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DF203" w14:textId="484DE05A" w:rsidR="00383B3A" w:rsidRPr="00686357" w:rsidRDefault="002976A9" w:rsidP="00EC4B91">
      <w:pPr>
        <w:pStyle w:val="BodyText"/>
        <w:tabs>
          <w:tab w:val="left" w:pos="2977"/>
        </w:tabs>
        <w:rPr>
          <w:rFonts w:ascii="Helvetica" w:hAnsi="Helvetica"/>
          <w:sz w:val="20"/>
        </w:rPr>
      </w:pPr>
      <w:r>
        <w:rPr>
          <w:rFonts w:ascii="Helvetica" w:hAnsi="Helvetica"/>
          <w:noProof/>
          <w:sz w:val="20"/>
          <w:lang w:val="en-AU" w:eastAsia="en-AU" w:bidi="ar-SA"/>
        </w:rPr>
        <w:drawing>
          <wp:anchor distT="0" distB="0" distL="114300" distR="114300" simplePos="0" relativeHeight="251644416" behindDoc="1" locked="0" layoutInCell="1" allowOverlap="1" wp14:anchorId="6EA4BD0D" wp14:editId="7EFB95CD">
            <wp:simplePos x="0" y="0"/>
            <wp:positionH relativeFrom="column">
              <wp:posOffset>-355600</wp:posOffset>
            </wp:positionH>
            <wp:positionV relativeFrom="paragraph">
              <wp:posOffset>0</wp:posOffset>
            </wp:positionV>
            <wp:extent cx="10692130" cy="5361940"/>
            <wp:effectExtent l="0" t="0" r="0" b="0"/>
            <wp:wrapNone/>
            <wp:docPr id="150" name="Picture 166" title="Decorativ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66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2130" cy="536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6F4A501A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10EFEEAF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FA45F27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3FE3421F" w14:textId="77777777" w:rsidR="00383B3A" w:rsidRPr="00686357" w:rsidRDefault="00383B3A">
      <w:pPr>
        <w:pStyle w:val="BodyText"/>
        <w:spacing w:before="7"/>
        <w:rPr>
          <w:rFonts w:ascii="Helvetica" w:hAnsi="Helvetica"/>
          <w:sz w:val="26"/>
        </w:rPr>
      </w:pPr>
    </w:p>
    <w:p w14:paraId="0C6C68C5" w14:textId="77777777" w:rsidR="00383B3A" w:rsidRPr="00686357" w:rsidRDefault="002828B0">
      <w:pPr>
        <w:spacing w:before="76"/>
        <w:ind w:left="464"/>
        <w:rPr>
          <w:rFonts w:ascii="Helvetica" w:hAnsi="Helvetica"/>
          <w:b/>
          <w:sz w:val="84"/>
        </w:rPr>
      </w:pPr>
      <w:r w:rsidRPr="00686357">
        <w:rPr>
          <w:rFonts w:ascii="Helvetica" w:hAnsi="Helvetica"/>
          <w:color w:val="FFFFFF"/>
          <w:sz w:val="84"/>
        </w:rPr>
        <w:t xml:space="preserve">ACTPS </w:t>
      </w:r>
      <w:r w:rsidRPr="00686357">
        <w:rPr>
          <w:rFonts w:ascii="Helvetica" w:hAnsi="Helvetica"/>
          <w:b/>
          <w:color w:val="FFFFFF"/>
          <w:sz w:val="84"/>
        </w:rPr>
        <w:t>Shared Capability Framework</w:t>
      </w:r>
    </w:p>
    <w:p w14:paraId="35FC0850" w14:textId="2ED56A14" w:rsidR="00383B3A" w:rsidRPr="00686357" w:rsidRDefault="00383B3A">
      <w:pPr>
        <w:rPr>
          <w:rFonts w:ascii="Helvetica" w:hAnsi="Helvetica"/>
          <w:b/>
          <w:sz w:val="20"/>
        </w:rPr>
      </w:pPr>
    </w:p>
    <w:p w14:paraId="20D7A820" w14:textId="48FC7649" w:rsidR="00383B3A" w:rsidRPr="00686357" w:rsidRDefault="00383B3A">
      <w:pPr>
        <w:rPr>
          <w:rFonts w:ascii="Helvetica" w:hAnsi="Helvetica"/>
          <w:b/>
          <w:sz w:val="20"/>
        </w:rPr>
      </w:pPr>
    </w:p>
    <w:p w14:paraId="0C599CE9" w14:textId="7170C6F5" w:rsidR="00383B3A" w:rsidRPr="00686357" w:rsidRDefault="00383B3A">
      <w:pPr>
        <w:rPr>
          <w:rFonts w:ascii="Helvetica" w:hAnsi="Helvetica"/>
          <w:b/>
          <w:sz w:val="20"/>
        </w:rPr>
      </w:pPr>
    </w:p>
    <w:p w14:paraId="64E53C7B" w14:textId="41714A9D" w:rsidR="00383B3A" w:rsidRPr="00686357" w:rsidRDefault="00383B3A">
      <w:pPr>
        <w:rPr>
          <w:rFonts w:ascii="Helvetica" w:hAnsi="Helvetica"/>
          <w:b/>
          <w:sz w:val="20"/>
        </w:rPr>
      </w:pPr>
    </w:p>
    <w:p w14:paraId="494E3078" w14:textId="6AA9EFF8" w:rsidR="00383B3A" w:rsidRPr="00686357" w:rsidRDefault="002976A9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2DEB2401" wp14:editId="14AEC3B9">
                <wp:simplePos x="0" y="0"/>
                <wp:positionH relativeFrom="column">
                  <wp:posOffset>5601970</wp:posOffset>
                </wp:positionH>
                <wp:positionV relativeFrom="paragraph">
                  <wp:posOffset>111125</wp:posOffset>
                </wp:positionV>
                <wp:extent cx="2418080" cy="2015490"/>
                <wp:effectExtent l="0" t="0" r="0" b="3810"/>
                <wp:wrapNone/>
                <wp:docPr id="153" name="Freeform 163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12239 9383"/>
                            <a:gd name="T1" fmla="*/ T0 w 3808"/>
                            <a:gd name="T2" fmla="+- 0 3501 3501"/>
                            <a:gd name="T3" fmla="*/ 3501 h 3174"/>
                            <a:gd name="T4" fmla="+- 0 10335 9383"/>
                            <a:gd name="T5" fmla="*/ T4 w 3808"/>
                            <a:gd name="T6" fmla="+- 0 3501 3501"/>
                            <a:gd name="T7" fmla="*/ 3501 h 3174"/>
                            <a:gd name="T8" fmla="+- 0 9383 9383"/>
                            <a:gd name="T9" fmla="*/ T8 w 3808"/>
                            <a:gd name="T10" fmla="+- 0 5087 3501"/>
                            <a:gd name="T11" fmla="*/ 5087 h 3174"/>
                            <a:gd name="T12" fmla="+- 0 10335 9383"/>
                            <a:gd name="T13" fmla="*/ T12 w 3808"/>
                            <a:gd name="T14" fmla="+- 0 6674 3501"/>
                            <a:gd name="T15" fmla="*/ 6674 h 3174"/>
                            <a:gd name="T16" fmla="+- 0 12239 9383"/>
                            <a:gd name="T17" fmla="*/ T16 w 3808"/>
                            <a:gd name="T18" fmla="+- 0 6674 3501"/>
                            <a:gd name="T19" fmla="*/ 6674 h 3174"/>
                            <a:gd name="T20" fmla="+- 0 13191 9383"/>
                            <a:gd name="T21" fmla="*/ T20 w 3808"/>
                            <a:gd name="T22" fmla="+- 0 5087 3501"/>
                            <a:gd name="T23" fmla="*/ 5087 h 3174"/>
                            <a:gd name="T24" fmla="+- 0 12239 9383"/>
                            <a:gd name="T25" fmla="*/ T24 w 3808"/>
                            <a:gd name="T26" fmla="+- 0 3501 3501"/>
                            <a:gd name="T27" fmla="*/ 3501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6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6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7BF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5C5A92" id="Freeform 163" o:spid="_x0000_s1026" alt="Title: Decorative" style="position:absolute;margin-left:441.1pt;margin-top:8.75pt;width:190.4pt;height:158.7pt;z-index:-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" path="m2856,l952,,,1586,952,3173r1904,l3808,1586,2856,xe" fillcolor="#a7bf16" stroked="f">
                <v:path arrowok="t" o:connecttype="custom" o:connectlocs="1813560,2223135;604520,2223135;0,3230245;604520,4237990;1813560,4237990;2418080,3230245;1813560,2223135" o:connectangles="0,0,0,0,0,0,0"/>
              </v:shap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7E1AA361" wp14:editId="0F975991">
                <wp:simplePos x="0" y="0"/>
                <wp:positionH relativeFrom="column">
                  <wp:posOffset>5601970</wp:posOffset>
                </wp:positionH>
                <wp:positionV relativeFrom="paragraph">
                  <wp:posOffset>111125</wp:posOffset>
                </wp:positionV>
                <wp:extent cx="2418080" cy="2015490"/>
                <wp:effectExtent l="0" t="0" r="7620" b="16510"/>
                <wp:wrapNone/>
                <wp:docPr id="154" name="Freeform 162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12239 9383"/>
                            <a:gd name="T1" fmla="*/ T0 w 3808"/>
                            <a:gd name="T2" fmla="+- 0 3501 3501"/>
                            <a:gd name="T3" fmla="*/ 3501 h 3174"/>
                            <a:gd name="T4" fmla="+- 0 10335 9383"/>
                            <a:gd name="T5" fmla="*/ T4 w 3808"/>
                            <a:gd name="T6" fmla="+- 0 3501 3501"/>
                            <a:gd name="T7" fmla="*/ 3501 h 3174"/>
                            <a:gd name="T8" fmla="+- 0 9383 9383"/>
                            <a:gd name="T9" fmla="*/ T8 w 3808"/>
                            <a:gd name="T10" fmla="+- 0 5087 3501"/>
                            <a:gd name="T11" fmla="*/ 5087 h 3174"/>
                            <a:gd name="T12" fmla="+- 0 10335 9383"/>
                            <a:gd name="T13" fmla="*/ T12 w 3808"/>
                            <a:gd name="T14" fmla="+- 0 6674 3501"/>
                            <a:gd name="T15" fmla="*/ 6674 h 3174"/>
                            <a:gd name="T16" fmla="+- 0 12239 9383"/>
                            <a:gd name="T17" fmla="*/ T16 w 3808"/>
                            <a:gd name="T18" fmla="+- 0 6674 3501"/>
                            <a:gd name="T19" fmla="*/ 6674 h 3174"/>
                            <a:gd name="T20" fmla="+- 0 13191 9383"/>
                            <a:gd name="T21" fmla="*/ T20 w 3808"/>
                            <a:gd name="T22" fmla="+- 0 5087 3501"/>
                            <a:gd name="T23" fmla="*/ 5087 h 3174"/>
                            <a:gd name="T24" fmla="+- 0 12239 9383"/>
                            <a:gd name="T25" fmla="*/ T24 w 3808"/>
                            <a:gd name="T26" fmla="+- 0 3501 3501"/>
                            <a:gd name="T27" fmla="*/ 3501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6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6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4E1FB" id="Freeform 162" o:spid="_x0000_s1026" alt="Title: Decorative" style="position:absolute;margin-left:441.1pt;margin-top:8.75pt;width:190.4pt;height:158.7pt;z-index:-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" path="m2856,l952,,,1586,952,3173r1904,l3808,1586,2856,xe" filled="f" strokecolor="#231f20" strokeweight="1pt">
                <v:path arrowok="t" o:connecttype="custom" o:connectlocs="1813560,2223135;604520,2223135;0,3230245;604520,4237990;1813560,4237990;2418080,3230245;1813560,2223135" o:connectangles="0,0,0,0,0,0,0"/>
              </v:shap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7D2E883D" wp14:editId="7372AC59">
                <wp:simplePos x="0" y="0"/>
                <wp:positionH relativeFrom="column">
                  <wp:posOffset>1967865</wp:posOffset>
                </wp:positionH>
                <wp:positionV relativeFrom="paragraph">
                  <wp:posOffset>111125</wp:posOffset>
                </wp:positionV>
                <wp:extent cx="2418080" cy="2015490"/>
                <wp:effectExtent l="0" t="0" r="0" b="3810"/>
                <wp:wrapNone/>
                <wp:docPr id="155" name="Freeform 161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6515 3659"/>
                            <a:gd name="T1" fmla="*/ T0 w 3808"/>
                            <a:gd name="T2" fmla="+- 0 3501 3501"/>
                            <a:gd name="T3" fmla="*/ 3501 h 3174"/>
                            <a:gd name="T4" fmla="+- 0 4611 3659"/>
                            <a:gd name="T5" fmla="*/ T4 w 3808"/>
                            <a:gd name="T6" fmla="+- 0 3501 3501"/>
                            <a:gd name="T7" fmla="*/ 3501 h 3174"/>
                            <a:gd name="T8" fmla="+- 0 3659 3659"/>
                            <a:gd name="T9" fmla="*/ T8 w 3808"/>
                            <a:gd name="T10" fmla="+- 0 5087 3501"/>
                            <a:gd name="T11" fmla="*/ 5087 h 3174"/>
                            <a:gd name="T12" fmla="+- 0 4611 3659"/>
                            <a:gd name="T13" fmla="*/ T12 w 3808"/>
                            <a:gd name="T14" fmla="+- 0 6674 3501"/>
                            <a:gd name="T15" fmla="*/ 6674 h 3174"/>
                            <a:gd name="T16" fmla="+- 0 6515 3659"/>
                            <a:gd name="T17" fmla="*/ T16 w 3808"/>
                            <a:gd name="T18" fmla="+- 0 6674 3501"/>
                            <a:gd name="T19" fmla="*/ 6674 h 3174"/>
                            <a:gd name="T20" fmla="+- 0 7467 3659"/>
                            <a:gd name="T21" fmla="*/ T20 w 3808"/>
                            <a:gd name="T22" fmla="+- 0 5087 3501"/>
                            <a:gd name="T23" fmla="*/ 5087 h 3174"/>
                            <a:gd name="T24" fmla="+- 0 6515 3659"/>
                            <a:gd name="T25" fmla="*/ T24 w 3808"/>
                            <a:gd name="T26" fmla="+- 0 3501 3501"/>
                            <a:gd name="T27" fmla="*/ 3501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6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6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0398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27DB6A" id="Freeform 161" o:spid="_x0000_s1026" alt="Title: Decorative" style="position:absolute;margin-left:154.95pt;margin-top:8.75pt;width:190.4pt;height:158.7pt;z-index:-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" path="m2856,l952,,,1586,952,3173r1904,l3808,1586,2856,xe" fillcolor="#b0398d" stroked="f">
                <v:path arrowok="t" o:connecttype="custom" o:connectlocs="1813560,2223135;604520,2223135;0,3230245;604520,4237990;1813560,4237990;2418080,3230245;1813560,2223135" o:connectangles="0,0,0,0,0,0,0"/>
              </v:shap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7E055A6B" wp14:editId="3C53BC7C">
                <wp:simplePos x="0" y="0"/>
                <wp:positionH relativeFrom="column">
                  <wp:posOffset>1967865</wp:posOffset>
                </wp:positionH>
                <wp:positionV relativeFrom="paragraph">
                  <wp:posOffset>111125</wp:posOffset>
                </wp:positionV>
                <wp:extent cx="2418080" cy="2015490"/>
                <wp:effectExtent l="0" t="0" r="7620" b="16510"/>
                <wp:wrapNone/>
                <wp:docPr id="156" name="Freeform 160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6515 3659"/>
                            <a:gd name="T1" fmla="*/ T0 w 3808"/>
                            <a:gd name="T2" fmla="+- 0 3501 3501"/>
                            <a:gd name="T3" fmla="*/ 3501 h 3174"/>
                            <a:gd name="T4" fmla="+- 0 4611 3659"/>
                            <a:gd name="T5" fmla="*/ T4 w 3808"/>
                            <a:gd name="T6" fmla="+- 0 3501 3501"/>
                            <a:gd name="T7" fmla="*/ 3501 h 3174"/>
                            <a:gd name="T8" fmla="+- 0 3659 3659"/>
                            <a:gd name="T9" fmla="*/ T8 w 3808"/>
                            <a:gd name="T10" fmla="+- 0 5087 3501"/>
                            <a:gd name="T11" fmla="*/ 5087 h 3174"/>
                            <a:gd name="T12" fmla="+- 0 4611 3659"/>
                            <a:gd name="T13" fmla="*/ T12 w 3808"/>
                            <a:gd name="T14" fmla="+- 0 6674 3501"/>
                            <a:gd name="T15" fmla="*/ 6674 h 3174"/>
                            <a:gd name="T16" fmla="+- 0 6515 3659"/>
                            <a:gd name="T17" fmla="*/ T16 w 3808"/>
                            <a:gd name="T18" fmla="+- 0 6674 3501"/>
                            <a:gd name="T19" fmla="*/ 6674 h 3174"/>
                            <a:gd name="T20" fmla="+- 0 7467 3659"/>
                            <a:gd name="T21" fmla="*/ T20 w 3808"/>
                            <a:gd name="T22" fmla="+- 0 5087 3501"/>
                            <a:gd name="T23" fmla="*/ 5087 h 3174"/>
                            <a:gd name="T24" fmla="+- 0 6515 3659"/>
                            <a:gd name="T25" fmla="*/ T24 w 3808"/>
                            <a:gd name="T26" fmla="+- 0 3501 3501"/>
                            <a:gd name="T27" fmla="*/ 3501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6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6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B8881F" id="Freeform 160" o:spid="_x0000_s1026" alt="Title: Decorative" style="position:absolute;margin-left:154.95pt;margin-top:8.75pt;width:190.4pt;height:158.7pt;z-index:-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" path="m2856,l952,,,1586,952,3173r1904,l3808,1586,2856,xe" filled="f" strokecolor="#231f20" strokeweight="1pt">
                <v:path arrowok="t" o:connecttype="custom" o:connectlocs="1813560,2223135;604520,2223135;0,3230245;604520,4237990;1813560,4237990;2418080,3230245;1813560,2223135" o:connectangles="0,0,0,0,0,0,0"/>
              </v:shape>
            </w:pict>
          </mc:Fallback>
        </mc:AlternateContent>
      </w:r>
    </w:p>
    <w:p w14:paraId="57A65A1D" w14:textId="596A736A" w:rsidR="00383B3A" w:rsidRPr="00686357" w:rsidRDefault="00D432A2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37E19B" wp14:editId="66BA5026">
                <wp:simplePos x="0" y="0"/>
                <wp:positionH relativeFrom="column">
                  <wp:posOffset>2450465</wp:posOffset>
                </wp:positionH>
                <wp:positionV relativeFrom="paragraph">
                  <wp:posOffset>108147</wp:posOffset>
                </wp:positionV>
                <wp:extent cx="1460938" cy="675859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938" cy="6758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879F55" w14:textId="77777777" w:rsidR="00D432A2" w:rsidRPr="00D432A2" w:rsidRDefault="00D432A2" w:rsidP="00EC4B91">
                            <w:pPr>
                              <w:spacing w:before="192" w:line="285" w:lineRule="exact"/>
                              <w:jc w:val="center"/>
                              <w:rPr>
                                <w:rFonts w:ascii="Helvetica" w:hAnsi="Helvetica"/>
                                <w:b/>
                                <w:sz w:val="27"/>
                                <w:szCs w:val="27"/>
                              </w:rPr>
                            </w:pPr>
                            <w:r w:rsidRPr="00D432A2">
                              <w:rPr>
                                <w:rFonts w:ascii="Helvetica" w:hAnsi="Helvetica"/>
                                <w:b/>
                                <w:color w:val="FFFFFF"/>
                                <w:w w:val="90"/>
                                <w:sz w:val="27"/>
                                <w:szCs w:val="27"/>
                              </w:rPr>
                              <w:t>Achieves results</w:t>
                            </w:r>
                          </w:p>
                          <w:p w14:paraId="54F83BAC" w14:textId="77777777" w:rsidR="00D432A2" w:rsidRPr="00D432A2" w:rsidRDefault="00D432A2" w:rsidP="00D432A2">
                            <w:pPr>
                              <w:spacing w:line="289" w:lineRule="exact"/>
                              <w:ind w:right="81"/>
                              <w:jc w:val="center"/>
                              <w:rPr>
                                <w:rFonts w:ascii="Helvetica" w:hAnsi="Helvetica"/>
                                <w:b/>
                                <w:sz w:val="27"/>
                                <w:szCs w:val="27"/>
                              </w:rPr>
                            </w:pPr>
                            <w:r w:rsidRPr="00D432A2">
                              <w:rPr>
                                <w:rFonts w:ascii="Helvetica" w:hAnsi="Helvetica"/>
                                <w:b/>
                                <w:color w:val="FFFFFF"/>
                                <w:w w:val="90"/>
                                <w:sz w:val="27"/>
                                <w:szCs w:val="27"/>
                              </w:rPr>
                              <w:t>with integrity</w:t>
                            </w:r>
                          </w:p>
                          <w:p w14:paraId="34E59FF5" w14:textId="77777777" w:rsidR="00D432A2" w:rsidRDefault="00D432A2" w:rsidP="00D432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7E19B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92.95pt;margin-top:8.5pt;width:115.05pt;height:53.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" filled="f" stroked="f" strokeweight=".5pt">
                <v:textbox>
                  <w:txbxContent>
                    <w:p w14:paraId="13879F55" w14:textId="77777777" w:rsidR="00D432A2" w:rsidRPr="00D432A2" w:rsidRDefault="00D432A2" w:rsidP="00EC4B91">
                      <w:pPr>
                        <w:spacing w:before="192" w:line="285" w:lineRule="exact"/>
                        <w:jc w:val="center"/>
                        <w:rPr>
                          <w:rFonts w:ascii="Helvetica" w:hAnsi="Helvetica"/>
                          <w:b/>
                          <w:sz w:val="27"/>
                          <w:szCs w:val="27"/>
                        </w:rPr>
                      </w:pPr>
                      <w:r w:rsidRPr="00D432A2">
                        <w:rPr>
                          <w:rFonts w:ascii="Helvetica" w:hAnsi="Helvetica"/>
                          <w:b/>
                          <w:color w:val="FFFFFF"/>
                          <w:w w:val="90"/>
                          <w:sz w:val="27"/>
                          <w:szCs w:val="27"/>
                        </w:rPr>
                        <w:t>Achieves results</w:t>
                      </w:r>
                    </w:p>
                    <w:p w14:paraId="54F83BAC" w14:textId="77777777" w:rsidR="00D432A2" w:rsidRPr="00D432A2" w:rsidRDefault="00D432A2" w:rsidP="00D432A2">
                      <w:pPr>
                        <w:spacing w:line="289" w:lineRule="exact"/>
                        <w:ind w:right="81"/>
                        <w:jc w:val="center"/>
                        <w:rPr>
                          <w:rFonts w:ascii="Helvetica" w:hAnsi="Helvetica"/>
                          <w:b/>
                          <w:sz w:val="27"/>
                          <w:szCs w:val="27"/>
                        </w:rPr>
                      </w:pPr>
                      <w:r w:rsidRPr="00D432A2">
                        <w:rPr>
                          <w:rFonts w:ascii="Helvetica" w:hAnsi="Helvetica"/>
                          <w:b/>
                          <w:color w:val="FFFFFF"/>
                          <w:w w:val="90"/>
                          <w:sz w:val="27"/>
                          <w:szCs w:val="27"/>
                        </w:rPr>
                        <w:t>with integrity</w:t>
                      </w:r>
                    </w:p>
                    <w:p w14:paraId="34E59FF5" w14:textId="77777777" w:rsidR="00D432A2" w:rsidRDefault="00D432A2" w:rsidP="00D432A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3DBE14E" w14:textId="63DAA00B" w:rsidR="00383B3A" w:rsidRPr="00686357" w:rsidRDefault="00EC4B91">
      <w:pPr>
        <w:spacing w:before="10"/>
        <w:rPr>
          <w:rFonts w:ascii="Helvetica" w:hAnsi="Helvetica"/>
          <w:b/>
          <w:sz w:val="17"/>
        </w:rPr>
      </w:pP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0960E7D" wp14:editId="14A1C0F6">
                <wp:simplePos x="0" y="0"/>
                <wp:positionH relativeFrom="column">
                  <wp:posOffset>6136640</wp:posOffset>
                </wp:positionH>
                <wp:positionV relativeFrom="paragraph">
                  <wp:posOffset>18415</wp:posOffset>
                </wp:positionV>
                <wp:extent cx="1345565" cy="67564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5565" cy="675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236891" w14:textId="0A0B0E15" w:rsidR="00D432A2" w:rsidRPr="00D432A2" w:rsidRDefault="00D432A2" w:rsidP="00D432A2">
                            <w:pPr>
                              <w:spacing w:line="318" w:lineRule="exact"/>
                              <w:jc w:val="center"/>
                              <w:rPr>
                                <w:rFonts w:ascii="Helvetica" w:hAnsi="Helvetica"/>
                                <w:b/>
                                <w:sz w:val="27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FFFFFF"/>
                                <w:sz w:val="27"/>
                              </w:rPr>
                              <w:t>Thinking and innovation</w:t>
                            </w:r>
                          </w:p>
                          <w:p w14:paraId="176F2ED0" w14:textId="77777777" w:rsidR="00D432A2" w:rsidRDefault="00D432A2" w:rsidP="00D432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60E7D" id="Text Box 24" o:spid="_x0000_s1027" type="#_x0000_t202" style="position:absolute;margin-left:483.2pt;margin-top:1.45pt;width:105.95pt;height:53.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" filled="f" stroked="f" strokeweight=".5pt">
                <v:textbox>
                  <w:txbxContent>
                    <w:p w14:paraId="06236891" w14:textId="0A0B0E15" w:rsidR="00D432A2" w:rsidRPr="00D432A2" w:rsidRDefault="00D432A2" w:rsidP="00D432A2">
                      <w:pPr>
                        <w:spacing w:line="318" w:lineRule="exact"/>
                        <w:jc w:val="center"/>
                        <w:rPr>
                          <w:rFonts w:ascii="Helvetica" w:hAnsi="Helvetica"/>
                          <w:b/>
                          <w:sz w:val="27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FFFFFF"/>
                          <w:sz w:val="27"/>
                        </w:rPr>
                        <w:t>Thinking and innovation</w:t>
                      </w:r>
                    </w:p>
                    <w:p w14:paraId="176F2ED0" w14:textId="77777777" w:rsidR="00D432A2" w:rsidRDefault="00D432A2" w:rsidP="00D432A2"/>
                  </w:txbxContent>
                </v:textbox>
              </v:shape>
            </w:pict>
          </mc:Fallback>
        </mc:AlternateContent>
      </w:r>
    </w:p>
    <w:p w14:paraId="455F2DD9" w14:textId="77777777" w:rsidR="00383B3A" w:rsidRPr="00686357" w:rsidRDefault="00383B3A">
      <w:pPr>
        <w:rPr>
          <w:rFonts w:ascii="Helvetica" w:hAnsi="Helvetica"/>
          <w:sz w:val="17"/>
        </w:rPr>
        <w:sectPr w:rsidR="00383B3A" w:rsidRPr="00686357">
          <w:type w:val="continuous"/>
          <w:pgSz w:w="16840" w:h="11910" w:orient="landscape"/>
          <w:pgMar w:top="0" w:right="540" w:bottom="280" w:left="560" w:header="720" w:footer="720" w:gutter="0"/>
          <w:cols w:space="720"/>
        </w:sectPr>
      </w:pPr>
    </w:p>
    <w:p w14:paraId="60274220" w14:textId="77777777" w:rsidR="00D432A2" w:rsidRDefault="00D432A2">
      <w:pPr>
        <w:spacing w:before="89" w:line="304" w:lineRule="exact"/>
        <w:ind w:left="4018" w:right="4138"/>
        <w:jc w:val="center"/>
        <w:rPr>
          <w:rFonts w:ascii="Helvetica" w:hAnsi="Helvetica"/>
        </w:rPr>
      </w:pPr>
    </w:p>
    <w:p w14:paraId="47674BD8" w14:textId="77777777" w:rsidR="00D432A2" w:rsidRDefault="00D432A2">
      <w:pPr>
        <w:spacing w:before="89" w:line="304" w:lineRule="exact"/>
        <w:ind w:left="4018" w:right="4138"/>
        <w:jc w:val="center"/>
        <w:rPr>
          <w:rFonts w:ascii="Helvetica" w:hAnsi="Helvetica"/>
        </w:rPr>
      </w:pPr>
    </w:p>
    <w:p w14:paraId="0BF9E306" w14:textId="1560B08C" w:rsidR="00383B3A" w:rsidRPr="00686357" w:rsidRDefault="00D432A2">
      <w:pPr>
        <w:spacing w:before="89" w:line="304" w:lineRule="exact"/>
        <w:ind w:left="4018" w:right="4138"/>
        <w:jc w:val="center"/>
        <w:rPr>
          <w:rFonts w:ascii="Helvetica" w:hAnsi="Helvetica"/>
          <w:sz w:val="26"/>
        </w:rPr>
      </w:pPr>
      <w:r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358E1A27" wp14:editId="114AC13B">
                <wp:simplePos x="0" y="0"/>
                <wp:positionH relativeFrom="column">
                  <wp:posOffset>3790665</wp:posOffset>
                </wp:positionH>
                <wp:positionV relativeFrom="paragraph">
                  <wp:posOffset>182880</wp:posOffset>
                </wp:positionV>
                <wp:extent cx="2418080" cy="2015490"/>
                <wp:effectExtent l="0" t="0" r="7620" b="16510"/>
                <wp:wrapNone/>
                <wp:docPr id="160" name="Freeform 156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9387 6531"/>
                            <a:gd name="T1" fmla="*/ T0 w 3808"/>
                            <a:gd name="T2" fmla="+- 0 5073 5073"/>
                            <a:gd name="T3" fmla="*/ 5073 h 3174"/>
                            <a:gd name="T4" fmla="+- 0 7483 6531"/>
                            <a:gd name="T5" fmla="*/ T4 w 3808"/>
                            <a:gd name="T6" fmla="+- 0 5073 5073"/>
                            <a:gd name="T7" fmla="*/ 5073 h 3174"/>
                            <a:gd name="T8" fmla="+- 0 6531 6531"/>
                            <a:gd name="T9" fmla="*/ T8 w 3808"/>
                            <a:gd name="T10" fmla="+- 0 6660 5073"/>
                            <a:gd name="T11" fmla="*/ 6660 h 3174"/>
                            <a:gd name="T12" fmla="+- 0 7483 6531"/>
                            <a:gd name="T13" fmla="*/ T12 w 3808"/>
                            <a:gd name="T14" fmla="+- 0 8247 5073"/>
                            <a:gd name="T15" fmla="*/ 8247 h 3174"/>
                            <a:gd name="T16" fmla="+- 0 9387 6531"/>
                            <a:gd name="T17" fmla="*/ T16 w 3808"/>
                            <a:gd name="T18" fmla="+- 0 8247 5073"/>
                            <a:gd name="T19" fmla="*/ 8247 h 3174"/>
                            <a:gd name="T20" fmla="+- 0 10339 6531"/>
                            <a:gd name="T21" fmla="*/ T20 w 3808"/>
                            <a:gd name="T22" fmla="+- 0 6660 5073"/>
                            <a:gd name="T23" fmla="*/ 6660 h 3174"/>
                            <a:gd name="T24" fmla="+- 0 9387 6531"/>
                            <a:gd name="T25" fmla="*/ T24 w 3808"/>
                            <a:gd name="T26" fmla="+- 0 5073 5073"/>
                            <a:gd name="T27" fmla="*/ 5073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4"/>
                              </a:lnTo>
                              <a:lnTo>
                                <a:pt x="2856" y="3174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CC3E93" id="Freeform 156" o:spid="_x0000_s1026" alt="Title: Decorative" style="position:absolute;margin-left:298.5pt;margin-top:14.4pt;width:190.4pt;height:158.7pt;z-index:-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" path="m2856,l952,,,1587,952,3174r1904,l3808,1587,2856,xe" filled="f" strokecolor="#231f20" strokeweight="1pt">
                <v:path arrowok="t" o:connecttype="custom" o:connectlocs="1813560,3221355;604520,3221355;0,4229100;604520,5236845;1813560,5236845;2418080,4229100;1813560,3221355" o:connectangles="0,0,0,0,0,0,0"/>
              </v:shape>
            </w:pict>
          </mc:Fallback>
        </mc:AlternateContent>
      </w:r>
      <w:r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0A0653A7" wp14:editId="7BE3A150">
                <wp:simplePos x="0" y="0"/>
                <wp:positionH relativeFrom="column">
                  <wp:posOffset>164180</wp:posOffset>
                </wp:positionH>
                <wp:positionV relativeFrom="paragraph">
                  <wp:posOffset>196850</wp:posOffset>
                </wp:positionV>
                <wp:extent cx="2418080" cy="2015490"/>
                <wp:effectExtent l="0" t="0" r="7620" b="16510"/>
                <wp:wrapNone/>
                <wp:docPr id="152" name="Freeform 164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3643 787"/>
                            <a:gd name="T1" fmla="*/ T0 w 3808"/>
                            <a:gd name="T2" fmla="+- 0 5068 5068"/>
                            <a:gd name="T3" fmla="*/ 5068 h 3174"/>
                            <a:gd name="T4" fmla="+- 0 1739 787"/>
                            <a:gd name="T5" fmla="*/ T4 w 3808"/>
                            <a:gd name="T6" fmla="+- 0 5068 5068"/>
                            <a:gd name="T7" fmla="*/ 5068 h 3174"/>
                            <a:gd name="T8" fmla="+- 0 787 787"/>
                            <a:gd name="T9" fmla="*/ T8 w 3808"/>
                            <a:gd name="T10" fmla="+- 0 6655 5068"/>
                            <a:gd name="T11" fmla="*/ 6655 h 3174"/>
                            <a:gd name="T12" fmla="+- 0 1739 787"/>
                            <a:gd name="T13" fmla="*/ T12 w 3808"/>
                            <a:gd name="T14" fmla="+- 0 8241 5068"/>
                            <a:gd name="T15" fmla="*/ 8241 h 3174"/>
                            <a:gd name="T16" fmla="+- 0 3643 787"/>
                            <a:gd name="T17" fmla="*/ T16 w 3808"/>
                            <a:gd name="T18" fmla="+- 0 8241 5068"/>
                            <a:gd name="T19" fmla="*/ 8241 h 3174"/>
                            <a:gd name="T20" fmla="+- 0 4595 787"/>
                            <a:gd name="T21" fmla="*/ T20 w 3808"/>
                            <a:gd name="T22" fmla="+- 0 6655 5068"/>
                            <a:gd name="T23" fmla="*/ 6655 h 3174"/>
                            <a:gd name="T24" fmla="+- 0 3643 787"/>
                            <a:gd name="T25" fmla="*/ T24 w 3808"/>
                            <a:gd name="T26" fmla="+- 0 5068 5068"/>
                            <a:gd name="T27" fmla="*/ 5068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E761A6" id="Freeform 164" o:spid="_x0000_s1026" alt="Title: Decorative" style="position:absolute;margin-left:12.95pt;margin-top:15.5pt;width:190.4pt;height:158.7pt;z-index:-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" path="m2856,l952,,,1587,952,3173r1904,l3808,1587,2856,xe" filled="f" strokecolor="#231f20" strokeweight="1pt">
                <v:path arrowok="t" o:connecttype="custom" o:connectlocs="1813560,3218180;604520,3218180;0,4225925;604520,5233035;1813560,5233035;2418080,4225925;1813560,3218180" o:connectangles="0,0,0,0,0,0,0"/>
              </v:shape>
            </w:pict>
          </mc:Fallback>
        </mc:AlternateContent>
      </w:r>
      <w:r w:rsidR="002976A9"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 wp14:anchorId="3B51F7DB" wp14:editId="66B072B2">
                <wp:simplePos x="0" y="0"/>
                <wp:positionH relativeFrom="column">
                  <wp:posOffset>164180</wp:posOffset>
                </wp:positionH>
                <wp:positionV relativeFrom="paragraph">
                  <wp:posOffset>199390</wp:posOffset>
                </wp:positionV>
                <wp:extent cx="2418080" cy="2015490"/>
                <wp:effectExtent l="0" t="0" r="0" b="3810"/>
                <wp:wrapNone/>
                <wp:docPr id="151" name="Freeform 165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3643 787"/>
                            <a:gd name="T1" fmla="*/ T0 w 3808"/>
                            <a:gd name="T2" fmla="+- 0 5068 5068"/>
                            <a:gd name="T3" fmla="*/ 5068 h 3174"/>
                            <a:gd name="T4" fmla="+- 0 1739 787"/>
                            <a:gd name="T5" fmla="*/ T4 w 3808"/>
                            <a:gd name="T6" fmla="+- 0 5068 5068"/>
                            <a:gd name="T7" fmla="*/ 5068 h 3174"/>
                            <a:gd name="T8" fmla="+- 0 787 787"/>
                            <a:gd name="T9" fmla="*/ T8 w 3808"/>
                            <a:gd name="T10" fmla="+- 0 6655 5068"/>
                            <a:gd name="T11" fmla="*/ 6655 h 3174"/>
                            <a:gd name="T12" fmla="+- 0 1739 787"/>
                            <a:gd name="T13" fmla="*/ T12 w 3808"/>
                            <a:gd name="T14" fmla="+- 0 8241 5068"/>
                            <a:gd name="T15" fmla="*/ 8241 h 3174"/>
                            <a:gd name="T16" fmla="+- 0 3643 787"/>
                            <a:gd name="T17" fmla="*/ T16 w 3808"/>
                            <a:gd name="T18" fmla="+- 0 8241 5068"/>
                            <a:gd name="T19" fmla="*/ 8241 h 3174"/>
                            <a:gd name="T20" fmla="+- 0 4595 787"/>
                            <a:gd name="T21" fmla="*/ T20 w 3808"/>
                            <a:gd name="T22" fmla="+- 0 6655 5068"/>
                            <a:gd name="T23" fmla="*/ 6655 h 3174"/>
                            <a:gd name="T24" fmla="+- 0 3643 787"/>
                            <a:gd name="T25" fmla="*/ T24 w 3808"/>
                            <a:gd name="T26" fmla="+- 0 5068 5068"/>
                            <a:gd name="T27" fmla="*/ 5068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3"/>
                              </a:lnTo>
                              <a:lnTo>
                                <a:pt x="2856" y="3173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08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6F00C9" id="Freeform 165" o:spid="_x0000_s1026" alt="Title: Decorative" style="position:absolute;margin-left:12.95pt;margin-top:15.7pt;width:190.4pt;height:158.7pt;z-index:-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" path="m2856,l952,,,1587,952,3173r1904,l3808,1587,2856,xe" fillcolor="#00808b" stroked="f">
                <v:path arrowok="t" o:connecttype="custom" o:connectlocs="1813560,3218180;604520,3218180;0,4225925;604520,5233035;1813560,5233035;2418080,4225925;1813560,3218180" o:connectangles="0,0,0,0,0,0,0"/>
              </v:shape>
            </w:pict>
          </mc:Fallback>
        </mc:AlternateContent>
      </w:r>
      <w:r w:rsidR="002976A9"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66F9E0EE" wp14:editId="1A2D0197">
                <wp:simplePos x="0" y="0"/>
                <wp:positionH relativeFrom="column">
                  <wp:posOffset>3790950</wp:posOffset>
                </wp:positionH>
                <wp:positionV relativeFrom="paragraph">
                  <wp:posOffset>182880</wp:posOffset>
                </wp:positionV>
                <wp:extent cx="2418080" cy="2015490"/>
                <wp:effectExtent l="0" t="0" r="0" b="3810"/>
                <wp:wrapNone/>
                <wp:docPr id="159" name="Freeform 157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9387 6531"/>
                            <a:gd name="T1" fmla="*/ T0 w 3808"/>
                            <a:gd name="T2" fmla="+- 0 5073 5073"/>
                            <a:gd name="T3" fmla="*/ 5073 h 3174"/>
                            <a:gd name="T4" fmla="+- 0 7483 6531"/>
                            <a:gd name="T5" fmla="*/ T4 w 3808"/>
                            <a:gd name="T6" fmla="+- 0 5073 5073"/>
                            <a:gd name="T7" fmla="*/ 5073 h 3174"/>
                            <a:gd name="T8" fmla="+- 0 6531 6531"/>
                            <a:gd name="T9" fmla="*/ T8 w 3808"/>
                            <a:gd name="T10" fmla="+- 0 6660 5073"/>
                            <a:gd name="T11" fmla="*/ 6660 h 3174"/>
                            <a:gd name="T12" fmla="+- 0 7483 6531"/>
                            <a:gd name="T13" fmla="*/ T12 w 3808"/>
                            <a:gd name="T14" fmla="+- 0 8247 5073"/>
                            <a:gd name="T15" fmla="*/ 8247 h 3174"/>
                            <a:gd name="T16" fmla="+- 0 9387 6531"/>
                            <a:gd name="T17" fmla="*/ T16 w 3808"/>
                            <a:gd name="T18" fmla="+- 0 8247 5073"/>
                            <a:gd name="T19" fmla="*/ 8247 h 3174"/>
                            <a:gd name="T20" fmla="+- 0 10339 6531"/>
                            <a:gd name="T21" fmla="*/ T20 w 3808"/>
                            <a:gd name="T22" fmla="+- 0 6660 5073"/>
                            <a:gd name="T23" fmla="*/ 6660 h 3174"/>
                            <a:gd name="T24" fmla="+- 0 9387 6531"/>
                            <a:gd name="T25" fmla="*/ T24 w 3808"/>
                            <a:gd name="T26" fmla="+- 0 5073 5073"/>
                            <a:gd name="T27" fmla="*/ 5073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4"/>
                              </a:lnTo>
                              <a:lnTo>
                                <a:pt x="2856" y="3174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825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8525C4" id="Freeform 157" o:spid="_x0000_s1026" alt="Title: Decorative" style="position:absolute;margin-left:298.5pt;margin-top:14.4pt;width:190.4pt;height:158.7pt;z-index:-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" path="m2856,l952,,,1587,952,3174r1904,l3808,1587,2856,xe" fillcolor="#482580" stroked="f">
                <v:path arrowok="t" o:connecttype="custom" o:connectlocs="1813560,3221355;604520,3221355;0,4229100;604520,5236845;1813560,5236845;2418080,4229100;1813560,3221355" o:connectangles="0,0,0,0,0,0,0"/>
              </v:shape>
            </w:pict>
          </mc:Fallback>
        </mc:AlternateContent>
      </w:r>
      <w:r w:rsidR="002976A9"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4F5D5C8" wp14:editId="4BA2B90C">
                <wp:simplePos x="0" y="0"/>
                <wp:positionH relativeFrom="column">
                  <wp:posOffset>2737485</wp:posOffset>
                </wp:positionH>
                <wp:positionV relativeFrom="paragraph">
                  <wp:posOffset>83185</wp:posOffset>
                </wp:positionV>
                <wp:extent cx="6753860" cy="1573530"/>
                <wp:effectExtent l="0" t="0" r="2540" b="1270"/>
                <wp:wrapNone/>
                <wp:docPr id="163" name="AutoShape 153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53860" cy="1573530"/>
                        </a:xfrm>
                        <a:custGeom>
                          <a:avLst/>
                          <a:gdLst>
                            <a:gd name="T0" fmla="+- 0 5469 4871"/>
                            <a:gd name="T1" fmla="*/ T0 w 10636"/>
                            <a:gd name="T2" fmla="+- 0 6166 4916"/>
                            <a:gd name="T3" fmla="*/ 6166 h 2478"/>
                            <a:gd name="T4" fmla="+- 0 5066 4871"/>
                            <a:gd name="T5" fmla="*/ T4 w 10636"/>
                            <a:gd name="T6" fmla="+- 0 5741 4916"/>
                            <a:gd name="T7" fmla="*/ 5741 h 2478"/>
                            <a:gd name="T8" fmla="+- 0 5985 4871"/>
                            <a:gd name="T9" fmla="*/ T8 w 10636"/>
                            <a:gd name="T10" fmla="+- 0 5363 4916"/>
                            <a:gd name="T11" fmla="*/ 5363 h 2478"/>
                            <a:gd name="T12" fmla="+- 0 6066 4871"/>
                            <a:gd name="T13" fmla="*/ T12 w 10636"/>
                            <a:gd name="T14" fmla="+- 0 4954 4916"/>
                            <a:gd name="T15" fmla="*/ 4954 h 2478"/>
                            <a:gd name="T16" fmla="+- 0 5721 4871"/>
                            <a:gd name="T17" fmla="*/ T16 w 10636"/>
                            <a:gd name="T18" fmla="+- 0 5283 4916"/>
                            <a:gd name="T19" fmla="*/ 5283 h 2478"/>
                            <a:gd name="T20" fmla="+- 0 13184 4871"/>
                            <a:gd name="T21" fmla="*/ T20 w 10636"/>
                            <a:gd name="T22" fmla="+- 0 7048 4916"/>
                            <a:gd name="T23" fmla="*/ 7048 h 2478"/>
                            <a:gd name="T24" fmla="+- 0 13139 4871"/>
                            <a:gd name="T25" fmla="*/ T24 w 10636"/>
                            <a:gd name="T26" fmla="+- 0 6916 4916"/>
                            <a:gd name="T27" fmla="*/ 6916 h 2478"/>
                            <a:gd name="T28" fmla="+- 0 13327 4871"/>
                            <a:gd name="T29" fmla="*/ T28 w 10636"/>
                            <a:gd name="T30" fmla="+- 0 6330 4916"/>
                            <a:gd name="T31" fmla="*/ 6330 h 2478"/>
                            <a:gd name="T32" fmla="+- 0 12948 4871"/>
                            <a:gd name="T33" fmla="*/ T32 w 10636"/>
                            <a:gd name="T34" fmla="+- 0 6600 4916"/>
                            <a:gd name="T35" fmla="*/ 6600 h 2478"/>
                            <a:gd name="T36" fmla="+- 0 12983 4871"/>
                            <a:gd name="T37" fmla="*/ T36 w 10636"/>
                            <a:gd name="T38" fmla="+- 0 6716 4916"/>
                            <a:gd name="T39" fmla="*/ 6716 h 2478"/>
                            <a:gd name="T40" fmla="+- 0 13070 4871"/>
                            <a:gd name="T41" fmla="*/ T40 w 10636"/>
                            <a:gd name="T42" fmla="+- 0 6810 4916"/>
                            <a:gd name="T43" fmla="*/ 6810 h 2478"/>
                            <a:gd name="T44" fmla="+- 0 13404 4871"/>
                            <a:gd name="T45" fmla="*/ T44 w 10636"/>
                            <a:gd name="T46" fmla="+- 0 6784 4916"/>
                            <a:gd name="T47" fmla="*/ 6784 h 2478"/>
                            <a:gd name="T48" fmla="+- 0 13468 4871"/>
                            <a:gd name="T49" fmla="*/ T48 w 10636"/>
                            <a:gd name="T50" fmla="+- 0 6696 4916"/>
                            <a:gd name="T51" fmla="*/ 6696 h 2478"/>
                            <a:gd name="T52" fmla="+- 0 13493 4871"/>
                            <a:gd name="T53" fmla="*/ T52 w 10636"/>
                            <a:gd name="T54" fmla="+- 0 6582 4916"/>
                            <a:gd name="T55" fmla="*/ 6582 h 2478"/>
                            <a:gd name="T56" fmla="+- 0 13520 4871"/>
                            <a:gd name="T57" fmla="*/ T56 w 10636"/>
                            <a:gd name="T58" fmla="+- 0 6580 4916"/>
                            <a:gd name="T59" fmla="*/ 6580 h 2478"/>
                            <a:gd name="T60" fmla="+- 0 13496 4871"/>
                            <a:gd name="T61" fmla="*/ T60 w 10636"/>
                            <a:gd name="T62" fmla="+- 0 6696 4916"/>
                            <a:gd name="T63" fmla="*/ 6696 h 2478"/>
                            <a:gd name="T64" fmla="+- 0 13421 4871"/>
                            <a:gd name="T65" fmla="*/ T64 w 10636"/>
                            <a:gd name="T66" fmla="+- 0 6804 4916"/>
                            <a:gd name="T67" fmla="*/ 6804 h 2478"/>
                            <a:gd name="T68" fmla="+- 0 13324 4871"/>
                            <a:gd name="T69" fmla="*/ T68 w 10636"/>
                            <a:gd name="T70" fmla="+- 0 7006 4916"/>
                            <a:gd name="T71" fmla="*/ 7006 h 2478"/>
                            <a:gd name="T72" fmla="+- 0 13115 4871"/>
                            <a:gd name="T73" fmla="*/ T72 w 10636"/>
                            <a:gd name="T74" fmla="+- 0 6932 4916"/>
                            <a:gd name="T75" fmla="*/ 6932 h 2478"/>
                            <a:gd name="T76" fmla="+- 0 13006 4871"/>
                            <a:gd name="T77" fmla="*/ T76 w 10636"/>
                            <a:gd name="T78" fmla="+- 0 6790 4916"/>
                            <a:gd name="T79" fmla="*/ 6790 h 2478"/>
                            <a:gd name="T80" fmla="+- 0 12936 4871"/>
                            <a:gd name="T81" fmla="*/ T80 w 10636"/>
                            <a:gd name="T82" fmla="+- 0 6674 4916"/>
                            <a:gd name="T83" fmla="*/ 6674 h 2478"/>
                            <a:gd name="T84" fmla="+- 0 12921 4871"/>
                            <a:gd name="T85" fmla="*/ T84 w 10636"/>
                            <a:gd name="T86" fmla="+- 0 6572 4916"/>
                            <a:gd name="T87" fmla="*/ 6572 h 2478"/>
                            <a:gd name="T88" fmla="+- 0 13231 4871"/>
                            <a:gd name="T89" fmla="*/ T88 w 10636"/>
                            <a:gd name="T90" fmla="+- 0 6282 4916"/>
                            <a:gd name="T91" fmla="*/ 6282 h 2478"/>
                            <a:gd name="T92" fmla="+- 0 13519 4871"/>
                            <a:gd name="T93" fmla="*/ T92 w 10636"/>
                            <a:gd name="T94" fmla="+- 0 6574 4916"/>
                            <a:gd name="T95" fmla="*/ 6574 h 2478"/>
                            <a:gd name="T96" fmla="+- 0 13147 4871"/>
                            <a:gd name="T97" fmla="*/ T96 w 10636"/>
                            <a:gd name="T98" fmla="+- 0 6170 4916"/>
                            <a:gd name="T99" fmla="*/ 6170 h 2478"/>
                            <a:gd name="T100" fmla="+- 0 12802 4871"/>
                            <a:gd name="T101" fmla="*/ T100 w 10636"/>
                            <a:gd name="T102" fmla="+- 0 6614 4916"/>
                            <a:gd name="T103" fmla="*/ 6614 h 2478"/>
                            <a:gd name="T104" fmla="+- 0 12968 4871"/>
                            <a:gd name="T105" fmla="*/ T104 w 10636"/>
                            <a:gd name="T106" fmla="+- 0 7276 4916"/>
                            <a:gd name="T107" fmla="*/ 7276 h 2478"/>
                            <a:gd name="T108" fmla="+- 0 13562 4871"/>
                            <a:gd name="T109" fmla="*/ T108 w 10636"/>
                            <a:gd name="T110" fmla="+- 0 7234 4916"/>
                            <a:gd name="T111" fmla="*/ 7234 h 2478"/>
                            <a:gd name="T112" fmla="+- 0 13869 4871"/>
                            <a:gd name="T113" fmla="*/ T112 w 10636"/>
                            <a:gd name="T114" fmla="+- 0 6916 4916"/>
                            <a:gd name="T115" fmla="*/ 6916 h 2478"/>
                            <a:gd name="T116" fmla="+- 0 14787 4871"/>
                            <a:gd name="T117" fmla="*/ T116 w 10636"/>
                            <a:gd name="T118" fmla="+- 0 6564 4916"/>
                            <a:gd name="T119" fmla="*/ 6564 h 2478"/>
                            <a:gd name="T120" fmla="+- 0 14881 4871"/>
                            <a:gd name="T121" fmla="*/ T120 w 10636"/>
                            <a:gd name="T122" fmla="+- 0 6738 4916"/>
                            <a:gd name="T123" fmla="*/ 6738 h 2478"/>
                            <a:gd name="T124" fmla="+- 0 15175 4871"/>
                            <a:gd name="T125" fmla="*/ T124 w 10636"/>
                            <a:gd name="T126" fmla="+- 0 6816 4916"/>
                            <a:gd name="T127" fmla="*/ 6816 h 2478"/>
                            <a:gd name="T128" fmla="+- 0 15236 4871"/>
                            <a:gd name="T129" fmla="*/ T128 w 10636"/>
                            <a:gd name="T130" fmla="+- 0 6380 4916"/>
                            <a:gd name="T131" fmla="*/ 6380 h 2478"/>
                            <a:gd name="T132" fmla="+- 0 15507 4871"/>
                            <a:gd name="T133" fmla="*/ T132 w 10636"/>
                            <a:gd name="T134" fmla="+- 0 6614 4916"/>
                            <a:gd name="T135" fmla="*/ 6614 h 2478"/>
                            <a:gd name="T136" fmla="+- 0 15317 4871"/>
                            <a:gd name="T137" fmla="*/ T136 w 10636"/>
                            <a:gd name="T138" fmla="+- 0 6884 4916"/>
                            <a:gd name="T139" fmla="*/ 6884 h 2478"/>
                            <a:gd name="T140" fmla="+- 0 15271 4871"/>
                            <a:gd name="T141" fmla="*/ T140 w 10636"/>
                            <a:gd name="T142" fmla="+- 0 6992 4916"/>
                            <a:gd name="T143" fmla="*/ 6992 h 2478"/>
                            <a:gd name="T144" fmla="+- 0 15120 4871"/>
                            <a:gd name="T145" fmla="*/ T144 w 10636"/>
                            <a:gd name="T146" fmla="+- 0 6962 4916"/>
                            <a:gd name="T147" fmla="*/ 6962 h 2478"/>
                            <a:gd name="T148" fmla="+- 0 15067 4871"/>
                            <a:gd name="T149" fmla="*/ T148 w 10636"/>
                            <a:gd name="T150" fmla="+- 0 6872 4916"/>
                            <a:gd name="T151" fmla="*/ 6872 h 2478"/>
                            <a:gd name="T152" fmla="+- 0 15119 4871"/>
                            <a:gd name="T153" fmla="*/ T152 w 10636"/>
                            <a:gd name="T154" fmla="+- 0 6724 4916"/>
                            <a:gd name="T155" fmla="*/ 6724 h 2478"/>
                            <a:gd name="T156" fmla="+- 0 15253 4871"/>
                            <a:gd name="T157" fmla="*/ T156 w 10636"/>
                            <a:gd name="T158" fmla="+- 0 6716 4916"/>
                            <a:gd name="T159" fmla="*/ 6716 h 2478"/>
                            <a:gd name="T160" fmla="+- 0 15305 4871"/>
                            <a:gd name="T161" fmla="*/ T160 w 10636"/>
                            <a:gd name="T162" fmla="+- 0 6782 4916"/>
                            <a:gd name="T163" fmla="*/ 6782 h 2478"/>
                            <a:gd name="T164" fmla="+- 0 15309 4871"/>
                            <a:gd name="T165" fmla="*/ T164 w 10636"/>
                            <a:gd name="T166" fmla="+- 0 6486 4916"/>
                            <a:gd name="T167" fmla="*/ 6486 h 2478"/>
                            <a:gd name="T168" fmla="+- 0 15245 4871"/>
                            <a:gd name="T169" fmla="*/ T168 w 10636"/>
                            <a:gd name="T170" fmla="+- 0 6548 4916"/>
                            <a:gd name="T171" fmla="*/ 6548 h 2478"/>
                            <a:gd name="T172" fmla="+- 0 15119 4871"/>
                            <a:gd name="T173" fmla="*/ T172 w 10636"/>
                            <a:gd name="T174" fmla="+- 0 6548 4916"/>
                            <a:gd name="T175" fmla="*/ 6548 h 2478"/>
                            <a:gd name="T176" fmla="+- 0 15072 4871"/>
                            <a:gd name="T177" fmla="*/ T176 w 10636"/>
                            <a:gd name="T178" fmla="+- 0 6776 4916"/>
                            <a:gd name="T179" fmla="*/ 6776 h 2478"/>
                            <a:gd name="T180" fmla="+- 0 14930 4871"/>
                            <a:gd name="T181" fmla="*/ T180 w 10636"/>
                            <a:gd name="T182" fmla="+- 0 6820 4916"/>
                            <a:gd name="T183" fmla="*/ 6820 h 2478"/>
                            <a:gd name="T184" fmla="+- 0 14782 4871"/>
                            <a:gd name="T185" fmla="*/ T184 w 10636"/>
                            <a:gd name="T186" fmla="+- 0 6816 4916"/>
                            <a:gd name="T187" fmla="*/ 6816 h 2478"/>
                            <a:gd name="T188" fmla="+- 0 14683 4871"/>
                            <a:gd name="T189" fmla="*/ T188 w 10636"/>
                            <a:gd name="T190" fmla="+- 0 6734 4916"/>
                            <a:gd name="T191" fmla="*/ 6734 h 2478"/>
                            <a:gd name="T192" fmla="+- 0 14611 4871"/>
                            <a:gd name="T193" fmla="*/ T192 w 10636"/>
                            <a:gd name="T194" fmla="+- 0 6586 4916"/>
                            <a:gd name="T195" fmla="*/ 6586 h 2478"/>
                            <a:gd name="T196" fmla="+- 0 14656 4871"/>
                            <a:gd name="T197" fmla="*/ T196 w 10636"/>
                            <a:gd name="T198" fmla="+- 0 6478 4916"/>
                            <a:gd name="T199" fmla="*/ 6478 h 2478"/>
                            <a:gd name="T200" fmla="+- 0 14806 4871"/>
                            <a:gd name="T201" fmla="*/ T200 w 10636"/>
                            <a:gd name="T202" fmla="+- 0 6414 4916"/>
                            <a:gd name="T203" fmla="*/ 6414 h 2478"/>
                            <a:gd name="T204" fmla="+- 0 14999 4871"/>
                            <a:gd name="T205" fmla="*/ T204 w 10636"/>
                            <a:gd name="T206" fmla="+- 0 6426 4916"/>
                            <a:gd name="T207" fmla="*/ 6426 h 2478"/>
                            <a:gd name="T208" fmla="+- 0 15044 4871"/>
                            <a:gd name="T209" fmla="*/ T208 w 10636"/>
                            <a:gd name="T210" fmla="+- 0 6532 4916"/>
                            <a:gd name="T211" fmla="*/ 6532 h 2478"/>
                            <a:gd name="T212" fmla="+- 0 15130 4871"/>
                            <a:gd name="T213" fmla="*/ T212 w 10636"/>
                            <a:gd name="T214" fmla="+- 0 6512 4916"/>
                            <a:gd name="T215" fmla="*/ 6512 h 2478"/>
                            <a:gd name="T216" fmla="+- 0 15127 4871"/>
                            <a:gd name="T217" fmla="*/ T216 w 10636"/>
                            <a:gd name="T218" fmla="+- 0 6390 4916"/>
                            <a:gd name="T219" fmla="*/ 6390 h 2478"/>
                            <a:gd name="T220" fmla="+- 0 15166 4871"/>
                            <a:gd name="T221" fmla="*/ T220 w 10636"/>
                            <a:gd name="T222" fmla="+- 0 6284 4916"/>
                            <a:gd name="T223" fmla="*/ 6284 h 2478"/>
                            <a:gd name="T224" fmla="+- 0 15287 4871"/>
                            <a:gd name="T225" fmla="*/ T224 w 10636"/>
                            <a:gd name="T226" fmla="+- 0 6290 4916"/>
                            <a:gd name="T227" fmla="*/ 6290 h 2478"/>
                            <a:gd name="T228" fmla="+- 0 15362 4871"/>
                            <a:gd name="T229" fmla="*/ T228 w 10636"/>
                            <a:gd name="T230" fmla="+- 0 6396 4916"/>
                            <a:gd name="T231" fmla="*/ 6396 h 2478"/>
                            <a:gd name="T232" fmla="+- 0 15162 4871"/>
                            <a:gd name="T233" fmla="*/ T232 w 10636"/>
                            <a:gd name="T234" fmla="+- 0 6170 4916"/>
                            <a:gd name="T235" fmla="*/ 6170 h 2478"/>
                            <a:gd name="T236" fmla="+- 0 14617 4871"/>
                            <a:gd name="T237" fmla="*/ T236 w 10636"/>
                            <a:gd name="T238" fmla="+- 0 6388 4916"/>
                            <a:gd name="T239" fmla="*/ 6388 h 2478"/>
                            <a:gd name="T240" fmla="+- 0 14549 4871"/>
                            <a:gd name="T241" fmla="*/ T240 w 10636"/>
                            <a:gd name="T242" fmla="+- 0 7184 4916"/>
                            <a:gd name="T243" fmla="*/ 7184 h 2478"/>
                            <a:gd name="T244" fmla="+- 0 14810 4871"/>
                            <a:gd name="T245" fmla="*/ T244 w 10636"/>
                            <a:gd name="T246" fmla="+- 0 7394 4916"/>
                            <a:gd name="T247" fmla="*/ 7394 h 2478"/>
                            <a:gd name="T248" fmla="+- 0 15498 4871"/>
                            <a:gd name="T249" fmla="*/ T248 w 10636"/>
                            <a:gd name="T250" fmla="+- 0 6716 4916"/>
                            <a:gd name="T251" fmla="*/ 6716 h 247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0636" h="2478">
                              <a:moveTo>
                                <a:pt x="1478" y="1085"/>
                              </a:moveTo>
                              <a:lnTo>
                                <a:pt x="1401" y="437"/>
                              </a:lnTo>
                              <a:lnTo>
                                <a:pt x="1372" y="193"/>
                              </a:lnTo>
                              <a:lnTo>
                                <a:pt x="1360" y="91"/>
                              </a:lnTo>
                              <a:lnTo>
                                <a:pt x="1302" y="72"/>
                              </a:lnTo>
                              <a:lnTo>
                                <a:pt x="1302" y="580"/>
                              </a:lnTo>
                              <a:lnTo>
                                <a:pt x="1301" y="592"/>
                              </a:lnTo>
                              <a:lnTo>
                                <a:pt x="1297" y="603"/>
                              </a:lnTo>
                              <a:lnTo>
                                <a:pt x="1291" y="613"/>
                              </a:lnTo>
                              <a:lnTo>
                                <a:pt x="1283" y="623"/>
                              </a:lnTo>
                              <a:lnTo>
                                <a:pt x="631" y="1234"/>
                              </a:lnTo>
                              <a:lnTo>
                                <a:pt x="621" y="1241"/>
                              </a:lnTo>
                              <a:lnTo>
                                <a:pt x="610" y="1247"/>
                              </a:lnTo>
                              <a:lnTo>
                                <a:pt x="598" y="1250"/>
                              </a:lnTo>
                              <a:lnTo>
                                <a:pt x="585" y="1252"/>
                              </a:lnTo>
                              <a:lnTo>
                                <a:pt x="573" y="1250"/>
                              </a:lnTo>
                              <a:lnTo>
                                <a:pt x="561" y="1247"/>
                              </a:lnTo>
                              <a:lnTo>
                                <a:pt x="550" y="1241"/>
                              </a:lnTo>
                              <a:lnTo>
                                <a:pt x="540" y="1234"/>
                              </a:lnTo>
                              <a:lnTo>
                                <a:pt x="195" y="911"/>
                              </a:lnTo>
                              <a:lnTo>
                                <a:pt x="187" y="902"/>
                              </a:lnTo>
                              <a:lnTo>
                                <a:pt x="181" y="891"/>
                              </a:lnTo>
                              <a:lnTo>
                                <a:pt x="177" y="880"/>
                              </a:lnTo>
                              <a:lnTo>
                                <a:pt x="176" y="868"/>
                              </a:lnTo>
                              <a:lnTo>
                                <a:pt x="177" y="856"/>
                              </a:lnTo>
                              <a:lnTo>
                                <a:pt x="181" y="845"/>
                              </a:lnTo>
                              <a:lnTo>
                                <a:pt x="187" y="835"/>
                              </a:lnTo>
                              <a:lnTo>
                                <a:pt x="195" y="825"/>
                              </a:lnTo>
                              <a:lnTo>
                                <a:pt x="283" y="743"/>
                              </a:lnTo>
                              <a:lnTo>
                                <a:pt x="293" y="735"/>
                              </a:lnTo>
                              <a:lnTo>
                                <a:pt x="304" y="729"/>
                              </a:lnTo>
                              <a:lnTo>
                                <a:pt x="316" y="726"/>
                              </a:lnTo>
                              <a:lnTo>
                                <a:pt x="329" y="725"/>
                              </a:lnTo>
                              <a:lnTo>
                                <a:pt x="342" y="726"/>
                              </a:lnTo>
                              <a:lnTo>
                                <a:pt x="354" y="729"/>
                              </a:lnTo>
                              <a:lnTo>
                                <a:pt x="365" y="735"/>
                              </a:lnTo>
                              <a:lnTo>
                                <a:pt x="375" y="743"/>
                              </a:lnTo>
                              <a:lnTo>
                                <a:pt x="585" y="940"/>
                              </a:lnTo>
                              <a:lnTo>
                                <a:pt x="815" y="725"/>
                              </a:lnTo>
                              <a:lnTo>
                                <a:pt x="897" y="648"/>
                              </a:lnTo>
                              <a:lnTo>
                                <a:pt x="1103" y="455"/>
                              </a:lnTo>
                              <a:lnTo>
                                <a:pt x="1114" y="447"/>
                              </a:lnTo>
                              <a:lnTo>
                                <a:pt x="1124" y="441"/>
                              </a:lnTo>
                              <a:lnTo>
                                <a:pt x="1136" y="438"/>
                              </a:lnTo>
                              <a:lnTo>
                                <a:pt x="1149" y="437"/>
                              </a:lnTo>
                              <a:lnTo>
                                <a:pt x="1162" y="438"/>
                              </a:lnTo>
                              <a:lnTo>
                                <a:pt x="1174" y="441"/>
                              </a:lnTo>
                              <a:lnTo>
                                <a:pt x="1185" y="447"/>
                              </a:lnTo>
                              <a:lnTo>
                                <a:pt x="1195" y="455"/>
                              </a:lnTo>
                              <a:lnTo>
                                <a:pt x="1283" y="537"/>
                              </a:lnTo>
                              <a:lnTo>
                                <a:pt x="1291" y="547"/>
                              </a:lnTo>
                              <a:lnTo>
                                <a:pt x="1297" y="557"/>
                              </a:lnTo>
                              <a:lnTo>
                                <a:pt x="1301" y="568"/>
                              </a:lnTo>
                              <a:lnTo>
                                <a:pt x="1302" y="580"/>
                              </a:lnTo>
                              <a:lnTo>
                                <a:pt x="1302" y="72"/>
                              </a:lnTo>
                              <a:lnTo>
                                <a:pt x="1195" y="38"/>
                              </a:lnTo>
                              <a:lnTo>
                                <a:pt x="1072" y="11"/>
                              </a:lnTo>
                              <a:lnTo>
                                <a:pt x="930" y="1"/>
                              </a:lnTo>
                              <a:lnTo>
                                <a:pt x="850" y="1"/>
                              </a:lnTo>
                              <a:lnTo>
                                <a:pt x="850" y="367"/>
                              </a:lnTo>
                              <a:lnTo>
                                <a:pt x="700" y="476"/>
                              </a:lnTo>
                              <a:lnTo>
                                <a:pt x="754" y="648"/>
                              </a:lnTo>
                              <a:lnTo>
                                <a:pt x="598" y="546"/>
                              </a:lnTo>
                              <a:lnTo>
                                <a:pt x="443" y="648"/>
                              </a:lnTo>
                              <a:lnTo>
                                <a:pt x="497" y="476"/>
                              </a:lnTo>
                              <a:lnTo>
                                <a:pt x="347" y="367"/>
                              </a:lnTo>
                              <a:lnTo>
                                <a:pt x="536" y="362"/>
                              </a:lnTo>
                              <a:lnTo>
                                <a:pt x="598" y="193"/>
                              </a:lnTo>
                              <a:lnTo>
                                <a:pt x="661" y="362"/>
                              </a:lnTo>
                              <a:lnTo>
                                <a:pt x="850" y="367"/>
                              </a:lnTo>
                              <a:lnTo>
                                <a:pt x="850" y="1"/>
                              </a:lnTo>
                              <a:lnTo>
                                <a:pt x="708" y="0"/>
                              </a:lnTo>
                              <a:lnTo>
                                <a:pt x="457" y="14"/>
                              </a:lnTo>
                              <a:lnTo>
                                <a:pt x="272" y="45"/>
                              </a:lnTo>
                              <a:lnTo>
                                <a:pt x="158" y="77"/>
                              </a:lnTo>
                              <a:lnTo>
                                <a:pt x="119" y="91"/>
                              </a:lnTo>
                              <a:lnTo>
                                <a:pt x="0" y="1085"/>
                              </a:lnTo>
                              <a:lnTo>
                                <a:pt x="739" y="1572"/>
                              </a:lnTo>
                              <a:lnTo>
                                <a:pt x="1226" y="1252"/>
                              </a:lnTo>
                              <a:lnTo>
                                <a:pt x="1478" y="1085"/>
                              </a:lnTo>
                              <a:moveTo>
                                <a:pt x="8401" y="2094"/>
                              </a:moveTo>
                              <a:lnTo>
                                <a:pt x="8297" y="2094"/>
                              </a:lnTo>
                              <a:lnTo>
                                <a:pt x="8301" y="2116"/>
                              </a:lnTo>
                              <a:lnTo>
                                <a:pt x="8313" y="2132"/>
                              </a:lnTo>
                              <a:lnTo>
                                <a:pt x="8329" y="2142"/>
                              </a:lnTo>
                              <a:lnTo>
                                <a:pt x="8349" y="2146"/>
                              </a:lnTo>
                              <a:lnTo>
                                <a:pt x="8370" y="2142"/>
                              </a:lnTo>
                              <a:lnTo>
                                <a:pt x="8386" y="2132"/>
                              </a:lnTo>
                              <a:lnTo>
                                <a:pt x="8397" y="2116"/>
                              </a:lnTo>
                              <a:lnTo>
                                <a:pt x="8401" y="2094"/>
                              </a:lnTo>
                              <a:moveTo>
                                <a:pt x="8427" y="2042"/>
                              </a:moveTo>
                              <a:lnTo>
                                <a:pt x="8271" y="2042"/>
                              </a:lnTo>
                              <a:lnTo>
                                <a:pt x="8271" y="2068"/>
                              </a:lnTo>
                              <a:lnTo>
                                <a:pt x="8427" y="2068"/>
                              </a:lnTo>
                              <a:lnTo>
                                <a:pt x="8427" y="2042"/>
                              </a:lnTo>
                              <a:moveTo>
                                <a:pt x="8432" y="1990"/>
                              </a:moveTo>
                              <a:lnTo>
                                <a:pt x="8266" y="1990"/>
                              </a:lnTo>
                              <a:lnTo>
                                <a:pt x="8268" y="2000"/>
                              </a:lnTo>
                              <a:lnTo>
                                <a:pt x="8270" y="2008"/>
                              </a:lnTo>
                              <a:lnTo>
                                <a:pt x="8270" y="2016"/>
                              </a:lnTo>
                              <a:lnTo>
                                <a:pt x="8428" y="2016"/>
                              </a:lnTo>
                              <a:lnTo>
                                <a:pt x="8429" y="2008"/>
                              </a:lnTo>
                              <a:lnTo>
                                <a:pt x="8430" y="2000"/>
                              </a:lnTo>
                              <a:lnTo>
                                <a:pt x="8432" y="1990"/>
                              </a:lnTo>
                              <a:moveTo>
                                <a:pt x="8622" y="1666"/>
                              </a:moveTo>
                              <a:lnTo>
                                <a:pt x="8622" y="1660"/>
                              </a:lnTo>
                              <a:lnTo>
                                <a:pt x="8616" y="1606"/>
                              </a:lnTo>
                              <a:lnTo>
                                <a:pt x="8599" y="1554"/>
                              </a:lnTo>
                              <a:lnTo>
                                <a:pt x="8573" y="1508"/>
                              </a:lnTo>
                              <a:lnTo>
                                <a:pt x="8536" y="1466"/>
                              </a:lnTo>
                              <a:lnTo>
                                <a:pt x="8498" y="1436"/>
                              </a:lnTo>
                              <a:lnTo>
                                <a:pt x="8456" y="1414"/>
                              </a:lnTo>
                              <a:lnTo>
                                <a:pt x="8411" y="1400"/>
                              </a:lnTo>
                              <a:lnTo>
                                <a:pt x="8364" y="1392"/>
                              </a:lnTo>
                              <a:lnTo>
                                <a:pt x="8335" y="1392"/>
                              </a:lnTo>
                              <a:lnTo>
                                <a:pt x="8288" y="1400"/>
                              </a:lnTo>
                              <a:lnTo>
                                <a:pt x="8242" y="1414"/>
                              </a:lnTo>
                              <a:lnTo>
                                <a:pt x="8200" y="1436"/>
                              </a:lnTo>
                              <a:lnTo>
                                <a:pt x="8162" y="1466"/>
                              </a:lnTo>
                              <a:lnTo>
                                <a:pt x="8126" y="1508"/>
                              </a:lnTo>
                              <a:lnTo>
                                <a:pt x="8100" y="1554"/>
                              </a:lnTo>
                              <a:lnTo>
                                <a:pt x="8083" y="1606"/>
                              </a:lnTo>
                              <a:lnTo>
                                <a:pt x="8076" y="1660"/>
                              </a:lnTo>
                              <a:lnTo>
                                <a:pt x="8076" y="1666"/>
                              </a:lnTo>
                              <a:lnTo>
                                <a:pt x="8077" y="1676"/>
                              </a:lnTo>
                              <a:lnTo>
                                <a:pt x="8077" y="1684"/>
                              </a:lnTo>
                              <a:lnTo>
                                <a:pt x="8077" y="1690"/>
                              </a:lnTo>
                              <a:lnTo>
                                <a:pt x="8079" y="1702"/>
                              </a:lnTo>
                              <a:lnTo>
                                <a:pt x="8080" y="1708"/>
                              </a:lnTo>
                              <a:lnTo>
                                <a:pt x="8082" y="1718"/>
                              </a:lnTo>
                              <a:lnTo>
                                <a:pt x="8083" y="1724"/>
                              </a:lnTo>
                              <a:lnTo>
                                <a:pt x="8085" y="1734"/>
                              </a:lnTo>
                              <a:lnTo>
                                <a:pt x="8087" y="1740"/>
                              </a:lnTo>
                              <a:lnTo>
                                <a:pt x="8090" y="1750"/>
                              </a:lnTo>
                              <a:lnTo>
                                <a:pt x="8092" y="1756"/>
                              </a:lnTo>
                              <a:lnTo>
                                <a:pt x="8096" y="1766"/>
                              </a:lnTo>
                              <a:lnTo>
                                <a:pt x="8102" y="1780"/>
                              </a:lnTo>
                              <a:lnTo>
                                <a:pt x="8105" y="1788"/>
                              </a:lnTo>
                              <a:lnTo>
                                <a:pt x="8110" y="1796"/>
                              </a:lnTo>
                              <a:lnTo>
                                <a:pt x="8112" y="1800"/>
                              </a:lnTo>
                              <a:lnTo>
                                <a:pt x="8121" y="1816"/>
                              </a:lnTo>
                              <a:lnTo>
                                <a:pt x="8128" y="1826"/>
                              </a:lnTo>
                              <a:lnTo>
                                <a:pt x="8130" y="1828"/>
                              </a:lnTo>
                              <a:lnTo>
                                <a:pt x="8137" y="1838"/>
                              </a:lnTo>
                              <a:lnTo>
                                <a:pt x="8142" y="1842"/>
                              </a:lnTo>
                              <a:lnTo>
                                <a:pt x="8150" y="1852"/>
                              </a:lnTo>
                              <a:lnTo>
                                <a:pt x="8153" y="1856"/>
                              </a:lnTo>
                              <a:lnTo>
                                <a:pt x="8161" y="1864"/>
                              </a:lnTo>
                              <a:lnTo>
                                <a:pt x="8166" y="1868"/>
                              </a:lnTo>
                              <a:lnTo>
                                <a:pt x="8176" y="1876"/>
                              </a:lnTo>
                              <a:lnTo>
                                <a:pt x="8181" y="1880"/>
                              </a:lnTo>
                              <a:lnTo>
                                <a:pt x="8190" y="1888"/>
                              </a:lnTo>
                              <a:lnTo>
                                <a:pt x="8194" y="1890"/>
                              </a:lnTo>
                              <a:lnTo>
                                <a:pt x="8199" y="1894"/>
                              </a:lnTo>
                              <a:lnTo>
                                <a:pt x="8217" y="1908"/>
                              </a:lnTo>
                              <a:lnTo>
                                <a:pt x="8233" y="1924"/>
                              </a:lnTo>
                              <a:lnTo>
                                <a:pt x="8247" y="1944"/>
                              </a:lnTo>
                              <a:lnTo>
                                <a:pt x="8257" y="1964"/>
                              </a:lnTo>
                              <a:lnTo>
                                <a:pt x="8441" y="1964"/>
                              </a:lnTo>
                              <a:lnTo>
                                <a:pt x="8452" y="1944"/>
                              </a:lnTo>
                              <a:lnTo>
                                <a:pt x="8465" y="1924"/>
                              </a:lnTo>
                              <a:lnTo>
                                <a:pt x="8481" y="1908"/>
                              </a:lnTo>
                              <a:lnTo>
                                <a:pt x="8500" y="1894"/>
                              </a:lnTo>
                              <a:lnTo>
                                <a:pt x="8504" y="1890"/>
                              </a:lnTo>
                              <a:lnTo>
                                <a:pt x="8508" y="1888"/>
                              </a:lnTo>
                              <a:lnTo>
                                <a:pt x="8518" y="1880"/>
                              </a:lnTo>
                              <a:lnTo>
                                <a:pt x="8523" y="1876"/>
                              </a:lnTo>
                              <a:lnTo>
                                <a:pt x="8533" y="1868"/>
                              </a:lnTo>
                              <a:lnTo>
                                <a:pt x="8537" y="1864"/>
                              </a:lnTo>
                              <a:lnTo>
                                <a:pt x="8542" y="1858"/>
                              </a:lnTo>
                              <a:lnTo>
                                <a:pt x="8545" y="1856"/>
                              </a:lnTo>
                              <a:lnTo>
                                <a:pt x="8549" y="1852"/>
                              </a:lnTo>
                              <a:lnTo>
                                <a:pt x="8552" y="1848"/>
                              </a:lnTo>
                              <a:lnTo>
                                <a:pt x="8557" y="1842"/>
                              </a:lnTo>
                              <a:lnTo>
                                <a:pt x="8562" y="1838"/>
                              </a:lnTo>
                              <a:lnTo>
                                <a:pt x="8568" y="1828"/>
                              </a:lnTo>
                              <a:lnTo>
                                <a:pt x="8571" y="1826"/>
                              </a:lnTo>
                              <a:lnTo>
                                <a:pt x="8577" y="1816"/>
                              </a:lnTo>
                              <a:lnTo>
                                <a:pt x="8587" y="1800"/>
                              </a:lnTo>
                              <a:lnTo>
                                <a:pt x="8589" y="1796"/>
                              </a:lnTo>
                              <a:lnTo>
                                <a:pt x="8594" y="1788"/>
                              </a:lnTo>
                              <a:lnTo>
                                <a:pt x="8597" y="1780"/>
                              </a:lnTo>
                              <a:lnTo>
                                <a:pt x="8601" y="1770"/>
                              </a:lnTo>
                              <a:lnTo>
                                <a:pt x="8603" y="1766"/>
                              </a:lnTo>
                              <a:lnTo>
                                <a:pt x="8607" y="1756"/>
                              </a:lnTo>
                              <a:lnTo>
                                <a:pt x="8609" y="1750"/>
                              </a:lnTo>
                              <a:lnTo>
                                <a:pt x="8612" y="1740"/>
                              </a:lnTo>
                              <a:lnTo>
                                <a:pt x="8614" y="1734"/>
                              </a:lnTo>
                              <a:lnTo>
                                <a:pt x="8616" y="1724"/>
                              </a:lnTo>
                              <a:lnTo>
                                <a:pt x="8617" y="1718"/>
                              </a:lnTo>
                              <a:lnTo>
                                <a:pt x="8619" y="1708"/>
                              </a:lnTo>
                              <a:lnTo>
                                <a:pt x="8620" y="1702"/>
                              </a:lnTo>
                              <a:lnTo>
                                <a:pt x="8621" y="1690"/>
                              </a:lnTo>
                              <a:lnTo>
                                <a:pt x="8621" y="1684"/>
                              </a:lnTo>
                              <a:lnTo>
                                <a:pt x="8622" y="1680"/>
                              </a:lnTo>
                              <a:lnTo>
                                <a:pt x="8622" y="1666"/>
                              </a:lnTo>
                              <a:moveTo>
                                <a:pt x="8998" y="2000"/>
                              </a:moveTo>
                              <a:lnTo>
                                <a:pt x="8987" y="1968"/>
                              </a:lnTo>
                              <a:lnTo>
                                <a:pt x="8888" y="1786"/>
                              </a:lnTo>
                              <a:lnTo>
                                <a:pt x="8887" y="1782"/>
                              </a:lnTo>
                              <a:lnTo>
                                <a:pt x="8886" y="1706"/>
                              </a:lnTo>
                              <a:lnTo>
                                <a:pt x="8877" y="1622"/>
                              </a:lnTo>
                              <a:lnTo>
                                <a:pt x="8855" y="1544"/>
                              </a:lnTo>
                              <a:lnTo>
                                <a:pt x="8820" y="1472"/>
                              </a:lnTo>
                              <a:lnTo>
                                <a:pt x="8774" y="1408"/>
                              </a:lnTo>
                              <a:lnTo>
                                <a:pt x="8733" y="1366"/>
                              </a:lnTo>
                              <a:lnTo>
                                <a:pt x="8719" y="1352"/>
                              </a:lnTo>
                              <a:lnTo>
                                <a:pt x="8655" y="1306"/>
                              </a:lnTo>
                              <a:lnTo>
                                <a:pt x="8649" y="1302"/>
                              </a:lnTo>
                              <a:lnTo>
                                <a:pt x="8649" y="1664"/>
                              </a:lnTo>
                              <a:lnTo>
                                <a:pt x="8649" y="1670"/>
                              </a:lnTo>
                              <a:lnTo>
                                <a:pt x="8648" y="1676"/>
                              </a:lnTo>
                              <a:lnTo>
                                <a:pt x="8647" y="1686"/>
                              </a:lnTo>
                              <a:lnTo>
                                <a:pt x="8647" y="1692"/>
                              </a:lnTo>
                              <a:lnTo>
                                <a:pt x="8646" y="1704"/>
                              </a:lnTo>
                              <a:lnTo>
                                <a:pt x="8645" y="1710"/>
                              </a:lnTo>
                              <a:lnTo>
                                <a:pt x="8642" y="1724"/>
                              </a:lnTo>
                              <a:lnTo>
                                <a:pt x="8641" y="1730"/>
                              </a:lnTo>
                              <a:lnTo>
                                <a:pt x="8639" y="1742"/>
                              </a:lnTo>
                              <a:lnTo>
                                <a:pt x="8637" y="1746"/>
                              </a:lnTo>
                              <a:lnTo>
                                <a:pt x="8633" y="1758"/>
                              </a:lnTo>
                              <a:lnTo>
                                <a:pt x="8631" y="1766"/>
                              </a:lnTo>
                              <a:lnTo>
                                <a:pt x="8627" y="1776"/>
                              </a:lnTo>
                              <a:lnTo>
                                <a:pt x="8625" y="1780"/>
                              </a:lnTo>
                              <a:lnTo>
                                <a:pt x="8621" y="1792"/>
                              </a:lnTo>
                              <a:lnTo>
                                <a:pt x="8617" y="1798"/>
                              </a:lnTo>
                              <a:lnTo>
                                <a:pt x="8612" y="1810"/>
                              </a:lnTo>
                              <a:lnTo>
                                <a:pt x="8610" y="1812"/>
                              </a:lnTo>
                              <a:lnTo>
                                <a:pt x="8603" y="1822"/>
                              </a:lnTo>
                              <a:lnTo>
                                <a:pt x="8599" y="1830"/>
                              </a:lnTo>
                              <a:lnTo>
                                <a:pt x="8592" y="1840"/>
                              </a:lnTo>
                              <a:lnTo>
                                <a:pt x="8589" y="1844"/>
                              </a:lnTo>
                              <a:lnTo>
                                <a:pt x="8582" y="1854"/>
                              </a:lnTo>
                              <a:lnTo>
                                <a:pt x="8577" y="1860"/>
                              </a:lnTo>
                              <a:lnTo>
                                <a:pt x="8568" y="1870"/>
                              </a:lnTo>
                              <a:lnTo>
                                <a:pt x="8564" y="1874"/>
                              </a:lnTo>
                              <a:lnTo>
                                <a:pt x="8555" y="1882"/>
                              </a:lnTo>
                              <a:lnTo>
                                <a:pt x="8550" y="1888"/>
                              </a:lnTo>
                              <a:lnTo>
                                <a:pt x="8539" y="1898"/>
                              </a:lnTo>
                              <a:lnTo>
                                <a:pt x="8532" y="1902"/>
                              </a:lnTo>
                              <a:lnTo>
                                <a:pt x="8521" y="1910"/>
                              </a:lnTo>
                              <a:lnTo>
                                <a:pt x="8519" y="1912"/>
                              </a:lnTo>
                              <a:lnTo>
                                <a:pt x="8515" y="1914"/>
                              </a:lnTo>
                              <a:lnTo>
                                <a:pt x="8502" y="1924"/>
                              </a:lnTo>
                              <a:lnTo>
                                <a:pt x="8490" y="1936"/>
                              </a:lnTo>
                              <a:lnTo>
                                <a:pt x="8479" y="1950"/>
                              </a:lnTo>
                              <a:lnTo>
                                <a:pt x="8470" y="1964"/>
                              </a:lnTo>
                              <a:lnTo>
                                <a:pt x="8460" y="1990"/>
                              </a:lnTo>
                              <a:lnTo>
                                <a:pt x="8455" y="2008"/>
                              </a:lnTo>
                              <a:lnTo>
                                <a:pt x="8454" y="2016"/>
                              </a:lnTo>
                              <a:lnTo>
                                <a:pt x="8453" y="2042"/>
                              </a:lnTo>
                              <a:lnTo>
                                <a:pt x="8453" y="2090"/>
                              </a:lnTo>
                              <a:lnTo>
                                <a:pt x="8448" y="2094"/>
                              </a:lnTo>
                              <a:lnTo>
                                <a:pt x="8427" y="2094"/>
                              </a:lnTo>
                              <a:lnTo>
                                <a:pt x="8421" y="2126"/>
                              </a:lnTo>
                              <a:lnTo>
                                <a:pt x="8405" y="2150"/>
                              </a:lnTo>
                              <a:lnTo>
                                <a:pt x="8380" y="2166"/>
                              </a:lnTo>
                              <a:lnTo>
                                <a:pt x="8349" y="2172"/>
                              </a:lnTo>
                              <a:lnTo>
                                <a:pt x="8319" y="2166"/>
                              </a:lnTo>
                              <a:lnTo>
                                <a:pt x="8294" y="2150"/>
                              </a:lnTo>
                              <a:lnTo>
                                <a:pt x="8277" y="2126"/>
                              </a:lnTo>
                              <a:lnTo>
                                <a:pt x="8271" y="2094"/>
                              </a:lnTo>
                              <a:lnTo>
                                <a:pt x="8251" y="2094"/>
                              </a:lnTo>
                              <a:lnTo>
                                <a:pt x="8245" y="2090"/>
                              </a:lnTo>
                              <a:lnTo>
                                <a:pt x="8245" y="2042"/>
                              </a:lnTo>
                              <a:lnTo>
                                <a:pt x="8244" y="2016"/>
                              </a:lnTo>
                              <a:lnTo>
                                <a:pt x="8243" y="2008"/>
                              </a:lnTo>
                              <a:lnTo>
                                <a:pt x="8239" y="1990"/>
                              </a:lnTo>
                              <a:lnTo>
                                <a:pt x="8228" y="1964"/>
                              </a:lnTo>
                              <a:lnTo>
                                <a:pt x="8219" y="1950"/>
                              </a:lnTo>
                              <a:lnTo>
                                <a:pt x="8209" y="1936"/>
                              </a:lnTo>
                              <a:lnTo>
                                <a:pt x="8197" y="1924"/>
                              </a:lnTo>
                              <a:lnTo>
                                <a:pt x="8183" y="1914"/>
                              </a:lnTo>
                              <a:lnTo>
                                <a:pt x="8180" y="1912"/>
                              </a:lnTo>
                              <a:lnTo>
                                <a:pt x="8177" y="1910"/>
                              </a:lnTo>
                              <a:lnTo>
                                <a:pt x="8167" y="1902"/>
                              </a:lnTo>
                              <a:lnTo>
                                <a:pt x="8160" y="1898"/>
                              </a:lnTo>
                              <a:lnTo>
                                <a:pt x="8148" y="1888"/>
                              </a:lnTo>
                              <a:lnTo>
                                <a:pt x="8144" y="1882"/>
                              </a:lnTo>
                              <a:lnTo>
                                <a:pt x="8135" y="1874"/>
                              </a:lnTo>
                              <a:lnTo>
                                <a:pt x="8131" y="1870"/>
                              </a:lnTo>
                              <a:lnTo>
                                <a:pt x="8122" y="1860"/>
                              </a:lnTo>
                              <a:lnTo>
                                <a:pt x="8117" y="1854"/>
                              </a:lnTo>
                              <a:lnTo>
                                <a:pt x="8109" y="1844"/>
                              </a:lnTo>
                              <a:lnTo>
                                <a:pt x="8107" y="1840"/>
                              </a:lnTo>
                              <a:lnTo>
                                <a:pt x="8099" y="1830"/>
                              </a:lnTo>
                              <a:lnTo>
                                <a:pt x="8089" y="1812"/>
                              </a:lnTo>
                              <a:lnTo>
                                <a:pt x="8087" y="1810"/>
                              </a:lnTo>
                              <a:lnTo>
                                <a:pt x="8081" y="1798"/>
                              </a:lnTo>
                              <a:lnTo>
                                <a:pt x="8078" y="1792"/>
                              </a:lnTo>
                              <a:lnTo>
                                <a:pt x="8073" y="1780"/>
                              </a:lnTo>
                              <a:lnTo>
                                <a:pt x="8071" y="1776"/>
                              </a:lnTo>
                              <a:lnTo>
                                <a:pt x="8067" y="1766"/>
                              </a:lnTo>
                              <a:lnTo>
                                <a:pt x="8065" y="1758"/>
                              </a:lnTo>
                              <a:lnTo>
                                <a:pt x="8062" y="1746"/>
                              </a:lnTo>
                              <a:lnTo>
                                <a:pt x="8060" y="1742"/>
                              </a:lnTo>
                              <a:lnTo>
                                <a:pt x="8057" y="1730"/>
                              </a:lnTo>
                              <a:lnTo>
                                <a:pt x="8056" y="1724"/>
                              </a:lnTo>
                              <a:lnTo>
                                <a:pt x="8054" y="1710"/>
                              </a:lnTo>
                              <a:lnTo>
                                <a:pt x="8053" y="1704"/>
                              </a:lnTo>
                              <a:lnTo>
                                <a:pt x="8052" y="1692"/>
                              </a:lnTo>
                              <a:lnTo>
                                <a:pt x="8051" y="1686"/>
                              </a:lnTo>
                              <a:lnTo>
                                <a:pt x="8051" y="1676"/>
                              </a:lnTo>
                              <a:lnTo>
                                <a:pt x="8050" y="1670"/>
                              </a:lnTo>
                              <a:lnTo>
                                <a:pt x="8050" y="1664"/>
                              </a:lnTo>
                              <a:lnTo>
                                <a:pt x="8050" y="1662"/>
                              </a:lnTo>
                              <a:lnTo>
                                <a:pt x="8050" y="1658"/>
                              </a:lnTo>
                              <a:lnTo>
                                <a:pt x="8050" y="1656"/>
                              </a:lnTo>
                              <a:lnTo>
                                <a:pt x="8051" y="1656"/>
                              </a:lnTo>
                              <a:lnTo>
                                <a:pt x="8058" y="1598"/>
                              </a:lnTo>
                              <a:lnTo>
                                <a:pt x="8077" y="1542"/>
                              </a:lnTo>
                              <a:lnTo>
                                <a:pt x="8106" y="1492"/>
                              </a:lnTo>
                              <a:lnTo>
                                <a:pt x="8144" y="1448"/>
                              </a:lnTo>
                              <a:lnTo>
                                <a:pt x="8185" y="1416"/>
                              </a:lnTo>
                              <a:lnTo>
                                <a:pt x="8231" y="1390"/>
                              </a:lnTo>
                              <a:lnTo>
                                <a:pt x="8279" y="1374"/>
                              </a:lnTo>
                              <a:lnTo>
                                <a:pt x="8330" y="1368"/>
                              </a:lnTo>
                              <a:lnTo>
                                <a:pt x="8330" y="1366"/>
                              </a:lnTo>
                              <a:lnTo>
                                <a:pt x="8331" y="1366"/>
                              </a:lnTo>
                              <a:lnTo>
                                <a:pt x="8332" y="1368"/>
                              </a:lnTo>
                              <a:lnTo>
                                <a:pt x="8339" y="1366"/>
                              </a:lnTo>
                              <a:lnTo>
                                <a:pt x="8360" y="1366"/>
                              </a:lnTo>
                              <a:lnTo>
                                <a:pt x="8366" y="1368"/>
                              </a:lnTo>
                              <a:lnTo>
                                <a:pt x="8367" y="1366"/>
                              </a:lnTo>
                              <a:lnTo>
                                <a:pt x="8368" y="1366"/>
                              </a:lnTo>
                              <a:lnTo>
                                <a:pt x="8368" y="1368"/>
                              </a:lnTo>
                              <a:lnTo>
                                <a:pt x="8419" y="1374"/>
                              </a:lnTo>
                              <a:lnTo>
                                <a:pt x="8468" y="1390"/>
                              </a:lnTo>
                              <a:lnTo>
                                <a:pt x="8513" y="1416"/>
                              </a:lnTo>
                              <a:lnTo>
                                <a:pt x="8554" y="1448"/>
                              </a:lnTo>
                              <a:lnTo>
                                <a:pt x="8593" y="1492"/>
                              </a:lnTo>
                              <a:lnTo>
                                <a:pt x="8622" y="1542"/>
                              </a:lnTo>
                              <a:lnTo>
                                <a:pt x="8640" y="1598"/>
                              </a:lnTo>
                              <a:lnTo>
                                <a:pt x="8648" y="1656"/>
                              </a:lnTo>
                              <a:lnTo>
                                <a:pt x="8648" y="1658"/>
                              </a:lnTo>
                              <a:lnTo>
                                <a:pt x="8648" y="1662"/>
                              </a:lnTo>
                              <a:lnTo>
                                <a:pt x="8649" y="1664"/>
                              </a:lnTo>
                              <a:lnTo>
                                <a:pt x="8649" y="1302"/>
                              </a:lnTo>
                              <a:lnTo>
                                <a:pt x="8646" y="1300"/>
                              </a:lnTo>
                              <a:lnTo>
                                <a:pt x="8636" y="1296"/>
                              </a:lnTo>
                              <a:lnTo>
                                <a:pt x="8627" y="1290"/>
                              </a:lnTo>
                              <a:lnTo>
                                <a:pt x="8570" y="1260"/>
                              </a:lnTo>
                              <a:lnTo>
                                <a:pt x="8529" y="1244"/>
                              </a:lnTo>
                              <a:lnTo>
                                <a:pt x="8484" y="1238"/>
                              </a:lnTo>
                              <a:lnTo>
                                <a:pt x="8415" y="1238"/>
                              </a:lnTo>
                              <a:lnTo>
                                <a:pt x="8362" y="1240"/>
                              </a:lnTo>
                              <a:lnTo>
                                <a:pt x="8315" y="1246"/>
                              </a:lnTo>
                              <a:lnTo>
                                <a:pt x="8276" y="1254"/>
                              </a:lnTo>
                              <a:lnTo>
                                <a:pt x="8244" y="1264"/>
                              </a:lnTo>
                              <a:lnTo>
                                <a:pt x="8240" y="1264"/>
                              </a:lnTo>
                              <a:lnTo>
                                <a:pt x="8235" y="1266"/>
                              </a:lnTo>
                              <a:lnTo>
                                <a:pt x="8227" y="1270"/>
                              </a:lnTo>
                              <a:lnTo>
                                <a:pt x="8221" y="1272"/>
                              </a:lnTo>
                              <a:lnTo>
                                <a:pt x="8216" y="1274"/>
                              </a:lnTo>
                              <a:lnTo>
                                <a:pt x="8212" y="1276"/>
                              </a:lnTo>
                              <a:lnTo>
                                <a:pt x="8148" y="1308"/>
                              </a:lnTo>
                              <a:lnTo>
                                <a:pt x="8088" y="1352"/>
                              </a:lnTo>
                              <a:lnTo>
                                <a:pt x="8035" y="1404"/>
                              </a:lnTo>
                              <a:lnTo>
                                <a:pt x="7991" y="1464"/>
                              </a:lnTo>
                              <a:lnTo>
                                <a:pt x="7958" y="1534"/>
                              </a:lnTo>
                              <a:lnTo>
                                <a:pt x="7937" y="1612"/>
                              </a:lnTo>
                              <a:lnTo>
                                <a:pt x="7931" y="1698"/>
                              </a:lnTo>
                              <a:lnTo>
                                <a:pt x="7931" y="1704"/>
                              </a:lnTo>
                              <a:lnTo>
                                <a:pt x="7931" y="1712"/>
                              </a:lnTo>
                              <a:lnTo>
                                <a:pt x="7932" y="1718"/>
                              </a:lnTo>
                              <a:lnTo>
                                <a:pt x="7931" y="1718"/>
                              </a:lnTo>
                              <a:lnTo>
                                <a:pt x="7931" y="1720"/>
                              </a:lnTo>
                              <a:lnTo>
                                <a:pt x="7931" y="1722"/>
                              </a:lnTo>
                              <a:lnTo>
                                <a:pt x="7939" y="1800"/>
                              </a:lnTo>
                              <a:lnTo>
                                <a:pt x="7960" y="1874"/>
                              </a:lnTo>
                              <a:lnTo>
                                <a:pt x="7991" y="1944"/>
                              </a:lnTo>
                              <a:lnTo>
                                <a:pt x="8033" y="2006"/>
                              </a:lnTo>
                              <a:lnTo>
                                <a:pt x="8083" y="2062"/>
                              </a:lnTo>
                              <a:lnTo>
                                <a:pt x="8089" y="2066"/>
                              </a:lnTo>
                              <a:lnTo>
                                <a:pt x="8092" y="2074"/>
                              </a:lnTo>
                              <a:lnTo>
                                <a:pt x="8097" y="2360"/>
                              </a:lnTo>
                              <a:lnTo>
                                <a:pt x="8100" y="2374"/>
                              </a:lnTo>
                              <a:lnTo>
                                <a:pt x="8107" y="2386"/>
                              </a:lnTo>
                              <a:lnTo>
                                <a:pt x="8118" y="2396"/>
                              </a:lnTo>
                              <a:lnTo>
                                <a:pt x="8132" y="2400"/>
                              </a:lnTo>
                              <a:lnTo>
                                <a:pt x="8628" y="2478"/>
                              </a:lnTo>
                              <a:lnTo>
                                <a:pt x="8641" y="2478"/>
                              </a:lnTo>
                              <a:lnTo>
                                <a:pt x="8651" y="2474"/>
                              </a:lnTo>
                              <a:lnTo>
                                <a:pt x="8658" y="2464"/>
                              </a:lnTo>
                              <a:lnTo>
                                <a:pt x="8661" y="2452"/>
                              </a:lnTo>
                              <a:lnTo>
                                <a:pt x="8660" y="2346"/>
                              </a:lnTo>
                              <a:lnTo>
                                <a:pt x="8662" y="2334"/>
                              </a:lnTo>
                              <a:lnTo>
                                <a:pt x="8669" y="2324"/>
                              </a:lnTo>
                              <a:lnTo>
                                <a:pt x="8679" y="2320"/>
                              </a:lnTo>
                              <a:lnTo>
                                <a:pt x="8691" y="2318"/>
                              </a:lnTo>
                              <a:lnTo>
                                <a:pt x="8794" y="2332"/>
                              </a:lnTo>
                              <a:lnTo>
                                <a:pt x="8799" y="2332"/>
                              </a:lnTo>
                              <a:lnTo>
                                <a:pt x="8837" y="2322"/>
                              </a:lnTo>
                              <a:lnTo>
                                <a:pt x="8843" y="2318"/>
                              </a:lnTo>
                              <a:lnTo>
                                <a:pt x="8868" y="2300"/>
                              </a:lnTo>
                              <a:lnTo>
                                <a:pt x="8888" y="2268"/>
                              </a:lnTo>
                              <a:lnTo>
                                <a:pt x="8895" y="2230"/>
                              </a:lnTo>
                              <a:lnTo>
                                <a:pt x="8894" y="2172"/>
                              </a:lnTo>
                              <a:lnTo>
                                <a:pt x="8892" y="2066"/>
                              </a:lnTo>
                              <a:lnTo>
                                <a:pt x="8904" y="2054"/>
                              </a:lnTo>
                              <a:lnTo>
                                <a:pt x="8937" y="2054"/>
                              </a:lnTo>
                              <a:lnTo>
                                <a:pt x="8971" y="2046"/>
                              </a:lnTo>
                              <a:lnTo>
                                <a:pt x="8992" y="2028"/>
                              </a:lnTo>
                              <a:lnTo>
                                <a:pt x="8998" y="2000"/>
                              </a:lnTo>
                              <a:moveTo>
                                <a:pt x="10092" y="1722"/>
                              </a:moveTo>
                              <a:lnTo>
                                <a:pt x="10092" y="1718"/>
                              </a:lnTo>
                              <a:lnTo>
                                <a:pt x="10091" y="1700"/>
                              </a:lnTo>
                              <a:lnTo>
                                <a:pt x="10085" y="1682"/>
                              </a:lnTo>
                              <a:lnTo>
                                <a:pt x="10076" y="1664"/>
                              </a:lnTo>
                              <a:lnTo>
                                <a:pt x="10062" y="1648"/>
                              </a:lnTo>
                              <a:lnTo>
                                <a:pt x="10046" y="1634"/>
                              </a:lnTo>
                              <a:lnTo>
                                <a:pt x="10029" y="1626"/>
                              </a:lnTo>
                              <a:lnTo>
                                <a:pt x="10010" y="1620"/>
                              </a:lnTo>
                              <a:lnTo>
                                <a:pt x="9989" y="1618"/>
                              </a:lnTo>
                              <a:lnTo>
                                <a:pt x="9969" y="1620"/>
                              </a:lnTo>
                              <a:lnTo>
                                <a:pt x="9950" y="1626"/>
                              </a:lnTo>
                              <a:lnTo>
                                <a:pt x="9932" y="1634"/>
                              </a:lnTo>
                              <a:lnTo>
                                <a:pt x="9916" y="1648"/>
                              </a:lnTo>
                              <a:lnTo>
                                <a:pt x="9903" y="1664"/>
                              </a:lnTo>
                              <a:lnTo>
                                <a:pt x="9894" y="1682"/>
                              </a:lnTo>
                              <a:lnTo>
                                <a:pt x="9888" y="1700"/>
                              </a:lnTo>
                              <a:lnTo>
                                <a:pt x="9886" y="1718"/>
                              </a:lnTo>
                              <a:lnTo>
                                <a:pt x="9886" y="1722"/>
                              </a:lnTo>
                              <a:lnTo>
                                <a:pt x="9888" y="1742"/>
                              </a:lnTo>
                              <a:lnTo>
                                <a:pt x="9894" y="1760"/>
                              </a:lnTo>
                              <a:lnTo>
                                <a:pt x="9903" y="1778"/>
                              </a:lnTo>
                              <a:lnTo>
                                <a:pt x="9916" y="1794"/>
                              </a:lnTo>
                              <a:lnTo>
                                <a:pt x="9932" y="1806"/>
                              </a:lnTo>
                              <a:lnTo>
                                <a:pt x="9950" y="1816"/>
                              </a:lnTo>
                              <a:lnTo>
                                <a:pt x="9969" y="1822"/>
                              </a:lnTo>
                              <a:lnTo>
                                <a:pt x="9989" y="1824"/>
                              </a:lnTo>
                              <a:lnTo>
                                <a:pt x="10010" y="1822"/>
                              </a:lnTo>
                              <a:lnTo>
                                <a:pt x="10029" y="1816"/>
                              </a:lnTo>
                              <a:lnTo>
                                <a:pt x="10046" y="1806"/>
                              </a:lnTo>
                              <a:lnTo>
                                <a:pt x="10062" y="1794"/>
                              </a:lnTo>
                              <a:lnTo>
                                <a:pt x="10076" y="1778"/>
                              </a:lnTo>
                              <a:lnTo>
                                <a:pt x="10085" y="1760"/>
                              </a:lnTo>
                              <a:lnTo>
                                <a:pt x="10091" y="1742"/>
                              </a:lnTo>
                              <a:lnTo>
                                <a:pt x="10092" y="1722"/>
                              </a:lnTo>
                              <a:moveTo>
                                <a:pt x="10402" y="1912"/>
                              </a:moveTo>
                              <a:lnTo>
                                <a:pt x="10397" y="1900"/>
                              </a:lnTo>
                              <a:lnTo>
                                <a:pt x="10377" y="1880"/>
                              </a:lnTo>
                              <a:lnTo>
                                <a:pt x="10365" y="1876"/>
                              </a:lnTo>
                              <a:lnTo>
                                <a:pt x="10337" y="1876"/>
                              </a:lnTo>
                              <a:lnTo>
                                <a:pt x="10325" y="1880"/>
                              </a:lnTo>
                              <a:lnTo>
                                <a:pt x="10304" y="1900"/>
                              </a:lnTo>
                              <a:lnTo>
                                <a:pt x="10299" y="1912"/>
                              </a:lnTo>
                              <a:lnTo>
                                <a:pt x="10299" y="1942"/>
                              </a:lnTo>
                              <a:lnTo>
                                <a:pt x="10304" y="1954"/>
                              </a:lnTo>
                              <a:lnTo>
                                <a:pt x="10324" y="1974"/>
                              </a:lnTo>
                              <a:lnTo>
                                <a:pt x="10337" y="1978"/>
                              </a:lnTo>
                              <a:lnTo>
                                <a:pt x="10365" y="1978"/>
                              </a:lnTo>
                              <a:lnTo>
                                <a:pt x="10377" y="1974"/>
                              </a:lnTo>
                              <a:lnTo>
                                <a:pt x="10397" y="1954"/>
                              </a:lnTo>
                              <a:lnTo>
                                <a:pt x="10402" y="1942"/>
                              </a:lnTo>
                              <a:lnTo>
                                <a:pt x="10402" y="1912"/>
                              </a:lnTo>
                              <a:moveTo>
                                <a:pt x="10402" y="1500"/>
                              </a:moveTo>
                              <a:lnTo>
                                <a:pt x="10397" y="1488"/>
                              </a:lnTo>
                              <a:lnTo>
                                <a:pt x="10377" y="1468"/>
                              </a:lnTo>
                              <a:lnTo>
                                <a:pt x="10365" y="1464"/>
                              </a:lnTo>
                              <a:lnTo>
                                <a:pt x="10337" y="1464"/>
                              </a:lnTo>
                              <a:lnTo>
                                <a:pt x="10325" y="1468"/>
                              </a:lnTo>
                              <a:lnTo>
                                <a:pt x="10304" y="1488"/>
                              </a:lnTo>
                              <a:lnTo>
                                <a:pt x="10299" y="1500"/>
                              </a:lnTo>
                              <a:lnTo>
                                <a:pt x="10299" y="1530"/>
                              </a:lnTo>
                              <a:lnTo>
                                <a:pt x="10304" y="1542"/>
                              </a:lnTo>
                              <a:lnTo>
                                <a:pt x="10324" y="1562"/>
                              </a:lnTo>
                              <a:lnTo>
                                <a:pt x="10337" y="1566"/>
                              </a:lnTo>
                              <a:lnTo>
                                <a:pt x="10365" y="1566"/>
                              </a:lnTo>
                              <a:lnTo>
                                <a:pt x="10377" y="1562"/>
                              </a:lnTo>
                              <a:lnTo>
                                <a:pt x="10397" y="1542"/>
                              </a:lnTo>
                              <a:lnTo>
                                <a:pt x="10402" y="1530"/>
                              </a:lnTo>
                              <a:lnTo>
                                <a:pt x="10402" y="1500"/>
                              </a:lnTo>
                              <a:moveTo>
                                <a:pt x="10636" y="1698"/>
                              </a:moveTo>
                              <a:lnTo>
                                <a:pt x="10633" y="1664"/>
                              </a:lnTo>
                              <a:lnTo>
                                <a:pt x="10629" y="1612"/>
                              </a:lnTo>
                              <a:lnTo>
                                <a:pt x="10609" y="1534"/>
                              </a:lnTo>
                              <a:lnTo>
                                <a:pt x="10575" y="1464"/>
                              </a:lnTo>
                              <a:lnTo>
                                <a:pt x="10531" y="1404"/>
                              </a:lnTo>
                              <a:lnTo>
                                <a:pt x="10506" y="1378"/>
                              </a:lnTo>
                              <a:lnTo>
                                <a:pt x="10506" y="1486"/>
                              </a:lnTo>
                              <a:lnTo>
                                <a:pt x="10506" y="1542"/>
                              </a:lnTo>
                              <a:lnTo>
                                <a:pt x="10506" y="1898"/>
                              </a:lnTo>
                              <a:lnTo>
                                <a:pt x="10506" y="1956"/>
                              </a:lnTo>
                              <a:lnTo>
                                <a:pt x="10502" y="1958"/>
                              </a:lnTo>
                              <a:lnTo>
                                <a:pt x="10491" y="1962"/>
                              </a:lnTo>
                              <a:lnTo>
                                <a:pt x="10472" y="1964"/>
                              </a:lnTo>
                              <a:lnTo>
                                <a:pt x="10446" y="1968"/>
                              </a:lnTo>
                              <a:lnTo>
                                <a:pt x="10442" y="1974"/>
                              </a:lnTo>
                              <a:lnTo>
                                <a:pt x="10438" y="1982"/>
                              </a:lnTo>
                              <a:lnTo>
                                <a:pt x="10434" y="1988"/>
                              </a:lnTo>
                              <a:lnTo>
                                <a:pt x="10443" y="2008"/>
                              </a:lnTo>
                              <a:lnTo>
                                <a:pt x="10449" y="2026"/>
                              </a:lnTo>
                              <a:lnTo>
                                <a:pt x="10453" y="2036"/>
                              </a:lnTo>
                              <a:lnTo>
                                <a:pt x="10454" y="2044"/>
                              </a:lnTo>
                              <a:lnTo>
                                <a:pt x="10454" y="2046"/>
                              </a:lnTo>
                              <a:lnTo>
                                <a:pt x="10452" y="2046"/>
                              </a:lnTo>
                              <a:lnTo>
                                <a:pt x="10431" y="2060"/>
                              </a:lnTo>
                              <a:lnTo>
                                <a:pt x="10415" y="2068"/>
                              </a:lnTo>
                              <a:lnTo>
                                <a:pt x="10406" y="2074"/>
                              </a:lnTo>
                              <a:lnTo>
                                <a:pt x="10402" y="2076"/>
                              </a:lnTo>
                              <a:lnTo>
                                <a:pt x="10400" y="2076"/>
                              </a:lnTo>
                              <a:lnTo>
                                <a:pt x="10394" y="2070"/>
                              </a:lnTo>
                              <a:lnTo>
                                <a:pt x="10374" y="2044"/>
                              </a:lnTo>
                              <a:lnTo>
                                <a:pt x="10367" y="2034"/>
                              </a:lnTo>
                              <a:lnTo>
                                <a:pt x="10363" y="2030"/>
                              </a:lnTo>
                              <a:lnTo>
                                <a:pt x="10339" y="2030"/>
                              </a:lnTo>
                              <a:lnTo>
                                <a:pt x="10335" y="2034"/>
                              </a:lnTo>
                              <a:lnTo>
                                <a:pt x="10328" y="2044"/>
                              </a:lnTo>
                              <a:lnTo>
                                <a:pt x="10308" y="2070"/>
                              </a:lnTo>
                              <a:lnTo>
                                <a:pt x="10301" y="2076"/>
                              </a:lnTo>
                              <a:lnTo>
                                <a:pt x="10299" y="2076"/>
                              </a:lnTo>
                              <a:lnTo>
                                <a:pt x="10296" y="2074"/>
                              </a:lnTo>
                              <a:lnTo>
                                <a:pt x="10286" y="2068"/>
                              </a:lnTo>
                              <a:lnTo>
                                <a:pt x="10271" y="2060"/>
                              </a:lnTo>
                              <a:lnTo>
                                <a:pt x="10249" y="2046"/>
                              </a:lnTo>
                              <a:lnTo>
                                <a:pt x="10248" y="2046"/>
                              </a:lnTo>
                              <a:lnTo>
                                <a:pt x="10248" y="2044"/>
                              </a:lnTo>
                              <a:lnTo>
                                <a:pt x="10249" y="2036"/>
                              </a:lnTo>
                              <a:lnTo>
                                <a:pt x="10253" y="2026"/>
                              </a:lnTo>
                              <a:lnTo>
                                <a:pt x="10259" y="2008"/>
                              </a:lnTo>
                              <a:lnTo>
                                <a:pt x="10268" y="1988"/>
                              </a:lnTo>
                              <a:lnTo>
                                <a:pt x="10263" y="1982"/>
                              </a:lnTo>
                              <a:lnTo>
                                <a:pt x="10261" y="1978"/>
                              </a:lnTo>
                              <a:lnTo>
                                <a:pt x="10259" y="1974"/>
                              </a:lnTo>
                              <a:lnTo>
                                <a:pt x="10256" y="1968"/>
                              </a:lnTo>
                              <a:lnTo>
                                <a:pt x="10230" y="1964"/>
                              </a:lnTo>
                              <a:lnTo>
                                <a:pt x="10211" y="1962"/>
                              </a:lnTo>
                              <a:lnTo>
                                <a:pt x="10200" y="1958"/>
                              </a:lnTo>
                              <a:lnTo>
                                <a:pt x="10196" y="1956"/>
                              </a:lnTo>
                              <a:lnTo>
                                <a:pt x="10196" y="1932"/>
                              </a:lnTo>
                              <a:lnTo>
                                <a:pt x="10196" y="1898"/>
                              </a:lnTo>
                              <a:lnTo>
                                <a:pt x="10200" y="1896"/>
                              </a:lnTo>
                              <a:lnTo>
                                <a:pt x="10211" y="1892"/>
                              </a:lnTo>
                              <a:lnTo>
                                <a:pt x="10230" y="1890"/>
                              </a:lnTo>
                              <a:lnTo>
                                <a:pt x="10256" y="1886"/>
                              </a:lnTo>
                              <a:lnTo>
                                <a:pt x="10259" y="1878"/>
                              </a:lnTo>
                              <a:lnTo>
                                <a:pt x="10264" y="1872"/>
                              </a:lnTo>
                              <a:lnTo>
                                <a:pt x="10268" y="1866"/>
                              </a:lnTo>
                              <a:lnTo>
                                <a:pt x="10259" y="1844"/>
                              </a:lnTo>
                              <a:lnTo>
                                <a:pt x="10253" y="1828"/>
                              </a:lnTo>
                              <a:lnTo>
                                <a:pt x="10249" y="1818"/>
                              </a:lnTo>
                              <a:lnTo>
                                <a:pt x="10248" y="1810"/>
                              </a:lnTo>
                              <a:lnTo>
                                <a:pt x="10248" y="1808"/>
                              </a:lnTo>
                              <a:lnTo>
                                <a:pt x="10249" y="1806"/>
                              </a:lnTo>
                              <a:lnTo>
                                <a:pt x="10250" y="1806"/>
                              </a:lnTo>
                              <a:lnTo>
                                <a:pt x="10280" y="1790"/>
                              </a:lnTo>
                              <a:lnTo>
                                <a:pt x="10295" y="1780"/>
                              </a:lnTo>
                              <a:lnTo>
                                <a:pt x="10299" y="1778"/>
                              </a:lnTo>
                              <a:lnTo>
                                <a:pt x="10301" y="1778"/>
                              </a:lnTo>
                              <a:lnTo>
                                <a:pt x="10308" y="1786"/>
                              </a:lnTo>
                              <a:lnTo>
                                <a:pt x="10328" y="1810"/>
                              </a:lnTo>
                              <a:lnTo>
                                <a:pt x="10335" y="1820"/>
                              </a:lnTo>
                              <a:lnTo>
                                <a:pt x="10339" y="1824"/>
                              </a:lnTo>
                              <a:lnTo>
                                <a:pt x="10363" y="1824"/>
                              </a:lnTo>
                              <a:lnTo>
                                <a:pt x="10373" y="1812"/>
                              </a:lnTo>
                              <a:lnTo>
                                <a:pt x="10382" y="1800"/>
                              </a:lnTo>
                              <a:lnTo>
                                <a:pt x="10392" y="1788"/>
                              </a:lnTo>
                              <a:lnTo>
                                <a:pt x="10400" y="1780"/>
                              </a:lnTo>
                              <a:lnTo>
                                <a:pt x="10402" y="1778"/>
                              </a:lnTo>
                              <a:lnTo>
                                <a:pt x="10406" y="1780"/>
                              </a:lnTo>
                              <a:lnTo>
                                <a:pt x="10416" y="1786"/>
                              </a:lnTo>
                              <a:lnTo>
                                <a:pt x="10431" y="1794"/>
                              </a:lnTo>
                              <a:lnTo>
                                <a:pt x="10452" y="1806"/>
                              </a:lnTo>
                              <a:lnTo>
                                <a:pt x="10454" y="1808"/>
                              </a:lnTo>
                              <a:lnTo>
                                <a:pt x="10454" y="1810"/>
                              </a:lnTo>
                              <a:lnTo>
                                <a:pt x="10453" y="1818"/>
                              </a:lnTo>
                              <a:lnTo>
                                <a:pt x="10449" y="1828"/>
                              </a:lnTo>
                              <a:lnTo>
                                <a:pt x="10443" y="1844"/>
                              </a:lnTo>
                              <a:lnTo>
                                <a:pt x="10434" y="1866"/>
                              </a:lnTo>
                              <a:lnTo>
                                <a:pt x="10438" y="1872"/>
                              </a:lnTo>
                              <a:lnTo>
                                <a:pt x="10442" y="1878"/>
                              </a:lnTo>
                              <a:lnTo>
                                <a:pt x="10446" y="1886"/>
                              </a:lnTo>
                              <a:lnTo>
                                <a:pt x="10472" y="1890"/>
                              </a:lnTo>
                              <a:lnTo>
                                <a:pt x="10491" y="1892"/>
                              </a:lnTo>
                              <a:lnTo>
                                <a:pt x="10502" y="1896"/>
                              </a:lnTo>
                              <a:lnTo>
                                <a:pt x="10506" y="1898"/>
                              </a:lnTo>
                              <a:lnTo>
                                <a:pt x="10506" y="1542"/>
                              </a:lnTo>
                              <a:lnTo>
                                <a:pt x="10502" y="1546"/>
                              </a:lnTo>
                              <a:lnTo>
                                <a:pt x="10491" y="1550"/>
                              </a:lnTo>
                              <a:lnTo>
                                <a:pt x="10472" y="1552"/>
                              </a:lnTo>
                              <a:lnTo>
                                <a:pt x="10446" y="1556"/>
                              </a:lnTo>
                              <a:lnTo>
                                <a:pt x="10442" y="1562"/>
                              </a:lnTo>
                              <a:lnTo>
                                <a:pt x="10438" y="1570"/>
                              </a:lnTo>
                              <a:lnTo>
                                <a:pt x="10434" y="1576"/>
                              </a:lnTo>
                              <a:lnTo>
                                <a:pt x="10443" y="1596"/>
                              </a:lnTo>
                              <a:lnTo>
                                <a:pt x="10449" y="1614"/>
                              </a:lnTo>
                              <a:lnTo>
                                <a:pt x="10453" y="1624"/>
                              </a:lnTo>
                              <a:lnTo>
                                <a:pt x="10454" y="1632"/>
                              </a:lnTo>
                              <a:lnTo>
                                <a:pt x="10454" y="1634"/>
                              </a:lnTo>
                              <a:lnTo>
                                <a:pt x="10452" y="1634"/>
                              </a:lnTo>
                              <a:lnTo>
                                <a:pt x="10431" y="1648"/>
                              </a:lnTo>
                              <a:lnTo>
                                <a:pt x="10415" y="1656"/>
                              </a:lnTo>
                              <a:lnTo>
                                <a:pt x="10406" y="1662"/>
                              </a:lnTo>
                              <a:lnTo>
                                <a:pt x="10402" y="1664"/>
                              </a:lnTo>
                              <a:lnTo>
                                <a:pt x="10400" y="1664"/>
                              </a:lnTo>
                              <a:lnTo>
                                <a:pt x="10394" y="1656"/>
                              </a:lnTo>
                              <a:lnTo>
                                <a:pt x="10374" y="1632"/>
                              </a:lnTo>
                              <a:lnTo>
                                <a:pt x="10367" y="1622"/>
                              </a:lnTo>
                              <a:lnTo>
                                <a:pt x="10363" y="1618"/>
                              </a:lnTo>
                              <a:lnTo>
                                <a:pt x="10339" y="1618"/>
                              </a:lnTo>
                              <a:lnTo>
                                <a:pt x="10335" y="1622"/>
                              </a:lnTo>
                              <a:lnTo>
                                <a:pt x="10328" y="1632"/>
                              </a:lnTo>
                              <a:lnTo>
                                <a:pt x="10308" y="1656"/>
                              </a:lnTo>
                              <a:lnTo>
                                <a:pt x="10301" y="1664"/>
                              </a:lnTo>
                              <a:lnTo>
                                <a:pt x="10299" y="1664"/>
                              </a:lnTo>
                              <a:lnTo>
                                <a:pt x="10296" y="1662"/>
                              </a:lnTo>
                              <a:lnTo>
                                <a:pt x="10286" y="1656"/>
                              </a:lnTo>
                              <a:lnTo>
                                <a:pt x="10271" y="1648"/>
                              </a:lnTo>
                              <a:lnTo>
                                <a:pt x="10249" y="1634"/>
                              </a:lnTo>
                              <a:lnTo>
                                <a:pt x="10248" y="1634"/>
                              </a:lnTo>
                              <a:lnTo>
                                <a:pt x="10248" y="1632"/>
                              </a:lnTo>
                              <a:lnTo>
                                <a:pt x="10248" y="1682"/>
                              </a:lnTo>
                              <a:lnTo>
                                <a:pt x="10248" y="1762"/>
                              </a:lnTo>
                              <a:lnTo>
                                <a:pt x="10247" y="1764"/>
                              </a:lnTo>
                              <a:lnTo>
                                <a:pt x="10243" y="1770"/>
                              </a:lnTo>
                              <a:lnTo>
                                <a:pt x="10238" y="1770"/>
                              </a:lnTo>
                              <a:lnTo>
                                <a:pt x="10176" y="1780"/>
                              </a:lnTo>
                              <a:lnTo>
                                <a:pt x="10173" y="1790"/>
                              </a:lnTo>
                              <a:lnTo>
                                <a:pt x="10168" y="1800"/>
                              </a:lnTo>
                              <a:lnTo>
                                <a:pt x="10163" y="1810"/>
                              </a:lnTo>
                              <a:lnTo>
                                <a:pt x="10170" y="1822"/>
                              </a:lnTo>
                              <a:lnTo>
                                <a:pt x="10179" y="1832"/>
                              </a:lnTo>
                              <a:lnTo>
                                <a:pt x="10188" y="1844"/>
                              </a:lnTo>
                              <a:lnTo>
                                <a:pt x="10199" y="1858"/>
                              </a:lnTo>
                              <a:lnTo>
                                <a:pt x="10201" y="1860"/>
                              </a:lnTo>
                              <a:lnTo>
                                <a:pt x="10202" y="1862"/>
                              </a:lnTo>
                              <a:lnTo>
                                <a:pt x="10202" y="1868"/>
                              </a:lnTo>
                              <a:lnTo>
                                <a:pt x="10201" y="1872"/>
                              </a:lnTo>
                              <a:lnTo>
                                <a:pt x="10199" y="1872"/>
                              </a:lnTo>
                              <a:lnTo>
                                <a:pt x="10194" y="1880"/>
                              </a:lnTo>
                              <a:lnTo>
                                <a:pt x="10177" y="1898"/>
                              </a:lnTo>
                              <a:lnTo>
                                <a:pt x="10166" y="1908"/>
                              </a:lnTo>
                              <a:lnTo>
                                <a:pt x="10150" y="1924"/>
                              </a:lnTo>
                              <a:lnTo>
                                <a:pt x="10139" y="1932"/>
                              </a:lnTo>
                              <a:lnTo>
                                <a:pt x="10128" y="1932"/>
                              </a:lnTo>
                              <a:lnTo>
                                <a:pt x="10126" y="1930"/>
                              </a:lnTo>
                              <a:lnTo>
                                <a:pt x="10079" y="1894"/>
                              </a:lnTo>
                              <a:lnTo>
                                <a:pt x="10069" y="1898"/>
                              </a:lnTo>
                              <a:lnTo>
                                <a:pt x="10059" y="1904"/>
                              </a:lnTo>
                              <a:lnTo>
                                <a:pt x="10048" y="1906"/>
                              </a:lnTo>
                              <a:lnTo>
                                <a:pt x="10046" y="1926"/>
                              </a:lnTo>
                              <a:lnTo>
                                <a:pt x="10044" y="1944"/>
                              </a:lnTo>
                              <a:lnTo>
                                <a:pt x="10041" y="1958"/>
                              </a:lnTo>
                              <a:lnTo>
                                <a:pt x="10037" y="1976"/>
                              </a:lnTo>
                              <a:lnTo>
                                <a:pt x="10033" y="1978"/>
                              </a:lnTo>
                              <a:lnTo>
                                <a:pt x="9946" y="1978"/>
                              </a:lnTo>
                              <a:lnTo>
                                <a:pt x="9941" y="1974"/>
                              </a:lnTo>
                              <a:lnTo>
                                <a:pt x="9940" y="1970"/>
                              </a:lnTo>
                              <a:lnTo>
                                <a:pt x="9940" y="1968"/>
                              </a:lnTo>
                              <a:lnTo>
                                <a:pt x="9934" y="1932"/>
                              </a:lnTo>
                              <a:lnTo>
                                <a:pt x="9930" y="1906"/>
                              </a:lnTo>
                              <a:lnTo>
                                <a:pt x="9921" y="1904"/>
                              </a:lnTo>
                              <a:lnTo>
                                <a:pt x="9911" y="1900"/>
                              </a:lnTo>
                              <a:lnTo>
                                <a:pt x="9900" y="1894"/>
                              </a:lnTo>
                              <a:lnTo>
                                <a:pt x="9853" y="1930"/>
                              </a:lnTo>
                              <a:lnTo>
                                <a:pt x="9851" y="1932"/>
                              </a:lnTo>
                              <a:lnTo>
                                <a:pt x="9839" y="1932"/>
                              </a:lnTo>
                              <a:lnTo>
                                <a:pt x="9836" y="1930"/>
                              </a:lnTo>
                              <a:lnTo>
                                <a:pt x="9811" y="1906"/>
                              </a:lnTo>
                              <a:lnTo>
                                <a:pt x="9782" y="1874"/>
                              </a:lnTo>
                              <a:lnTo>
                                <a:pt x="9778" y="1866"/>
                              </a:lnTo>
                              <a:lnTo>
                                <a:pt x="9778" y="1862"/>
                              </a:lnTo>
                              <a:lnTo>
                                <a:pt x="9779" y="1860"/>
                              </a:lnTo>
                              <a:lnTo>
                                <a:pt x="9783" y="1854"/>
                              </a:lnTo>
                              <a:lnTo>
                                <a:pt x="9789" y="1846"/>
                              </a:lnTo>
                              <a:lnTo>
                                <a:pt x="9806" y="1826"/>
                              </a:lnTo>
                              <a:lnTo>
                                <a:pt x="9812" y="1818"/>
                              </a:lnTo>
                              <a:lnTo>
                                <a:pt x="9816" y="1812"/>
                              </a:lnTo>
                              <a:lnTo>
                                <a:pt x="9810" y="1800"/>
                              </a:lnTo>
                              <a:lnTo>
                                <a:pt x="9805" y="1788"/>
                              </a:lnTo>
                              <a:lnTo>
                                <a:pt x="9802" y="1778"/>
                              </a:lnTo>
                              <a:lnTo>
                                <a:pt x="9741" y="1770"/>
                              </a:lnTo>
                              <a:lnTo>
                                <a:pt x="9738" y="1768"/>
                              </a:lnTo>
                              <a:lnTo>
                                <a:pt x="9736" y="1768"/>
                              </a:lnTo>
                              <a:lnTo>
                                <a:pt x="9732" y="1764"/>
                              </a:lnTo>
                              <a:lnTo>
                                <a:pt x="9731" y="1760"/>
                              </a:lnTo>
                              <a:lnTo>
                                <a:pt x="9731" y="1680"/>
                              </a:lnTo>
                              <a:lnTo>
                                <a:pt x="9732" y="1678"/>
                              </a:lnTo>
                              <a:lnTo>
                                <a:pt x="9736" y="1672"/>
                              </a:lnTo>
                              <a:lnTo>
                                <a:pt x="9738" y="1672"/>
                              </a:lnTo>
                              <a:lnTo>
                                <a:pt x="9740" y="1670"/>
                              </a:lnTo>
                              <a:lnTo>
                                <a:pt x="9803" y="1662"/>
                              </a:lnTo>
                              <a:lnTo>
                                <a:pt x="9806" y="1652"/>
                              </a:lnTo>
                              <a:lnTo>
                                <a:pt x="9810" y="1642"/>
                              </a:lnTo>
                              <a:lnTo>
                                <a:pt x="9816" y="1630"/>
                              </a:lnTo>
                              <a:lnTo>
                                <a:pt x="9808" y="1620"/>
                              </a:lnTo>
                              <a:lnTo>
                                <a:pt x="9800" y="1610"/>
                              </a:lnTo>
                              <a:lnTo>
                                <a:pt x="9790" y="1598"/>
                              </a:lnTo>
                              <a:lnTo>
                                <a:pt x="9780" y="1584"/>
                              </a:lnTo>
                              <a:lnTo>
                                <a:pt x="9778" y="1582"/>
                              </a:lnTo>
                              <a:lnTo>
                                <a:pt x="9777" y="1578"/>
                              </a:lnTo>
                              <a:lnTo>
                                <a:pt x="9777" y="1574"/>
                              </a:lnTo>
                              <a:lnTo>
                                <a:pt x="9778" y="1570"/>
                              </a:lnTo>
                              <a:lnTo>
                                <a:pt x="9780" y="1568"/>
                              </a:lnTo>
                              <a:lnTo>
                                <a:pt x="9785" y="1562"/>
                              </a:lnTo>
                              <a:lnTo>
                                <a:pt x="9792" y="1554"/>
                              </a:lnTo>
                              <a:lnTo>
                                <a:pt x="9813" y="1532"/>
                              </a:lnTo>
                              <a:lnTo>
                                <a:pt x="9829" y="1516"/>
                              </a:lnTo>
                              <a:lnTo>
                                <a:pt x="9839" y="1508"/>
                              </a:lnTo>
                              <a:lnTo>
                                <a:pt x="9847" y="1508"/>
                              </a:lnTo>
                              <a:lnTo>
                                <a:pt x="9850" y="1510"/>
                              </a:lnTo>
                              <a:lnTo>
                                <a:pt x="9853" y="1512"/>
                              </a:lnTo>
                              <a:lnTo>
                                <a:pt x="9899" y="1548"/>
                              </a:lnTo>
                              <a:lnTo>
                                <a:pt x="9909" y="1542"/>
                              </a:lnTo>
                              <a:lnTo>
                                <a:pt x="9919" y="1538"/>
                              </a:lnTo>
                              <a:lnTo>
                                <a:pt x="9930" y="1534"/>
                              </a:lnTo>
                              <a:lnTo>
                                <a:pt x="9933" y="1514"/>
                              </a:lnTo>
                              <a:lnTo>
                                <a:pt x="9934" y="1508"/>
                              </a:lnTo>
                              <a:lnTo>
                                <a:pt x="9935" y="1498"/>
                              </a:lnTo>
                              <a:lnTo>
                                <a:pt x="9937" y="1484"/>
                              </a:lnTo>
                              <a:lnTo>
                                <a:pt x="9940" y="1472"/>
                              </a:lnTo>
                              <a:lnTo>
                                <a:pt x="9942" y="1466"/>
                              </a:lnTo>
                              <a:lnTo>
                                <a:pt x="9946" y="1464"/>
                              </a:lnTo>
                              <a:lnTo>
                                <a:pt x="10033" y="1464"/>
                              </a:lnTo>
                              <a:lnTo>
                                <a:pt x="10037" y="1468"/>
                              </a:lnTo>
                              <a:lnTo>
                                <a:pt x="10039" y="1470"/>
                              </a:lnTo>
                              <a:lnTo>
                                <a:pt x="10039" y="1474"/>
                              </a:lnTo>
                              <a:lnTo>
                                <a:pt x="10048" y="1534"/>
                              </a:lnTo>
                              <a:lnTo>
                                <a:pt x="10057" y="1538"/>
                              </a:lnTo>
                              <a:lnTo>
                                <a:pt x="10067" y="1542"/>
                              </a:lnTo>
                              <a:lnTo>
                                <a:pt x="10078" y="1548"/>
                              </a:lnTo>
                              <a:lnTo>
                                <a:pt x="10126" y="1512"/>
                              </a:lnTo>
                              <a:lnTo>
                                <a:pt x="10128" y="1510"/>
                              </a:lnTo>
                              <a:lnTo>
                                <a:pt x="10131" y="1508"/>
                              </a:lnTo>
                              <a:lnTo>
                                <a:pt x="10137" y="1508"/>
                              </a:lnTo>
                              <a:lnTo>
                                <a:pt x="10140" y="1510"/>
                              </a:lnTo>
                              <a:lnTo>
                                <a:pt x="10143" y="1512"/>
                              </a:lnTo>
                              <a:lnTo>
                                <a:pt x="10168" y="1536"/>
                              </a:lnTo>
                              <a:lnTo>
                                <a:pt x="10186" y="1554"/>
                              </a:lnTo>
                              <a:lnTo>
                                <a:pt x="10197" y="1568"/>
                              </a:lnTo>
                              <a:lnTo>
                                <a:pt x="10201" y="1576"/>
                              </a:lnTo>
                              <a:lnTo>
                                <a:pt x="10201" y="1578"/>
                              </a:lnTo>
                              <a:lnTo>
                                <a:pt x="10200" y="1582"/>
                              </a:lnTo>
                              <a:lnTo>
                                <a:pt x="10198" y="1584"/>
                              </a:lnTo>
                              <a:lnTo>
                                <a:pt x="10195" y="1588"/>
                              </a:lnTo>
                              <a:lnTo>
                                <a:pt x="10189" y="1596"/>
                              </a:lnTo>
                              <a:lnTo>
                                <a:pt x="10173" y="1616"/>
                              </a:lnTo>
                              <a:lnTo>
                                <a:pt x="10167" y="1624"/>
                              </a:lnTo>
                              <a:lnTo>
                                <a:pt x="10163" y="1630"/>
                              </a:lnTo>
                              <a:lnTo>
                                <a:pt x="10169" y="1642"/>
                              </a:lnTo>
                              <a:lnTo>
                                <a:pt x="10174" y="1654"/>
                              </a:lnTo>
                              <a:lnTo>
                                <a:pt x="10177" y="1662"/>
                              </a:lnTo>
                              <a:lnTo>
                                <a:pt x="10238" y="1672"/>
                              </a:lnTo>
                              <a:lnTo>
                                <a:pt x="10241" y="1672"/>
                              </a:lnTo>
                              <a:lnTo>
                                <a:pt x="10243" y="1674"/>
                              </a:lnTo>
                              <a:lnTo>
                                <a:pt x="10247" y="1678"/>
                              </a:lnTo>
                              <a:lnTo>
                                <a:pt x="10248" y="1682"/>
                              </a:lnTo>
                              <a:lnTo>
                                <a:pt x="10248" y="1632"/>
                              </a:lnTo>
                              <a:lnTo>
                                <a:pt x="10249" y="1624"/>
                              </a:lnTo>
                              <a:lnTo>
                                <a:pt x="10253" y="1614"/>
                              </a:lnTo>
                              <a:lnTo>
                                <a:pt x="10259" y="1596"/>
                              </a:lnTo>
                              <a:lnTo>
                                <a:pt x="10268" y="1576"/>
                              </a:lnTo>
                              <a:lnTo>
                                <a:pt x="10263" y="1570"/>
                              </a:lnTo>
                              <a:lnTo>
                                <a:pt x="10259" y="1562"/>
                              </a:lnTo>
                              <a:lnTo>
                                <a:pt x="10256" y="1556"/>
                              </a:lnTo>
                              <a:lnTo>
                                <a:pt x="10230" y="1552"/>
                              </a:lnTo>
                              <a:lnTo>
                                <a:pt x="10211" y="1550"/>
                              </a:lnTo>
                              <a:lnTo>
                                <a:pt x="10200" y="1546"/>
                              </a:lnTo>
                              <a:lnTo>
                                <a:pt x="10196" y="1542"/>
                              </a:lnTo>
                              <a:lnTo>
                                <a:pt x="10196" y="1508"/>
                              </a:lnTo>
                              <a:lnTo>
                                <a:pt x="10196" y="1486"/>
                              </a:lnTo>
                              <a:lnTo>
                                <a:pt x="10200" y="1484"/>
                              </a:lnTo>
                              <a:lnTo>
                                <a:pt x="10211" y="1480"/>
                              </a:lnTo>
                              <a:lnTo>
                                <a:pt x="10230" y="1478"/>
                              </a:lnTo>
                              <a:lnTo>
                                <a:pt x="10256" y="1474"/>
                              </a:lnTo>
                              <a:lnTo>
                                <a:pt x="10259" y="1466"/>
                              </a:lnTo>
                              <a:lnTo>
                                <a:pt x="10261" y="1464"/>
                              </a:lnTo>
                              <a:lnTo>
                                <a:pt x="10264" y="1460"/>
                              </a:lnTo>
                              <a:lnTo>
                                <a:pt x="10268" y="1454"/>
                              </a:lnTo>
                              <a:lnTo>
                                <a:pt x="10259" y="1432"/>
                              </a:lnTo>
                              <a:lnTo>
                                <a:pt x="10253" y="1416"/>
                              </a:lnTo>
                              <a:lnTo>
                                <a:pt x="10249" y="1404"/>
                              </a:lnTo>
                              <a:lnTo>
                                <a:pt x="10248" y="1398"/>
                              </a:lnTo>
                              <a:lnTo>
                                <a:pt x="10248" y="1396"/>
                              </a:lnTo>
                              <a:lnTo>
                                <a:pt x="10249" y="1394"/>
                              </a:lnTo>
                              <a:lnTo>
                                <a:pt x="10250" y="1394"/>
                              </a:lnTo>
                              <a:lnTo>
                                <a:pt x="10255" y="1392"/>
                              </a:lnTo>
                              <a:lnTo>
                                <a:pt x="10295" y="1368"/>
                              </a:lnTo>
                              <a:lnTo>
                                <a:pt x="10299" y="1366"/>
                              </a:lnTo>
                              <a:lnTo>
                                <a:pt x="10301" y="1366"/>
                              </a:lnTo>
                              <a:lnTo>
                                <a:pt x="10308" y="1372"/>
                              </a:lnTo>
                              <a:lnTo>
                                <a:pt x="10328" y="1398"/>
                              </a:lnTo>
                              <a:lnTo>
                                <a:pt x="10335" y="1406"/>
                              </a:lnTo>
                              <a:lnTo>
                                <a:pt x="10339" y="1412"/>
                              </a:lnTo>
                              <a:lnTo>
                                <a:pt x="10363" y="1412"/>
                              </a:lnTo>
                              <a:lnTo>
                                <a:pt x="10373" y="1400"/>
                              </a:lnTo>
                              <a:lnTo>
                                <a:pt x="10382" y="1388"/>
                              </a:lnTo>
                              <a:lnTo>
                                <a:pt x="10392" y="1376"/>
                              </a:lnTo>
                              <a:lnTo>
                                <a:pt x="10400" y="1368"/>
                              </a:lnTo>
                              <a:lnTo>
                                <a:pt x="10402" y="1366"/>
                              </a:lnTo>
                              <a:lnTo>
                                <a:pt x="10406" y="1368"/>
                              </a:lnTo>
                              <a:lnTo>
                                <a:pt x="10416" y="1374"/>
                              </a:lnTo>
                              <a:lnTo>
                                <a:pt x="10431" y="1382"/>
                              </a:lnTo>
                              <a:lnTo>
                                <a:pt x="10452" y="1394"/>
                              </a:lnTo>
                              <a:lnTo>
                                <a:pt x="10454" y="1396"/>
                              </a:lnTo>
                              <a:lnTo>
                                <a:pt x="10454" y="1398"/>
                              </a:lnTo>
                              <a:lnTo>
                                <a:pt x="10453" y="1404"/>
                              </a:lnTo>
                              <a:lnTo>
                                <a:pt x="10449" y="1416"/>
                              </a:lnTo>
                              <a:lnTo>
                                <a:pt x="10443" y="1432"/>
                              </a:lnTo>
                              <a:lnTo>
                                <a:pt x="10434" y="1454"/>
                              </a:lnTo>
                              <a:lnTo>
                                <a:pt x="10438" y="1460"/>
                              </a:lnTo>
                              <a:lnTo>
                                <a:pt x="10442" y="1466"/>
                              </a:lnTo>
                              <a:lnTo>
                                <a:pt x="10446" y="1474"/>
                              </a:lnTo>
                              <a:lnTo>
                                <a:pt x="10472" y="1478"/>
                              </a:lnTo>
                              <a:lnTo>
                                <a:pt x="10491" y="1480"/>
                              </a:lnTo>
                              <a:lnTo>
                                <a:pt x="10502" y="1484"/>
                              </a:lnTo>
                              <a:lnTo>
                                <a:pt x="10506" y="1486"/>
                              </a:lnTo>
                              <a:lnTo>
                                <a:pt x="10506" y="1378"/>
                              </a:lnTo>
                              <a:lnTo>
                                <a:pt x="10493" y="1366"/>
                              </a:lnTo>
                              <a:lnTo>
                                <a:pt x="10478" y="1352"/>
                              </a:lnTo>
                              <a:lnTo>
                                <a:pt x="10419" y="1308"/>
                              </a:lnTo>
                              <a:lnTo>
                                <a:pt x="10355" y="1276"/>
                              </a:lnTo>
                              <a:lnTo>
                                <a:pt x="10351" y="1274"/>
                              </a:lnTo>
                              <a:lnTo>
                                <a:pt x="10346" y="1272"/>
                              </a:lnTo>
                              <a:lnTo>
                                <a:pt x="10340" y="1270"/>
                              </a:lnTo>
                              <a:lnTo>
                                <a:pt x="10332" y="1266"/>
                              </a:lnTo>
                              <a:lnTo>
                                <a:pt x="10326" y="1264"/>
                              </a:lnTo>
                              <a:lnTo>
                                <a:pt x="10323" y="1264"/>
                              </a:lnTo>
                              <a:lnTo>
                                <a:pt x="10291" y="1254"/>
                              </a:lnTo>
                              <a:lnTo>
                                <a:pt x="10251" y="1246"/>
                              </a:lnTo>
                              <a:lnTo>
                                <a:pt x="10205" y="1240"/>
                              </a:lnTo>
                              <a:lnTo>
                                <a:pt x="10152" y="1238"/>
                              </a:lnTo>
                              <a:lnTo>
                                <a:pt x="10069" y="1246"/>
                              </a:lnTo>
                              <a:lnTo>
                                <a:pt x="10002" y="1264"/>
                              </a:lnTo>
                              <a:lnTo>
                                <a:pt x="9957" y="1282"/>
                              </a:lnTo>
                              <a:lnTo>
                                <a:pt x="9940" y="1290"/>
                              </a:lnTo>
                              <a:lnTo>
                                <a:pt x="9930" y="1296"/>
                              </a:lnTo>
                              <a:lnTo>
                                <a:pt x="9921" y="1300"/>
                              </a:lnTo>
                              <a:lnTo>
                                <a:pt x="9912" y="1306"/>
                              </a:lnTo>
                              <a:lnTo>
                                <a:pt x="9848" y="1352"/>
                              </a:lnTo>
                              <a:lnTo>
                                <a:pt x="9792" y="1408"/>
                              </a:lnTo>
                              <a:lnTo>
                                <a:pt x="9746" y="1472"/>
                              </a:lnTo>
                              <a:lnTo>
                                <a:pt x="9712" y="1544"/>
                              </a:lnTo>
                              <a:lnTo>
                                <a:pt x="9689" y="1622"/>
                              </a:lnTo>
                              <a:lnTo>
                                <a:pt x="9681" y="1706"/>
                              </a:lnTo>
                              <a:lnTo>
                                <a:pt x="9679" y="1782"/>
                              </a:lnTo>
                              <a:lnTo>
                                <a:pt x="9678" y="1786"/>
                              </a:lnTo>
                              <a:lnTo>
                                <a:pt x="9579" y="1968"/>
                              </a:lnTo>
                              <a:lnTo>
                                <a:pt x="9569" y="2000"/>
                              </a:lnTo>
                              <a:lnTo>
                                <a:pt x="9575" y="2028"/>
                              </a:lnTo>
                              <a:lnTo>
                                <a:pt x="9596" y="2046"/>
                              </a:lnTo>
                              <a:lnTo>
                                <a:pt x="9629" y="2054"/>
                              </a:lnTo>
                              <a:lnTo>
                                <a:pt x="9662" y="2054"/>
                              </a:lnTo>
                              <a:lnTo>
                                <a:pt x="9674" y="2066"/>
                              </a:lnTo>
                              <a:lnTo>
                                <a:pt x="9672" y="2230"/>
                              </a:lnTo>
                              <a:lnTo>
                                <a:pt x="9678" y="2268"/>
                              </a:lnTo>
                              <a:lnTo>
                                <a:pt x="9699" y="2300"/>
                              </a:lnTo>
                              <a:lnTo>
                                <a:pt x="9729" y="2322"/>
                              </a:lnTo>
                              <a:lnTo>
                                <a:pt x="9767" y="2332"/>
                              </a:lnTo>
                              <a:lnTo>
                                <a:pt x="9772" y="2332"/>
                              </a:lnTo>
                              <a:lnTo>
                                <a:pt x="9876" y="2318"/>
                              </a:lnTo>
                              <a:lnTo>
                                <a:pt x="9888" y="2320"/>
                              </a:lnTo>
                              <a:lnTo>
                                <a:pt x="9898" y="2324"/>
                              </a:lnTo>
                              <a:lnTo>
                                <a:pt x="9905" y="2334"/>
                              </a:lnTo>
                              <a:lnTo>
                                <a:pt x="9907" y="2346"/>
                              </a:lnTo>
                              <a:lnTo>
                                <a:pt x="9905" y="2452"/>
                              </a:lnTo>
                              <a:lnTo>
                                <a:pt x="9908" y="2464"/>
                              </a:lnTo>
                              <a:lnTo>
                                <a:pt x="9915" y="2474"/>
                              </a:lnTo>
                              <a:lnTo>
                                <a:pt x="9926" y="2478"/>
                              </a:lnTo>
                              <a:lnTo>
                                <a:pt x="9939" y="2478"/>
                              </a:lnTo>
                              <a:lnTo>
                                <a:pt x="10435" y="2400"/>
                              </a:lnTo>
                              <a:lnTo>
                                <a:pt x="10448" y="2396"/>
                              </a:lnTo>
                              <a:lnTo>
                                <a:pt x="10459" y="2386"/>
                              </a:lnTo>
                              <a:lnTo>
                                <a:pt x="10467" y="2374"/>
                              </a:lnTo>
                              <a:lnTo>
                                <a:pt x="10470" y="2360"/>
                              </a:lnTo>
                              <a:lnTo>
                                <a:pt x="10470" y="2318"/>
                              </a:lnTo>
                              <a:lnTo>
                                <a:pt x="10475" y="2076"/>
                              </a:lnTo>
                              <a:lnTo>
                                <a:pt x="10475" y="2074"/>
                              </a:lnTo>
                              <a:lnTo>
                                <a:pt x="10478" y="2066"/>
                              </a:lnTo>
                              <a:lnTo>
                                <a:pt x="10483" y="2062"/>
                              </a:lnTo>
                              <a:lnTo>
                                <a:pt x="10534" y="2006"/>
                              </a:lnTo>
                              <a:lnTo>
                                <a:pt x="10576" y="1944"/>
                              </a:lnTo>
                              <a:lnTo>
                                <a:pt x="10607" y="1874"/>
                              </a:lnTo>
                              <a:lnTo>
                                <a:pt x="10627" y="1800"/>
                              </a:lnTo>
                              <a:lnTo>
                                <a:pt x="10630" y="1778"/>
                              </a:lnTo>
                              <a:lnTo>
                                <a:pt x="10635" y="1722"/>
                              </a:lnTo>
                              <a:lnTo>
                                <a:pt x="10635" y="1718"/>
                              </a:lnTo>
                              <a:lnTo>
                                <a:pt x="10635" y="1712"/>
                              </a:lnTo>
                              <a:lnTo>
                                <a:pt x="10635" y="1706"/>
                              </a:lnTo>
                              <a:lnTo>
                                <a:pt x="10636" y="1698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DD5EF3" id="AutoShape 153" o:spid="_x0000_s1026" alt="Title: Decorative" style="position:absolute;margin-left:215.55pt;margin-top:6.55pt;width:531.8pt;height:123.9pt;z-index:-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636,2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" path="m1478,1085l1401,437,1372,193,1360,91,1302,72r,508l1301,592r-4,11l1291,613r-8,10l631,1234r-10,7l610,1247r-12,3l585,1252r-12,-2l561,1247r-11,-6l540,1234,195,911r-8,-9l181,891r-4,-11l176,868r1,-12l181,845r6,-10l195,825r88,-82l293,735r11,-6l316,726r13,-1l342,726r12,3l365,735r10,8l585,940,815,725r82,-77l1103,455r11,-8l1124,441r12,-3l1149,437r13,1l1174,441r11,6l1195,455r88,82l1291,547r6,10l1301,568r1,12l1302,72,1195,38,1072,11,930,1r-80,l850,367,700,476r54,172l598,546,443,648,497,476,347,367r189,-5l598,193r63,169l850,367,850,1,708,,457,14,272,45,158,77,119,91,,1085r739,487l1226,1252r252,-167m8401,2094r-104,l8301,2116r12,16l8329,2142r20,4l8370,2142r16,-10l8397,2116r4,-22m8427,2042r-156,l8271,2068r156,l8427,2042t5,-52l8266,1990r2,10l8270,2008r,8l8428,2016r1,-8l8430,2000r2,-10m8622,1666r,-6l8616,1606r-17,-52l8573,1508r-37,-42l8498,1436r-42,-22l8411,1400r-47,-8l8335,1392r-47,8l8242,1414r-42,22l8162,1466r-36,42l8100,1554r-17,52l8076,1660r,6l8077,1676r,8l8077,1690r2,12l8080,1708r2,10l8083,1724r2,10l8087,1740r3,10l8092,1756r4,10l8102,1780r3,8l8110,1796r2,4l8121,1816r7,10l8130,1828r7,10l8142,1842r8,10l8153,1856r8,8l8166,1868r10,8l8181,1880r9,8l8194,1890r5,4l8217,1908r16,16l8247,1944r10,20l8441,1964r11,-20l8465,1924r16,-16l8500,1894r4,-4l8508,1888r10,-8l8523,1876r10,-8l8537,1864r5,-6l8545,1856r4,-4l8552,1848r5,-6l8562,1838r6,-10l8571,1826r6,-10l8587,1800r2,-4l8594,1788r3,-8l8601,1770r2,-4l8607,1756r2,-6l8612,1740r2,-6l8616,1724r1,-6l8619,1708r1,-6l8621,1690r,-6l8622,1680r,-14m8998,2000r-11,-32l8888,1786r-1,-4l8886,1706r-9,-84l8855,1544r-35,-72l8774,1408r-41,-42l8719,1352r-64,-46l8649,1302r,362l8649,1670r-1,6l8647,1686r,6l8646,1704r-1,6l8642,1724r-1,6l8639,1742r-2,4l8633,1758r-2,8l8627,1776r-2,4l8621,1792r-4,6l8612,1810r-2,2l8603,1822r-4,8l8592,1840r-3,4l8582,1854r-5,6l8568,1870r-4,4l8555,1882r-5,6l8539,1898r-7,4l8521,1910r-2,2l8515,1914r-13,10l8490,1936r-11,14l8470,1964r-10,26l8455,2008r-1,8l8453,2042r,48l8448,2094r-21,l8421,2126r-16,24l8380,2166r-31,6l8319,2166r-25,-16l8277,2126r-6,-32l8251,2094r-6,-4l8245,2042r-1,-26l8243,2008r-4,-18l8228,1964r-9,-14l8209,1936r-12,-12l8183,1914r-3,-2l8177,1910r-10,-8l8160,1898r-12,-10l8144,1882r-9,-8l8131,1870r-9,-10l8117,1854r-8,-10l8107,1840r-8,-10l8089,1812r-2,-2l8081,1798r-3,-6l8073,1780r-2,-4l8067,1766r-2,-8l8062,1746r-2,-4l8057,1730r-1,-6l8054,1710r-1,-6l8052,1692r-1,-6l8051,1676r-1,-6l8050,1664r,-2l8050,1658r,-2l8051,1656r7,-58l8077,1542r29,-50l8144,1448r41,-32l8231,1390r48,-16l8330,1368r,-2l8331,1366r1,2l8339,1366r21,l8366,1368r1,-2l8368,1366r,2l8419,1374r49,16l8513,1416r41,32l8593,1492r29,50l8640,1598r8,58l8648,1658r,4l8649,1664r,-362l8646,1300r-10,-4l8627,1290r-57,-30l8529,1244r-45,-6l8415,1238r-53,2l8315,1246r-39,8l8244,1264r-4,l8235,1266r-8,4l8221,1272r-5,2l8212,1276r-64,32l8088,1352r-53,52l7991,1464r-33,70l7937,1612r-6,86l7931,1704r,8l7932,1718r-1,l7931,1720r,2l7939,1800r21,74l7991,1944r42,62l8083,2062r6,4l8092,2074r5,286l8100,2374r7,12l8118,2396r14,4l8628,2478r13,l8651,2474r7,-10l8661,2452r-1,-106l8662,2334r7,-10l8679,2320r12,-2l8794,2332r5,l8837,2322r6,-4l8868,2300r20,-32l8895,2230r-1,-58l8892,2066r12,-12l8937,2054r34,-8l8992,2028r6,-28m10092,1722r,-4l10091,1700r-6,-18l10076,1664r-14,-16l10046,1634r-17,-8l10010,1620r-21,-2l9969,1620r-19,6l9932,1634r-16,14l9903,1664r-9,18l9888,1700r-2,18l9886,1722r2,20l9894,1760r9,18l9916,1794r16,12l9950,1816r19,6l9989,1824r21,-2l10029,1816r17,-10l10062,1794r14,-16l10085,1760r6,-18l10092,1722t310,190l10397,1900r-20,-20l10365,1876r-28,l10325,1880r-21,20l10299,1912r,30l10304,1954r20,20l10337,1978r28,l10377,1974r20,-20l10402,1942r,-30m10402,1500r-5,-12l10377,1468r-12,-4l10337,1464r-12,4l10304,1488r-5,12l10299,1530r5,12l10324,1562r13,4l10365,1566r12,-4l10397,1542r5,-12l10402,1500t234,198l10633,1664r-4,-52l10609,1534r-34,-70l10531,1404r-25,-26l10506,1486r,56l10506,1898r,58l10502,1958r-11,4l10472,1964r-26,4l10442,1974r-4,8l10434,1988r9,20l10449,2026r4,10l10454,2044r,2l10452,2046r-21,14l10415,2068r-9,6l10402,2076r-2,l10394,2070r-20,-26l10367,2034r-4,-4l10339,2030r-4,4l10328,2044r-20,26l10301,2076r-2,l10296,2074r-10,-6l10271,2060r-22,-14l10248,2046r,-2l10249,2036r4,-10l10259,2008r9,-20l10263,1982r-2,-4l10259,1974r-3,-6l10230,1964r-19,-2l10200,1958r-4,-2l10196,1932r,-34l10200,1896r11,-4l10230,1890r26,-4l10259,1878r5,-6l10268,1866r-9,-22l10253,1828r-4,-10l10248,1810r,-2l10249,1806r1,l10280,1790r15,-10l10299,1778r2,l10308,1786r20,24l10335,1820r4,4l10363,1824r10,-12l10382,1800r10,-12l10400,1780r2,-2l10406,1780r10,6l10431,1794r21,12l10454,1808r,2l10453,1818r-4,10l10443,1844r-9,22l10438,1872r4,6l10446,1886r26,4l10491,1892r11,4l10506,1898r,-356l10502,1546r-11,4l10472,1552r-26,4l10442,1562r-4,8l10434,1576r9,20l10449,1614r4,10l10454,1632r,2l10452,1634r-21,14l10415,1656r-9,6l10402,1664r-2,l10394,1656r-20,-24l10367,1622r-4,-4l10339,1618r-4,4l10328,1632r-20,24l10301,1664r-2,l10296,1662r-10,-6l10271,1648r-22,-14l10248,1634r,-2l10248,1682r,80l10247,1764r-4,6l10238,1770r-62,10l10173,1790r-5,10l10163,1810r7,12l10179,1832r9,12l10199,1858r2,2l10202,1862r,6l10201,1872r-2,l10194,1880r-17,18l10166,1908r-16,16l10139,1932r-11,l10126,1930r-47,-36l10069,1898r-10,6l10048,1906r-2,20l10044,1944r-3,14l10037,1976r-4,2l9946,1978r-5,-4l9940,1970r,-2l9934,1932r-4,-26l9921,1904r-10,-4l9900,1894r-47,36l9851,1932r-12,l9836,1930r-25,-24l9782,1874r-4,-8l9778,1862r1,-2l9783,1854r6,-8l9806,1826r6,-8l9816,1812r-6,-12l9805,1788r-3,-10l9741,1770r-3,-2l9736,1768r-4,-4l9731,1760r,-80l9732,1678r4,-6l9738,1672r2,-2l9803,1662r3,-10l9810,1642r6,-12l9808,1620r-8,-10l9790,1598r-10,-14l9778,1582r-1,-4l9777,1574r1,-4l9780,1568r5,-6l9792,1554r21,-22l9829,1516r10,-8l9847,1508r3,2l9853,1512r46,36l9909,1542r10,-4l9930,1534r3,-20l9934,1508r1,-10l9937,1484r3,-12l9942,1466r4,-2l10033,1464r4,4l10039,1470r,4l10048,1534r9,4l10067,1542r11,6l10126,1512r2,-2l10131,1508r6,l10140,1510r3,2l10168,1536r18,18l10197,1568r4,8l10201,1578r-1,4l10198,1584r-3,4l10189,1596r-16,20l10167,1624r-4,6l10169,1642r5,12l10177,1662r61,10l10241,1672r2,2l10247,1678r1,4l10248,1632r1,-8l10253,1614r6,-18l10268,1576r-5,-6l10259,1562r-3,-6l10230,1552r-19,-2l10200,1546r-4,-4l10196,1508r,-22l10200,1484r11,-4l10230,1478r26,-4l10259,1466r2,-2l10264,1460r4,-6l10259,1432r-6,-16l10249,1404r-1,-6l10248,1396r1,-2l10250,1394r5,-2l10295,1368r4,-2l10301,1366r7,6l10328,1398r7,8l10339,1412r24,l10373,1400r9,-12l10392,1376r8,-8l10402,1366r4,2l10416,1374r15,8l10452,1394r2,2l10454,1398r-1,6l10449,1416r-6,16l10434,1454r4,6l10442,1466r4,8l10472,1478r19,2l10502,1484r4,2l10506,1378r-13,-12l10478,1352r-59,-44l10355,1276r-4,-2l10346,1272r-6,-2l10332,1266r-6,-2l10323,1264r-32,-10l10251,1246r-46,-6l10152,1238r-83,8l10002,1264r-45,18l9940,1290r-10,6l9921,1300r-9,6l9848,1352r-56,56l9746,1472r-34,72l9689,1622r-8,84l9679,1782r-1,4l9579,1968r-10,32l9575,2028r21,18l9629,2054r33,l9674,2066r-2,164l9678,2268r21,32l9729,2322r38,10l9772,2332r104,-14l9888,2320r10,4l9905,2334r2,12l9905,2452r3,12l9915,2474r11,4l9939,2478r496,-78l10448,2396r11,-10l10467,2374r3,-14l10470,2318r5,-242l10475,2074r3,-8l10483,2062r51,-56l10576,1944r31,-70l10627,1800r3,-22l10635,1722r,-4l10635,1712r,-6l10636,1698e" stroked="f">
                <v:path arrowok="t" o:connecttype="custom" o:connectlocs="379730,3915410;123825,3645535;707390,3405505;758825,3145790;539750,3354705;5278755,4475480;5250180,4391660;5369560,4019550;5128895,4191000;5151120,4264660;5206365,4324350;5418455,4307840;5459095,4251960;5474970,4179570;5492115,4178300;5476875,4251960;5429250,4320540;5367655,4448810;5234940,4401820;5165725,4311650;5121275,4237990;5111750,4173220;5308600,3989070;5491480,4174490;5255260,3917950;5036185,4199890;5141595,4620260;5518785,4593590;5713730,4391660;6296660,4168140;6356350,4278630;6543040,4328160;6581775,4051300;6753860,4199890;6633210,4371340;6604000,4439920;6508115,4420870;6474460,4363720;6507480,4269740;6592570,4264660;6625590,4306570;6628130,4118610;6587490,4157980;6507480,4157980;6477635,4302760;6387465,4330700;6293485,4328160;6230620,4276090;6184900,4182110;6213475,4113530;6308725,4072890;6431280,4080510;6459855,4147820;6514465,4135120;6512560,4057650;6537325,3990340;6614160,3994150;6661785,4061460;6534785,3917950;6188710,4056380;6145530,4561840;6311265,4695190;6748145,4264660" o:connectangles="0,0,0,0,0,0,0,0,0,0,0,0,0,0,0,0,0,0,0,0,0,0,0,0,0,0,0,0,0,0,0,0,0,0,0,0,0,0,0,0,0,0,0,0,0,0,0,0,0,0,0,0,0,0,0,0,0,0,0,0,0,0,0"/>
              </v:shape>
            </w:pict>
          </mc:Fallback>
        </mc:AlternateContent>
      </w:r>
      <w:r w:rsidR="002828B0" w:rsidRPr="00686357">
        <w:rPr>
          <w:rFonts w:ascii="Helvetica" w:hAnsi="Helvetica"/>
        </w:rPr>
        <w:br w:type="column"/>
      </w:r>
    </w:p>
    <w:p w14:paraId="33ADF92E" w14:textId="3BD39286" w:rsidR="00383B3A" w:rsidRPr="002976A9" w:rsidRDefault="002976A9" w:rsidP="002976A9">
      <w:pPr>
        <w:spacing w:line="309" w:lineRule="exact"/>
        <w:ind w:left="4018" w:right="4138"/>
        <w:jc w:val="center"/>
        <w:rPr>
          <w:rFonts w:ascii="Helvetica" w:hAnsi="Helvetica"/>
          <w:b/>
          <w:sz w:val="26"/>
        </w:rPr>
        <w:sectPr w:rsidR="00383B3A" w:rsidRPr="002976A9">
          <w:type w:val="continuous"/>
          <w:pgSz w:w="16840" w:h="11910" w:orient="landscape"/>
          <w:pgMar w:top="0" w:right="540" w:bottom="280" w:left="560" w:header="720" w:footer="720" w:gutter="0"/>
          <w:cols w:num="2" w:space="720" w:equalWidth="0">
            <w:col w:w="5796" w:space="40"/>
            <w:col w:w="9904"/>
          </w:cols>
        </w:sectPr>
      </w:pPr>
      <w:r>
        <w:rPr>
          <w:rFonts w:ascii="Helvetica" w:hAnsi="Helvetica"/>
          <w:b/>
          <w:noProof/>
          <w:color w:val="FFFFFF"/>
          <w:sz w:val="26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042FB04E" wp14:editId="3CA1EE3B">
                <wp:simplePos x="0" y="0"/>
                <wp:positionH relativeFrom="column">
                  <wp:posOffset>3717290</wp:posOffset>
                </wp:positionH>
                <wp:positionV relativeFrom="paragraph">
                  <wp:posOffset>476250</wp:posOffset>
                </wp:positionV>
                <wp:extent cx="2418080" cy="2015490"/>
                <wp:effectExtent l="0" t="0" r="0" b="3810"/>
                <wp:wrapNone/>
                <wp:docPr id="157" name="Freeform 159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15106 12250"/>
                            <a:gd name="T1" fmla="*/ T0 w 3808"/>
                            <a:gd name="T2" fmla="+- 0 5073 5073"/>
                            <a:gd name="T3" fmla="*/ 5073 h 3174"/>
                            <a:gd name="T4" fmla="+- 0 13202 12250"/>
                            <a:gd name="T5" fmla="*/ T4 w 3808"/>
                            <a:gd name="T6" fmla="+- 0 5073 5073"/>
                            <a:gd name="T7" fmla="*/ 5073 h 3174"/>
                            <a:gd name="T8" fmla="+- 0 12250 12250"/>
                            <a:gd name="T9" fmla="*/ T8 w 3808"/>
                            <a:gd name="T10" fmla="+- 0 6660 5073"/>
                            <a:gd name="T11" fmla="*/ 6660 h 3174"/>
                            <a:gd name="T12" fmla="+- 0 13202 12250"/>
                            <a:gd name="T13" fmla="*/ T12 w 3808"/>
                            <a:gd name="T14" fmla="+- 0 8247 5073"/>
                            <a:gd name="T15" fmla="*/ 8247 h 3174"/>
                            <a:gd name="T16" fmla="+- 0 15106 12250"/>
                            <a:gd name="T17" fmla="*/ T16 w 3808"/>
                            <a:gd name="T18" fmla="+- 0 8247 5073"/>
                            <a:gd name="T19" fmla="*/ 8247 h 3174"/>
                            <a:gd name="T20" fmla="+- 0 16058 12250"/>
                            <a:gd name="T21" fmla="*/ T20 w 3808"/>
                            <a:gd name="T22" fmla="+- 0 6660 5073"/>
                            <a:gd name="T23" fmla="*/ 6660 h 3174"/>
                            <a:gd name="T24" fmla="+- 0 15106 12250"/>
                            <a:gd name="T25" fmla="*/ T24 w 3808"/>
                            <a:gd name="T26" fmla="+- 0 5073 5073"/>
                            <a:gd name="T27" fmla="*/ 5073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4"/>
                              </a:lnTo>
                              <a:lnTo>
                                <a:pt x="2856" y="3174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EE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B3A7F" id="Freeform 159" o:spid="_x0000_s1026" alt="Title: Decorative" style="position:absolute;margin-left:292.7pt;margin-top:37.5pt;width:190.4pt;height:158.7pt;z-index:-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" path="m2856,l952,,,1587,952,3174r1904,l3808,1587,2856,xe" fillcolor="#009ee3" stroked="f">
                <v:path arrowok="t" o:connecttype="custom" o:connectlocs="1813560,3221355;604520,3221355;0,4229100;604520,5236845;1813560,5236845;2418080,4229100;1813560,3221355" o:connectangles="0,0,0,0,0,0,0"/>
              </v:shape>
            </w:pict>
          </mc:Fallback>
        </mc:AlternateContent>
      </w:r>
      <w:r>
        <w:rPr>
          <w:rFonts w:ascii="Helvetica" w:hAnsi="Helvetica"/>
          <w:b/>
          <w:noProof/>
          <w:color w:val="FFFFFF"/>
          <w:sz w:val="26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76E20799" wp14:editId="2B3D245A">
                <wp:simplePos x="0" y="0"/>
                <wp:positionH relativeFrom="column">
                  <wp:posOffset>3717290</wp:posOffset>
                </wp:positionH>
                <wp:positionV relativeFrom="paragraph">
                  <wp:posOffset>476250</wp:posOffset>
                </wp:positionV>
                <wp:extent cx="2418080" cy="2015490"/>
                <wp:effectExtent l="0" t="0" r="7620" b="16510"/>
                <wp:wrapNone/>
                <wp:docPr id="158" name="Freeform 158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18080" cy="2015490"/>
                        </a:xfrm>
                        <a:custGeom>
                          <a:avLst/>
                          <a:gdLst>
                            <a:gd name="T0" fmla="+- 0 15106 12250"/>
                            <a:gd name="T1" fmla="*/ T0 w 3808"/>
                            <a:gd name="T2" fmla="+- 0 5073 5073"/>
                            <a:gd name="T3" fmla="*/ 5073 h 3174"/>
                            <a:gd name="T4" fmla="+- 0 13202 12250"/>
                            <a:gd name="T5" fmla="*/ T4 w 3808"/>
                            <a:gd name="T6" fmla="+- 0 5073 5073"/>
                            <a:gd name="T7" fmla="*/ 5073 h 3174"/>
                            <a:gd name="T8" fmla="+- 0 12250 12250"/>
                            <a:gd name="T9" fmla="*/ T8 w 3808"/>
                            <a:gd name="T10" fmla="+- 0 6660 5073"/>
                            <a:gd name="T11" fmla="*/ 6660 h 3174"/>
                            <a:gd name="T12" fmla="+- 0 13202 12250"/>
                            <a:gd name="T13" fmla="*/ T12 w 3808"/>
                            <a:gd name="T14" fmla="+- 0 8247 5073"/>
                            <a:gd name="T15" fmla="*/ 8247 h 3174"/>
                            <a:gd name="T16" fmla="+- 0 15106 12250"/>
                            <a:gd name="T17" fmla="*/ T16 w 3808"/>
                            <a:gd name="T18" fmla="+- 0 8247 5073"/>
                            <a:gd name="T19" fmla="*/ 8247 h 3174"/>
                            <a:gd name="T20" fmla="+- 0 16058 12250"/>
                            <a:gd name="T21" fmla="*/ T20 w 3808"/>
                            <a:gd name="T22" fmla="+- 0 6660 5073"/>
                            <a:gd name="T23" fmla="*/ 6660 h 3174"/>
                            <a:gd name="T24" fmla="+- 0 15106 12250"/>
                            <a:gd name="T25" fmla="*/ T24 w 3808"/>
                            <a:gd name="T26" fmla="+- 0 5073 5073"/>
                            <a:gd name="T27" fmla="*/ 5073 h 3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808" h="3174">
                              <a:moveTo>
                                <a:pt x="2856" y="0"/>
                              </a:moveTo>
                              <a:lnTo>
                                <a:pt x="952" y="0"/>
                              </a:lnTo>
                              <a:lnTo>
                                <a:pt x="0" y="1587"/>
                              </a:lnTo>
                              <a:lnTo>
                                <a:pt x="952" y="3174"/>
                              </a:lnTo>
                              <a:lnTo>
                                <a:pt x="2856" y="3174"/>
                              </a:lnTo>
                              <a:lnTo>
                                <a:pt x="3808" y="1587"/>
                              </a:lnTo>
                              <a:lnTo>
                                <a:pt x="2856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DFB082" id="Freeform 158" o:spid="_x0000_s1026" alt="Title: Decorative" style="position:absolute;margin-left:292.7pt;margin-top:37.5pt;width:190.4pt;height:158.7pt;z-index:-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08,3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" path="m2856,l952,,,1587,952,3174r1904,l3808,1587,2856,xe" filled="f" strokecolor="#231f20" strokeweight="1pt">
                <v:path arrowok="t" o:connecttype="custom" o:connectlocs="1813560,3221355;604520,3221355;0,4229100;604520,5236845;1813560,5236845;2418080,4229100;1813560,3221355" o:connectangles="0,0,0,0,0,0,0"/>
              </v:shape>
            </w:pict>
          </mc:Fallback>
        </mc:AlternateContent>
      </w:r>
      <w:r>
        <w:rPr>
          <w:rFonts w:ascii="Helvetica" w:hAnsi="Helvetica"/>
          <w:b/>
          <w:noProof/>
          <w:color w:val="FFFFFF"/>
          <w:sz w:val="26"/>
          <w:lang w:val="en-AU" w:eastAsia="en-AU" w:bidi="ar-SA"/>
        </w:rPr>
        <w:drawing>
          <wp:anchor distT="0" distB="0" distL="114300" distR="114300" simplePos="0" relativeHeight="251656704" behindDoc="1" locked="0" layoutInCell="1" allowOverlap="1" wp14:anchorId="730B0689" wp14:editId="4D56EF19">
            <wp:simplePos x="0" y="0"/>
            <wp:positionH relativeFrom="column">
              <wp:posOffset>2489835</wp:posOffset>
            </wp:positionH>
            <wp:positionV relativeFrom="paragraph">
              <wp:posOffset>301625</wp:posOffset>
            </wp:positionV>
            <wp:extent cx="1245235" cy="1012190"/>
            <wp:effectExtent l="0" t="0" r="0" b="0"/>
            <wp:wrapNone/>
            <wp:docPr id="162" name="Picture 154" title="Decorativ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54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235" cy="101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343D27A3" w14:textId="532B67B2" w:rsidR="00383B3A" w:rsidRPr="00686357" w:rsidRDefault="00EC4B91">
      <w:pPr>
        <w:pStyle w:val="BodyText"/>
        <w:rPr>
          <w:rFonts w:ascii="Helvetica" w:hAnsi="Helvetica"/>
          <w:b/>
          <w:sz w:val="20"/>
        </w:rPr>
      </w:pP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0D1C0F1" wp14:editId="267CE85E">
                <wp:simplePos x="0" y="0"/>
                <wp:positionH relativeFrom="column">
                  <wp:posOffset>8061960</wp:posOffset>
                </wp:positionH>
                <wp:positionV relativeFrom="paragraph">
                  <wp:posOffset>69327</wp:posOffset>
                </wp:positionV>
                <wp:extent cx="1166495" cy="67564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6495" cy="675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3F97B1" w14:textId="11F38F33" w:rsidR="00D432A2" w:rsidRPr="00D432A2" w:rsidRDefault="00D432A2" w:rsidP="00D432A2">
                            <w:pPr>
                              <w:spacing w:line="318" w:lineRule="exact"/>
                              <w:jc w:val="center"/>
                              <w:rPr>
                                <w:rFonts w:ascii="Helvetica" w:hAnsi="Helvetica"/>
                                <w:b/>
                                <w:sz w:val="27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FFFFFF"/>
                                <w:sz w:val="27"/>
                              </w:rPr>
                              <w:t>Teamwork</w:t>
                            </w:r>
                          </w:p>
                          <w:p w14:paraId="32AB3A3E" w14:textId="77777777" w:rsidR="00D432A2" w:rsidRDefault="00D432A2" w:rsidP="00D432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1C0F1" id="Text Box 25" o:spid="_x0000_s1028" type="#_x0000_t202" style="position:absolute;margin-left:634.8pt;margin-top:5.45pt;width:91.85pt;height:53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" filled="f" stroked="f" strokeweight=".5pt">
                <v:textbox>
                  <w:txbxContent>
                    <w:p w14:paraId="503F97B1" w14:textId="11F38F33" w:rsidR="00D432A2" w:rsidRPr="00D432A2" w:rsidRDefault="00D432A2" w:rsidP="00D432A2">
                      <w:pPr>
                        <w:spacing w:line="318" w:lineRule="exact"/>
                        <w:jc w:val="center"/>
                        <w:rPr>
                          <w:rFonts w:ascii="Helvetica" w:hAnsi="Helvetica"/>
                          <w:b/>
                          <w:sz w:val="27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FFFFFF"/>
                          <w:sz w:val="27"/>
                        </w:rPr>
                        <w:t>Teamwork</w:t>
                      </w:r>
                    </w:p>
                    <w:p w14:paraId="32AB3A3E" w14:textId="77777777" w:rsidR="00D432A2" w:rsidRDefault="00D432A2" w:rsidP="00D432A2"/>
                  </w:txbxContent>
                </v:textbox>
              </v:shap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8BDB93D" wp14:editId="20EB287B">
                <wp:simplePos x="0" y="0"/>
                <wp:positionH relativeFrom="column">
                  <wp:posOffset>947420</wp:posOffset>
                </wp:positionH>
                <wp:positionV relativeFrom="paragraph">
                  <wp:posOffset>109220</wp:posOffset>
                </wp:positionV>
                <wp:extent cx="885825" cy="67564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675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23A989" w14:textId="02A23EE2" w:rsidR="00D432A2" w:rsidRPr="00D432A2" w:rsidRDefault="00D432A2" w:rsidP="00D432A2">
                            <w:pPr>
                              <w:spacing w:line="318" w:lineRule="exact"/>
                              <w:rPr>
                                <w:rFonts w:ascii="Helvetica" w:hAnsi="Helvetica"/>
                                <w:b/>
                                <w:sz w:val="27"/>
                              </w:rPr>
                            </w:pPr>
                            <w:r w:rsidRPr="00D432A2">
                              <w:rPr>
                                <w:rFonts w:ascii="Helvetica" w:hAnsi="Helvetica"/>
                                <w:b/>
                                <w:color w:val="FFFFFF"/>
                                <w:sz w:val="27"/>
                              </w:rPr>
                              <w:t>Service</w:t>
                            </w:r>
                            <w:r w:rsidRPr="00D432A2">
                              <w:rPr>
                                <w:rFonts w:ascii="Helvetica" w:hAnsi="Helvetica"/>
                                <w:b/>
                                <w:sz w:val="27"/>
                              </w:rPr>
                              <w:t xml:space="preserve"> </w:t>
                            </w:r>
                            <w:r w:rsidRPr="00D432A2">
                              <w:rPr>
                                <w:rFonts w:ascii="Helvetica" w:hAnsi="Helvetica"/>
                                <w:b/>
                                <w:color w:val="FFFFFF"/>
                                <w:spacing w:val="-5"/>
                                <w:w w:val="95"/>
                                <w:sz w:val="27"/>
                              </w:rPr>
                              <w:t>Delivery</w:t>
                            </w:r>
                          </w:p>
                          <w:p w14:paraId="5D27774F" w14:textId="77777777" w:rsidR="00D432A2" w:rsidRDefault="00D432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DB93D" id="Text Box 20" o:spid="_x0000_s1029" type="#_x0000_t202" style="position:absolute;margin-left:74.6pt;margin-top:8.6pt;width:69.75pt;height:53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" filled="f" stroked="f" strokeweight=".5pt">
                <v:textbox>
                  <w:txbxContent>
                    <w:p w14:paraId="7923A989" w14:textId="02A23EE2" w:rsidR="00D432A2" w:rsidRPr="00D432A2" w:rsidRDefault="00D432A2" w:rsidP="00D432A2">
                      <w:pPr>
                        <w:spacing w:line="318" w:lineRule="exact"/>
                        <w:rPr>
                          <w:rFonts w:ascii="Helvetica" w:hAnsi="Helvetica"/>
                          <w:b/>
                          <w:sz w:val="27"/>
                        </w:rPr>
                      </w:pPr>
                      <w:r w:rsidRPr="00D432A2">
                        <w:rPr>
                          <w:rFonts w:ascii="Helvetica" w:hAnsi="Helvetica"/>
                          <w:b/>
                          <w:color w:val="FFFFFF"/>
                          <w:sz w:val="27"/>
                        </w:rPr>
                        <w:t>Service</w:t>
                      </w:r>
                      <w:r w:rsidRPr="00D432A2">
                        <w:rPr>
                          <w:rFonts w:ascii="Helvetica" w:hAnsi="Helvetica"/>
                          <w:b/>
                          <w:sz w:val="27"/>
                        </w:rPr>
                        <w:t xml:space="preserve"> </w:t>
                      </w:r>
                      <w:r w:rsidRPr="00D432A2">
                        <w:rPr>
                          <w:rFonts w:ascii="Helvetica" w:hAnsi="Helvetica"/>
                          <w:b/>
                          <w:color w:val="FFFFFF"/>
                          <w:spacing w:val="-5"/>
                          <w:w w:val="95"/>
                          <w:sz w:val="27"/>
                        </w:rPr>
                        <w:t>Delivery</w:t>
                      </w:r>
                    </w:p>
                    <w:p w14:paraId="5D27774F" w14:textId="77777777" w:rsidR="00D432A2" w:rsidRDefault="00D432A2"/>
                  </w:txbxContent>
                </v:textbox>
              </v:shap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C0FAB41" wp14:editId="787CB159">
                <wp:simplePos x="0" y="0"/>
                <wp:positionH relativeFrom="column">
                  <wp:posOffset>4445635</wp:posOffset>
                </wp:positionH>
                <wp:positionV relativeFrom="paragraph">
                  <wp:posOffset>96520</wp:posOffset>
                </wp:positionV>
                <wp:extent cx="1158240" cy="67564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8240" cy="675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56D4F" w14:textId="21DFE602" w:rsidR="00D432A2" w:rsidRPr="00D432A2" w:rsidRDefault="00D432A2" w:rsidP="00D432A2">
                            <w:pPr>
                              <w:spacing w:line="318" w:lineRule="exact"/>
                              <w:jc w:val="center"/>
                              <w:rPr>
                                <w:rFonts w:ascii="Helvetica" w:hAnsi="Helvetica"/>
                                <w:b/>
                                <w:sz w:val="27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color w:val="FFFFFF"/>
                                <w:sz w:val="27"/>
                              </w:rPr>
                              <w:t>Leadership</w:t>
                            </w:r>
                          </w:p>
                          <w:p w14:paraId="7DDF579F" w14:textId="77777777" w:rsidR="00D432A2" w:rsidRDefault="00D432A2" w:rsidP="00D432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FAB41" id="Text Box 23" o:spid="_x0000_s1030" type="#_x0000_t202" style="position:absolute;margin-left:350.05pt;margin-top:7.6pt;width:91.2pt;height:53.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" filled="f" stroked="f" strokeweight=".5pt">
                <v:textbox>
                  <w:txbxContent>
                    <w:p w14:paraId="73256D4F" w14:textId="21DFE602" w:rsidR="00D432A2" w:rsidRPr="00D432A2" w:rsidRDefault="00D432A2" w:rsidP="00D432A2">
                      <w:pPr>
                        <w:spacing w:line="318" w:lineRule="exact"/>
                        <w:jc w:val="center"/>
                        <w:rPr>
                          <w:rFonts w:ascii="Helvetica" w:hAnsi="Helvetica"/>
                          <w:b/>
                          <w:sz w:val="27"/>
                        </w:rPr>
                      </w:pPr>
                      <w:r>
                        <w:rPr>
                          <w:rFonts w:ascii="Helvetica" w:hAnsi="Helvetica"/>
                          <w:b/>
                          <w:color w:val="FFFFFF"/>
                          <w:sz w:val="27"/>
                        </w:rPr>
                        <w:t>Leadership</w:t>
                      </w:r>
                    </w:p>
                    <w:p w14:paraId="7DDF579F" w14:textId="77777777" w:rsidR="00D432A2" w:rsidRDefault="00D432A2" w:rsidP="00D432A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9266E76" w14:textId="7F1923A6" w:rsidR="00383B3A" w:rsidRPr="00686357" w:rsidRDefault="00EC4B91">
      <w:pPr>
        <w:pStyle w:val="BodyText"/>
        <w:spacing w:before="6"/>
        <w:rPr>
          <w:rFonts w:ascii="Helvetica" w:hAnsi="Helvetica"/>
          <w:b/>
          <w:sz w:val="23"/>
        </w:rPr>
      </w:pPr>
      <w:r>
        <w:rPr>
          <w:rFonts w:ascii="Helvetica" w:hAnsi="Helvetica"/>
          <w:b/>
          <w:noProof/>
          <w:sz w:val="23"/>
          <w:lang w:val="en-AU" w:eastAsia="en-AU" w:bidi="ar-SA"/>
        </w:rPr>
        <w:drawing>
          <wp:anchor distT="0" distB="0" distL="114300" distR="114300" simplePos="0" relativeHeight="251657728" behindDoc="1" locked="0" layoutInCell="1" allowOverlap="1" wp14:anchorId="279C2127" wp14:editId="214DB975">
            <wp:simplePos x="0" y="0"/>
            <wp:positionH relativeFrom="column">
              <wp:posOffset>4554855</wp:posOffset>
            </wp:positionH>
            <wp:positionV relativeFrom="paragraph">
              <wp:posOffset>348503</wp:posOffset>
            </wp:positionV>
            <wp:extent cx="920115" cy="1339850"/>
            <wp:effectExtent l="0" t="0" r="0" b="0"/>
            <wp:wrapNone/>
            <wp:docPr id="167" name="Picture 149" title="Decorativ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49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115" cy="133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42685AF7" w14:textId="77777777" w:rsidR="00383B3A" w:rsidRPr="00686357" w:rsidRDefault="00383B3A">
      <w:pPr>
        <w:rPr>
          <w:rFonts w:ascii="Helvetica" w:hAnsi="Helvetica"/>
          <w:sz w:val="23"/>
        </w:rPr>
        <w:sectPr w:rsidR="00383B3A" w:rsidRPr="00686357">
          <w:type w:val="continuous"/>
          <w:pgSz w:w="16840" w:h="11910" w:orient="landscape"/>
          <w:pgMar w:top="0" w:right="540" w:bottom="280" w:left="560" w:header="720" w:footer="720" w:gutter="0"/>
          <w:cols w:space="720"/>
        </w:sectPr>
      </w:pPr>
    </w:p>
    <w:p w14:paraId="0B32AC6B" w14:textId="60D567F2" w:rsidR="00383B3A" w:rsidRPr="00686357" w:rsidRDefault="00D432A2">
      <w:pPr>
        <w:spacing w:before="116"/>
        <w:ind w:left="1616"/>
        <w:rPr>
          <w:rFonts w:ascii="Helvetica" w:hAnsi="Helvetica"/>
          <w:b/>
          <w:sz w:val="26"/>
        </w:rPr>
      </w:pPr>
      <w:r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D1AD1D6" wp14:editId="3DD08775">
                <wp:simplePos x="0" y="0"/>
                <wp:positionH relativeFrom="column">
                  <wp:posOffset>886460</wp:posOffset>
                </wp:positionH>
                <wp:positionV relativeFrom="paragraph">
                  <wp:posOffset>363089</wp:posOffset>
                </wp:positionV>
                <wp:extent cx="911225" cy="1129665"/>
                <wp:effectExtent l="0" t="0" r="3175" b="635"/>
                <wp:wrapNone/>
                <wp:docPr id="161" name="AutoShape 155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1225" cy="1129665"/>
                        </a:xfrm>
                        <a:custGeom>
                          <a:avLst/>
                          <a:gdLst>
                            <a:gd name="T0" fmla="+- 0 2443 1956"/>
                            <a:gd name="T1" fmla="*/ T0 w 1435"/>
                            <a:gd name="T2" fmla="+- 0 7592 6384"/>
                            <a:gd name="T3" fmla="*/ 7592 h 1779"/>
                            <a:gd name="T4" fmla="+- 0 2301 1956"/>
                            <a:gd name="T5" fmla="*/ T4 w 1435"/>
                            <a:gd name="T6" fmla="+- 0 7505 6384"/>
                            <a:gd name="T7" fmla="*/ 7505 h 1779"/>
                            <a:gd name="T8" fmla="+- 0 2226 1956"/>
                            <a:gd name="T9" fmla="*/ T8 w 1435"/>
                            <a:gd name="T10" fmla="+- 0 7478 6384"/>
                            <a:gd name="T11" fmla="*/ 7478 h 1779"/>
                            <a:gd name="T12" fmla="+- 0 2171 1956"/>
                            <a:gd name="T13" fmla="*/ T12 w 1435"/>
                            <a:gd name="T14" fmla="+- 0 7973 6384"/>
                            <a:gd name="T15" fmla="*/ 7973 h 1779"/>
                            <a:gd name="T16" fmla="+- 0 2505 1956"/>
                            <a:gd name="T17" fmla="*/ T16 w 1435"/>
                            <a:gd name="T18" fmla="+- 0 7702 6384"/>
                            <a:gd name="T19" fmla="*/ 7702 h 1779"/>
                            <a:gd name="T20" fmla="+- 0 3277 1956"/>
                            <a:gd name="T21" fmla="*/ T20 w 1435"/>
                            <a:gd name="T22" fmla="+- 0 6861 6384"/>
                            <a:gd name="T23" fmla="*/ 6861 h 1779"/>
                            <a:gd name="T24" fmla="+- 0 3225 1956"/>
                            <a:gd name="T25" fmla="*/ T24 w 1435"/>
                            <a:gd name="T26" fmla="+- 0 6766 6384"/>
                            <a:gd name="T27" fmla="*/ 6766 h 1779"/>
                            <a:gd name="T28" fmla="+- 0 3146 1956"/>
                            <a:gd name="T29" fmla="*/ T28 w 1435"/>
                            <a:gd name="T30" fmla="+- 0 6665 6384"/>
                            <a:gd name="T31" fmla="*/ 6665 h 1779"/>
                            <a:gd name="T32" fmla="+- 0 3133 1956"/>
                            <a:gd name="T33" fmla="*/ T32 w 1435"/>
                            <a:gd name="T34" fmla="+- 0 6576 6384"/>
                            <a:gd name="T35" fmla="*/ 6576 h 1779"/>
                            <a:gd name="T36" fmla="+- 0 3041 1956"/>
                            <a:gd name="T37" fmla="*/ T36 w 1435"/>
                            <a:gd name="T38" fmla="+- 0 6520 6384"/>
                            <a:gd name="T39" fmla="*/ 6520 h 1779"/>
                            <a:gd name="T40" fmla="+- 0 3022 1956"/>
                            <a:gd name="T41" fmla="*/ T40 w 1435"/>
                            <a:gd name="T42" fmla="+- 0 7058 6384"/>
                            <a:gd name="T43" fmla="*/ 7058 h 1779"/>
                            <a:gd name="T44" fmla="+- 0 2925 1956"/>
                            <a:gd name="T45" fmla="*/ T44 w 1435"/>
                            <a:gd name="T46" fmla="+- 0 7238 6384"/>
                            <a:gd name="T47" fmla="*/ 7238 h 1779"/>
                            <a:gd name="T48" fmla="+- 0 2745 1956"/>
                            <a:gd name="T49" fmla="*/ T48 w 1435"/>
                            <a:gd name="T50" fmla="+- 0 7335 6384"/>
                            <a:gd name="T51" fmla="*/ 7335 h 1779"/>
                            <a:gd name="T52" fmla="+- 0 2535 1956"/>
                            <a:gd name="T53" fmla="*/ T52 w 1435"/>
                            <a:gd name="T54" fmla="+- 0 7314 6384"/>
                            <a:gd name="T55" fmla="*/ 7314 h 1779"/>
                            <a:gd name="T56" fmla="+- 0 2379 1956"/>
                            <a:gd name="T57" fmla="*/ T56 w 1435"/>
                            <a:gd name="T58" fmla="+- 0 7185 6384"/>
                            <a:gd name="T59" fmla="*/ 7185 h 1779"/>
                            <a:gd name="T60" fmla="+- 0 2318 1956"/>
                            <a:gd name="T61" fmla="*/ T60 w 1435"/>
                            <a:gd name="T62" fmla="+- 0 6986 6384"/>
                            <a:gd name="T63" fmla="*/ 6986 h 1779"/>
                            <a:gd name="T64" fmla="+- 0 2379 1956"/>
                            <a:gd name="T65" fmla="*/ T64 w 1435"/>
                            <a:gd name="T66" fmla="+- 0 6787 6384"/>
                            <a:gd name="T67" fmla="*/ 6787 h 1779"/>
                            <a:gd name="T68" fmla="+- 0 2535 1956"/>
                            <a:gd name="T69" fmla="*/ T68 w 1435"/>
                            <a:gd name="T70" fmla="+- 0 6658 6384"/>
                            <a:gd name="T71" fmla="*/ 6658 h 1779"/>
                            <a:gd name="T72" fmla="+- 0 2745 1956"/>
                            <a:gd name="T73" fmla="*/ T72 w 1435"/>
                            <a:gd name="T74" fmla="+- 0 6638 6384"/>
                            <a:gd name="T75" fmla="*/ 6638 h 1779"/>
                            <a:gd name="T76" fmla="+- 0 2925 1956"/>
                            <a:gd name="T77" fmla="*/ T76 w 1435"/>
                            <a:gd name="T78" fmla="+- 0 6735 6384"/>
                            <a:gd name="T79" fmla="*/ 6735 h 1779"/>
                            <a:gd name="T80" fmla="+- 0 3022 1956"/>
                            <a:gd name="T81" fmla="*/ T80 w 1435"/>
                            <a:gd name="T82" fmla="+- 0 6914 6384"/>
                            <a:gd name="T83" fmla="*/ 6914 h 1779"/>
                            <a:gd name="T84" fmla="+- 0 2995 1956"/>
                            <a:gd name="T85" fmla="*/ T84 w 1435"/>
                            <a:gd name="T86" fmla="+- 0 6515 6384"/>
                            <a:gd name="T87" fmla="*/ 6515 h 1779"/>
                            <a:gd name="T88" fmla="+- 0 2893 1956"/>
                            <a:gd name="T89" fmla="*/ T88 w 1435"/>
                            <a:gd name="T90" fmla="+- 0 6435 6384"/>
                            <a:gd name="T91" fmla="*/ 6435 h 1779"/>
                            <a:gd name="T92" fmla="+- 0 2835 1956"/>
                            <a:gd name="T93" fmla="*/ T92 w 1435"/>
                            <a:gd name="T94" fmla="+- 0 6384 6384"/>
                            <a:gd name="T95" fmla="*/ 6384 h 1779"/>
                            <a:gd name="T96" fmla="+- 0 2716 1956"/>
                            <a:gd name="T97" fmla="*/ T96 w 1435"/>
                            <a:gd name="T98" fmla="+- 0 6417 6384"/>
                            <a:gd name="T99" fmla="*/ 6417 h 1779"/>
                            <a:gd name="T100" fmla="+- 0 2589 1956"/>
                            <a:gd name="T101" fmla="*/ T100 w 1435"/>
                            <a:gd name="T102" fmla="+- 0 6399 6384"/>
                            <a:gd name="T103" fmla="*/ 6399 h 1779"/>
                            <a:gd name="T104" fmla="+- 0 2481 1956"/>
                            <a:gd name="T105" fmla="*/ T104 w 1435"/>
                            <a:gd name="T106" fmla="+- 0 6402 6384"/>
                            <a:gd name="T107" fmla="*/ 6402 h 1779"/>
                            <a:gd name="T108" fmla="+- 0 2392 1956"/>
                            <a:gd name="T109" fmla="*/ T108 w 1435"/>
                            <a:gd name="T110" fmla="+- 0 6498 6384"/>
                            <a:gd name="T111" fmla="*/ 6498 h 1779"/>
                            <a:gd name="T112" fmla="+- 0 2264 1956"/>
                            <a:gd name="T113" fmla="*/ T112 w 1435"/>
                            <a:gd name="T114" fmla="+- 0 6527 6384"/>
                            <a:gd name="T115" fmla="*/ 6527 h 1779"/>
                            <a:gd name="T116" fmla="+- 0 2208 1956"/>
                            <a:gd name="T117" fmla="*/ T116 w 1435"/>
                            <a:gd name="T118" fmla="+- 0 6619 6384"/>
                            <a:gd name="T119" fmla="*/ 6619 h 1779"/>
                            <a:gd name="T120" fmla="+- 0 2160 1956"/>
                            <a:gd name="T121" fmla="*/ T120 w 1435"/>
                            <a:gd name="T122" fmla="+- 0 6738 6384"/>
                            <a:gd name="T123" fmla="*/ 6738 h 1779"/>
                            <a:gd name="T124" fmla="+- 0 2072 1956"/>
                            <a:gd name="T125" fmla="*/ T124 w 1435"/>
                            <a:gd name="T126" fmla="+- 0 6825 6384"/>
                            <a:gd name="T127" fmla="*/ 6825 h 1779"/>
                            <a:gd name="T128" fmla="+- 0 2105 1956"/>
                            <a:gd name="T129" fmla="*/ T128 w 1435"/>
                            <a:gd name="T130" fmla="+- 0 6944 6384"/>
                            <a:gd name="T131" fmla="*/ 6944 h 1779"/>
                            <a:gd name="T132" fmla="+- 0 2087 1956"/>
                            <a:gd name="T133" fmla="*/ T132 w 1435"/>
                            <a:gd name="T134" fmla="+- 0 7071 6384"/>
                            <a:gd name="T135" fmla="*/ 7071 h 1779"/>
                            <a:gd name="T136" fmla="+- 0 2089 1956"/>
                            <a:gd name="T137" fmla="*/ T136 w 1435"/>
                            <a:gd name="T138" fmla="+- 0 7179 6384"/>
                            <a:gd name="T139" fmla="*/ 7179 h 1779"/>
                            <a:gd name="T140" fmla="+- 0 2186 1956"/>
                            <a:gd name="T141" fmla="*/ T140 w 1435"/>
                            <a:gd name="T142" fmla="+- 0 7268 6384"/>
                            <a:gd name="T143" fmla="*/ 7268 h 1779"/>
                            <a:gd name="T144" fmla="+- 0 2215 1956"/>
                            <a:gd name="T145" fmla="*/ T144 w 1435"/>
                            <a:gd name="T146" fmla="+- 0 7396 6384"/>
                            <a:gd name="T147" fmla="*/ 7396 h 1779"/>
                            <a:gd name="T148" fmla="+- 0 2307 1956"/>
                            <a:gd name="T149" fmla="*/ T148 w 1435"/>
                            <a:gd name="T150" fmla="+- 0 7452 6384"/>
                            <a:gd name="T151" fmla="*/ 7452 h 1779"/>
                            <a:gd name="T152" fmla="+- 0 2426 1956"/>
                            <a:gd name="T153" fmla="*/ T152 w 1435"/>
                            <a:gd name="T154" fmla="+- 0 7501 6384"/>
                            <a:gd name="T155" fmla="*/ 7501 h 1779"/>
                            <a:gd name="T156" fmla="+- 0 2513 1956"/>
                            <a:gd name="T157" fmla="*/ T156 w 1435"/>
                            <a:gd name="T158" fmla="+- 0 7588 6384"/>
                            <a:gd name="T159" fmla="*/ 7588 h 1779"/>
                            <a:gd name="T160" fmla="+- 0 2631 1956"/>
                            <a:gd name="T161" fmla="*/ T160 w 1435"/>
                            <a:gd name="T162" fmla="+- 0 7556 6384"/>
                            <a:gd name="T163" fmla="*/ 7556 h 1779"/>
                            <a:gd name="T164" fmla="+- 0 2759 1956"/>
                            <a:gd name="T165" fmla="*/ T164 w 1435"/>
                            <a:gd name="T166" fmla="+- 0 7573 6384"/>
                            <a:gd name="T167" fmla="*/ 7573 h 1779"/>
                            <a:gd name="T168" fmla="+- 0 2866 1956"/>
                            <a:gd name="T169" fmla="*/ T168 w 1435"/>
                            <a:gd name="T170" fmla="+- 0 7571 6384"/>
                            <a:gd name="T171" fmla="*/ 7571 h 1779"/>
                            <a:gd name="T172" fmla="+- 0 2921 1956"/>
                            <a:gd name="T173" fmla="*/ T172 w 1435"/>
                            <a:gd name="T174" fmla="+- 0 7501 6384"/>
                            <a:gd name="T175" fmla="*/ 7501 h 1779"/>
                            <a:gd name="T176" fmla="+- 0 3041 1956"/>
                            <a:gd name="T177" fmla="*/ T176 w 1435"/>
                            <a:gd name="T178" fmla="+- 0 7452 6384"/>
                            <a:gd name="T179" fmla="*/ 7452 h 1779"/>
                            <a:gd name="T180" fmla="+- 0 3133 1956"/>
                            <a:gd name="T181" fmla="*/ T180 w 1435"/>
                            <a:gd name="T182" fmla="+- 0 7396 6384"/>
                            <a:gd name="T183" fmla="*/ 7396 h 1779"/>
                            <a:gd name="T184" fmla="+- 0 3146 1956"/>
                            <a:gd name="T185" fmla="*/ T184 w 1435"/>
                            <a:gd name="T186" fmla="+- 0 7308 6384"/>
                            <a:gd name="T187" fmla="*/ 7308 h 1779"/>
                            <a:gd name="T188" fmla="+- 0 3225 1956"/>
                            <a:gd name="T189" fmla="*/ T188 w 1435"/>
                            <a:gd name="T190" fmla="+- 0 7206 6384"/>
                            <a:gd name="T191" fmla="*/ 7206 h 1779"/>
                            <a:gd name="T192" fmla="+- 0 3277 1956"/>
                            <a:gd name="T193" fmla="*/ T192 w 1435"/>
                            <a:gd name="T194" fmla="+- 0 7112 6384"/>
                            <a:gd name="T195" fmla="*/ 7112 h 1779"/>
                            <a:gd name="T196" fmla="+- 0 3237 1956"/>
                            <a:gd name="T197" fmla="*/ T196 w 1435"/>
                            <a:gd name="T198" fmla="+- 0 6986 6384"/>
                            <a:gd name="T199" fmla="*/ 6986 h 1779"/>
                            <a:gd name="T200" fmla="+- 0 3277 1956"/>
                            <a:gd name="T201" fmla="*/ T200 w 1435"/>
                            <a:gd name="T202" fmla="+- 0 6861 6384"/>
                            <a:gd name="T203" fmla="*/ 6861 h 1779"/>
                            <a:gd name="T204" fmla="+- 0 3202 1956"/>
                            <a:gd name="T205" fmla="*/ T204 w 1435"/>
                            <a:gd name="T206" fmla="+- 0 7644 6384"/>
                            <a:gd name="T207" fmla="*/ 7644 h 1779"/>
                            <a:gd name="T208" fmla="+- 0 2964 1956"/>
                            <a:gd name="T209" fmla="*/ T208 w 1435"/>
                            <a:gd name="T210" fmla="+- 0 7540 6384"/>
                            <a:gd name="T211" fmla="*/ 7540 h 1779"/>
                            <a:gd name="T212" fmla="+- 0 2881 1956"/>
                            <a:gd name="T213" fmla="*/ T212 w 1435"/>
                            <a:gd name="T214" fmla="+- 0 7630 6384"/>
                            <a:gd name="T215" fmla="*/ 7630 h 1779"/>
                            <a:gd name="T216" fmla="+- 0 2805 1956"/>
                            <a:gd name="T217" fmla="*/ T216 w 1435"/>
                            <a:gd name="T218" fmla="+- 0 7644 6384"/>
                            <a:gd name="T219" fmla="*/ 7644 h 1779"/>
                            <a:gd name="T220" fmla="+- 0 3391 1956"/>
                            <a:gd name="T221" fmla="*/ T220 w 1435"/>
                            <a:gd name="T222" fmla="+- 0 7997 6384"/>
                            <a:gd name="T223" fmla="*/ 7997 h 177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1435" h="1779">
                              <a:moveTo>
                                <a:pt x="580" y="1256"/>
                              </a:moveTo>
                              <a:lnTo>
                                <a:pt x="521" y="1241"/>
                              </a:lnTo>
                              <a:lnTo>
                                <a:pt x="487" y="1208"/>
                              </a:lnTo>
                              <a:lnTo>
                                <a:pt x="459" y="1169"/>
                              </a:lnTo>
                              <a:lnTo>
                                <a:pt x="418" y="1136"/>
                              </a:lnTo>
                              <a:lnTo>
                                <a:pt x="345" y="1121"/>
                              </a:lnTo>
                              <a:lnTo>
                                <a:pt x="304" y="1116"/>
                              </a:lnTo>
                              <a:lnTo>
                                <a:pt x="281" y="1105"/>
                              </a:lnTo>
                              <a:lnTo>
                                <a:pt x="270" y="1094"/>
                              </a:lnTo>
                              <a:lnTo>
                                <a:pt x="267" y="1089"/>
                              </a:lnTo>
                              <a:lnTo>
                                <a:pt x="0" y="1613"/>
                              </a:lnTo>
                              <a:lnTo>
                                <a:pt x="215" y="1589"/>
                              </a:lnTo>
                              <a:lnTo>
                                <a:pt x="333" y="1767"/>
                              </a:lnTo>
                              <a:lnTo>
                                <a:pt x="418" y="1589"/>
                              </a:lnTo>
                              <a:lnTo>
                                <a:pt x="549" y="1318"/>
                              </a:lnTo>
                              <a:lnTo>
                                <a:pt x="576" y="1262"/>
                              </a:lnTo>
                              <a:lnTo>
                                <a:pt x="580" y="1256"/>
                              </a:lnTo>
                              <a:moveTo>
                                <a:pt x="1321" y="477"/>
                              </a:moveTo>
                              <a:lnTo>
                                <a:pt x="1320" y="441"/>
                              </a:lnTo>
                              <a:lnTo>
                                <a:pt x="1302" y="410"/>
                              </a:lnTo>
                              <a:lnTo>
                                <a:pt x="1269" y="382"/>
                              </a:lnTo>
                              <a:lnTo>
                                <a:pt x="1232" y="354"/>
                              </a:lnTo>
                              <a:lnTo>
                                <a:pt x="1206" y="321"/>
                              </a:lnTo>
                              <a:lnTo>
                                <a:pt x="1190" y="281"/>
                              </a:lnTo>
                              <a:lnTo>
                                <a:pt x="1185" y="246"/>
                              </a:lnTo>
                              <a:lnTo>
                                <a:pt x="1184" y="235"/>
                              </a:lnTo>
                              <a:lnTo>
                                <a:pt x="1177" y="192"/>
                              </a:lnTo>
                              <a:lnTo>
                                <a:pt x="1158" y="162"/>
                              </a:lnTo>
                              <a:lnTo>
                                <a:pt x="1128" y="143"/>
                              </a:lnTo>
                              <a:lnTo>
                                <a:pt x="1085" y="136"/>
                              </a:lnTo>
                              <a:lnTo>
                                <a:pt x="1073" y="135"/>
                              </a:lnTo>
                              <a:lnTo>
                                <a:pt x="1073" y="602"/>
                              </a:lnTo>
                              <a:lnTo>
                                <a:pt x="1066" y="674"/>
                              </a:lnTo>
                              <a:lnTo>
                                <a:pt x="1045" y="741"/>
                              </a:lnTo>
                              <a:lnTo>
                                <a:pt x="1013" y="801"/>
                              </a:lnTo>
                              <a:lnTo>
                                <a:pt x="969" y="854"/>
                              </a:lnTo>
                              <a:lnTo>
                                <a:pt x="917" y="897"/>
                              </a:lnTo>
                              <a:lnTo>
                                <a:pt x="856" y="930"/>
                              </a:lnTo>
                              <a:lnTo>
                                <a:pt x="789" y="951"/>
                              </a:lnTo>
                              <a:lnTo>
                                <a:pt x="718" y="958"/>
                              </a:lnTo>
                              <a:lnTo>
                                <a:pt x="646" y="951"/>
                              </a:lnTo>
                              <a:lnTo>
                                <a:pt x="579" y="930"/>
                              </a:lnTo>
                              <a:lnTo>
                                <a:pt x="519" y="897"/>
                              </a:lnTo>
                              <a:lnTo>
                                <a:pt x="466" y="854"/>
                              </a:lnTo>
                              <a:lnTo>
                                <a:pt x="423" y="801"/>
                              </a:lnTo>
                              <a:lnTo>
                                <a:pt x="390" y="741"/>
                              </a:lnTo>
                              <a:lnTo>
                                <a:pt x="369" y="674"/>
                              </a:lnTo>
                              <a:lnTo>
                                <a:pt x="362" y="602"/>
                              </a:lnTo>
                              <a:lnTo>
                                <a:pt x="369" y="530"/>
                              </a:lnTo>
                              <a:lnTo>
                                <a:pt x="390" y="464"/>
                              </a:lnTo>
                              <a:lnTo>
                                <a:pt x="423" y="403"/>
                              </a:lnTo>
                              <a:lnTo>
                                <a:pt x="466" y="351"/>
                              </a:lnTo>
                              <a:lnTo>
                                <a:pt x="519" y="307"/>
                              </a:lnTo>
                              <a:lnTo>
                                <a:pt x="579" y="274"/>
                              </a:lnTo>
                              <a:lnTo>
                                <a:pt x="646" y="254"/>
                              </a:lnTo>
                              <a:lnTo>
                                <a:pt x="718" y="246"/>
                              </a:lnTo>
                              <a:lnTo>
                                <a:pt x="789" y="254"/>
                              </a:lnTo>
                              <a:lnTo>
                                <a:pt x="856" y="274"/>
                              </a:lnTo>
                              <a:lnTo>
                                <a:pt x="917" y="307"/>
                              </a:lnTo>
                              <a:lnTo>
                                <a:pt x="969" y="351"/>
                              </a:lnTo>
                              <a:lnTo>
                                <a:pt x="1013" y="403"/>
                              </a:lnTo>
                              <a:lnTo>
                                <a:pt x="1045" y="464"/>
                              </a:lnTo>
                              <a:lnTo>
                                <a:pt x="1066" y="530"/>
                              </a:lnTo>
                              <a:lnTo>
                                <a:pt x="1073" y="602"/>
                              </a:lnTo>
                              <a:lnTo>
                                <a:pt x="1073" y="135"/>
                              </a:lnTo>
                              <a:lnTo>
                                <a:pt x="1039" y="131"/>
                              </a:lnTo>
                              <a:lnTo>
                                <a:pt x="999" y="114"/>
                              </a:lnTo>
                              <a:lnTo>
                                <a:pt x="965" y="88"/>
                              </a:lnTo>
                              <a:lnTo>
                                <a:pt x="937" y="51"/>
                              </a:lnTo>
                              <a:lnTo>
                                <a:pt x="928" y="39"/>
                              </a:lnTo>
                              <a:lnTo>
                                <a:pt x="910" y="18"/>
                              </a:lnTo>
                              <a:lnTo>
                                <a:pt x="879" y="0"/>
                              </a:lnTo>
                              <a:lnTo>
                                <a:pt x="843" y="0"/>
                              </a:lnTo>
                              <a:lnTo>
                                <a:pt x="803" y="15"/>
                              </a:lnTo>
                              <a:lnTo>
                                <a:pt x="760" y="33"/>
                              </a:lnTo>
                              <a:lnTo>
                                <a:pt x="718" y="39"/>
                              </a:lnTo>
                              <a:lnTo>
                                <a:pt x="675" y="33"/>
                              </a:lnTo>
                              <a:lnTo>
                                <a:pt x="633" y="15"/>
                              </a:lnTo>
                              <a:lnTo>
                                <a:pt x="592" y="0"/>
                              </a:lnTo>
                              <a:lnTo>
                                <a:pt x="557" y="0"/>
                              </a:lnTo>
                              <a:lnTo>
                                <a:pt x="525" y="18"/>
                              </a:lnTo>
                              <a:lnTo>
                                <a:pt x="498" y="51"/>
                              </a:lnTo>
                              <a:lnTo>
                                <a:pt x="470" y="88"/>
                              </a:lnTo>
                              <a:lnTo>
                                <a:pt x="436" y="114"/>
                              </a:lnTo>
                              <a:lnTo>
                                <a:pt x="396" y="131"/>
                              </a:lnTo>
                              <a:lnTo>
                                <a:pt x="351" y="136"/>
                              </a:lnTo>
                              <a:lnTo>
                                <a:pt x="308" y="143"/>
                              </a:lnTo>
                              <a:lnTo>
                                <a:pt x="277" y="162"/>
                              </a:lnTo>
                              <a:lnTo>
                                <a:pt x="259" y="192"/>
                              </a:lnTo>
                              <a:lnTo>
                                <a:pt x="252" y="235"/>
                              </a:lnTo>
                              <a:lnTo>
                                <a:pt x="246" y="281"/>
                              </a:lnTo>
                              <a:lnTo>
                                <a:pt x="230" y="321"/>
                              </a:lnTo>
                              <a:lnTo>
                                <a:pt x="204" y="354"/>
                              </a:lnTo>
                              <a:lnTo>
                                <a:pt x="167" y="382"/>
                              </a:lnTo>
                              <a:lnTo>
                                <a:pt x="133" y="410"/>
                              </a:lnTo>
                              <a:lnTo>
                                <a:pt x="116" y="441"/>
                              </a:lnTo>
                              <a:lnTo>
                                <a:pt x="115" y="477"/>
                              </a:lnTo>
                              <a:lnTo>
                                <a:pt x="131" y="517"/>
                              </a:lnTo>
                              <a:lnTo>
                                <a:pt x="149" y="560"/>
                              </a:lnTo>
                              <a:lnTo>
                                <a:pt x="155" y="602"/>
                              </a:lnTo>
                              <a:lnTo>
                                <a:pt x="149" y="645"/>
                              </a:lnTo>
                              <a:lnTo>
                                <a:pt x="131" y="687"/>
                              </a:lnTo>
                              <a:lnTo>
                                <a:pt x="115" y="728"/>
                              </a:lnTo>
                              <a:lnTo>
                                <a:pt x="116" y="764"/>
                              </a:lnTo>
                              <a:lnTo>
                                <a:pt x="133" y="795"/>
                              </a:lnTo>
                              <a:lnTo>
                                <a:pt x="167" y="822"/>
                              </a:lnTo>
                              <a:lnTo>
                                <a:pt x="204" y="850"/>
                              </a:lnTo>
                              <a:lnTo>
                                <a:pt x="230" y="884"/>
                              </a:lnTo>
                              <a:lnTo>
                                <a:pt x="246" y="924"/>
                              </a:lnTo>
                              <a:lnTo>
                                <a:pt x="252" y="969"/>
                              </a:lnTo>
                              <a:lnTo>
                                <a:pt x="259" y="1012"/>
                              </a:lnTo>
                              <a:lnTo>
                                <a:pt x="277" y="1043"/>
                              </a:lnTo>
                              <a:lnTo>
                                <a:pt x="308" y="1062"/>
                              </a:lnTo>
                              <a:lnTo>
                                <a:pt x="351" y="1068"/>
                              </a:lnTo>
                              <a:lnTo>
                                <a:pt x="396" y="1074"/>
                              </a:lnTo>
                              <a:lnTo>
                                <a:pt x="436" y="1090"/>
                              </a:lnTo>
                              <a:lnTo>
                                <a:pt x="470" y="1117"/>
                              </a:lnTo>
                              <a:lnTo>
                                <a:pt x="498" y="1153"/>
                              </a:lnTo>
                              <a:lnTo>
                                <a:pt x="525" y="1187"/>
                              </a:lnTo>
                              <a:lnTo>
                                <a:pt x="557" y="1204"/>
                              </a:lnTo>
                              <a:lnTo>
                                <a:pt x="592" y="1205"/>
                              </a:lnTo>
                              <a:lnTo>
                                <a:pt x="633" y="1189"/>
                              </a:lnTo>
                              <a:lnTo>
                                <a:pt x="675" y="1172"/>
                              </a:lnTo>
                              <a:lnTo>
                                <a:pt x="718" y="1166"/>
                              </a:lnTo>
                              <a:lnTo>
                                <a:pt x="760" y="1172"/>
                              </a:lnTo>
                              <a:lnTo>
                                <a:pt x="803" y="1189"/>
                              </a:lnTo>
                              <a:lnTo>
                                <a:pt x="843" y="1205"/>
                              </a:lnTo>
                              <a:lnTo>
                                <a:pt x="879" y="1204"/>
                              </a:lnTo>
                              <a:lnTo>
                                <a:pt x="910" y="1187"/>
                              </a:lnTo>
                              <a:lnTo>
                                <a:pt x="927" y="1166"/>
                              </a:lnTo>
                              <a:lnTo>
                                <a:pt x="937" y="1153"/>
                              </a:lnTo>
                              <a:lnTo>
                                <a:pt x="965" y="1117"/>
                              </a:lnTo>
                              <a:lnTo>
                                <a:pt x="999" y="1090"/>
                              </a:lnTo>
                              <a:lnTo>
                                <a:pt x="1039" y="1074"/>
                              </a:lnTo>
                              <a:lnTo>
                                <a:pt x="1085" y="1068"/>
                              </a:lnTo>
                              <a:lnTo>
                                <a:pt x="1128" y="1062"/>
                              </a:lnTo>
                              <a:lnTo>
                                <a:pt x="1158" y="1043"/>
                              </a:lnTo>
                              <a:lnTo>
                                <a:pt x="1177" y="1012"/>
                              </a:lnTo>
                              <a:lnTo>
                                <a:pt x="1184" y="969"/>
                              </a:lnTo>
                              <a:lnTo>
                                <a:pt x="1185" y="958"/>
                              </a:lnTo>
                              <a:lnTo>
                                <a:pt x="1190" y="924"/>
                              </a:lnTo>
                              <a:lnTo>
                                <a:pt x="1206" y="884"/>
                              </a:lnTo>
                              <a:lnTo>
                                <a:pt x="1232" y="850"/>
                              </a:lnTo>
                              <a:lnTo>
                                <a:pt x="1269" y="822"/>
                              </a:lnTo>
                              <a:lnTo>
                                <a:pt x="1302" y="795"/>
                              </a:lnTo>
                              <a:lnTo>
                                <a:pt x="1320" y="764"/>
                              </a:lnTo>
                              <a:lnTo>
                                <a:pt x="1321" y="728"/>
                              </a:lnTo>
                              <a:lnTo>
                                <a:pt x="1305" y="687"/>
                              </a:lnTo>
                              <a:lnTo>
                                <a:pt x="1287" y="645"/>
                              </a:lnTo>
                              <a:lnTo>
                                <a:pt x="1281" y="602"/>
                              </a:lnTo>
                              <a:lnTo>
                                <a:pt x="1287" y="560"/>
                              </a:lnTo>
                              <a:lnTo>
                                <a:pt x="1305" y="517"/>
                              </a:lnTo>
                              <a:lnTo>
                                <a:pt x="1321" y="477"/>
                              </a:lnTo>
                              <a:moveTo>
                                <a:pt x="1435" y="1613"/>
                              </a:moveTo>
                              <a:lnTo>
                                <a:pt x="1420" y="1586"/>
                              </a:lnTo>
                              <a:lnTo>
                                <a:pt x="1246" y="1260"/>
                              </a:lnTo>
                              <a:lnTo>
                                <a:pt x="1164" y="1109"/>
                              </a:lnTo>
                              <a:lnTo>
                                <a:pt x="1057" y="1129"/>
                              </a:lnTo>
                              <a:lnTo>
                                <a:pt x="1008" y="1156"/>
                              </a:lnTo>
                              <a:lnTo>
                                <a:pt x="987" y="1186"/>
                              </a:lnTo>
                              <a:lnTo>
                                <a:pt x="965" y="1216"/>
                              </a:lnTo>
                              <a:lnTo>
                                <a:pt x="925" y="1246"/>
                              </a:lnTo>
                              <a:lnTo>
                                <a:pt x="888" y="1258"/>
                              </a:lnTo>
                              <a:lnTo>
                                <a:pt x="860" y="1260"/>
                              </a:lnTo>
                              <a:lnTo>
                                <a:pt x="849" y="1260"/>
                              </a:lnTo>
                              <a:lnTo>
                                <a:pt x="1150" y="1778"/>
                              </a:lnTo>
                              <a:lnTo>
                                <a:pt x="1224" y="1586"/>
                              </a:lnTo>
                              <a:lnTo>
                                <a:pt x="1435" y="1613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60643B" id="AutoShape 155" o:spid="_x0000_s1026" alt="Title: Decorative" style="position:absolute;margin-left:69.8pt;margin-top:28.6pt;width:71.75pt;height:88.95pt;z-index:-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35,1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" path="m580,1256r-59,-15l487,1208r-28,-39l418,1136r-73,-15l304,1116r-23,-11l270,1094r-3,-5l,1613r215,-24l333,1767r85,-178l549,1318r27,-56l580,1256m1321,477r-1,-36l1302,410r-33,-28l1232,354r-26,-33l1190,281r-5,-35l1184,235r-7,-43l1158,162r-30,-19l1085,136r-12,-1l1073,602r-7,72l1045,741r-32,60l969,854r-52,43l856,930r-67,21l718,958r-72,-7l579,930,519,897,466,854,423,801,390,741,369,674r-7,-72l369,530r21,-66l423,403r43,-52l519,307r60,-33l646,254r72,-8l789,254r67,20l917,307r52,44l1013,403r32,61l1066,530r7,72l1073,135r-34,-4l999,114,965,88,937,51,928,39,910,18,879,,843,,803,15,760,33r-42,6l675,33,633,15,592,,557,,525,18,498,51,470,88r-34,26l396,131r-45,5l308,143r-31,19l259,192r-7,43l246,281r-16,40l204,354r-37,28l133,410r-17,31l115,477r16,40l149,560r6,42l149,645r-18,42l115,728r1,36l133,795r34,27l204,850r26,34l246,924r6,45l259,1012r18,31l308,1062r43,6l396,1074r40,16l470,1117r28,36l525,1187r32,17l592,1205r41,-16l675,1172r43,-6l760,1172r43,17l843,1205r36,-1l910,1187r17,-21l937,1153r28,-36l999,1090r40,-16l1085,1068r43,-6l1158,1043r19,-31l1184,969r1,-11l1190,924r16,-40l1232,850r37,-28l1302,795r18,-31l1321,728r-16,-41l1287,645r-6,-43l1287,560r18,-43l1321,477t114,1136l1420,1586,1246,1260r-82,-151l1057,1129r-49,27l987,1186r-22,30l925,1246r-37,12l860,1260r-11,l1150,1778r74,-192l1435,1613e" stroked="f">
                <v:path arrowok="t" o:connecttype="custom" o:connectlocs="309245,4820920;219075,4765675;171450,4748530;136525,5062855;348615,4890770;838835,4356735;805815,4296410;755650,4232275;747395,4175760;688975,4140200;676910,4481830;615315,4596130;501015,4657725;367665,4644390;268605,4562475;229870,4436110;268605,4309745;367665,4227830;501015,4215130;615315,4276725;676910,4390390;659765,4137025;594995,4086225;558165,4053840;482600,4074795;401955,4063365;333375,4065270;276860,4126230;195580,4144645;160020,4203065;129540,4278630;73660,4333875;94615,4409440;83185,4490085;84455,4558665;146050,4615180;164465,4696460;222885,4732020;298450,4763135;353695,4818380;428625,4798060;509905,4808855;577850,4807585;612775,4763135;688975,4732020;747395,4696460;755650,4640580;805815,4575810;838835,4516120;813435,4436110;838835,4356735;791210,4853940;640080,4787900;587375,4845050;539115,4853940;911225,5078095" o:connectangles="0,0,0,0,0,0,0,0,0,0,0,0,0,0,0,0,0,0,0,0,0,0,0,0,0,0,0,0,0,0,0,0,0,0,0,0,0,0,0,0,0,0,0,0,0,0,0,0,0,0,0,0,0,0,0,0"/>
              </v:shape>
            </w:pict>
          </mc:Fallback>
        </mc:AlternateContent>
      </w:r>
      <w:r w:rsidR="002828B0" w:rsidRPr="00686357">
        <w:rPr>
          <w:rFonts w:ascii="Helvetica" w:hAnsi="Helvetica"/>
        </w:rPr>
        <w:br w:type="column"/>
      </w:r>
    </w:p>
    <w:p w14:paraId="320D4875" w14:textId="405B069A" w:rsidR="00383B3A" w:rsidRPr="00686357" w:rsidRDefault="002828B0">
      <w:pPr>
        <w:spacing w:before="116"/>
        <w:ind w:left="1506" w:right="1463"/>
        <w:jc w:val="center"/>
        <w:rPr>
          <w:rFonts w:ascii="Helvetica" w:hAnsi="Helvetica"/>
          <w:b/>
          <w:sz w:val="26"/>
        </w:rPr>
      </w:pPr>
      <w:r w:rsidRPr="00686357">
        <w:rPr>
          <w:rFonts w:ascii="Helvetica" w:hAnsi="Helvetica"/>
        </w:rPr>
        <w:br w:type="column"/>
      </w:r>
    </w:p>
    <w:p w14:paraId="42A18433" w14:textId="77777777" w:rsidR="00383B3A" w:rsidRPr="00686357" w:rsidRDefault="00383B3A">
      <w:pPr>
        <w:jc w:val="center"/>
        <w:rPr>
          <w:rFonts w:ascii="Helvetica" w:hAnsi="Helvetica"/>
          <w:sz w:val="26"/>
        </w:rPr>
        <w:sectPr w:rsidR="00383B3A" w:rsidRPr="00686357">
          <w:type w:val="continuous"/>
          <w:pgSz w:w="16840" w:h="11910" w:orient="landscape"/>
          <w:pgMar w:top="0" w:right="540" w:bottom="280" w:left="560" w:header="720" w:footer="720" w:gutter="0"/>
          <w:cols w:num="3" w:space="720" w:equalWidth="0">
            <w:col w:w="2652" w:space="2962"/>
            <w:col w:w="2940" w:space="2766"/>
            <w:col w:w="4420"/>
          </w:cols>
        </w:sectPr>
      </w:pPr>
    </w:p>
    <w:p w14:paraId="49596E3F" w14:textId="562852DB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06E738F0" w14:textId="0A696C7B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6F7FFEB1" w14:textId="3831158A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1C5AAC49" w14:textId="7B834F8E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5D903A38" w14:textId="2BFE5386" w:rsidR="00383B3A" w:rsidRPr="00686357" w:rsidRDefault="00EC4B91">
      <w:pPr>
        <w:pStyle w:val="BodyText"/>
        <w:rPr>
          <w:rFonts w:ascii="Helvetica" w:hAnsi="Helvetica"/>
          <w:b/>
          <w:sz w:val="20"/>
        </w:rPr>
      </w:pP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5A9E318A" wp14:editId="03E97810">
                <wp:simplePos x="0" y="0"/>
                <wp:positionH relativeFrom="column">
                  <wp:posOffset>8138160</wp:posOffset>
                </wp:positionH>
                <wp:positionV relativeFrom="paragraph">
                  <wp:posOffset>144780</wp:posOffset>
                </wp:positionV>
                <wp:extent cx="451485" cy="231775"/>
                <wp:effectExtent l="12700" t="12700" r="18415" b="22225"/>
                <wp:wrapNone/>
                <wp:docPr id="164" name="Freeform 152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1485" cy="231775"/>
                        </a:xfrm>
                        <a:custGeom>
                          <a:avLst/>
                          <a:gdLst>
                            <a:gd name="T0" fmla="+- 0 13376 13376"/>
                            <a:gd name="T1" fmla="*/ T0 w 711"/>
                            <a:gd name="T2" fmla="+- 0 7613 7613"/>
                            <a:gd name="T3" fmla="*/ 7613 h 365"/>
                            <a:gd name="T4" fmla="+- 0 13433 13376"/>
                            <a:gd name="T5" fmla="*/ T4 w 711"/>
                            <a:gd name="T6" fmla="+- 0 7672 7613"/>
                            <a:gd name="T7" fmla="*/ 7672 h 365"/>
                            <a:gd name="T8" fmla="+- 0 13493 13376"/>
                            <a:gd name="T9" fmla="*/ T8 w 711"/>
                            <a:gd name="T10" fmla="+- 0 7727 7613"/>
                            <a:gd name="T11" fmla="*/ 7727 h 365"/>
                            <a:gd name="T12" fmla="+- 0 13557 13376"/>
                            <a:gd name="T13" fmla="*/ T12 w 711"/>
                            <a:gd name="T14" fmla="+- 0 7777 7613"/>
                            <a:gd name="T15" fmla="*/ 7777 h 365"/>
                            <a:gd name="T16" fmla="+- 0 13624 13376"/>
                            <a:gd name="T17" fmla="*/ T16 w 711"/>
                            <a:gd name="T18" fmla="+- 0 7823 7613"/>
                            <a:gd name="T19" fmla="*/ 7823 h 365"/>
                            <a:gd name="T20" fmla="+- 0 13695 13376"/>
                            <a:gd name="T21" fmla="*/ T20 w 711"/>
                            <a:gd name="T22" fmla="+- 0 7863 7613"/>
                            <a:gd name="T23" fmla="*/ 7863 h 365"/>
                            <a:gd name="T24" fmla="+- 0 13768 13376"/>
                            <a:gd name="T25" fmla="*/ T24 w 711"/>
                            <a:gd name="T26" fmla="+- 0 7898 7613"/>
                            <a:gd name="T27" fmla="*/ 7898 h 365"/>
                            <a:gd name="T28" fmla="+- 0 13844 13376"/>
                            <a:gd name="T29" fmla="*/ T28 w 711"/>
                            <a:gd name="T30" fmla="+- 0 7927 7613"/>
                            <a:gd name="T31" fmla="*/ 7927 h 365"/>
                            <a:gd name="T32" fmla="+- 0 13923 13376"/>
                            <a:gd name="T33" fmla="*/ T32 w 711"/>
                            <a:gd name="T34" fmla="+- 0 7950 7613"/>
                            <a:gd name="T35" fmla="*/ 7950 h 365"/>
                            <a:gd name="T36" fmla="+- 0 14004 13376"/>
                            <a:gd name="T37" fmla="*/ T36 w 711"/>
                            <a:gd name="T38" fmla="+- 0 7967 7613"/>
                            <a:gd name="T39" fmla="*/ 7967 h 365"/>
                            <a:gd name="T40" fmla="+- 0 14087 13376"/>
                            <a:gd name="T41" fmla="*/ T40 w 711"/>
                            <a:gd name="T42" fmla="+- 0 7978 7613"/>
                            <a:gd name="T43" fmla="*/ 7978 h 3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711" h="365">
                              <a:moveTo>
                                <a:pt x="0" y="0"/>
                              </a:moveTo>
                              <a:lnTo>
                                <a:pt x="57" y="59"/>
                              </a:lnTo>
                              <a:lnTo>
                                <a:pt x="117" y="114"/>
                              </a:lnTo>
                              <a:lnTo>
                                <a:pt x="181" y="164"/>
                              </a:lnTo>
                              <a:lnTo>
                                <a:pt x="248" y="210"/>
                              </a:lnTo>
                              <a:lnTo>
                                <a:pt x="319" y="250"/>
                              </a:lnTo>
                              <a:lnTo>
                                <a:pt x="392" y="285"/>
                              </a:lnTo>
                              <a:lnTo>
                                <a:pt x="468" y="314"/>
                              </a:lnTo>
                              <a:lnTo>
                                <a:pt x="547" y="337"/>
                              </a:lnTo>
                              <a:lnTo>
                                <a:pt x="628" y="354"/>
                              </a:lnTo>
                              <a:lnTo>
                                <a:pt x="711" y="365"/>
                              </a:lnTo>
                            </a:path>
                          </a:pathLst>
                        </a:custGeom>
                        <a:noFill/>
                        <a:ln w="36449">
                          <a:solidFill>
                            <a:srgbClr val="FFFFFF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polyline w14:anchorId="442B7F91" id="Freeform 152" o:spid="_x0000_s1026" alt="Title: Decorative" style="position:absolute;z-index:-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points="640.8pt,11.4pt,643.65pt,14.35pt,646.65pt,17.1pt,649.85pt,19.6pt,653.2pt,21.9pt,656.75pt,23.9pt,660.4pt,25.65pt,664.2pt,27.1pt,668.15pt,28.25pt,672.2pt,29.1pt,676.35pt,29.65pt" coordsize="711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" filled="f" strokecolor="white" strokeweight="2.87pt">
                <v:stroke dashstyle="dot"/>
                <v:path arrowok="t" o:connecttype="custom" o:connectlocs="0,4834255;36195,4871720;74295,4906645;114935,4938395;157480,4967605;202565,4993005;248920,5015230;297180,5033645;347345,5048250;398780,5059045;451485,5066030" o:connectangles="0,0,0,0,0,0,0,0,0,0,0"/>
              </v:polyline>
            </w:pict>
          </mc:Fallback>
        </mc:AlternateContent>
      </w:r>
      <w:r>
        <w:rPr>
          <w:rFonts w:ascii="Helvetica" w:hAnsi="Helvetica"/>
          <w:b/>
          <w:noProof/>
          <w:sz w:val="20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6DDC51A" wp14:editId="2EAFA826">
                <wp:simplePos x="0" y="0"/>
                <wp:positionH relativeFrom="column">
                  <wp:posOffset>8757285</wp:posOffset>
                </wp:positionH>
                <wp:positionV relativeFrom="paragraph">
                  <wp:posOffset>122032</wp:posOffset>
                </wp:positionV>
                <wp:extent cx="418465" cy="248285"/>
                <wp:effectExtent l="0" t="12700" r="26035" b="31115"/>
                <wp:wrapNone/>
                <wp:docPr id="165" name="Freeform 151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8465" cy="248285"/>
                        </a:xfrm>
                        <a:custGeom>
                          <a:avLst/>
                          <a:gdLst>
                            <a:gd name="T0" fmla="+- 0 14351 14351"/>
                            <a:gd name="T1" fmla="*/ T0 w 659"/>
                            <a:gd name="T2" fmla="+- 0 7967 7577"/>
                            <a:gd name="T3" fmla="*/ 7967 h 391"/>
                            <a:gd name="T4" fmla="+- 0 14429 14351"/>
                            <a:gd name="T5" fmla="*/ T4 w 659"/>
                            <a:gd name="T6" fmla="+- 0 7951 7577"/>
                            <a:gd name="T7" fmla="*/ 7951 h 391"/>
                            <a:gd name="T8" fmla="+- 0 14505 14351"/>
                            <a:gd name="T9" fmla="*/ T8 w 659"/>
                            <a:gd name="T10" fmla="+- 0 7929 7577"/>
                            <a:gd name="T11" fmla="*/ 7929 h 391"/>
                            <a:gd name="T12" fmla="+- 0 14578 14351"/>
                            <a:gd name="T13" fmla="*/ T12 w 659"/>
                            <a:gd name="T14" fmla="+- 0 7902 7577"/>
                            <a:gd name="T15" fmla="*/ 7902 h 391"/>
                            <a:gd name="T16" fmla="+- 0 14649 14351"/>
                            <a:gd name="T17" fmla="*/ T16 w 659"/>
                            <a:gd name="T18" fmla="+- 0 7870 7577"/>
                            <a:gd name="T19" fmla="*/ 7870 h 391"/>
                            <a:gd name="T20" fmla="+- 0 14717 14351"/>
                            <a:gd name="T21" fmla="*/ T20 w 659"/>
                            <a:gd name="T22" fmla="+- 0 7832 7577"/>
                            <a:gd name="T23" fmla="*/ 7832 h 391"/>
                            <a:gd name="T24" fmla="+- 0 14782 14351"/>
                            <a:gd name="T25" fmla="*/ T24 w 659"/>
                            <a:gd name="T26" fmla="+- 0 7790 7577"/>
                            <a:gd name="T27" fmla="*/ 7790 h 391"/>
                            <a:gd name="T28" fmla="+- 0 14845 14351"/>
                            <a:gd name="T29" fmla="*/ T28 w 659"/>
                            <a:gd name="T30" fmla="+- 0 7743 7577"/>
                            <a:gd name="T31" fmla="*/ 7743 h 391"/>
                            <a:gd name="T32" fmla="+- 0 14903 14351"/>
                            <a:gd name="T33" fmla="*/ T32 w 659"/>
                            <a:gd name="T34" fmla="+- 0 7691 7577"/>
                            <a:gd name="T35" fmla="*/ 7691 h 391"/>
                            <a:gd name="T36" fmla="+- 0 14959 14351"/>
                            <a:gd name="T37" fmla="*/ T36 w 659"/>
                            <a:gd name="T38" fmla="+- 0 7636 7577"/>
                            <a:gd name="T39" fmla="*/ 7636 h 391"/>
                            <a:gd name="T40" fmla="+- 0 15010 14351"/>
                            <a:gd name="T41" fmla="*/ T40 w 659"/>
                            <a:gd name="T42" fmla="+- 0 7577 7577"/>
                            <a:gd name="T43" fmla="*/ 7577 h 3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659" h="391">
                              <a:moveTo>
                                <a:pt x="0" y="390"/>
                              </a:moveTo>
                              <a:lnTo>
                                <a:pt x="78" y="374"/>
                              </a:lnTo>
                              <a:lnTo>
                                <a:pt x="154" y="352"/>
                              </a:lnTo>
                              <a:lnTo>
                                <a:pt x="227" y="325"/>
                              </a:lnTo>
                              <a:lnTo>
                                <a:pt x="298" y="293"/>
                              </a:lnTo>
                              <a:lnTo>
                                <a:pt x="366" y="255"/>
                              </a:lnTo>
                              <a:lnTo>
                                <a:pt x="431" y="213"/>
                              </a:lnTo>
                              <a:lnTo>
                                <a:pt x="494" y="166"/>
                              </a:lnTo>
                              <a:lnTo>
                                <a:pt x="552" y="114"/>
                              </a:lnTo>
                              <a:lnTo>
                                <a:pt x="608" y="59"/>
                              </a:lnTo>
                              <a:lnTo>
                                <a:pt x="659" y="0"/>
                              </a:lnTo>
                            </a:path>
                          </a:pathLst>
                        </a:custGeom>
                        <a:noFill/>
                        <a:ln w="36449">
                          <a:solidFill>
                            <a:srgbClr val="FFFFFF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polyline w14:anchorId="0908B885" id="Freeform 151" o:spid="_x0000_s1026" alt="Title: Decorative" style="position:absolute;z-index:-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points="689.55pt,29.1pt,693.45pt,28.3pt,697.25pt,27.2pt,700.9pt,25.85pt,704.45pt,24.25pt,707.85pt,22.35pt,711.1pt,20.25pt,714.25pt,17.9pt,717.15pt,15.3pt,719.95pt,12.55pt,722.5pt,9.6pt" coordsize="659,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" filled="f" strokecolor="white" strokeweight="2.87pt">
                <v:stroke dashstyle="dot"/>
                <v:path arrowok="t" o:connecttype="custom" o:connectlocs="0,5059045;49530,5048885;97790,5034915;144145,5017770;189230,4997450;232410,4973320;273685,4946650;313690,4916805;350520,4883785;386080,4848860;418465,4811395" o:connectangles="0,0,0,0,0,0,0,0,0,0,0"/>
              </v:polyline>
            </w:pict>
          </mc:Fallback>
        </mc:AlternateContent>
      </w:r>
    </w:p>
    <w:p w14:paraId="01165E0C" w14:textId="5FAA1A20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5222B4D2" w14:textId="77777777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187FBA8E" w14:textId="77777777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7724857E" w14:textId="77777777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4F221D8C" w14:textId="77777777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6AD4578D" w14:textId="77777777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6F2FB84D" w14:textId="6AD48FAE" w:rsidR="00383B3A" w:rsidRPr="00686357" w:rsidRDefault="00383B3A">
      <w:pPr>
        <w:pStyle w:val="BodyText"/>
        <w:rPr>
          <w:rFonts w:ascii="Helvetica" w:hAnsi="Helvetica"/>
          <w:b/>
          <w:sz w:val="20"/>
        </w:rPr>
      </w:pPr>
    </w:p>
    <w:p w14:paraId="14BE5A63" w14:textId="77777777" w:rsidR="00383B3A" w:rsidRPr="00686357" w:rsidRDefault="00383B3A">
      <w:pPr>
        <w:pStyle w:val="BodyText"/>
        <w:spacing w:before="11"/>
        <w:rPr>
          <w:rFonts w:ascii="Helvetica" w:hAnsi="Helvetica"/>
          <w:b/>
          <w:sz w:val="21"/>
        </w:rPr>
      </w:pPr>
    </w:p>
    <w:p w14:paraId="659E378B" w14:textId="3CB678CA" w:rsidR="00383B3A" w:rsidRPr="00686357" w:rsidRDefault="00863133">
      <w:pPr>
        <w:spacing w:before="90"/>
        <w:ind w:left="11992" w:right="254" w:hanging="685"/>
        <w:jc w:val="right"/>
        <w:rPr>
          <w:rFonts w:ascii="Helvetica" w:hAnsi="Helvetica"/>
          <w:sz w:val="28"/>
        </w:rPr>
      </w:pPr>
      <w:r>
        <w:rPr>
          <w:rFonts w:ascii="Helvetica" w:hAnsi="Helvetica"/>
          <w:noProof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F44B367" wp14:editId="23D28556">
                <wp:simplePos x="0" y="0"/>
                <wp:positionH relativeFrom="column">
                  <wp:posOffset>1295400</wp:posOffset>
                </wp:positionH>
                <wp:positionV relativeFrom="paragraph">
                  <wp:posOffset>227330</wp:posOffset>
                </wp:positionV>
                <wp:extent cx="916305" cy="591185"/>
                <wp:effectExtent l="0" t="0" r="0" b="5715"/>
                <wp:wrapNone/>
                <wp:docPr id="147" name="AutoShape 147" title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6305" cy="591185"/>
                        </a:xfrm>
                        <a:custGeom>
                          <a:avLst/>
                          <a:gdLst>
                            <a:gd name="T0" fmla="+- 0 2721 2602"/>
                            <a:gd name="T1" fmla="*/ T0 w 1443"/>
                            <a:gd name="T2" fmla="+- 0 1255 358"/>
                            <a:gd name="T3" fmla="*/ 1255 h 931"/>
                            <a:gd name="T4" fmla="+- 0 2663 2602"/>
                            <a:gd name="T5" fmla="*/ T4 w 1443"/>
                            <a:gd name="T6" fmla="+- 0 1257 358"/>
                            <a:gd name="T7" fmla="*/ 1257 h 931"/>
                            <a:gd name="T8" fmla="+- 0 2637 2602"/>
                            <a:gd name="T9" fmla="*/ T8 w 1443"/>
                            <a:gd name="T10" fmla="+- 0 1196 358"/>
                            <a:gd name="T11" fmla="*/ 1196 h 931"/>
                            <a:gd name="T12" fmla="+- 0 2648 2602"/>
                            <a:gd name="T13" fmla="*/ T12 w 1443"/>
                            <a:gd name="T14" fmla="+- 0 1106 358"/>
                            <a:gd name="T15" fmla="*/ 1106 h 931"/>
                            <a:gd name="T16" fmla="+- 0 2698 2602"/>
                            <a:gd name="T17" fmla="*/ T16 w 1443"/>
                            <a:gd name="T18" fmla="+- 0 1083 358"/>
                            <a:gd name="T19" fmla="*/ 1083 h 931"/>
                            <a:gd name="T20" fmla="+- 0 2741 2602"/>
                            <a:gd name="T21" fmla="*/ T20 w 1443"/>
                            <a:gd name="T22" fmla="+- 0 1077 358"/>
                            <a:gd name="T23" fmla="*/ 1077 h 931"/>
                            <a:gd name="T24" fmla="+- 0 2649 2602"/>
                            <a:gd name="T25" fmla="*/ T24 w 1443"/>
                            <a:gd name="T26" fmla="+- 0 1065 358"/>
                            <a:gd name="T27" fmla="*/ 1065 h 931"/>
                            <a:gd name="T28" fmla="+- 0 2623 2602"/>
                            <a:gd name="T29" fmla="*/ T28 w 1443"/>
                            <a:gd name="T30" fmla="+- 0 1260 358"/>
                            <a:gd name="T31" fmla="*/ 1260 h 931"/>
                            <a:gd name="T32" fmla="+- 0 2732 2602"/>
                            <a:gd name="T33" fmla="*/ T32 w 1443"/>
                            <a:gd name="T34" fmla="+- 0 1280 358"/>
                            <a:gd name="T35" fmla="*/ 1280 h 931"/>
                            <a:gd name="T36" fmla="+- 0 2907 2602"/>
                            <a:gd name="T37" fmla="*/ T36 w 1443"/>
                            <a:gd name="T38" fmla="+- 0 1171 358"/>
                            <a:gd name="T39" fmla="*/ 1171 h 931"/>
                            <a:gd name="T40" fmla="+- 0 2878 2602"/>
                            <a:gd name="T41" fmla="*/ T40 w 1443"/>
                            <a:gd name="T42" fmla="+- 0 1233 358"/>
                            <a:gd name="T43" fmla="*/ 1233 h 931"/>
                            <a:gd name="T44" fmla="+- 0 2819 2602"/>
                            <a:gd name="T45" fmla="*/ T44 w 1443"/>
                            <a:gd name="T46" fmla="+- 0 1251 358"/>
                            <a:gd name="T47" fmla="*/ 1251 h 931"/>
                            <a:gd name="T48" fmla="+- 0 2830 2602"/>
                            <a:gd name="T49" fmla="*/ T48 w 1443"/>
                            <a:gd name="T50" fmla="+- 0 1151 358"/>
                            <a:gd name="T51" fmla="*/ 1151 h 931"/>
                            <a:gd name="T52" fmla="+- 0 2880 2602"/>
                            <a:gd name="T53" fmla="*/ T52 w 1443"/>
                            <a:gd name="T54" fmla="+- 0 1207 358"/>
                            <a:gd name="T55" fmla="*/ 1207 h 931"/>
                            <a:gd name="T56" fmla="+- 0 2796 2602"/>
                            <a:gd name="T57" fmla="*/ T56 w 1443"/>
                            <a:gd name="T58" fmla="+- 0 1146 358"/>
                            <a:gd name="T59" fmla="*/ 1146 h 931"/>
                            <a:gd name="T60" fmla="+- 0 2816 2602"/>
                            <a:gd name="T61" fmla="*/ T60 w 1443"/>
                            <a:gd name="T62" fmla="+- 0 1283 358"/>
                            <a:gd name="T63" fmla="*/ 1283 h 931"/>
                            <a:gd name="T64" fmla="+- 0 2907 2602"/>
                            <a:gd name="T65" fmla="*/ T64 w 1443"/>
                            <a:gd name="T66" fmla="+- 0 1242 358"/>
                            <a:gd name="T67" fmla="*/ 1242 h 931"/>
                            <a:gd name="T68" fmla="+- 0 2988 2602"/>
                            <a:gd name="T69" fmla="*/ T68 w 1443"/>
                            <a:gd name="T70" fmla="+- 0 1252 358"/>
                            <a:gd name="T71" fmla="*/ 1252 h 931"/>
                            <a:gd name="T72" fmla="+- 0 2949 2602"/>
                            <a:gd name="T73" fmla="*/ T72 w 1443"/>
                            <a:gd name="T74" fmla="+- 0 1125 358"/>
                            <a:gd name="T75" fmla="*/ 1125 h 931"/>
                            <a:gd name="T76" fmla="+- 0 3053 2602"/>
                            <a:gd name="T77" fmla="*/ T76 w 1443"/>
                            <a:gd name="T78" fmla="+- 0 1129 358"/>
                            <a:gd name="T79" fmla="*/ 1129 h 931"/>
                            <a:gd name="T80" fmla="+- 0 2972 2602"/>
                            <a:gd name="T81" fmla="*/ T80 w 1443"/>
                            <a:gd name="T82" fmla="+- 0 368 358"/>
                            <a:gd name="T83" fmla="*/ 368 h 931"/>
                            <a:gd name="T84" fmla="+- 0 2855 2602"/>
                            <a:gd name="T85" fmla="*/ T84 w 1443"/>
                            <a:gd name="T86" fmla="+- 0 557 358"/>
                            <a:gd name="T87" fmla="*/ 557 h 931"/>
                            <a:gd name="T88" fmla="+- 0 2864 2602"/>
                            <a:gd name="T89" fmla="*/ T88 w 1443"/>
                            <a:gd name="T90" fmla="+- 0 488 358"/>
                            <a:gd name="T91" fmla="*/ 488 h 931"/>
                            <a:gd name="T92" fmla="+- 0 2869 2602"/>
                            <a:gd name="T93" fmla="*/ T92 w 1443"/>
                            <a:gd name="T94" fmla="+- 0 532 358"/>
                            <a:gd name="T95" fmla="*/ 532 h 931"/>
                            <a:gd name="T96" fmla="+- 0 2756 2602"/>
                            <a:gd name="T97" fmla="*/ T96 w 1443"/>
                            <a:gd name="T98" fmla="+- 0 368 358"/>
                            <a:gd name="T99" fmla="*/ 368 h 931"/>
                            <a:gd name="T100" fmla="+- 0 2954 2602"/>
                            <a:gd name="T101" fmla="*/ T100 w 1443"/>
                            <a:gd name="T102" fmla="+- 0 993 358"/>
                            <a:gd name="T103" fmla="*/ 993 h 931"/>
                            <a:gd name="T104" fmla="+- 0 3172 2602"/>
                            <a:gd name="T105" fmla="*/ T104 w 1443"/>
                            <a:gd name="T106" fmla="+- 0 1147 358"/>
                            <a:gd name="T107" fmla="*/ 1147 h 931"/>
                            <a:gd name="T108" fmla="+- 0 3090 2602"/>
                            <a:gd name="T109" fmla="*/ T108 w 1443"/>
                            <a:gd name="T110" fmla="+- 0 1196 358"/>
                            <a:gd name="T111" fmla="*/ 1196 h 931"/>
                            <a:gd name="T112" fmla="+- 0 3139 2602"/>
                            <a:gd name="T113" fmla="*/ T112 w 1443"/>
                            <a:gd name="T114" fmla="+- 0 1151 358"/>
                            <a:gd name="T115" fmla="*/ 1151 h 931"/>
                            <a:gd name="T116" fmla="+- 0 3152 2602"/>
                            <a:gd name="T117" fmla="*/ T116 w 1443"/>
                            <a:gd name="T118" fmla="+- 0 1130 358"/>
                            <a:gd name="T119" fmla="*/ 1130 h 931"/>
                            <a:gd name="T120" fmla="+- 0 3060 2602"/>
                            <a:gd name="T121" fmla="*/ T120 w 1443"/>
                            <a:gd name="T122" fmla="+- 0 1205 358"/>
                            <a:gd name="T123" fmla="*/ 1205 h 931"/>
                            <a:gd name="T124" fmla="+- 0 3146 2602"/>
                            <a:gd name="T125" fmla="*/ T124 w 1443"/>
                            <a:gd name="T126" fmla="+- 0 1287 358"/>
                            <a:gd name="T127" fmla="*/ 1287 h 931"/>
                            <a:gd name="T128" fmla="+- 0 3176 2602"/>
                            <a:gd name="T129" fmla="*/ T128 w 1443"/>
                            <a:gd name="T130" fmla="+- 0 1257 358"/>
                            <a:gd name="T131" fmla="*/ 1257 h 931"/>
                            <a:gd name="T132" fmla="+- 0 3107 2602"/>
                            <a:gd name="T133" fmla="*/ T132 w 1443"/>
                            <a:gd name="T134" fmla="+- 0 1252 358"/>
                            <a:gd name="T135" fmla="*/ 1252 h 931"/>
                            <a:gd name="T136" fmla="+- 0 3187 2602"/>
                            <a:gd name="T137" fmla="*/ T136 w 1443"/>
                            <a:gd name="T138" fmla="+- 0 1203 358"/>
                            <a:gd name="T139" fmla="*/ 1203 h 931"/>
                            <a:gd name="T140" fmla="+- 0 3242 2602"/>
                            <a:gd name="T141" fmla="*/ T140 w 1443"/>
                            <a:gd name="T142" fmla="+- 0 1140 358"/>
                            <a:gd name="T143" fmla="*/ 1140 h 931"/>
                            <a:gd name="T144" fmla="+- 0 3242 2602"/>
                            <a:gd name="T145" fmla="*/ T144 w 1443"/>
                            <a:gd name="T146" fmla="+- 0 1162 358"/>
                            <a:gd name="T147" fmla="*/ 1162 h 931"/>
                            <a:gd name="T148" fmla="+- 0 3277 2602"/>
                            <a:gd name="T149" fmla="*/ T148 w 1443"/>
                            <a:gd name="T150" fmla="+- 0 1154 358"/>
                            <a:gd name="T151" fmla="*/ 1154 h 931"/>
                            <a:gd name="T152" fmla="+- 0 3417 2602"/>
                            <a:gd name="T153" fmla="*/ T152 w 1443"/>
                            <a:gd name="T154" fmla="+- 0 1163 358"/>
                            <a:gd name="T155" fmla="*/ 1163 h 931"/>
                            <a:gd name="T156" fmla="+- 0 3406 2602"/>
                            <a:gd name="T157" fmla="*/ T156 w 1443"/>
                            <a:gd name="T158" fmla="+- 0 1137 358"/>
                            <a:gd name="T159" fmla="*/ 1137 h 931"/>
                            <a:gd name="T160" fmla="+- 0 3349 2602"/>
                            <a:gd name="T161" fmla="*/ T160 w 1443"/>
                            <a:gd name="T162" fmla="+- 0 1128 358"/>
                            <a:gd name="T163" fmla="*/ 1128 h 931"/>
                            <a:gd name="T164" fmla="+- 0 3298 2602"/>
                            <a:gd name="T165" fmla="*/ T164 w 1443"/>
                            <a:gd name="T166" fmla="+- 0 1285 358"/>
                            <a:gd name="T167" fmla="*/ 1285 h 931"/>
                            <a:gd name="T168" fmla="+- 0 3375 2602"/>
                            <a:gd name="T169" fmla="*/ T168 w 1443"/>
                            <a:gd name="T170" fmla="+- 0 1149 358"/>
                            <a:gd name="T171" fmla="*/ 1149 h 931"/>
                            <a:gd name="T172" fmla="+- 0 3389 2602"/>
                            <a:gd name="T173" fmla="*/ T172 w 1443"/>
                            <a:gd name="T174" fmla="+- 0 1285 358"/>
                            <a:gd name="T175" fmla="*/ 1285 h 931"/>
                            <a:gd name="T176" fmla="+- 0 3517 2602"/>
                            <a:gd name="T177" fmla="*/ T176 w 1443"/>
                            <a:gd name="T178" fmla="+- 0 867 358"/>
                            <a:gd name="T179" fmla="*/ 867 h 931"/>
                            <a:gd name="T180" fmla="+- 0 3361 2602"/>
                            <a:gd name="T181" fmla="*/ T180 w 1443"/>
                            <a:gd name="T182" fmla="+- 0 832 358"/>
                            <a:gd name="T183" fmla="*/ 832 h 931"/>
                            <a:gd name="T184" fmla="+- 0 3397 2602"/>
                            <a:gd name="T185" fmla="*/ T184 w 1443"/>
                            <a:gd name="T186" fmla="+- 0 495 358"/>
                            <a:gd name="T187" fmla="*/ 495 h 931"/>
                            <a:gd name="T188" fmla="+- 0 3521 2602"/>
                            <a:gd name="T189" fmla="*/ T188 w 1443"/>
                            <a:gd name="T190" fmla="+- 0 496 358"/>
                            <a:gd name="T191" fmla="*/ 496 h 931"/>
                            <a:gd name="T192" fmla="+- 0 3443 2602"/>
                            <a:gd name="T193" fmla="*/ T192 w 1443"/>
                            <a:gd name="T194" fmla="+- 0 360 358"/>
                            <a:gd name="T195" fmla="*/ 360 h 931"/>
                            <a:gd name="T196" fmla="+- 0 3187 2602"/>
                            <a:gd name="T197" fmla="*/ T196 w 1443"/>
                            <a:gd name="T198" fmla="+- 0 508 358"/>
                            <a:gd name="T199" fmla="*/ 508 h 931"/>
                            <a:gd name="T200" fmla="+- 0 3223 2602"/>
                            <a:gd name="T201" fmla="*/ T200 w 1443"/>
                            <a:gd name="T202" fmla="+- 0 920 358"/>
                            <a:gd name="T203" fmla="*/ 920 h 931"/>
                            <a:gd name="T204" fmla="+- 0 3481 2602"/>
                            <a:gd name="T205" fmla="*/ T204 w 1443"/>
                            <a:gd name="T206" fmla="+- 0 997 358"/>
                            <a:gd name="T207" fmla="*/ 997 h 931"/>
                            <a:gd name="T208" fmla="+- 0 3611 2602"/>
                            <a:gd name="T209" fmla="*/ T208 w 1443"/>
                            <a:gd name="T210" fmla="+- 0 486 358"/>
                            <a:gd name="T211" fmla="*/ 486 h 931"/>
                            <a:gd name="T212" fmla="+- 0 4045 2602"/>
                            <a:gd name="T213" fmla="*/ T212 w 1443"/>
                            <a:gd name="T214" fmla="+- 0 487 358"/>
                            <a:gd name="T215" fmla="*/ 487 h 9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443" h="931">
                              <a:moveTo>
                                <a:pt x="150" y="804"/>
                              </a:moveTo>
                              <a:lnTo>
                                <a:pt x="73" y="804"/>
                              </a:lnTo>
                              <a:lnTo>
                                <a:pt x="73" y="826"/>
                              </a:lnTo>
                              <a:lnTo>
                                <a:pt x="119" y="826"/>
                              </a:lnTo>
                              <a:lnTo>
                                <a:pt x="119" y="897"/>
                              </a:lnTo>
                              <a:lnTo>
                                <a:pt x="108" y="903"/>
                              </a:lnTo>
                              <a:lnTo>
                                <a:pt x="98" y="905"/>
                              </a:lnTo>
                              <a:lnTo>
                                <a:pt x="87" y="905"/>
                              </a:lnTo>
                              <a:lnTo>
                                <a:pt x="73" y="904"/>
                              </a:lnTo>
                              <a:lnTo>
                                <a:pt x="61" y="899"/>
                              </a:lnTo>
                              <a:lnTo>
                                <a:pt x="52" y="891"/>
                              </a:lnTo>
                              <a:lnTo>
                                <a:pt x="45" y="881"/>
                              </a:lnTo>
                              <a:lnTo>
                                <a:pt x="40" y="869"/>
                              </a:lnTo>
                              <a:lnTo>
                                <a:pt x="37" y="855"/>
                              </a:lnTo>
                              <a:lnTo>
                                <a:pt x="35" y="838"/>
                              </a:lnTo>
                              <a:lnTo>
                                <a:pt x="34" y="818"/>
                              </a:lnTo>
                              <a:lnTo>
                                <a:pt x="35" y="795"/>
                              </a:lnTo>
                              <a:lnTo>
                                <a:pt x="37" y="776"/>
                              </a:lnTo>
                              <a:lnTo>
                                <a:pt x="41" y="761"/>
                              </a:lnTo>
                              <a:lnTo>
                                <a:pt x="46" y="748"/>
                              </a:lnTo>
                              <a:lnTo>
                                <a:pt x="53" y="738"/>
                              </a:lnTo>
                              <a:lnTo>
                                <a:pt x="62" y="730"/>
                              </a:lnTo>
                              <a:lnTo>
                                <a:pt x="73" y="725"/>
                              </a:lnTo>
                              <a:lnTo>
                                <a:pt x="85" y="724"/>
                              </a:lnTo>
                              <a:lnTo>
                                <a:pt x="96" y="725"/>
                              </a:lnTo>
                              <a:lnTo>
                                <a:pt x="107" y="728"/>
                              </a:lnTo>
                              <a:lnTo>
                                <a:pt x="118" y="732"/>
                              </a:lnTo>
                              <a:lnTo>
                                <a:pt x="129" y="739"/>
                              </a:lnTo>
                              <a:lnTo>
                                <a:pt x="137" y="724"/>
                              </a:lnTo>
                              <a:lnTo>
                                <a:pt x="139" y="719"/>
                              </a:lnTo>
                              <a:lnTo>
                                <a:pt x="125" y="710"/>
                              </a:lnTo>
                              <a:lnTo>
                                <a:pt x="112" y="704"/>
                              </a:lnTo>
                              <a:lnTo>
                                <a:pt x="97" y="701"/>
                              </a:lnTo>
                              <a:lnTo>
                                <a:pt x="82" y="699"/>
                              </a:lnTo>
                              <a:lnTo>
                                <a:pt x="47" y="707"/>
                              </a:lnTo>
                              <a:lnTo>
                                <a:pt x="21" y="730"/>
                              </a:lnTo>
                              <a:lnTo>
                                <a:pt x="5" y="767"/>
                              </a:lnTo>
                              <a:lnTo>
                                <a:pt x="0" y="818"/>
                              </a:lnTo>
                              <a:lnTo>
                                <a:pt x="6" y="867"/>
                              </a:lnTo>
                              <a:lnTo>
                                <a:pt x="21" y="902"/>
                              </a:lnTo>
                              <a:lnTo>
                                <a:pt x="47" y="923"/>
                              </a:lnTo>
                              <a:lnTo>
                                <a:pt x="84" y="930"/>
                              </a:lnTo>
                              <a:lnTo>
                                <a:pt x="98" y="930"/>
                              </a:lnTo>
                              <a:lnTo>
                                <a:pt x="113" y="927"/>
                              </a:lnTo>
                              <a:lnTo>
                                <a:pt x="130" y="922"/>
                              </a:lnTo>
                              <a:lnTo>
                                <a:pt x="150" y="914"/>
                              </a:lnTo>
                              <a:lnTo>
                                <a:pt x="150" y="905"/>
                              </a:lnTo>
                              <a:lnTo>
                                <a:pt x="150" y="804"/>
                              </a:lnTo>
                              <a:moveTo>
                                <a:pt x="309" y="849"/>
                              </a:moveTo>
                              <a:lnTo>
                                <a:pt x="305" y="813"/>
                              </a:lnTo>
                              <a:lnTo>
                                <a:pt x="293" y="789"/>
                              </a:lnTo>
                              <a:lnTo>
                                <a:pt x="292" y="788"/>
                              </a:lnTo>
                              <a:lnTo>
                                <a:pt x="278" y="777"/>
                              </a:lnTo>
                              <a:lnTo>
                                <a:pt x="278" y="849"/>
                              </a:lnTo>
                              <a:lnTo>
                                <a:pt x="276" y="875"/>
                              </a:lnTo>
                              <a:lnTo>
                                <a:pt x="269" y="893"/>
                              </a:lnTo>
                              <a:lnTo>
                                <a:pt x="258" y="905"/>
                              </a:lnTo>
                              <a:lnTo>
                                <a:pt x="243" y="909"/>
                              </a:lnTo>
                              <a:lnTo>
                                <a:pt x="228" y="905"/>
                              </a:lnTo>
                              <a:lnTo>
                                <a:pt x="217" y="893"/>
                              </a:lnTo>
                              <a:lnTo>
                                <a:pt x="210" y="875"/>
                              </a:lnTo>
                              <a:lnTo>
                                <a:pt x="208" y="849"/>
                              </a:lnTo>
                              <a:lnTo>
                                <a:pt x="210" y="823"/>
                              </a:lnTo>
                              <a:lnTo>
                                <a:pt x="217" y="805"/>
                              </a:lnTo>
                              <a:lnTo>
                                <a:pt x="228" y="793"/>
                              </a:lnTo>
                              <a:lnTo>
                                <a:pt x="243" y="789"/>
                              </a:lnTo>
                              <a:lnTo>
                                <a:pt x="258" y="793"/>
                              </a:lnTo>
                              <a:lnTo>
                                <a:pt x="269" y="805"/>
                              </a:lnTo>
                              <a:lnTo>
                                <a:pt x="276" y="823"/>
                              </a:lnTo>
                              <a:lnTo>
                                <a:pt x="278" y="849"/>
                              </a:lnTo>
                              <a:lnTo>
                                <a:pt x="278" y="777"/>
                              </a:lnTo>
                              <a:lnTo>
                                <a:pt x="272" y="772"/>
                              </a:lnTo>
                              <a:lnTo>
                                <a:pt x="243" y="767"/>
                              </a:lnTo>
                              <a:lnTo>
                                <a:pt x="214" y="772"/>
                              </a:lnTo>
                              <a:lnTo>
                                <a:pt x="194" y="788"/>
                              </a:lnTo>
                              <a:lnTo>
                                <a:pt x="181" y="813"/>
                              </a:lnTo>
                              <a:lnTo>
                                <a:pt x="177" y="849"/>
                              </a:lnTo>
                              <a:lnTo>
                                <a:pt x="181" y="884"/>
                              </a:lnTo>
                              <a:lnTo>
                                <a:pt x="194" y="910"/>
                              </a:lnTo>
                              <a:lnTo>
                                <a:pt x="214" y="925"/>
                              </a:lnTo>
                              <a:lnTo>
                                <a:pt x="243" y="931"/>
                              </a:lnTo>
                              <a:lnTo>
                                <a:pt x="272" y="925"/>
                              </a:lnTo>
                              <a:lnTo>
                                <a:pt x="292" y="910"/>
                              </a:lnTo>
                              <a:lnTo>
                                <a:pt x="293" y="909"/>
                              </a:lnTo>
                              <a:lnTo>
                                <a:pt x="305" y="884"/>
                              </a:lnTo>
                              <a:lnTo>
                                <a:pt x="309" y="849"/>
                              </a:lnTo>
                              <a:moveTo>
                                <a:pt x="451" y="771"/>
                              </a:moveTo>
                              <a:lnTo>
                                <a:pt x="421" y="771"/>
                              </a:lnTo>
                              <a:lnTo>
                                <a:pt x="388" y="886"/>
                              </a:lnTo>
                              <a:lnTo>
                                <a:pt x="386" y="894"/>
                              </a:lnTo>
                              <a:lnTo>
                                <a:pt x="385" y="903"/>
                              </a:lnTo>
                              <a:lnTo>
                                <a:pt x="383" y="894"/>
                              </a:lnTo>
                              <a:lnTo>
                                <a:pt x="382" y="888"/>
                              </a:lnTo>
                              <a:lnTo>
                                <a:pt x="381" y="884"/>
                              </a:lnTo>
                              <a:lnTo>
                                <a:pt x="347" y="767"/>
                              </a:lnTo>
                              <a:lnTo>
                                <a:pt x="317" y="771"/>
                              </a:lnTo>
                              <a:lnTo>
                                <a:pt x="365" y="927"/>
                              </a:lnTo>
                              <a:lnTo>
                                <a:pt x="402" y="927"/>
                              </a:lnTo>
                              <a:lnTo>
                                <a:pt x="409" y="903"/>
                              </a:lnTo>
                              <a:lnTo>
                                <a:pt x="451" y="771"/>
                              </a:lnTo>
                              <a:moveTo>
                                <a:pt x="525" y="635"/>
                              </a:moveTo>
                              <a:lnTo>
                                <a:pt x="485" y="475"/>
                              </a:lnTo>
                              <a:lnTo>
                                <a:pt x="456" y="357"/>
                              </a:lnTo>
                              <a:lnTo>
                                <a:pt x="395" y="111"/>
                              </a:lnTo>
                              <a:lnTo>
                                <a:pt x="370" y="10"/>
                              </a:lnTo>
                              <a:lnTo>
                                <a:pt x="302" y="10"/>
                              </a:lnTo>
                              <a:lnTo>
                                <a:pt x="302" y="357"/>
                              </a:lnTo>
                              <a:lnTo>
                                <a:pt x="222" y="357"/>
                              </a:lnTo>
                              <a:lnTo>
                                <a:pt x="252" y="208"/>
                              </a:lnTo>
                              <a:lnTo>
                                <a:pt x="253" y="199"/>
                              </a:lnTo>
                              <a:lnTo>
                                <a:pt x="255" y="187"/>
                              </a:lnTo>
                              <a:lnTo>
                                <a:pt x="258" y="174"/>
                              </a:lnTo>
                              <a:lnTo>
                                <a:pt x="259" y="159"/>
                              </a:lnTo>
                              <a:lnTo>
                                <a:pt x="261" y="145"/>
                              </a:lnTo>
                              <a:lnTo>
                                <a:pt x="262" y="130"/>
                              </a:lnTo>
                              <a:lnTo>
                                <a:pt x="263" y="111"/>
                              </a:lnTo>
                              <a:lnTo>
                                <a:pt x="263" y="130"/>
                              </a:lnTo>
                              <a:lnTo>
                                <a:pt x="264" y="146"/>
                              </a:lnTo>
                              <a:lnTo>
                                <a:pt x="265" y="160"/>
                              </a:lnTo>
                              <a:lnTo>
                                <a:pt x="267" y="174"/>
                              </a:lnTo>
                              <a:lnTo>
                                <a:pt x="270" y="187"/>
                              </a:lnTo>
                              <a:lnTo>
                                <a:pt x="271" y="200"/>
                              </a:lnTo>
                              <a:lnTo>
                                <a:pt x="302" y="357"/>
                              </a:lnTo>
                              <a:lnTo>
                                <a:pt x="302" y="10"/>
                              </a:lnTo>
                              <a:lnTo>
                                <a:pt x="154" y="10"/>
                              </a:lnTo>
                              <a:lnTo>
                                <a:pt x="0" y="635"/>
                              </a:lnTo>
                              <a:lnTo>
                                <a:pt x="173" y="635"/>
                              </a:lnTo>
                              <a:lnTo>
                                <a:pt x="205" y="475"/>
                              </a:lnTo>
                              <a:lnTo>
                                <a:pt x="320" y="475"/>
                              </a:lnTo>
                              <a:lnTo>
                                <a:pt x="352" y="635"/>
                              </a:lnTo>
                              <a:lnTo>
                                <a:pt x="525" y="635"/>
                              </a:lnTo>
                              <a:moveTo>
                                <a:pt x="585" y="845"/>
                              </a:moveTo>
                              <a:lnTo>
                                <a:pt x="584" y="838"/>
                              </a:lnTo>
                              <a:lnTo>
                                <a:pt x="581" y="812"/>
                              </a:lnTo>
                              <a:lnTo>
                                <a:pt x="570" y="789"/>
                              </a:lnTo>
                              <a:lnTo>
                                <a:pt x="569" y="787"/>
                              </a:lnTo>
                              <a:lnTo>
                                <a:pt x="556" y="778"/>
                              </a:lnTo>
                              <a:lnTo>
                                <a:pt x="556" y="838"/>
                              </a:lnTo>
                              <a:lnTo>
                                <a:pt x="488" y="838"/>
                              </a:lnTo>
                              <a:lnTo>
                                <a:pt x="491" y="818"/>
                              </a:lnTo>
                              <a:lnTo>
                                <a:pt x="497" y="802"/>
                              </a:lnTo>
                              <a:lnTo>
                                <a:pt x="508" y="793"/>
                              </a:lnTo>
                              <a:lnTo>
                                <a:pt x="523" y="789"/>
                              </a:lnTo>
                              <a:lnTo>
                                <a:pt x="537" y="793"/>
                              </a:lnTo>
                              <a:lnTo>
                                <a:pt x="548" y="802"/>
                              </a:lnTo>
                              <a:lnTo>
                                <a:pt x="554" y="817"/>
                              </a:lnTo>
                              <a:lnTo>
                                <a:pt x="556" y="838"/>
                              </a:lnTo>
                              <a:lnTo>
                                <a:pt x="556" y="778"/>
                              </a:lnTo>
                              <a:lnTo>
                                <a:pt x="550" y="772"/>
                              </a:lnTo>
                              <a:lnTo>
                                <a:pt x="523" y="767"/>
                              </a:lnTo>
                              <a:lnTo>
                                <a:pt x="496" y="773"/>
                              </a:lnTo>
                              <a:lnTo>
                                <a:pt x="476" y="788"/>
                              </a:lnTo>
                              <a:lnTo>
                                <a:pt x="463" y="813"/>
                              </a:lnTo>
                              <a:lnTo>
                                <a:pt x="458" y="847"/>
                              </a:lnTo>
                              <a:lnTo>
                                <a:pt x="463" y="882"/>
                              </a:lnTo>
                              <a:lnTo>
                                <a:pt x="478" y="908"/>
                              </a:lnTo>
                              <a:lnTo>
                                <a:pt x="501" y="924"/>
                              </a:lnTo>
                              <a:lnTo>
                                <a:pt x="533" y="930"/>
                              </a:lnTo>
                              <a:lnTo>
                                <a:pt x="544" y="929"/>
                              </a:lnTo>
                              <a:lnTo>
                                <a:pt x="556" y="928"/>
                              </a:lnTo>
                              <a:lnTo>
                                <a:pt x="568" y="925"/>
                              </a:lnTo>
                              <a:lnTo>
                                <a:pt x="580" y="921"/>
                              </a:lnTo>
                              <a:lnTo>
                                <a:pt x="576" y="907"/>
                              </a:lnTo>
                              <a:lnTo>
                                <a:pt x="574" y="899"/>
                              </a:lnTo>
                              <a:lnTo>
                                <a:pt x="560" y="905"/>
                              </a:lnTo>
                              <a:lnTo>
                                <a:pt x="549" y="907"/>
                              </a:lnTo>
                              <a:lnTo>
                                <a:pt x="539" y="907"/>
                              </a:lnTo>
                              <a:lnTo>
                                <a:pt x="520" y="904"/>
                              </a:lnTo>
                              <a:lnTo>
                                <a:pt x="505" y="894"/>
                              </a:lnTo>
                              <a:lnTo>
                                <a:pt x="495" y="879"/>
                              </a:lnTo>
                              <a:lnTo>
                                <a:pt x="490" y="859"/>
                              </a:lnTo>
                              <a:lnTo>
                                <a:pt x="584" y="859"/>
                              </a:lnTo>
                              <a:lnTo>
                                <a:pt x="585" y="852"/>
                              </a:lnTo>
                              <a:lnTo>
                                <a:pt x="585" y="845"/>
                              </a:lnTo>
                              <a:moveTo>
                                <a:pt x="678" y="768"/>
                              </a:moveTo>
                              <a:lnTo>
                                <a:pt x="667" y="769"/>
                              </a:lnTo>
                              <a:lnTo>
                                <a:pt x="658" y="772"/>
                              </a:lnTo>
                              <a:lnTo>
                                <a:pt x="649" y="776"/>
                              </a:lnTo>
                              <a:lnTo>
                                <a:pt x="640" y="782"/>
                              </a:lnTo>
                              <a:lnTo>
                                <a:pt x="640" y="770"/>
                              </a:lnTo>
                              <a:lnTo>
                                <a:pt x="611" y="771"/>
                              </a:lnTo>
                              <a:lnTo>
                                <a:pt x="611" y="927"/>
                              </a:lnTo>
                              <a:lnTo>
                                <a:pt x="640" y="927"/>
                              </a:lnTo>
                              <a:lnTo>
                                <a:pt x="640" y="804"/>
                              </a:lnTo>
                              <a:lnTo>
                                <a:pt x="648" y="798"/>
                              </a:lnTo>
                              <a:lnTo>
                                <a:pt x="655" y="796"/>
                              </a:lnTo>
                              <a:lnTo>
                                <a:pt x="670" y="796"/>
                              </a:lnTo>
                              <a:lnTo>
                                <a:pt x="674" y="797"/>
                              </a:lnTo>
                              <a:lnTo>
                                <a:pt x="675" y="796"/>
                              </a:lnTo>
                              <a:lnTo>
                                <a:pt x="676" y="782"/>
                              </a:lnTo>
                              <a:lnTo>
                                <a:pt x="678" y="768"/>
                              </a:lnTo>
                              <a:moveTo>
                                <a:pt x="816" y="927"/>
                              </a:moveTo>
                              <a:lnTo>
                                <a:pt x="816" y="814"/>
                              </a:lnTo>
                              <a:lnTo>
                                <a:pt x="815" y="805"/>
                              </a:lnTo>
                              <a:lnTo>
                                <a:pt x="813" y="795"/>
                              </a:lnTo>
                              <a:lnTo>
                                <a:pt x="812" y="791"/>
                              </a:lnTo>
                              <a:lnTo>
                                <a:pt x="810" y="786"/>
                              </a:lnTo>
                              <a:lnTo>
                                <a:pt x="806" y="782"/>
                              </a:lnTo>
                              <a:lnTo>
                                <a:pt x="804" y="779"/>
                              </a:lnTo>
                              <a:lnTo>
                                <a:pt x="796" y="771"/>
                              </a:lnTo>
                              <a:lnTo>
                                <a:pt x="783" y="767"/>
                              </a:lnTo>
                              <a:lnTo>
                                <a:pt x="769" y="767"/>
                              </a:lnTo>
                              <a:lnTo>
                                <a:pt x="758" y="767"/>
                              </a:lnTo>
                              <a:lnTo>
                                <a:pt x="747" y="770"/>
                              </a:lnTo>
                              <a:lnTo>
                                <a:pt x="736" y="775"/>
                              </a:lnTo>
                              <a:lnTo>
                                <a:pt x="724" y="782"/>
                              </a:lnTo>
                              <a:lnTo>
                                <a:pt x="724" y="767"/>
                              </a:lnTo>
                              <a:lnTo>
                                <a:pt x="696" y="771"/>
                              </a:lnTo>
                              <a:lnTo>
                                <a:pt x="696" y="927"/>
                              </a:lnTo>
                              <a:lnTo>
                                <a:pt x="725" y="927"/>
                              </a:lnTo>
                              <a:lnTo>
                                <a:pt x="725" y="804"/>
                              </a:lnTo>
                              <a:lnTo>
                                <a:pt x="737" y="795"/>
                              </a:lnTo>
                              <a:lnTo>
                                <a:pt x="748" y="791"/>
                              </a:lnTo>
                              <a:lnTo>
                                <a:pt x="773" y="791"/>
                              </a:lnTo>
                              <a:lnTo>
                                <a:pt x="784" y="799"/>
                              </a:lnTo>
                              <a:lnTo>
                                <a:pt x="786" y="811"/>
                              </a:lnTo>
                              <a:lnTo>
                                <a:pt x="787" y="814"/>
                              </a:lnTo>
                              <a:lnTo>
                                <a:pt x="787" y="818"/>
                              </a:lnTo>
                              <a:lnTo>
                                <a:pt x="787" y="927"/>
                              </a:lnTo>
                              <a:lnTo>
                                <a:pt x="816" y="927"/>
                              </a:lnTo>
                              <a:moveTo>
                                <a:pt x="953" y="619"/>
                              </a:moveTo>
                              <a:lnTo>
                                <a:pt x="941" y="521"/>
                              </a:lnTo>
                              <a:lnTo>
                                <a:pt x="938" y="499"/>
                              </a:lnTo>
                              <a:lnTo>
                                <a:pt x="915" y="509"/>
                              </a:lnTo>
                              <a:lnTo>
                                <a:pt x="893" y="516"/>
                              </a:lnTo>
                              <a:lnTo>
                                <a:pt x="871" y="520"/>
                              </a:lnTo>
                              <a:lnTo>
                                <a:pt x="851" y="521"/>
                              </a:lnTo>
                              <a:lnTo>
                                <a:pt x="797" y="510"/>
                              </a:lnTo>
                              <a:lnTo>
                                <a:pt x="759" y="474"/>
                              </a:lnTo>
                              <a:lnTo>
                                <a:pt x="737" y="414"/>
                              </a:lnTo>
                              <a:lnTo>
                                <a:pt x="730" y="327"/>
                              </a:lnTo>
                              <a:lnTo>
                                <a:pt x="737" y="236"/>
                              </a:lnTo>
                              <a:lnTo>
                                <a:pt x="758" y="173"/>
                              </a:lnTo>
                              <a:lnTo>
                                <a:pt x="795" y="137"/>
                              </a:lnTo>
                              <a:lnTo>
                                <a:pt x="849" y="125"/>
                              </a:lnTo>
                              <a:lnTo>
                                <a:pt x="865" y="126"/>
                              </a:lnTo>
                              <a:lnTo>
                                <a:pt x="882" y="128"/>
                              </a:lnTo>
                              <a:lnTo>
                                <a:pt x="900" y="132"/>
                              </a:lnTo>
                              <a:lnTo>
                                <a:pt x="919" y="138"/>
                              </a:lnTo>
                              <a:lnTo>
                                <a:pt x="922" y="125"/>
                              </a:lnTo>
                              <a:lnTo>
                                <a:pt x="940" y="24"/>
                              </a:lnTo>
                              <a:lnTo>
                                <a:pt x="907" y="14"/>
                              </a:lnTo>
                              <a:lnTo>
                                <a:pt x="874" y="6"/>
                              </a:lnTo>
                              <a:lnTo>
                                <a:pt x="841" y="2"/>
                              </a:lnTo>
                              <a:lnTo>
                                <a:pt x="809" y="0"/>
                              </a:lnTo>
                              <a:lnTo>
                                <a:pt x="734" y="10"/>
                              </a:lnTo>
                              <a:lnTo>
                                <a:pt x="671" y="39"/>
                              </a:lnTo>
                              <a:lnTo>
                                <a:pt x="621" y="86"/>
                              </a:lnTo>
                              <a:lnTo>
                                <a:pt x="585" y="150"/>
                              </a:lnTo>
                              <a:lnTo>
                                <a:pt x="562" y="230"/>
                              </a:lnTo>
                              <a:lnTo>
                                <a:pt x="554" y="325"/>
                              </a:lnTo>
                              <a:lnTo>
                                <a:pt x="562" y="420"/>
                              </a:lnTo>
                              <a:lnTo>
                                <a:pt x="584" y="499"/>
                              </a:lnTo>
                              <a:lnTo>
                                <a:pt x="621" y="562"/>
                              </a:lnTo>
                              <a:lnTo>
                                <a:pt x="671" y="608"/>
                              </a:lnTo>
                              <a:lnTo>
                                <a:pt x="735" y="636"/>
                              </a:lnTo>
                              <a:lnTo>
                                <a:pt x="810" y="646"/>
                              </a:lnTo>
                              <a:lnTo>
                                <a:pt x="844" y="644"/>
                              </a:lnTo>
                              <a:lnTo>
                                <a:pt x="879" y="639"/>
                              </a:lnTo>
                              <a:lnTo>
                                <a:pt x="915" y="631"/>
                              </a:lnTo>
                              <a:lnTo>
                                <a:pt x="953" y="619"/>
                              </a:lnTo>
                              <a:moveTo>
                                <a:pt x="1443" y="10"/>
                              </a:moveTo>
                              <a:lnTo>
                                <a:pt x="1009" y="10"/>
                              </a:lnTo>
                              <a:lnTo>
                                <a:pt x="1009" y="128"/>
                              </a:lnTo>
                              <a:lnTo>
                                <a:pt x="1140" y="140"/>
                              </a:lnTo>
                              <a:lnTo>
                                <a:pt x="1140" y="635"/>
                              </a:lnTo>
                              <a:lnTo>
                                <a:pt x="1311" y="635"/>
                              </a:lnTo>
                              <a:lnTo>
                                <a:pt x="1311" y="140"/>
                              </a:lnTo>
                              <a:lnTo>
                                <a:pt x="1443" y="129"/>
                              </a:lnTo>
                              <a:lnTo>
                                <a:pt x="1443" y="10"/>
                              </a:lnTo>
                            </a:path>
                          </a:pathLst>
                        </a:cu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4BBC87" id="AutoShape 147" o:spid="_x0000_s1026" alt="Title: Decorative" style="position:absolute;margin-left:102pt;margin-top:17.9pt;width:72.15pt;height:46.55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43,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" path="m150,804r-77,l73,826r46,l119,897r-11,6l98,905r-11,l73,904,61,899r-9,-8l45,881,40,869,37,855,35,838,34,818r1,-23l37,776r4,-15l46,748r7,-10l62,730r11,-5l85,724r11,1l107,728r11,4l129,739r8,-15l139,719r-14,-9l112,704,97,701,82,699r-35,8l21,730,5,767,,818r6,49l21,902r26,21l84,930r14,l113,927r17,-5l150,914r,-9l150,804t159,45l305,813,293,789r-1,-1l278,777r,72l276,875r-7,18l258,905r-15,4l228,905,217,893r-7,-18l208,849r2,-26l217,805r11,-12l243,789r15,4l269,805r7,18l278,849r,-72l272,772r-29,-5l214,772r-20,16l181,813r-4,36l181,884r13,26l214,925r29,6l272,925r20,-15l293,909r12,-25l309,849m451,771r-30,l388,886r-2,8l385,903r-2,-9l382,888r-1,-4l347,767r-30,4l365,927r37,l409,903,451,771m525,635l485,475,456,357,395,111,370,10r-68,l302,357r-80,l252,208r1,-9l255,187r3,-13l259,159r2,-14l262,130r1,-19l263,130r1,16l265,160r2,14l270,187r1,13l302,357r,-347l154,10,,635r173,l205,475r115,l352,635r173,m585,845r-1,-7l581,812,570,789r-1,-2l556,778r,60l488,838r3,-20l497,802r11,-9l523,789r14,4l548,802r6,15l556,838r,-60l550,772r-27,-5l496,773r-20,15l463,813r-5,34l463,882r15,26l501,924r32,6l544,929r12,-1l568,925r12,-4l576,907r-2,-8l560,905r-11,2l539,907r-19,-3l505,894,495,879r-5,-20l584,859r1,-7l585,845t93,-77l667,769r-9,3l649,776r-9,6l640,770r-29,1l611,927r29,l640,804r8,-6l655,796r15,l674,797r1,-1l676,782r2,-14m816,927r,-113l815,805r-2,-10l812,791r-2,-5l806,782r-2,-3l796,771r-13,-4l769,767r-11,l747,770r-11,5l724,782r,-15l696,771r,156l725,927r,-123l737,795r11,-4l773,791r11,8l786,811r1,3l787,818r,109l816,927m953,619l941,521r-3,-22l915,509r-22,7l871,520r-20,1l797,510,759,474,737,414r-7,-87l737,236r21,-63l795,137r54,-12l865,126r17,2l900,132r19,6l922,125,940,24,907,14,874,6,841,2,809,,734,10,671,39,621,86r-36,64l562,230r-8,95l562,420r22,79l621,562r50,46l735,636r75,10l844,644r35,-5l915,631r38,-12m1443,10r-434,l1009,128r131,12l1140,635r171,l1311,140r132,-11l1443,10e" fillcolor="#231f20" stroked="f">
                <v:path arrowok="t" o:connecttype="custom" o:connectlocs="75565,796925;38735,798195;22225,759460;29210,702310;60960,687705;88265,683895;29845,676275;13335,800100;82550,812800;193675,743585;175260,782955;137795,794385;144780,730885;176530,766445;123190,727710;135890,814705;193675,788670;245110,795020;220345,714375;286385,716915;234950,233680;160655,353695;166370,309880;169545,337820;97790,233680;223520,630555;361950,728345;309880,759460;340995,730885;349250,717550;290830,765175;345440,817245;364490,798195;320675,795020;371475,763905;406400,723900;406400,737870;428625,732790;517525,738505;510540,721995;474345,716280;441960,815975;490855,729615;499745,815975;581025,550545;481965,528320;504825,314325;583565,314960;534035,228600;371475,322580;394335,584200;558165,633095;640715,308610;916305,309245" o:connectangles="0,0,0,0,0,0,0,0,0,0,0,0,0,0,0,0,0,0,0,0,0,0,0,0,0,0,0,0,0,0,0,0,0,0,0,0,0,0,0,0,0,0,0,0,0,0,0,0,0,0,0,0,0,0"/>
              </v:shape>
            </w:pict>
          </mc:Fallback>
        </mc:AlternateContent>
      </w:r>
      <w:r w:rsidR="002828B0" w:rsidRPr="00686357">
        <w:rPr>
          <w:rFonts w:ascii="Helvetica" w:hAnsi="Helvetica"/>
          <w:noProof/>
          <w:lang w:val="en-AU" w:eastAsia="en-AU" w:bidi="ar-SA"/>
        </w:rPr>
        <w:drawing>
          <wp:anchor distT="0" distB="0" distL="0" distR="0" simplePos="0" relativeHeight="251641344" behindDoc="0" locked="0" layoutInCell="1" allowOverlap="1" wp14:anchorId="653020E2" wp14:editId="029A93B1">
            <wp:simplePos x="0" y="0"/>
            <wp:positionH relativeFrom="page">
              <wp:posOffset>432001</wp:posOffset>
            </wp:positionH>
            <wp:positionV relativeFrom="paragraph">
              <wp:posOffset>-34654</wp:posOffset>
            </wp:positionV>
            <wp:extent cx="1089698" cy="1115123"/>
            <wp:effectExtent l="0" t="0" r="0" b="0"/>
            <wp:wrapNone/>
            <wp:docPr id="1" name="image4.png" descr="ACT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9698" cy="11151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28B0" w:rsidRPr="00686357">
        <w:rPr>
          <w:rFonts w:ascii="Helvetica" w:hAnsi="Helvetica"/>
          <w:color w:val="231F20"/>
          <w:w w:val="95"/>
          <w:sz w:val="28"/>
        </w:rPr>
        <w:t>CMTEDD,</w:t>
      </w:r>
      <w:r w:rsidR="002828B0" w:rsidRPr="00686357">
        <w:rPr>
          <w:rFonts w:ascii="Helvetica" w:hAnsi="Helvetica"/>
          <w:color w:val="231F20"/>
          <w:spacing w:val="48"/>
          <w:w w:val="95"/>
          <w:sz w:val="28"/>
        </w:rPr>
        <w:t xml:space="preserve"> </w:t>
      </w:r>
      <w:r w:rsidR="002828B0" w:rsidRPr="00686357">
        <w:rPr>
          <w:rFonts w:ascii="Helvetica" w:hAnsi="Helvetica"/>
          <w:color w:val="231F20"/>
          <w:spacing w:val="-3"/>
          <w:w w:val="95"/>
          <w:sz w:val="28"/>
        </w:rPr>
        <w:t>Workforce</w:t>
      </w:r>
      <w:r w:rsidR="002828B0" w:rsidRPr="00686357">
        <w:rPr>
          <w:rFonts w:ascii="Helvetica" w:hAnsi="Helvetica"/>
          <w:color w:val="231F20"/>
          <w:spacing w:val="58"/>
          <w:w w:val="95"/>
          <w:sz w:val="28"/>
        </w:rPr>
        <w:t xml:space="preserve"> </w:t>
      </w:r>
      <w:r w:rsidR="002828B0" w:rsidRPr="00686357">
        <w:rPr>
          <w:rFonts w:ascii="Helvetica" w:hAnsi="Helvetica"/>
          <w:color w:val="231F20"/>
          <w:w w:val="95"/>
          <w:sz w:val="28"/>
        </w:rPr>
        <w:t>Capability</w:t>
      </w:r>
      <w:r w:rsidR="002828B0" w:rsidRPr="00686357">
        <w:rPr>
          <w:rFonts w:ascii="Helvetica" w:hAnsi="Helvetica"/>
          <w:color w:val="231F20"/>
          <w:sz w:val="28"/>
        </w:rPr>
        <w:t xml:space="preserve"> and Governance</w:t>
      </w:r>
      <w:r w:rsidR="002828B0" w:rsidRPr="00686357">
        <w:rPr>
          <w:rFonts w:ascii="Helvetica" w:hAnsi="Helvetica"/>
          <w:color w:val="231F20"/>
          <w:spacing w:val="-34"/>
          <w:sz w:val="28"/>
        </w:rPr>
        <w:t xml:space="preserve"> </w:t>
      </w:r>
      <w:r w:rsidR="002828B0" w:rsidRPr="00686357">
        <w:rPr>
          <w:rFonts w:ascii="Helvetica" w:hAnsi="Helvetica"/>
          <w:color w:val="231F20"/>
          <w:sz w:val="28"/>
        </w:rPr>
        <w:t>Division.</w:t>
      </w:r>
    </w:p>
    <w:p w14:paraId="01C5B674" w14:textId="45E1F502" w:rsidR="00383B3A" w:rsidRPr="00686357" w:rsidRDefault="00863133">
      <w:pPr>
        <w:ind w:right="254"/>
        <w:jc w:val="right"/>
        <w:rPr>
          <w:rFonts w:ascii="Helvetica" w:hAnsi="Helvetica"/>
          <w:sz w:val="28"/>
        </w:rPr>
      </w:pPr>
      <w:r>
        <w:rPr>
          <w:rFonts w:ascii="Helvetica" w:hAnsi="Helvetica"/>
          <w:noProof/>
          <w:color w:val="231F20"/>
          <w:sz w:val="28"/>
          <w:lang w:val="en-AU" w:eastAsia="en-AU" w:bidi="ar-SA"/>
        </w:rPr>
        <w:drawing>
          <wp:anchor distT="0" distB="0" distL="114300" distR="114300" simplePos="0" relativeHeight="251643392" behindDoc="0" locked="0" layoutInCell="1" allowOverlap="1" wp14:anchorId="088138F4" wp14:editId="07BD4950">
            <wp:simplePos x="0" y="0"/>
            <wp:positionH relativeFrom="column">
              <wp:posOffset>1834515</wp:posOffset>
            </wp:positionH>
            <wp:positionV relativeFrom="paragraph">
              <wp:posOffset>248920</wp:posOffset>
            </wp:positionV>
            <wp:extent cx="377190" cy="120650"/>
            <wp:effectExtent l="0" t="0" r="3810" b="0"/>
            <wp:wrapNone/>
            <wp:docPr id="148" name="Picture 146" title="Decorativ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6"/>
                    <pic:cNvPicPr>
                      <a:picLocks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2828B0" w:rsidRPr="00686357">
        <w:rPr>
          <w:rFonts w:ascii="Helvetica" w:hAnsi="Helvetica"/>
          <w:color w:val="231F20"/>
          <w:sz w:val="28"/>
        </w:rPr>
        <w:t>July 2017</w:t>
      </w:r>
    </w:p>
    <w:p w14:paraId="18F52349" w14:textId="77777777" w:rsidR="00383B3A" w:rsidRPr="00686357" w:rsidRDefault="00383B3A">
      <w:pPr>
        <w:jc w:val="right"/>
        <w:rPr>
          <w:rFonts w:ascii="Helvetica" w:hAnsi="Helvetica"/>
          <w:sz w:val="28"/>
        </w:rPr>
        <w:sectPr w:rsidR="00383B3A" w:rsidRPr="00686357">
          <w:type w:val="continuous"/>
          <w:pgSz w:w="16840" w:h="11910" w:orient="landscape"/>
          <w:pgMar w:top="0" w:right="540" w:bottom="280" w:left="560" w:header="720" w:footer="720" w:gutter="0"/>
          <w:cols w:space="720"/>
        </w:sectPr>
      </w:pPr>
    </w:p>
    <w:p w14:paraId="0F576245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2661A4C5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0AFAD9C9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4819AAE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0B17FAED" w14:textId="77777777" w:rsidR="00383B3A" w:rsidRPr="00686357" w:rsidRDefault="00383B3A">
      <w:pPr>
        <w:pStyle w:val="BodyText"/>
        <w:spacing w:before="8"/>
        <w:rPr>
          <w:rFonts w:ascii="Helvetica" w:hAnsi="Helvetica"/>
        </w:rPr>
      </w:pPr>
    </w:p>
    <w:p w14:paraId="32021749" w14:textId="77777777" w:rsidR="00383B3A" w:rsidRPr="00686357" w:rsidRDefault="002828B0">
      <w:pPr>
        <w:pStyle w:val="Heading1"/>
        <w:rPr>
          <w:rFonts w:ascii="Helvetica" w:hAnsi="Helvetica"/>
        </w:rPr>
      </w:pPr>
      <w:r w:rsidRPr="00686357">
        <w:rPr>
          <w:rFonts w:ascii="Helvetica" w:hAnsi="Helvetica"/>
          <w:color w:val="700087"/>
        </w:rPr>
        <w:t>Introduction</w:t>
      </w:r>
    </w:p>
    <w:p w14:paraId="15442669" w14:textId="77777777" w:rsidR="00383B3A" w:rsidRPr="00686357" w:rsidRDefault="00383B3A">
      <w:pPr>
        <w:spacing w:before="4"/>
        <w:rPr>
          <w:rFonts w:ascii="Helvetica" w:hAnsi="Helvetica"/>
          <w:sz w:val="41"/>
        </w:rPr>
      </w:pPr>
    </w:p>
    <w:p w14:paraId="72824A48" w14:textId="77777777" w:rsidR="00383B3A" w:rsidRPr="00686357" w:rsidRDefault="002828B0">
      <w:pPr>
        <w:pStyle w:val="BodyText"/>
        <w:spacing w:line="271" w:lineRule="auto"/>
        <w:ind w:left="1622" w:right="1729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The ACT Public Service (ACTPS) </w:t>
      </w:r>
      <w:r w:rsidRPr="00686357">
        <w:rPr>
          <w:rFonts w:ascii="Helvetica" w:hAnsi="Helvetica"/>
          <w:color w:val="231F20"/>
          <w:spacing w:val="-3"/>
        </w:rPr>
        <w:t xml:space="preserve">provides </w:t>
      </w:r>
      <w:r w:rsidRPr="00686357">
        <w:rPr>
          <w:rFonts w:ascii="Helvetica" w:hAnsi="Helvetica"/>
          <w:color w:val="231F20"/>
        </w:rPr>
        <w:t xml:space="preserve">vital services to </w:t>
      </w:r>
      <w:r w:rsidRPr="00686357">
        <w:rPr>
          <w:rFonts w:ascii="Helvetica" w:hAnsi="Helvetica"/>
          <w:color w:val="231F20"/>
          <w:spacing w:val="-3"/>
        </w:rPr>
        <w:t xml:space="preserve">more </w:t>
      </w:r>
      <w:r w:rsidRPr="00686357">
        <w:rPr>
          <w:rFonts w:ascii="Helvetica" w:hAnsi="Helvetica"/>
          <w:color w:val="231F20"/>
        </w:rPr>
        <w:t xml:space="preserve">than 357,000 people in the ACT </w:t>
      </w:r>
      <w:r w:rsidRPr="00686357">
        <w:rPr>
          <w:rFonts w:ascii="Helvetica" w:hAnsi="Helvetica"/>
          <w:color w:val="231F20"/>
          <w:spacing w:val="-4"/>
        </w:rPr>
        <w:t xml:space="preserve">community. </w:t>
      </w:r>
      <w:r w:rsidRPr="00686357">
        <w:rPr>
          <w:rFonts w:ascii="Helvetica" w:hAnsi="Helvetica"/>
          <w:color w:val="231F20"/>
        </w:rPr>
        <w:t xml:space="preserve">ACTPS employees </w:t>
      </w:r>
      <w:r w:rsidRPr="00686357">
        <w:rPr>
          <w:rFonts w:ascii="Helvetica" w:hAnsi="Helvetica"/>
          <w:color w:val="231F20"/>
          <w:spacing w:val="-3"/>
        </w:rPr>
        <w:t xml:space="preserve">are </w:t>
      </w:r>
      <w:r w:rsidRPr="00686357">
        <w:rPr>
          <w:rFonts w:ascii="Helvetica" w:hAnsi="Helvetica"/>
          <w:color w:val="231F20"/>
        </w:rPr>
        <w:t xml:space="preserve">at the heart of serving that community and its Government well and </w:t>
      </w:r>
      <w:r w:rsidRPr="00686357">
        <w:rPr>
          <w:rFonts w:ascii="Helvetica" w:hAnsi="Helvetica"/>
          <w:color w:val="231F20"/>
          <w:spacing w:val="-3"/>
        </w:rPr>
        <w:t xml:space="preserve">remaining responsive </w:t>
      </w:r>
      <w:r w:rsidRPr="00686357">
        <w:rPr>
          <w:rFonts w:ascii="Helvetica" w:hAnsi="Helvetica"/>
          <w:color w:val="231F20"/>
        </w:rPr>
        <w:t xml:space="preserve">to their </w:t>
      </w:r>
      <w:r w:rsidRPr="00686357">
        <w:rPr>
          <w:rFonts w:ascii="Helvetica" w:hAnsi="Helvetica"/>
          <w:color w:val="231F20"/>
          <w:spacing w:val="-2"/>
        </w:rPr>
        <w:t>needs.</w:t>
      </w:r>
    </w:p>
    <w:p w14:paraId="0B689895" w14:textId="77777777" w:rsidR="00383B3A" w:rsidRPr="00686357" w:rsidRDefault="002828B0">
      <w:pPr>
        <w:pStyle w:val="BodyText"/>
        <w:spacing w:before="226" w:line="271" w:lineRule="auto"/>
        <w:ind w:left="1622" w:right="1964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ACTP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Shared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Framework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(th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Framework)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ha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been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developed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to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describ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skills,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knowledge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  <w:spacing w:val="-2"/>
        </w:rPr>
        <w:t xml:space="preserve">and </w:t>
      </w:r>
      <w:r w:rsidRPr="00686357">
        <w:rPr>
          <w:rFonts w:ascii="Helvetica" w:hAnsi="Helvetica"/>
          <w:color w:val="231F20"/>
        </w:rPr>
        <w:t>behaviour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a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can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universally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5554B0">
        <w:rPr>
          <w:rFonts w:ascii="Helvetica" w:hAnsi="Helvetica"/>
          <w:noProof/>
          <w:color w:val="231F20"/>
        </w:rPr>
        <w:t>be</w:t>
      </w:r>
      <w:r w:rsidRPr="005554B0">
        <w:rPr>
          <w:rFonts w:ascii="Helvetica" w:hAnsi="Helvetica"/>
          <w:noProof/>
          <w:color w:val="231F20"/>
          <w:spacing w:val="-11"/>
        </w:rPr>
        <w:t xml:space="preserve"> </w:t>
      </w:r>
      <w:r w:rsidRPr="005554B0">
        <w:rPr>
          <w:rFonts w:ascii="Helvetica" w:hAnsi="Helvetica"/>
          <w:noProof/>
          <w:color w:val="231F20"/>
        </w:rPr>
        <w:t>expected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of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every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AC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Public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Servant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a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differen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organisational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levels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and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in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every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 xml:space="preserve">workplace </w:t>
      </w:r>
      <w:r w:rsidRPr="00686357">
        <w:rPr>
          <w:rFonts w:ascii="Helvetica" w:hAnsi="Helvetica"/>
          <w:color w:val="231F20"/>
          <w:spacing w:val="-3"/>
        </w:rPr>
        <w:t xml:space="preserve">across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Service.</w:t>
      </w:r>
    </w:p>
    <w:p w14:paraId="46B23950" w14:textId="77777777" w:rsidR="00383B3A" w:rsidRPr="00686357" w:rsidRDefault="002828B0">
      <w:pPr>
        <w:pStyle w:val="BodyText"/>
        <w:spacing w:before="225" w:line="271" w:lineRule="auto"/>
        <w:ind w:left="1622" w:right="250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The ACTPS </w:t>
      </w:r>
      <w:r w:rsidRPr="00686357">
        <w:rPr>
          <w:rFonts w:ascii="Helvetica" w:hAnsi="Helvetica"/>
          <w:color w:val="231F20"/>
          <w:spacing w:val="-4"/>
        </w:rPr>
        <w:t xml:space="preserve">Values </w:t>
      </w:r>
      <w:r w:rsidRPr="00686357">
        <w:rPr>
          <w:rFonts w:ascii="Helvetica" w:hAnsi="Helvetica"/>
          <w:color w:val="231F20"/>
        </w:rPr>
        <w:t xml:space="preserve">and </w:t>
      </w:r>
      <w:r w:rsidRPr="00686357">
        <w:rPr>
          <w:rFonts w:ascii="Helvetica" w:hAnsi="Helvetica"/>
          <w:color w:val="231F20"/>
          <w:spacing w:val="-3"/>
        </w:rPr>
        <w:t xml:space="preserve">Signature </w:t>
      </w:r>
      <w:proofErr w:type="spellStart"/>
      <w:r w:rsidRPr="00686357">
        <w:rPr>
          <w:rFonts w:ascii="Helvetica" w:hAnsi="Helvetica"/>
          <w:color w:val="231F20"/>
        </w:rPr>
        <w:t>Behaviours</w:t>
      </w:r>
      <w:proofErr w:type="spellEnd"/>
      <w:r w:rsidRPr="00686357">
        <w:rPr>
          <w:rFonts w:ascii="Helvetica" w:hAnsi="Helvetica"/>
          <w:color w:val="231F20"/>
        </w:rPr>
        <w:t xml:space="preserve"> and Executive Capabilities </w:t>
      </w:r>
      <w:r w:rsidRPr="00686357">
        <w:rPr>
          <w:rFonts w:ascii="Helvetica" w:hAnsi="Helvetica"/>
          <w:color w:val="231F20"/>
          <w:spacing w:val="-3"/>
        </w:rPr>
        <w:t xml:space="preserve">are </w:t>
      </w:r>
      <w:r w:rsidRPr="00686357">
        <w:rPr>
          <w:rFonts w:ascii="Helvetica" w:hAnsi="Helvetica"/>
          <w:color w:val="231F20"/>
        </w:rPr>
        <w:t xml:space="preserve">incorporated into the ACTPS </w:t>
      </w:r>
      <w:r w:rsidRPr="00686357">
        <w:rPr>
          <w:rFonts w:ascii="Helvetica" w:hAnsi="Helvetica"/>
          <w:color w:val="231F20"/>
          <w:spacing w:val="-3"/>
        </w:rPr>
        <w:t xml:space="preserve">Shared </w:t>
      </w:r>
      <w:r w:rsidRPr="00686357">
        <w:rPr>
          <w:rFonts w:ascii="Helvetica" w:hAnsi="Helvetica"/>
          <w:color w:val="231F20"/>
        </w:rPr>
        <w:t xml:space="preserve">Capability Framework to drive </w:t>
      </w:r>
      <w:r w:rsidRPr="005554B0">
        <w:rPr>
          <w:rFonts w:ascii="Helvetica" w:hAnsi="Helvetica"/>
          <w:noProof/>
          <w:color w:val="231F20"/>
          <w:spacing w:val="-3"/>
        </w:rPr>
        <w:t>realisation</w:t>
      </w:r>
      <w:r w:rsidRPr="00686357">
        <w:rPr>
          <w:rFonts w:ascii="Helvetica" w:hAnsi="Helvetica"/>
          <w:color w:val="231F20"/>
          <w:spacing w:val="-3"/>
        </w:rPr>
        <w:t xml:space="preserve"> </w:t>
      </w:r>
      <w:r w:rsidRPr="00686357">
        <w:rPr>
          <w:rFonts w:ascii="Helvetica" w:hAnsi="Helvetica"/>
          <w:color w:val="231F20"/>
        </w:rPr>
        <w:t>of strategic business outcomes.</w:t>
      </w:r>
    </w:p>
    <w:p w14:paraId="3E4D79D8" w14:textId="77777777" w:rsidR="00383B3A" w:rsidRPr="00686357" w:rsidRDefault="002828B0">
      <w:pPr>
        <w:pStyle w:val="BodyText"/>
        <w:spacing w:before="226" w:line="271" w:lineRule="auto"/>
        <w:ind w:left="1622" w:right="2225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Using the Capability Framework will </w:t>
      </w:r>
      <w:r w:rsidRPr="00686357">
        <w:rPr>
          <w:rFonts w:ascii="Helvetica" w:hAnsi="Helvetica"/>
          <w:color w:val="231F20"/>
          <w:spacing w:val="-3"/>
        </w:rPr>
        <w:t xml:space="preserve">ensure </w:t>
      </w:r>
      <w:r w:rsidRPr="00686357">
        <w:rPr>
          <w:rFonts w:ascii="Helvetica" w:hAnsi="Helvetica"/>
          <w:color w:val="231F20"/>
        </w:rPr>
        <w:t xml:space="preserve">that the ACTPS </w:t>
      </w:r>
      <w:r w:rsidRPr="00686357">
        <w:rPr>
          <w:rFonts w:ascii="Helvetica" w:hAnsi="Helvetica"/>
          <w:color w:val="231F20"/>
          <w:spacing w:val="-3"/>
        </w:rPr>
        <w:t xml:space="preserve">workforce </w:t>
      </w:r>
      <w:r w:rsidRPr="00686357">
        <w:rPr>
          <w:rFonts w:ascii="Helvetica" w:hAnsi="Helvetica"/>
          <w:color w:val="231F20"/>
        </w:rPr>
        <w:t xml:space="preserve">is agile, </w:t>
      </w:r>
      <w:r w:rsidRPr="00686357">
        <w:rPr>
          <w:rFonts w:ascii="Helvetica" w:hAnsi="Helvetica"/>
          <w:color w:val="231F20"/>
          <w:spacing w:val="-3"/>
        </w:rPr>
        <w:t xml:space="preserve">responsive </w:t>
      </w:r>
      <w:r w:rsidRPr="00686357">
        <w:rPr>
          <w:rFonts w:ascii="Helvetica" w:hAnsi="Helvetica"/>
          <w:color w:val="231F20"/>
        </w:rPr>
        <w:t xml:space="preserve">and innovative. Capable of delivering consistently </w:t>
      </w:r>
      <w:r w:rsidRPr="005554B0">
        <w:rPr>
          <w:rFonts w:ascii="Helvetica" w:hAnsi="Helvetica"/>
          <w:noProof/>
          <w:color w:val="231F20"/>
        </w:rPr>
        <w:t>high quality</w:t>
      </w:r>
      <w:r w:rsidRPr="00686357">
        <w:rPr>
          <w:rFonts w:ascii="Helvetica" w:hAnsi="Helvetica"/>
          <w:color w:val="231F20"/>
        </w:rPr>
        <w:t xml:space="preserve"> services; The ACTPS will be equipped to weather change and embrace the </w:t>
      </w:r>
      <w:r w:rsidRPr="00686357">
        <w:rPr>
          <w:rFonts w:ascii="Helvetica" w:hAnsi="Helvetica"/>
          <w:color w:val="231F20"/>
          <w:spacing w:val="-3"/>
        </w:rPr>
        <w:t>future.</w:t>
      </w:r>
    </w:p>
    <w:p w14:paraId="3D482DC2" w14:textId="77777777" w:rsidR="00383B3A" w:rsidRPr="00686357" w:rsidRDefault="00383B3A">
      <w:pPr>
        <w:spacing w:line="271" w:lineRule="auto"/>
        <w:rPr>
          <w:rFonts w:ascii="Helvetica" w:hAnsi="Helvetica"/>
        </w:rPr>
        <w:sectPr w:rsidR="00383B3A" w:rsidRPr="00686357">
          <w:pgSz w:w="16840" w:h="11910" w:orient="landscape"/>
          <w:pgMar w:top="1100" w:right="540" w:bottom="280" w:left="560" w:header="720" w:footer="720" w:gutter="0"/>
          <w:cols w:space="720"/>
        </w:sectPr>
      </w:pPr>
    </w:p>
    <w:p w14:paraId="15104099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2B8AEE3F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0BE2B75D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13A12169" w14:textId="77777777" w:rsidR="00383B3A" w:rsidRPr="00686357" w:rsidRDefault="00383B3A">
      <w:pPr>
        <w:pStyle w:val="BodyText"/>
        <w:spacing w:before="2" w:after="1"/>
        <w:rPr>
          <w:rFonts w:ascii="Helvetica" w:hAnsi="Helvetica"/>
          <w:sz w:val="14"/>
        </w:rPr>
      </w:pPr>
    </w:p>
    <w:p w14:paraId="278B7C95" w14:textId="77777777" w:rsidR="00383B3A" w:rsidRPr="00686357" w:rsidRDefault="00686357">
      <w:pPr>
        <w:pStyle w:val="BodyText"/>
        <w:ind w:left="1622"/>
        <w:rPr>
          <w:rFonts w:ascii="Helvetica" w:hAnsi="Helvetica"/>
          <w:sz w:val="20"/>
        </w:rPr>
      </w:pPr>
      <w:r w:rsidRPr="00686357">
        <w:rPr>
          <w:rFonts w:ascii="Helvetica" w:hAnsi="Helvetica"/>
          <w:noProof/>
          <w:sz w:val="20"/>
          <w:lang w:val="en-AU" w:eastAsia="en-AU" w:bidi="ar-SA"/>
        </w:rPr>
        <mc:AlternateContent>
          <mc:Choice Requires="wpg">
            <w:drawing>
              <wp:inline distT="0" distB="0" distL="0" distR="0" wp14:anchorId="4CDECA46" wp14:editId="1F915D51">
                <wp:extent cx="7920355" cy="972185"/>
                <wp:effectExtent l="0" t="0" r="0" b="0"/>
                <wp:docPr id="143" name="Group 142" descr="'Capability' definition text box: “Capability” means the skill, knowledge and behaviour we show when we work. Having ‘capability’ in a certain area means that we can be relied on to deliver that skill, knowledge or behaviour over and over again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0355" cy="972185"/>
                          <a:chOff x="0" y="0"/>
                          <a:chExt cx="12473" cy="1531"/>
                        </a:xfrm>
                      </wpg:grpSpPr>
                      <wps:wsp>
                        <wps:cNvPr id="144" name="Freeform 14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473" cy="1531"/>
                          </a:xfrm>
                          <a:custGeom>
                            <a:avLst/>
                            <a:gdLst>
                              <a:gd name="T0" fmla="*/ 12359 w 12473"/>
                              <a:gd name="T1" fmla="*/ 0 h 1531"/>
                              <a:gd name="T2" fmla="*/ 113 w 12473"/>
                              <a:gd name="T3" fmla="*/ 0 h 1531"/>
                              <a:gd name="T4" fmla="*/ 48 w 12473"/>
                              <a:gd name="T5" fmla="*/ 2 h 1531"/>
                              <a:gd name="T6" fmla="*/ 14 w 12473"/>
                              <a:gd name="T7" fmla="*/ 14 h 1531"/>
                              <a:gd name="T8" fmla="*/ 2 w 12473"/>
                              <a:gd name="T9" fmla="*/ 48 h 1531"/>
                              <a:gd name="T10" fmla="*/ 0 w 12473"/>
                              <a:gd name="T11" fmla="*/ 113 h 1531"/>
                              <a:gd name="T12" fmla="*/ 0 w 12473"/>
                              <a:gd name="T13" fmla="*/ 1417 h 1531"/>
                              <a:gd name="T14" fmla="*/ 2 w 12473"/>
                              <a:gd name="T15" fmla="*/ 1483 h 1531"/>
                              <a:gd name="T16" fmla="*/ 14 w 12473"/>
                              <a:gd name="T17" fmla="*/ 1517 h 1531"/>
                              <a:gd name="T18" fmla="*/ 48 w 12473"/>
                              <a:gd name="T19" fmla="*/ 1529 h 1531"/>
                              <a:gd name="T20" fmla="*/ 113 w 12473"/>
                              <a:gd name="T21" fmla="*/ 1531 h 1531"/>
                              <a:gd name="T22" fmla="*/ 12359 w 12473"/>
                              <a:gd name="T23" fmla="*/ 1531 h 1531"/>
                              <a:gd name="T24" fmla="*/ 12425 w 12473"/>
                              <a:gd name="T25" fmla="*/ 1529 h 1531"/>
                              <a:gd name="T26" fmla="*/ 12458 w 12473"/>
                              <a:gd name="T27" fmla="*/ 1517 h 1531"/>
                              <a:gd name="T28" fmla="*/ 12471 w 12473"/>
                              <a:gd name="T29" fmla="*/ 1483 h 1531"/>
                              <a:gd name="T30" fmla="*/ 12472 w 12473"/>
                              <a:gd name="T31" fmla="*/ 1417 h 1531"/>
                              <a:gd name="T32" fmla="*/ 12472 w 12473"/>
                              <a:gd name="T33" fmla="*/ 113 h 1531"/>
                              <a:gd name="T34" fmla="*/ 12471 w 12473"/>
                              <a:gd name="T35" fmla="*/ 48 h 1531"/>
                              <a:gd name="T36" fmla="*/ 12458 w 12473"/>
                              <a:gd name="T37" fmla="*/ 14 h 1531"/>
                              <a:gd name="T38" fmla="*/ 12425 w 12473"/>
                              <a:gd name="T39" fmla="*/ 2 h 1531"/>
                              <a:gd name="T40" fmla="*/ 12359 w 12473"/>
                              <a:gd name="T41" fmla="*/ 0 h 15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2473" h="1531">
                                <a:moveTo>
                                  <a:pt x="12359" y="0"/>
                                </a:moveTo>
                                <a:lnTo>
                                  <a:pt x="113" y="0"/>
                                </a:lnTo>
                                <a:lnTo>
                                  <a:pt x="48" y="2"/>
                                </a:lnTo>
                                <a:lnTo>
                                  <a:pt x="14" y="14"/>
                                </a:lnTo>
                                <a:lnTo>
                                  <a:pt x="2" y="48"/>
                                </a:lnTo>
                                <a:lnTo>
                                  <a:pt x="0" y="113"/>
                                </a:lnTo>
                                <a:lnTo>
                                  <a:pt x="0" y="1417"/>
                                </a:lnTo>
                                <a:lnTo>
                                  <a:pt x="2" y="1483"/>
                                </a:lnTo>
                                <a:lnTo>
                                  <a:pt x="14" y="1517"/>
                                </a:lnTo>
                                <a:lnTo>
                                  <a:pt x="48" y="1529"/>
                                </a:lnTo>
                                <a:lnTo>
                                  <a:pt x="113" y="1531"/>
                                </a:lnTo>
                                <a:lnTo>
                                  <a:pt x="12359" y="1531"/>
                                </a:lnTo>
                                <a:lnTo>
                                  <a:pt x="12425" y="1529"/>
                                </a:lnTo>
                                <a:lnTo>
                                  <a:pt x="12458" y="1517"/>
                                </a:lnTo>
                                <a:lnTo>
                                  <a:pt x="12471" y="1483"/>
                                </a:lnTo>
                                <a:lnTo>
                                  <a:pt x="12472" y="1417"/>
                                </a:lnTo>
                                <a:lnTo>
                                  <a:pt x="12472" y="113"/>
                                </a:lnTo>
                                <a:lnTo>
                                  <a:pt x="12471" y="48"/>
                                </a:lnTo>
                                <a:lnTo>
                                  <a:pt x="12458" y="14"/>
                                </a:lnTo>
                                <a:lnTo>
                                  <a:pt x="12425" y="2"/>
                                </a:lnTo>
                                <a:lnTo>
                                  <a:pt x="123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000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Text Box 143"/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12473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A5B231" w14:textId="77777777" w:rsidR="00383B3A" w:rsidRDefault="002828B0">
                              <w:pPr>
                                <w:spacing w:before="221" w:line="237" w:lineRule="auto"/>
                                <w:ind w:left="226"/>
                                <w:rPr>
                                  <w:rFonts w:ascii="HelveticaNeue-Light" w:hAnsi="HelveticaNeue-Light"/>
                                  <w:sz w:val="30"/>
                                </w:rPr>
                              </w:pP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 xml:space="preserve">“Capability” means the skill, knowledge and behaviour we show when we work.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2"/>
                                  <w:sz w:val="30"/>
                                </w:rPr>
                                <w:t xml:space="preserve">Having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‘capability’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1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in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a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certain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3"/>
                                  <w:sz w:val="30"/>
                                </w:rPr>
                                <w:t>area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means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that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we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can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be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3"/>
                                  <w:sz w:val="30"/>
                                </w:rPr>
                                <w:t>relied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on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to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10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deliver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that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skill,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knowledge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z w:val="30"/>
                                </w:rPr>
                                <w:t>or behaviour over and over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14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Neue-Light" w:hAnsi="HelveticaNeue-Light"/>
                                  <w:color w:val="FFFFFF"/>
                                  <w:spacing w:val="-2"/>
                                  <w:sz w:val="30"/>
                                </w:rPr>
                                <w:t>agai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DECA46" id="Group 142" o:spid="_x0000_s1031" alt="'Capability' definition text box: “Capability” means the skill, knowledge and behaviour we show when we work. Having ‘capability’ in a certain area means that we can be relied on to deliver that skill, knowledge or behaviour over and over again." style="width:623.65pt;height:76.55pt;mso-position-horizontal-relative:char;mso-position-vertical-relative:line" coordsize="12473,1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">
                <v:shape id="Freeform 144" o:spid="_x0000_s1032" style="position:absolute;width:12473;height:1531;visibility:visible;mso-wrap-style:square;v-text-anchor:top" coordsize="12473,1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" path="m12359,l113,,48,2,14,14,2,48,,113,,1417r2,66l14,1517r34,12l113,1531r12246,l12425,1529r33,-12l12471,1483r1,-66l12472,113r-1,-65l12458,14,12425,2,12359,xe" fillcolor="#700087" stroked="f">
                  <v:path arrowok="t" o:connecttype="custom" o:connectlocs="12359,0;113,0;48,2;14,14;2,48;0,113;0,1417;2,1483;14,1517;48,1529;113,1531;12359,1531;12425,1529;12458,1517;12471,1483;12472,1417;12472,113;12471,48;12458,14;12425,2;12359,0" o:connectangles="0,0,0,0,0,0,0,0,0,0,0,0,0,0,0,0,0,0,0,0,0"/>
                </v:shape>
                <v:shape id="Text Box 143" o:spid="_x0000_s1033" type="#_x0000_t202" style="position:absolute;width:12473;height:1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" filled="f" stroked="f">
                  <v:path arrowok="t"/>
                  <v:textbox inset="0,0,0,0">
                    <w:txbxContent>
                      <w:p w14:paraId="60A5B231" w14:textId="77777777" w:rsidR="00383B3A" w:rsidRDefault="002828B0">
                        <w:pPr>
                          <w:spacing w:before="221" w:line="237" w:lineRule="auto"/>
                          <w:ind w:left="226"/>
                          <w:rPr>
                            <w:rFonts w:ascii="HelveticaNeue-Light" w:hAnsi="HelveticaNeue-Light"/>
                            <w:sz w:val="30"/>
                          </w:rPr>
                        </w:pP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 xml:space="preserve">“Capability” means the skill, knowledge and behaviour we show when we work.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2"/>
                            <w:sz w:val="30"/>
                          </w:rPr>
                          <w:t xml:space="preserve">Having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‘capability’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10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in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a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certain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3"/>
                            <w:sz w:val="30"/>
                          </w:rPr>
                          <w:t>area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means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that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we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can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be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3"/>
                            <w:sz w:val="30"/>
                          </w:rPr>
                          <w:t>relied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on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to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10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deliver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that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skill,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knowledge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9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z w:val="30"/>
                          </w:rPr>
                          <w:t>or behaviour over and over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14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HelveticaNeue-Light" w:hAnsi="HelveticaNeue-Light"/>
                            <w:color w:val="FFFFFF"/>
                            <w:spacing w:val="-2"/>
                            <w:sz w:val="30"/>
                          </w:rPr>
                          <w:t>again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D3725E3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37B5536D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424E4DE5" w14:textId="77777777" w:rsidR="00383B3A" w:rsidRPr="00686357" w:rsidRDefault="00383B3A">
      <w:pPr>
        <w:pStyle w:val="BodyText"/>
        <w:spacing w:before="9"/>
        <w:rPr>
          <w:rFonts w:ascii="Helvetica" w:hAnsi="Helvetica"/>
          <w:sz w:val="18"/>
        </w:rPr>
      </w:pPr>
    </w:p>
    <w:p w14:paraId="510F271A" w14:textId="77777777" w:rsidR="00383B3A" w:rsidRPr="00686357" w:rsidRDefault="002828B0">
      <w:pPr>
        <w:pStyle w:val="Heading1"/>
        <w:spacing w:before="88"/>
        <w:rPr>
          <w:rFonts w:ascii="Helvetica" w:hAnsi="Helvetica"/>
        </w:rPr>
      </w:pPr>
      <w:r w:rsidRPr="00686357">
        <w:rPr>
          <w:rFonts w:ascii="Helvetica" w:hAnsi="Helvetica"/>
          <w:color w:val="700087"/>
        </w:rPr>
        <w:t>An Overview of the ACTPS Shared Capability Framework</w:t>
      </w:r>
    </w:p>
    <w:p w14:paraId="4D5BF346" w14:textId="77777777" w:rsidR="00383B3A" w:rsidRPr="00686357" w:rsidRDefault="00383B3A">
      <w:pPr>
        <w:spacing w:before="4"/>
        <w:rPr>
          <w:rFonts w:ascii="Helvetica" w:hAnsi="Helvetica"/>
          <w:sz w:val="41"/>
        </w:rPr>
      </w:pPr>
    </w:p>
    <w:p w14:paraId="5B90B4AC" w14:textId="77777777" w:rsidR="00383B3A" w:rsidRPr="00686357" w:rsidRDefault="002828B0">
      <w:pPr>
        <w:pStyle w:val="BodyText"/>
        <w:spacing w:line="271" w:lineRule="auto"/>
        <w:ind w:left="1622" w:right="1807"/>
        <w:jc w:val="both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ACTPS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Shared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Framework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686357">
        <w:rPr>
          <w:rFonts w:ascii="Helvetica" w:hAnsi="Helvetica"/>
          <w:color w:val="231F20"/>
        </w:rPr>
        <w:t>(the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Framework)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describes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686357">
        <w:rPr>
          <w:rFonts w:ascii="Helvetica" w:hAnsi="Helvetica"/>
          <w:color w:val="231F20"/>
        </w:rPr>
        <w:t>five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domains: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service</w:t>
      </w:r>
      <w:r w:rsidRPr="00686357">
        <w:rPr>
          <w:rFonts w:ascii="Helvetica" w:hAnsi="Helvetica"/>
          <w:color w:val="231F20"/>
          <w:spacing w:val="-14"/>
        </w:rPr>
        <w:t xml:space="preserve"> </w:t>
      </w:r>
      <w:r w:rsidRPr="00686357">
        <w:rPr>
          <w:rFonts w:ascii="Helvetica" w:hAnsi="Helvetica"/>
          <w:color w:val="231F20"/>
        </w:rPr>
        <w:t>delivery;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5554B0">
        <w:rPr>
          <w:rFonts w:ascii="Helvetica" w:hAnsi="Helvetica"/>
          <w:noProof/>
          <w:color w:val="231F20"/>
        </w:rPr>
        <w:t>team</w:t>
      </w:r>
      <w:r w:rsidRPr="005554B0">
        <w:rPr>
          <w:rFonts w:ascii="Helvetica" w:hAnsi="Helvetica"/>
          <w:noProof/>
          <w:color w:val="231F20"/>
          <w:spacing w:val="-14"/>
        </w:rPr>
        <w:t xml:space="preserve"> </w:t>
      </w:r>
      <w:r w:rsidRPr="005554B0">
        <w:rPr>
          <w:rFonts w:ascii="Helvetica" w:hAnsi="Helvetica"/>
          <w:noProof/>
          <w:color w:val="231F20"/>
        </w:rPr>
        <w:t>work</w:t>
      </w:r>
      <w:r w:rsidRPr="00686357">
        <w:rPr>
          <w:rFonts w:ascii="Helvetica" w:hAnsi="Helvetica"/>
          <w:color w:val="231F20"/>
        </w:rPr>
        <w:t>; achieve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results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with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integrity;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inking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and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innovating</w:t>
      </w:r>
      <w:r w:rsidRPr="005554B0">
        <w:rPr>
          <w:rFonts w:ascii="Helvetica" w:hAnsi="Helvetica"/>
          <w:noProof/>
          <w:color w:val="231F20"/>
        </w:rPr>
        <w:t>;</w:t>
      </w:r>
      <w:r w:rsidRPr="005554B0">
        <w:rPr>
          <w:rFonts w:ascii="Helvetica" w:hAnsi="Helvetica"/>
          <w:noProof/>
          <w:color w:val="231F20"/>
          <w:spacing w:val="-11"/>
        </w:rPr>
        <w:t xml:space="preserve"> </w:t>
      </w:r>
      <w:r w:rsidRPr="005554B0">
        <w:rPr>
          <w:rFonts w:ascii="Helvetica" w:hAnsi="Helvetica"/>
          <w:noProof/>
          <w:color w:val="231F20"/>
        </w:rPr>
        <w:t>and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leadership.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ese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domains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represen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main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emes,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or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pillars,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of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work capability</w:t>
      </w:r>
      <w:r w:rsidRPr="00686357">
        <w:rPr>
          <w:rFonts w:ascii="Helvetica" w:hAnsi="Helvetica"/>
          <w:color w:val="231F20"/>
          <w:spacing w:val="-6"/>
        </w:rPr>
        <w:t xml:space="preserve"> </w:t>
      </w:r>
      <w:r w:rsidRPr="00686357">
        <w:rPr>
          <w:rFonts w:ascii="Helvetica" w:hAnsi="Helvetica"/>
          <w:color w:val="231F20"/>
        </w:rPr>
        <w:t>in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ACTPS.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domains</w:t>
      </w:r>
      <w:r w:rsidRPr="00686357">
        <w:rPr>
          <w:rFonts w:ascii="Helvetica" w:hAnsi="Helvetica"/>
          <w:color w:val="231F20"/>
          <w:spacing w:val="-6"/>
        </w:rPr>
        <w:t xml:space="preserve"> </w:t>
      </w:r>
      <w:r w:rsidRPr="005554B0">
        <w:rPr>
          <w:rFonts w:ascii="Helvetica" w:hAnsi="Helvetica"/>
          <w:noProof/>
          <w:color w:val="231F20"/>
          <w:spacing w:val="-3"/>
        </w:rPr>
        <w:t>are</w:t>
      </w:r>
      <w:r w:rsidRPr="005554B0">
        <w:rPr>
          <w:rFonts w:ascii="Helvetica" w:hAnsi="Helvetica"/>
          <w:noProof/>
          <w:color w:val="231F20"/>
          <w:spacing w:val="-5"/>
        </w:rPr>
        <w:t xml:space="preserve"> </w:t>
      </w:r>
      <w:r w:rsidRPr="005554B0">
        <w:rPr>
          <w:rFonts w:ascii="Helvetica" w:hAnsi="Helvetica"/>
          <w:noProof/>
          <w:color w:val="231F20"/>
        </w:rPr>
        <w:t>aligned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with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equivalent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executive</w:t>
      </w:r>
      <w:r w:rsidRPr="00686357">
        <w:rPr>
          <w:rFonts w:ascii="Helvetica" w:hAnsi="Helvetica"/>
          <w:color w:val="231F20"/>
          <w:spacing w:val="-6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5"/>
        </w:rPr>
        <w:t xml:space="preserve"> </w:t>
      </w:r>
      <w:r w:rsidRPr="00686357">
        <w:rPr>
          <w:rFonts w:ascii="Helvetica" w:hAnsi="Helvetica"/>
          <w:color w:val="231F20"/>
        </w:rPr>
        <w:t>statement.</w:t>
      </w:r>
    </w:p>
    <w:p w14:paraId="59700812" w14:textId="77777777" w:rsidR="00383B3A" w:rsidRPr="00686357" w:rsidRDefault="002828B0">
      <w:pPr>
        <w:pStyle w:val="BodyText"/>
        <w:spacing w:before="225" w:line="271" w:lineRule="auto"/>
        <w:ind w:left="1622" w:right="1964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The first four domains contain </w:t>
      </w:r>
      <w:r w:rsidRPr="00686357">
        <w:rPr>
          <w:rFonts w:ascii="Helvetica" w:hAnsi="Helvetica"/>
          <w:color w:val="231F20"/>
          <w:spacing w:val="-3"/>
        </w:rPr>
        <w:t xml:space="preserve">three </w:t>
      </w:r>
      <w:r w:rsidRPr="00686357">
        <w:rPr>
          <w:rFonts w:ascii="Helvetica" w:hAnsi="Helvetica"/>
          <w:color w:val="231F20"/>
        </w:rPr>
        <w:t xml:space="preserve">capability </w:t>
      </w:r>
      <w:r w:rsidRPr="00686357">
        <w:rPr>
          <w:rFonts w:ascii="Helvetica" w:hAnsi="Helvetica"/>
          <w:color w:val="231F20"/>
          <w:spacing w:val="-3"/>
        </w:rPr>
        <w:t xml:space="preserve">streams. </w:t>
      </w:r>
      <w:r w:rsidRPr="00686357">
        <w:rPr>
          <w:rFonts w:ascii="Helvetica" w:hAnsi="Helvetica"/>
          <w:color w:val="231F20"/>
        </w:rPr>
        <w:t xml:space="preserve">The capability </w:t>
      </w:r>
      <w:r w:rsidRPr="00686357">
        <w:rPr>
          <w:rFonts w:ascii="Helvetica" w:hAnsi="Helvetica"/>
          <w:color w:val="231F20"/>
          <w:spacing w:val="-3"/>
        </w:rPr>
        <w:t xml:space="preserve">streams </w:t>
      </w:r>
      <w:r w:rsidRPr="00686357">
        <w:rPr>
          <w:rFonts w:ascii="Helvetica" w:hAnsi="Helvetica"/>
          <w:color w:val="231F20"/>
        </w:rPr>
        <w:t xml:space="preserve">in domain </w:t>
      </w:r>
      <w:r w:rsidRPr="005554B0">
        <w:rPr>
          <w:rFonts w:ascii="Helvetica" w:hAnsi="Helvetica"/>
          <w:noProof/>
          <w:color w:val="231F20"/>
        </w:rPr>
        <w:t>explains</w:t>
      </w:r>
      <w:r w:rsidRPr="00686357">
        <w:rPr>
          <w:rFonts w:ascii="Helvetica" w:hAnsi="Helvetica"/>
          <w:color w:val="231F20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 xml:space="preserve">different </w:t>
      </w:r>
      <w:r w:rsidRPr="00686357">
        <w:rPr>
          <w:rFonts w:ascii="Helvetica" w:hAnsi="Helvetica"/>
          <w:color w:val="231F20"/>
        </w:rPr>
        <w:t xml:space="preserve">elements of capability in that </w:t>
      </w:r>
      <w:r w:rsidRPr="00686357">
        <w:rPr>
          <w:rFonts w:ascii="Helvetica" w:hAnsi="Helvetica"/>
          <w:color w:val="231F20"/>
          <w:spacing w:val="-3"/>
        </w:rPr>
        <w:t xml:space="preserve">area. </w:t>
      </w:r>
      <w:r w:rsidRPr="00686357">
        <w:rPr>
          <w:rFonts w:ascii="Helvetica" w:hAnsi="Helvetica"/>
          <w:color w:val="231F20"/>
        </w:rPr>
        <w:t xml:space="preserve">The </w:t>
      </w:r>
      <w:r w:rsidRPr="00686357">
        <w:rPr>
          <w:rFonts w:ascii="Helvetica" w:hAnsi="Helvetica"/>
          <w:color w:val="231F20"/>
          <w:spacing w:val="-3"/>
        </w:rPr>
        <w:t xml:space="preserve">three streams </w:t>
      </w:r>
      <w:r w:rsidRPr="00686357">
        <w:rPr>
          <w:rFonts w:ascii="Helvetica" w:hAnsi="Helvetica"/>
          <w:color w:val="231F20"/>
        </w:rPr>
        <w:t xml:space="preserve">describe specific mixes of skill, knowledge and behaviour and </w:t>
      </w:r>
      <w:r w:rsidRPr="00686357">
        <w:rPr>
          <w:rFonts w:ascii="Helvetica" w:hAnsi="Helvetica"/>
          <w:color w:val="231F20"/>
          <w:spacing w:val="-3"/>
        </w:rPr>
        <w:t xml:space="preserve">are </w:t>
      </w:r>
      <w:r w:rsidRPr="00686357">
        <w:rPr>
          <w:rFonts w:ascii="Helvetica" w:hAnsi="Helvetica"/>
          <w:color w:val="231F20"/>
        </w:rPr>
        <w:t xml:space="preserve">focused on business or </w:t>
      </w:r>
      <w:r w:rsidRPr="00686357">
        <w:rPr>
          <w:rFonts w:ascii="Helvetica" w:hAnsi="Helvetica"/>
          <w:color w:val="231F20"/>
          <w:spacing w:val="-3"/>
        </w:rPr>
        <w:t xml:space="preserve">‘real </w:t>
      </w:r>
      <w:r w:rsidRPr="00686357">
        <w:rPr>
          <w:rFonts w:ascii="Helvetica" w:hAnsi="Helvetica"/>
          <w:color w:val="231F20"/>
        </w:rPr>
        <w:t xml:space="preserve">life’ outcomes. The capability </w:t>
      </w:r>
      <w:r w:rsidRPr="00686357">
        <w:rPr>
          <w:rFonts w:ascii="Helvetica" w:hAnsi="Helvetica"/>
          <w:color w:val="231F20"/>
          <w:spacing w:val="-3"/>
        </w:rPr>
        <w:t xml:space="preserve">streams </w:t>
      </w:r>
      <w:r w:rsidRPr="005554B0">
        <w:rPr>
          <w:rFonts w:ascii="Helvetica" w:hAnsi="Helvetica"/>
          <w:noProof/>
          <w:color w:val="231F20"/>
          <w:spacing w:val="-3"/>
        </w:rPr>
        <w:t xml:space="preserve">are </w:t>
      </w:r>
      <w:r w:rsidRPr="005554B0">
        <w:rPr>
          <w:rFonts w:ascii="Helvetica" w:hAnsi="Helvetica"/>
          <w:noProof/>
          <w:color w:val="231F20"/>
        </w:rPr>
        <w:t>articulated</w:t>
      </w:r>
      <w:r w:rsidRPr="00686357">
        <w:rPr>
          <w:rFonts w:ascii="Helvetica" w:hAnsi="Helvetica"/>
          <w:color w:val="231F20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 xml:space="preserve">across </w:t>
      </w:r>
      <w:r w:rsidRPr="00686357">
        <w:rPr>
          <w:rFonts w:ascii="Helvetica" w:hAnsi="Helvetica"/>
          <w:color w:val="231F20"/>
        </w:rPr>
        <w:t>four organisational levels.</w:t>
      </w:r>
    </w:p>
    <w:p w14:paraId="39F26F5C" w14:textId="77777777" w:rsidR="00383B3A" w:rsidRPr="00686357" w:rsidRDefault="002828B0">
      <w:pPr>
        <w:pStyle w:val="BodyText"/>
        <w:spacing w:before="225" w:line="271" w:lineRule="auto"/>
        <w:ind w:left="1622" w:right="166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Four organisational levels </w:t>
      </w:r>
      <w:r w:rsidRPr="005554B0">
        <w:rPr>
          <w:rFonts w:ascii="Helvetica" w:hAnsi="Helvetica"/>
          <w:noProof/>
          <w:color w:val="231F20"/>
          <w:spacing w:val="-3"/>
        </w:rPr>
        <w:t>are represented</w:t>
      </w:r>
      <w:r w:rsidRPr="00686357">
        <w:rPr>
          <w:rFonts w:ascii="Helvetica" w:hAnsi="Helvetica"/>
          <w:color w:val="231F20"/>
          <w:spacing w:val="-3"/>
        </w:rPr>
        <w:t xml:space="preserve"> across </w:t>
      </w:r>
      <w:r w:rsidRPr="00686357">
        <w:rPr>
          <w:rFonts w:ascii="Helvetica" w:hAnsi="Helvetica"/>
          <w:color w:val="231F20"/>
        </w:rPr>
        <w:t xml:space="preserve">the Capability Framework. These </w:t>
      </w:r>
      <w:r w:rsidRPr="005554B0">
        <w:rPr>
          <w:rFonts w:ascii="Helvetica" w:hAnsi="Helvetica"/>
          <w:noProof/>
          <w:color w:val="231F20"/>
          <w:spacing w:val="-3"/>
        </w:rPr>
        <w:t>are:</w:t>
      </w:r>
      <w:r w:rsidRPr="00686357">
        <w:rPr>
          <w:rFonts w:ascii="Helvetica" w:hAnsi="Helvetica"/>
          <w:color w:val="231F20"/>
          <w:spacing w:val="-3"/>
        </w:rPr>
        <w:t xml:space="preserve"> </w:t>
      </w:r>
      <w:r w:rsidRPr="00686357">
        <w:rPr>
          <w:rFonts w:ascii="Helvetica" w:hAnsi="Helvetica"/>
          <w:color w:val="231F20"/>
        </w:rPr>
        <w:t xml:space="preserve">team </w:t>
      </w:r>
      <w:r w:rsidRPr="00686357">
        <w:rPr>
          <w:rFonts w:ascii="Helvetica" w:hAnsi="Helvetica"/>
          <w:color w:val="231F20"/>
          <w:spacing w:val="-5"/>
        </w:rPr>
        <w:t xml:space="preserve">member, </w:t>
      </w:r>
      <w:r w:rsidRPr="00686357">
        <w:rPr>
          <w:rFonts w:ascii="Helvetica" w:hAnsi="Helvetica"/>
          <w:color w:val="231F20"/>
        </w:rPr>
        <w:t>team leader/</w:t>
      </w:r>
      <w:proofErr w:type="spellStart"/>
      <w:r w:rsidRPr="005554B0">
        <w:rPr>
          <w:rFonts w:ascii="Helvetica" w:hAnsi="Helvetica"/>
          <w:noProof/>
          <w:color w:val="231F20"/>
        </w:rPr>
        <w:t>semi autonomous</w:t>
      </w:r>
      <w:proofErr w:type="spellEnd"/>
      <w:r w:rsidRPr="00686357">
        <w:rPr>
          <w:rFonts w:ascii="Helvetica" w:hAnsi="Helvetica"/>
          <w:color w:val="231F20"/>
        </w:rPr>
        <w:t xml:space="preserve">, manager/expert/specialist, and executive. These levels </w:t>
      </w:r>
      <w:r w:rsidRPr="00686357">
        <w:rPr>
          <w:rFonts w:ascii="Helvetica" w:hAnsi="Helvetica"/>
          <w:color w:val="231F20"/>
          <w:spacing w:val="-3"/>
        </w:rPr>
        <w:t xml:space="preserve">are </w:t>
      </w:r>
      <w:r w:rsidRPr="00686357">
        <w:rPr>
          <w:rFonts w:ascii="Helvetica" w:hAnsi="Helvetica"/>
          <w:color w:val="231F20"/>
        </w:rPr>
        <w:t xml:space="preserve">not designed to be a full </w:t>
      </w:r>
      <w:r w:rsidRPr="00686357">
        <w:rPr>
          <w:rFonts w:ascii="Helvetica" w:hAnsi="Helvetica"/>
          <w:color w:val="231F20"/>
          <w:spacing w:val="-3"/>
        </w:rPr>
        <w:t xml:space="preserve">representation </w:t>
      </w:r>
      <w:r w:rsidRPr="00686357">
        <w:rPr>
          <w:rFonts w:ascii="Helvetica" w:hAnsi="Helvetica"/>
          <w:color w:val="231F20"/>
        </w:rPr>
        <w:t xml:space="preserve">of all </w:t>
      </w:r>
      <w:r w:rsidRPr="00686357">
        <w:rPr>
          <w:rFonts w:ascii="Helvetica" w:hAnsi="Helvetica"/>
          <w:color w:val="231F20"/>
          <w:spacing w:val="-3"/>
        </w:rPr>
        <w:t xml:space="preserve">different </w:t>
      </w:r>
      <w:r w:rsidRPr="00686357">
        <w:rPr>
          <w:rFonts w:ascii="Helvetica" w:hAnsi="Helvetica"/>
          <w:color w:val="231F20"/>
        </w:rPr>
        <w:t xml:space="preserve">classifications that exist </w:t>
      </w:r>
      <w:r w:rsidRPr="00686357">
        <w:rPr>
          <w:rFonts w:ascii="Helvetica" w:hAnsi="Helvetica"/>
          <w:color w:val="231F20"/>
          <w:spacing w:val="-3"/>
        </w:rPr>
        <w:t xml:space="preserve">across </w:t>
      </w:r>
      <w:r w:rsidRPr="00686357">
        <w:rPr>
          <w:rFonts w:ascii="Helvetica" w:hAnsi="Helvetica"/>
          <w:color w:val="231F20"/>
        </w:rPr>
        <w:t xml:space="preserve">the ACTPS. </w:t>
      </w:r>
      <w:r w:rsidRPr="00686357">
        <w:rPr>
          <w:rFonts w:ascii="Helvetica" w:hAnsi="Helvetica"/>
          <w:color w:val="231F20"/>
          <w:spacing w:val="-5"/>
        </w:rPr>
        <w:t xml:space="preserve">Rather, </w:t>
      </w:r>
      <w:r w:rsidRPr="00686357">
        <w:rPr>
          <w:rFonts w:ascii="Helvetica" w:hAnsi="Helvetica"/>
          <w:color w:val="231F20"/>
        </w:rPr>
        <w:t xml:space="preserve">they </w:t>
      </w:r>
      <w:r w:rsidRPr="00686357">
        <w:rPr>
          <w:rFonts w:ascii="Helvetica" w:hAnsi="Helvetica"/>
          <w:color w:val="231F20"/>
          <w:spacing w:val="-3"/>
        </w:rPr>
        <w:t xml:space="preserve">are </w:t>
      </w:r>
      <w:r w:rsidRPr="00686357">
        <w:rPr>
          <w:rFonts w:ascii="Helvetica" w:hAnsi="Helvetica"/>
          <w:color w:val="231F20"/>
        </w:rPr>
        <w:t xml:space="preserve">general descriptors which </w:t>
      </w:r>
      <w:r w:rsidRPr="00686357">
        <w:rPr>
          <w:rFonts w:ascii="Helvetica" w:hAnsi="Helvetica"/>
          <w:color w:val="231F20"/>
          <w:spacing w:val="-3"/>
        </w:rPr>
        <w:t xml:space="preserve">broadly </w:t>
      </w:r>
      <w:r w:rsidRPr="00686357">
        <w:rPr>
          <w:rFonts w:ascii="Helvetica" w:hAnsi="Helvetica"/>
          <w:color w:val="231F20"/>
        </w:rPr>
        <w:t xml:space="preserve">divide </w:t>
      </w:r>
      <w:r w:rsidRPr="00686357">
        <w:rPr>
          <w:rFonts w:ascii="Helvetica" w:hAnsi="Helvetica"/>
          <w:color w:val="231F20"/>
          <w:spacing w:val="-3"/>
        </w:rPr>
        <w:t xml:space="preserve">groups </w:t>
      </w:r>
      <w:r w:rsidRPr="00686357">
        <w:rPr>
          <w:rFonts w:ascii="Helvetica" w:hAnsi="Helvetica"/>
          <w:color w:val="231F20"/>
        </w:rPr>
        <w:t xml:space="preserve">of employees who work with varying </w:t>
      </w:r>
      <w:r w:rsidRPr="00686357">
        <w:rPr>
          <w:rFonts w:ascii="Helvetica" w:hAnsi="Helvetica"/>
          <w:color w:val="231F20"/>
          <w:spacing w:val="-3"/>
        </w:rPr>
        <w:t xml:space="preserve">degrees </w:t>
      </w:r>
      <w:r w:rsidRPr="00686357">
        <w:rPr>
          <w:rFonts w:ascii="Helvetica" w:hAnsi="Helvetica"/>
          <w:color w:val="231F20"/>
        </w:rPr>
        <w:t xml:space="preserve">of autonomy and </w:t>
      </w:r>
      <w:r w:rsidRPr="00686357">
        <w:rPr>
          <w:rFonts w:ascii="Helvetica" w:hAnsi="Helvetica"/>
          <w:color w:val="231F20"/>
          <w:spacing w:val="-4"/>
        </w:rPr>
        <w:t>accountability.</w:t>
      </w:r>
    </w:p>
    <w:p w14:paraId="24A6E794" w14:textId="77777777" w:rsidR="00383B3A" w:rsidRPr="00686357" w:rsidRDefault="002828B0">
      <w:pPr>
        <w:pStyle w:val="BodyText"/>
        <w:spacing w:before="224" w:line="271" w:lineRule="auto"/>
        <w:ind w:left="1622" w:right="1747"/>
        <w:jc w:val="both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fifth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domain,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leadership,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i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not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split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into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stream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or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organisational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levels.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On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statement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and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thirteen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personal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mastery capability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686357">
        <w:rPr>
          <w:rFonts w:ascii="Helvetica" w:hAnsi="Helvetica"/>
          <w:color w:val="231F20"/>
        </w:rPr>
        <w:t>descriptor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5554B0">
        <w:rPr>
          <w:rFonts w:ascii="Helvetica" w:hAnsi="Helvetica"/>
          <w:noProof/>
          <w:color w:val="231F20"/>
          <w:spacing w:val="-3"/>
        </w:rPr>
        <w:t>are</w:t>
      </w:r>
      <w:r w:rsidRPr="005554B0">
        <w:rPr>
          <w:rFonts w:ascii="Helvetica" w:hAnsi="Helvetica"/>
          <w:noProof/>
          <w:color w:val="231F20"/>
          <w:spacing w:val="-12"/>
        </w:rPr>
        <w:t xml:space="preserve"> </w:t>
      </w:r>
      <w:r w:rsidRPr="005554B0">
        <w:rPr>
          <w:rFonts w:ascii="Helvetica" w:hAnsi="Helvetica"/>
          <w:noProof/>
          <w:color w:val="231F20"/>
          <w:spacing w:val="-3"/>
        </w:rPr>
        <w:t>represented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across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all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organisational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686357">
        <w:rPr>
          <w:rFonts w:ascii="Helvetica" w:hAnsi="Helvetica"/>
          <w:color w:val="231F20"/>
        </w:rPr>
        <w:t>levels.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Because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leadership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can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5554B0">
        <w:rPr>
          <w:rFonts w:ascii="Helvetica" w:hAnsi="Helvetica"/>
          <w:noProof/>
          <w:color w:val="231F20"/>
        </w:rPr>
        <w:t>be</w:t>
      </w:r>
      <w:r w:rsidRPr="005554B0">
        <w:rPr>
          <w:rFonts w:ascii="Helvetica" w:hAnsi="Helvetica"/>
          <w:noProof/>
          <w:color w:val="231F20"/>
          <w:spacing w:val="-12"/>
        </w:rPr>
        <w:t xml:space="preserve"> </w:t>
      </w:r>
      <w:r w:rsidRPr="005554B0">
        <w:rPr>
          <w:rFonts w:ascii="Helvetica" w:hAnsi="Helvetica"/>
          <w:noProof/>
          <w:color w:val="231F20"/>
        </w:rPr>
        <w:t>found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in</w:t>
      </w:r>
      <w:r w:rsidRPr="00686357">
        <w:rPr>
          <w:rFonts w:ascii="Helvetica" w:hAnsi="Helvetica"/>
          <w:color w:val="231F20"/>
          <w:spacing w:val="-13"/>
        </w:rPr>
        <w:t xml:space="preserve"> </w:t>
      </w:r>
      <w:r w:rsidRPr="00686357">
        <w:rPr>
          <w:rFonts w:ascii="Helvetica" w:hAnsi="Helvetica"/>
          <w:color w:val="231F20"/>
        </w:rPr>
        <w:t>all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organisational</w:t>
      </w:r>
      <w:r w:rsidRPr="00686357">
        <w:rPr>
          <w:rFonts w:ascii="Helvetica" w:hAnsi="Helvetica"/>
          <w:color w:val="231F20"/>
          <w:spacing w:val="-12"/>
        </w:rPr>
        <w:t xml:space="preserve"> </w:t>
      </w:r>
      <w:r w:rsidRPr="00686357">
        <w:rPr>
          <w:rFonts w:ascii="Helvetica" w:hAnsi="Helvetica"/>
          <w:color w:val="231F20"/>
        </w:rPr>
        <w:t>contexts, the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qualities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of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leadership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are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not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limited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only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to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those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who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occupy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senior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roles.</w:t>
      </w:r>
    </w:p>
    <w:p w14:paraId="320ED35C" w14:textId="77777777" w:rsidR="00383B3A" w:rsidRPr="00686357" w:rsidRDefault="00383B3A">
      <w:pPr>
        <w:spacing w:line="271" w:lineRule="auto"/>
        <w:jc w:val="both"/>
        <w:rPr>
          <w:rFonts w:ascii="Helvetica" w:hAnsi="Helvetica"/>
        </w:rPr>
        <w:sectPr w:rsidR="00383B3A" w:rsidRPr="00686357">
          <w:pgSz w:w="16840" w:h="11910" w:orient="landscape"/>
          <w:pgMar w:top="1100" w:right="540" w:bottom="280" w:left="560" w:header="720" w:footer="720" w:gutter="0"/>
          <w:cols w:space="720"/>
        </w:sectPr>
      </w:pPr>
    </w:p>
    <w:p w14:paraId="7DCF4BE8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149FFB2B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8736C13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F05EB5E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01236685" w14:textId="77777777" w:rsidR="00383B3A" w:rsidRPr="00686357" w:rsidRDefault="00383B3A">
      <w:pPr>
        <w:pStyle w:val="BodyText"/>
        <w:spacing w:before="11"/>
        <w:rPr>
          <w:rFonts w:ascii="Helvetica" w:hAnsi="Helvetica"/>
          <w:sz w:val="21"/>
        </w:rPr>
      </w:pPr>
    </w:p>
    <w:p w14:paraId="4620A8F9" w14:textId="77777777" w:rsidR="00383B3A" w:rsidRPr="00686357" w:rsidRDefault="002828B0">
      <w:pPr>
        <w:pStyle w:val="Heading1"/>
        <w:rPr>
          <w:rFonts w:ascii="Helvetica" w:hAnsi="Helvetica"/>
        </w:rPr>
      </w:pPr>
      <w:r w:rsidRPr="00686357">
        <w:rPr>
          <w:rFonts w:ascii="Helvetica" w:hAnsi="Helvetica"/>
          <w:color w:val="700087"/>
        </w:rPr>
        <w:t>How the ACTPS Shared Capability Framework Can be Used</w:t>
      </w:r>
    </w:p>
    <w:p w14:paraId="6DFF3C2F" w14:textId="77777777" w:rsidR="00383B3A" w:rsidRPr="00686357" w:rsidRDefault="00383B3A">
      <w:pPr>
        <w:spacing w:before="4"/>
        <w:rPr>
          <w:rFonts w:ascii="Helvetica" w:hAnsi="Helvetica"/>
          <w:sz w:val="41"/>
        </w:rPr>
      </w:pPr>
    </w:p>
    <w:p w14:paraId="73B4D9AC" w14:textId="77777777" w:rsidR="00383B3A" w:rsidRPr="00686357" w:rsidRDefault="002828B0">
      <w:pPr>
        <w:pStyle w:val="BodyText"/>
        <w:spacing w:line="271" w:lineRule="auto"/>
        <w:ind w:left="1622" w:right="1729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Capability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Framework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can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be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used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by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directorates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o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enable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the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achievement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of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strategic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priorities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and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to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help</w:t>
      </w:r>
      <w:r w:rsidRPr="00686357">
        <w:rPr>
          <w:rFonts w:ascii="Helvetica" w:hAnsi="Helvetica"/>
          <w:color w:val="231F20"/>
          <w:spacing w:val="-11"/>
        </w:rPr>
        <w:t xml:space="preserve"> </w:t>
      </w:r>
      <w:r w:rsidRPr="00686357">
        <w:rPr>
          <w:rFonts w:ascii="Helvetica" w:hAnsi="Helvetica"/>
          <w:color w:val="231F20"/>
        </w:rPr>
        <w:t>individual employees plan their performance and</w:t>
      </w:r>
      <w:r w:rsidRPr="00686357">
        <w:rPr>
          <w:rFonts w:ascii="Helvetica" w:hAnsi="Helvetica"/>
          <w:color w:val="231F20"/>
          <w:spacing w:val="-18"/>
        </w:rPr>
        <w:t xml:space="preserve"> </w:t>
      </w:r>
      <w:r w:rsidRPr="00686357">
        <w:rPr>
          <w:rFonts w:ascii="Helvetica" w:hAnsi="Helvetica"/>
          <w:color w:val="231F20"/>
          <w:spacing w:val="-2"/>
        </w:rPr>
        <w:t>development.</w:t>
      </w:r>
    </w:p>
    <w:p w14:paraId="7C0F8C66" w14:textId="77777777" w:rsidR="00383B3A" w:rsidRPr="00686357" w:rsidRDefault="002828B0">
      <w:pPr>
        <w:pStyle w:val="BodyText"/>
        <w:spacing w:before="226"/>
        <w:ind w:left="1622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Directorates may use the Capability Framework for the following strategic purposes:</w:t>
      </w:r>
    </w:p>
    <w:p w14:paraId="7B8A1B10" w14:textId="77777777" w:rsidR="00383B3A" w:rsidRPr="00686357" w:rsidRDefault="00383B3A">
      <w:pPr>
        <w:pStyle w:val="BodyText"/>
        <w:spacing w:before="6"/>
        <w:rPr>
          <w:rFonts w:ascii="Helvetica" w:hAnsi="Helvetica"/>
          <w:sz w:val="21"/>
        </w:rPr>
      </w:pPr>
    </w:p>
    <w:p w14:paraId="7C3D384F" w14:textId="4179CD35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spacing w:before="1"/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Underpinning ADAPT </w:t>
      </w:r>
      <w:r w:rsidRPr="00686357">
        <w:rPr>
          <w:rFonts w:ascii="Helvetica" w:hAnsi="Helvetica"/>
          <w:color w:val="231F20"/>
          <w:spacing w:val="-3"/>
        </w:rPr>
        <w:t>workforce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planning</w:t>
      </w:r>
      <w:r w:rsidR="004A6308">
        <w:rPr>
          <w:rFonts w:ascii="Helvetica" w:hAnsi="Helvetica"/>
          <w:color w:val="231F20"/>
        </w:rPr>
        <w:t>;</w:t>
      </w:r>
    </w:p>
    <w:p w14:paraId="53A62682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spacing w:before="90"/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Identifying critical business capability and designing </w:t>
      </w:r>
      <w:r w:rsidRPr="00686357">
        <w:rPr>
          <w:rFonts w:ascii="Helvetica" w:hAnsi="Helvetica"/>
          <w:color w:val="231F20"/>
          <w:spacing w:val="-3"/>
        </w:rPr>
        <w:t xml:space="preserve">future </w:t>
      </w:r>
      <w:r w:rsidRPr="00686357">
        <w:rPr>
          <w:rFonts w:ascii="Helvetica" w:hAnsi="Helvetica"/>
          <w:color w:val="231F20"/>
        </w:rPr>
        <w:t>staffing</w:t>
      </w:r>
      <w:r w:rsidRPr="00686357">
        <w:rPr>
          <w:rFonts w:ascii="Helvetica" w:hAnsi="Helvetica"/>
          <w:color w:val="231F20"/>
          <w:spacing w:val="-29"/>
        </w:rPr>
        <w:t xml:space="preserve"> </w:t>
      </w:r>
      <w:r w:rsidRPr="00686357">
        <w:rPr>
          <w:rFonts w:ascii="Helvetica" w:hAnsi="Helvetica"/>
          <w:color w:val="231F20"/>
        </w:rPr>
        <w:t>models;</w:t>
      </w:r>
    </w:p>
    <w:p w14:paraId="28203427" w14:textId="78C25253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  <w:spacing w:val="-4"/>
        </w:rPr>
        <w:t xml:space="preserve">Talent/Capability </w:t>
      </w:r>
      <w:r w:rsidRPr="00686357">
        <w:rPr>
          <w:rFonts w:ascii="Helvetica" w:hAnsi="Helvetica"/>
          <w:color w:val="231F20"/>
        </w:rPr>
        <w:t>focused</w:t>
      </w:r>
      <w:r w:rsidRPr="00686357">
        <w:rPr>
          <w:rFonts w:ascii="Helvetica" w:hAnsi="Helvetica"/>
          <w:color w:val="231F20"/>
          <w:spacing w:val="58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recruitment</w:t>
      </w:r>
      <w:r w:rsidR="004A6308">
        <w:rPr>
          <w:rFonts w:ascii="Helvetica" w:hAnsi="Helvetica"/>
          <w:color w:val="231F20"/>
          <w:spacing w:val="-3"/>
        </w:rPr>
        <w:t>;</w:t>
      </w:r>
    </w:p>
    <w:p w14:paraId="767D775C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Succession management for key and critical </w:t>
      </w:r>
      <w:r w:rsidRPr="00686357">
        <w:rPr>
          <w:rFonts w:ascii="Helvetica" w:hAnsi="Helvetica"/>
          <w:color w:val="231F20"/>
          <w:spacing w:val="-3"/>
        </w:rPr>
        <w:t>roles;</w:t>
      </w:r>
      <w:r w:rsidRPr="00686357">
        <w:rPr>
          <w:rFonts w:ascii="Helvetica" w:hAnsi="Helvetica"/>
          <w:color w:val="231F20"/>
          <w:spacing w:val="-24"/>
        </w:rPr>
        <w:t xml:space="preserve"> </w:t>
      </w:r>
      <w:r w:rsidRPr="00686357">
        <w:rPr>
          <w:rFonts w:ascii="Helvetica" w:hAnsi="Helvetica"/>
          <w:color w:val="231F20"/>
          <w:spacing w:val="-2"/>
        </w:rPr>
        <w:t>and</w:t>
      </w:r>
    </w:p>
    <w:p w14:paraId="4658F14B" w14:textId="51DD45D1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spacing w:before="90"/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Leadership and </w:t>
      </w:r>
      <w:r w:rsidRPr="00686357">
        <w:rPr>
          <w:rFonts w:ascii="Helvetica" w:hAnsi="Helvetica"/>
          <w:color w:val="231F20"/>
          <w:spacing w:val="-3"/>
        </w:rPr>
        <w:t>workforce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</w:rPr>
        <w:t>development</w:t>
      </w:r>
      <w:r w:rsidR="004A6308">
        <w:rPr>
          <w:rFonts w:ascii="Helvetica" w:hAnsi="Helvetica"/>
          <w:color w:val="231F20"/>
        </w:rPr>
        <w:t>.</w:t>
      </w:r>
    </w:p>
    <w:p w14:paraId="5D2DA13D" w14:textId="77777777" w:rsidR="00383B3A" w:rsidRPr="00686357" w:rsidRDefault="00383B3A">
      <w:pPr>
        <w:pStyle w:val="BodyText"/>
        <w:spacing w:before="7"/>
        <w:rPr>
          <w:rFonts w:ascii="Helvetica" w:hAnsi="Helvetica"/>
          <w:sz w:val="21"/>
        </w:rPr>
      </w:pPr>
    </w:p>
    <w:p w14:paraId="3A8F7694" w14:textId="77777777" w:rsidR="00383B3A" w:rsidRPr="00686357" w:rsidRDefault="002828B0">
      <w:pPr>
        <w:pStyle w:val="BodyText"/>
        <w:ind w:left="1622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Individual employees and managers can use the Capability Framework in the following ways:</w:t>
      </w:r>
    </w:p>
    <w:p w14:paraId="2CC4E84E" w14:textId="77777777" w:rsidR="00383B3A" w:rsidRPr="00686357" w:rsidRDefault="00383B3A">
      <w:pPr>
        <w:pStyle w:val="BodyText"/>
        <w:spacing w:before="7"/>
        <w:rPr>
          <w:rFonts w:ascii="Helvetica" w:hAnsi="Helvetica"/>
          <w:sz w:val="21"/>
        </w:rPr>
      </w:pPr>
    </w:p>
    <w:p w14:paraId="1910B854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spacing w:before="0"/>
        <w:ind w:hanging="720"/>
        <w:rPr>
          <w:rFonts w:ascii="Helvetica" w:hAnsi="Helvetica"/>
        </w:rPr>
      </w:pPr>
      <w:r w:rsidRPr="005554B0">
        <w:rPr>
          <w:rFonts w:ascii="Helvetica" w:hAnsi="Helvetica"/>
          <w:noProof/>
          <w:color w:val="231F20"/>
        </w:rPr>
        <w:t>performance</w:t>
      </w:r>
      <w:r w:rsidRPr="005554B0">
        <w:rPr>
          <w:rFonts w:ascii="Helvetica" w:hAnsi="Helvetica"/>
          <w:noProof/>
          <w:color w:val="231F20"/>
          <w:spacing w:val="-4"/>
        </w:rPr>
        <w:t xml:space="preserve"> </w:t>
      </w:r>
      <w:r w:rsidRPr="005554B0">
        <w:rPr>
          <w:rFonts w:ascii="Helvetica" w:hAnsi="Helvetica"/>
          <w:noProof/>
          <w:color w:val="231F20"/>
        </w:rPr>
        <w:t>self-assessment</w:t>
      </w:r>
      <w:r w:rsidRPr="00686357">
        <w:rPr>
          <w:rFonts w:ascii="Helvetica" w:hAnsi="Helvetica"/>
          <w:color w:val="231F20"/>
        </w:rPr>
        <w:t>;</w:t>
      </w:r>
    </w:p>
    <w:p w14:paraId="317C26A3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performance feedback and</w:t>
      </w:r>
      <w:r w:rsidRPr="00686357">
        <w:rPr>
          <w:rFonts w:ascii="Helvetica" w:hAnsi="Helvetica"/>
          <w:color w:val="231F20"/>
          <w:spacing w:val="-10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>improvement;</w:t>
      </w:r>
    </w:p>
    <w:p w14:paraId="02E316EE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development gap analysis and planning;</w:t>
      </w:r>
      <w:r w:rsidRPr="00686357">
        <w:rPr>
          <w:rFonts w:ascii="Helvetica" w:hAnsi="Helvetica"/>
          <w:color w:val="231F20"/>
          <w:spacing w:val="-17"/>
        </w:rPr>
        <w:t xml:space="preserve"> </w:t>
      </w:r>
      <w:r w:rsidRPr="00686357">
        <w:rPr>
          <w:rFonts w:ascii="Helvetica" w:hAnsi="Helvetica"/>
          <w:color w:val="231F20"/>
          <w:spacing w:val="-2"/>
        </w:rPr>
        <w:t>and</w:t>
      </w:r>
    </w:p>
    <w:p w14:paraId="5CF36886" w14:textId="77777777" w:rsidR="00383B3A" w:rsidRPr="00686357" w:rsidRDefault="002828B0">
      <w:pPr>
        <w:pStyle w:val="ListParagraph"/>
        <w:numPr>
          <w:ilvl w:val="0"/>
          <w:numId w:val="1"/>
        </w:numPr>
        <w:tabs>
          <w:tab w:val="left" w:pos="2342"/>
          <w:tab w:val="left" w:pos="2343"/>
        </w:tabs>
        <w:spacing w:before="90"/>
        <w:ind w:hanging="720"/>
        <w:rPr>
          <w:rFonts w:ascii="Helvetica" w:hAnsi="Helvetica"/>
        </w:rPr>
      </w:pPr>
      <w:r w:rsidRPr="00686357">
        <w:rPr>
          <w:rFonts w:ascii="Helvetica" w:hAnsi="Helvetica"/>
          <w:color w:val="231F20"/>
          <w:spacing w:val="-3"/>
        </w:rPr>
        <w:t>career</w:t>
      </w:r>
      <w:r w:rsidRPr="00686357">
        <w:rPr>
          <w:rFonts w:ascii="Helvetica" w:hAnsi="Helvetica"/>
          <w:color w:val="231F20"/>
          <w:spacing w:val="-4"/>
        </w:rPr>
        <w:t xml:space="preserve"> </w:t>
      </w:r>
      <w:r w:rsidRPr="00686357">
        <w:rPr>
          <w:rFonts w:ascii="Helvetica" w:hAnsi="Helvetica"/>
          <w:color w:val="231F20"/>
        </w:rPr>
        <w:t>planning.</w:t>
      </w:r>
    </w:p>
    <w:p w14:paraId="00FDC224" w14:textId="77777777" w:rsidR="00383B3A" w:rsidRPr="00686357" w:rsidRDefault="00383B3A">
      <w:pPr>
        <w:rPr>
          <w:rFonts w:ascii="Helvetica" w:hAnsi="Helvetica"/>
        </w:rPr>
        <w:sectPr w:rsidR="00383B3A" w:rsidRPr="00686357">
          <w:pgSz w:w="16840" w:h="11910" w:orient="landscape"/>
          <w:pgMar w:top="1100" w:right="540" w:bottom="280" w:left="560" w:header="720" w:footer="720" w:gutter="0"/>
          <w:cols w:space="720"/>
        </w:sectPr>
      </w:pPr>
    </w:p>
    <w:p w14:paraId="220D80F3" w14:textId="77777777" w:rsidR="00383B3A" w:rsidRPr="00686357" w:rsidRDefault="00383B3A">
      <w:pPr>
        <w:pStyle w:val="BodyText"/>
        <w:spacing w:before="8"/>
        <w:rPr>
          <w:rFonts w:ascii="Helvetica" w:hAnsi="Helvetica"/>
        </w:rPr>
      </w:pPr>
    </w:p>
    <w:p w14:paraId="7B18A1A6" w14:textId="77777777" w:rsidR="00383B3A" w:rsidRPr="00686357" w:rsidRDefault="002828B0" w:rsidP="00EC164F">
      <w:pPr>
        <w:spacing w:before="91"/>
        <w:rPr>
          <w:rFonts w:ascii="Helvetica" w:hAnsi="Helvetica"/>
          <w:b/>
          <w:sz w:val="33"/>
        </w:rPr>
      </w:pPr>
      <w:r w:rsidRPr="00686357">
        <w:rPr>
          <w:rFonts w:ascii="Helvetica" w:hAnsi="Helvetica"/>
          <w:color w:val="231F20"/>
          <w:sz w:val="33"/>
        </w:rPr>
        <w:t xml:space="preserve">ACTPS </w:t>
      </w:r>
      <w:r w:rsidRPr="00686357">
        <w:rPr>
          <w:rFonts w:ascii="Helvetica" w:hAnsi="Helvetica"/>
          <w:b/>
          <w:color w:val="231F20"/>
          <w:sz w:val="33"/>
        </w:rPr>
        <w:t>Shared Capability Framework</w:t>
      </w:r>
    </w:p>
    <w:p w14:paraId="7AFE4B8F" w14:textId="77777777" w:rsidR="00383B3A" w:rsidRPr="00686357" w:rsidRDefault="00383B3A">
      <w:pPr>
        <w:rPr>
          <w:rFonts w:ascii="Helvetica" w:hAnsi="Helvetica"/>
          <w:b/>
          <w:sz w:val="20"/>
        </w:rPr>
      </w:pPr>
    </w:p>
    <w:p w14:paraId="08A5A4EA" w14:textId="77777777" w:rsidR="00383B3A" w:rsidRPr="00686357" w:rsidRDefault="00383B3A">
      <w:pPr>
        <w:rPr>
          <w:rFonts w:ascii="Helvetica" w:hAnsi="Helvetica"/>
          <w:b/>
          <w:sz w:val="20"/>
        </w:rPr>
      </w:pPr>
    </w:p>
    <w:p w14:paraId="55B45124" w14:textId="77777777" w:rsidR="00686357" w:rsidRPr="00686357" w:rsidRDefault="00686357">
      <w:pPr>
        <w:rPr>
          <w:rFonts w:ascii="Helvetica" w:hAnsi="Helvetica"/>
          <w:b/>
          <w:sz w:val="20"/>
        </w:rPr>
      </w:pPr>
    </w:p>
    <w:p w14:paraId="0199AB66" w14:textId="237FD6AB" w:rsidR="00686357" w:rsidRPr="00686357" w:rsidRDefault="00421B41" w:rsidP="00EC164F">
      <w:pPr>
        <w:pStyle w:val="TableParagraph"/>
        <w:rPr>
          <w:rFonts w:ascii="Helvetica" w:hAnsi="Helvetica"/>
          <w:sz w:val="32"/>
          <w:szCs w:val="32"/>
        </w:rPr>
      </w:pPr>
      <w:r>
        <w:rPr>
          <w:noProof/>
        </w:rPr>
        <w:pict w14:anchorId="5CE61483">
          <v:shape id="_x0000_s1040" alt="Decorative" style="position:absolute;margin-left:28.2pt;margin-top:13.85pt;width:30.75pt;height:30.75pt;z-index:251675136;mso-width-percent:0;mso-height-percent:0;mso-width-percent:0;mso-height-percent:0" coordsize="615,615" o:spt="100" adj="0,,0" path="m244,l225,,209,9,195,26,181,45,164,58r-20,9l120,70,99,73,83,83,74,98r-4,22l67,143r-8,21l46,181,27,195,10,209,1,225,,243r8,21l17,285r4,22l17,329,8,350,,371r1,18l10,405r17,14l46,433r13,17l67,471r3,23l74,516r9,15l99,541r21,3l144,547r20,9l181,569r15,19l209,605r16,9l244,614r20,-8l286,597r21,-3l414,594r5,-6l434,569r17,-13l471,547r24,-3l516,541r16,-10l541,516r4,-22l546,488r-239,l237,474,179,435,141,378,126,307r15,-71l179,179r58,-39l307,126r239,l545,120,541,98,532,83,516,73,495,70,471,67,451,58,434,45,419,26r-5,-6l307,20,286,17,264,8,244,xm414,594r-107,l329,597r22,9l371,614r19,l406,605r8,-11xm546,126r-239,l378,140r58,39l474,236r15,71l474,378r-38,57l378,474r-71,14l546,488r2,-17l556,450r13,-17l588,419r17,-14l614,389r1,-18l607,350,597,329r-3,-22l597,285r10,-21l615,243r-1,-18l605,209,588,195,569,181,556,164r-8,-21l546,126xm371,l351,8r-22,9l307,20r107,l406,9,390,,371,xe" stroked="f">
            <v:stroke joinstyle="round"/>
            <v:formulas/>
            <v:path arrowok="t" o:connecttype="custom" o:connectlocs="132715,172720;104140,203835;62865,213360;44450,243205;29210,281940;635,309880;10795,347980;5080,389255;6350,424180;37465,452755;46990,494665;76200,512445;114935,528320;142875,556895;181610,546100;266065,540385;299085,514350;337820,504190;346710,476885;113665,443230;89535,316865;194945,247015;343535,229235;314325,211455;275590,195580;194945,179705;154940,167005;208915,546100;247650,556895;346710,247015;276860,280670;300990,407035;194945,476885;353060,452755;384175,424180;385445,389255;379095,347980;389890,309880;361315,281940;346710,247015;208915,177800;257810,172720" o:connectangles="0,0,0,0,0,0,0,0,0,0,0,0,0,0,0,0,0,0,0,0,0,0,0,0,0,0,0,0,0,0,0,0,0,0,0,0,0,0,0,0,0,0"/>
          </v:shape>
        </w:pict>
      </w:r>
      <w:r>
        <w:rPr>
          <w:noProof/>
        </w:rPr>
        <w:pict w14:anchorId="7D6D6023">
          <v:shape id="_x0000_s1041" alt="Icon: Service Delivery" style="position:absolute;margin-left:1pt;margin-top:5pt;width:85.55pt;height:71.3pt;z-index:251668992;mso-wrap-edited:f;mso-width-percent:0;mso-height-percent:0;mso-width-percent:0;mso-height-percent:0" coordsize="1711,1426" path="m1283,l428,,,713r428,713l1283,1426,1711,713,1283,xe" fillcolor="#00808b" stroked="f">
            <v:path arrowok="t" o:connecttype="custom" o:connectlocs="814705,0;271780,0;0,452755;271780,905510;814705,905510;1086485,452755;814705,0" o:connectangles="0,0,0,0,0,0,0"/>
            <w10:wrap type="square"/>
            <w10:anchorlock/>
          </v:shape>
        </w:pict>
      </w:r>
      <w:r w:rsidR="00686357" w:rsidRPr="00686357">
        <w:rPr>
          <w:rFonts w:ascii="Helvetica" w:hAnsi="Helvetica"/>
          <w:b/>
          <w:color w:val="231F20"/>
          <w:sz w:val="32"/>
          <w:szCs w:val="32"/>
        </w:rPr>
        <w:t>1. Service Delivery (Executive Capability: Exemplifies Citizen Centred Service)</w:t>
      </w:r>
    </w:p>
    <w:p w14:paraId="7F5108F2" w14:textId="77777777" w:rsidR="00686357" w:rsidRPr="00686357" w:rsidRDefault="00686357" w:rsidP="00686357">
      <w:pPr>
        <w:pStyle w:val="TableParagraph"/>
        <w:spacing w:before="1"/>
        <w:rPr>
          <w:rFonts w:ascii="Helvetica" w:hAnsi="Helvetica"/>
          <w:b/>
          <w:sz w:val="19"/>
        </w:rPr>
      </w:pPr>
    </w:p>
    <w:p w14:paraId="62D12226" w14:textId="3B6DEF31" w:rsidR="00686357" w:rsidRPr="00686357" w:rsidRDefault="00686357" w:rsidP="00686357">
      <w:pPr>
        <w:pStyle w:val="TableParagraph"/>
        <w:spacing w:line="252" w:lineRule="auto"/>
        <w:ind w:left="232" w:right="285"/>
        <w:rPr>
          <w:rFonts w:ascii="Helvetica" w:hAnsi="Helvetica"/>
          <w:sz w:val="24"/>
          <w:szCs w:val="24"/>
        </w:rPr>
      </w:pPr>
      <w:r w:rsidRPr="00686357">
        <w:rPr>
          <w:rFonts w:ascii="Helvetica" w:hAnsi="Helvetica"/>
          <w:color w:val="231F20"/>
          <w:sz w:val="24"/>
          <w:szCs w:val="24"/>
        </w:rPr>
        <w:t xml:space="preserve">What is this domain really </w:t>
      </w:r>
      <w:r w:rsidRPr="005554B0">
        <w:rPr>
          <w:rFonts w:ascii="Helvetica" w:hAnsi="Helvetica"/>
          <w:noProof/>
          <w:color w:val="231F20"/>
          <w:sz w:val="24"/>
          <w:szCs w:val="24"/>
        </w:rPr>
        <w:t>about</w:t>
      </w:r>
      <w:r w:rsidRPr="00686357">
        <w:rPr>
          <w:rFonts w:ascii="Helvetica" w:hAnsi="Helvetica"/>
          <w:color w:val="231F20"/>
          <w:sz w:val="24"/>
          <w:szCs w:val="24"/>
        </w:rPr>
        <w:t>?</w:t>
      </w:r>
    </w:p>
    <w:p w14:paraId="0C180950" w14:textId="05382986" w:rsidR="00686357" w:rsidRPr="00686357" w:rsidRDefault="00421B41" w:rsidP="00686357">
      <w:pPr>
        <w:pStyle w:val="TableParagraph"/>
        <w:spacing w:before="113" w:line="252" w:lineRule="auto"/>
        <w:ind w:left="232" w:right="285"/>
        <w:rPr>
          <w:rFonts w:ascii="Helvetica" w:hAnsi="Helvetica"/>
          <w:sz w:val="24"/>
          <w:szCs w:val="24"/>
        </w:rPr>
      </w:pPr>
      <w:r>
        <w:rPr>
          <w:noProof/>
        </w:rPr>
        <w:pict w14:anchorId="0CBC44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3" type="#_x0000_t75" alt="Decorative&#10;" style="position:absolute;left:0;text-align:left;margin-left:26.4pt;margin-top:2.25pt;width:14.6pt;height:17.3pt;z-index:251679232;mso-wrap-edited:f;mso-width-percent:0;mso-height-percent:0;mso-position-horizontal-relative:text;mso-position-vertical-relative:text;mso-width-percent:0;mso-height-percent:0" o:allowoverlap="f">
            <v:imagedata r:id="rId14" o:title=""/>
          </v:shape>
        </w:pict>
      </w:r>
      <w:r>
        <w:rPr>
          <w:noProof/>
        </w:rPr>
        <w:pict w14:anchorId="482307FE">
          <v:shape id="_x0000_s1044" type="#_x0000_t75" alt="Decorative&#10;" style="position:absolute;left:0;text-align:left;margin-left:47.3pt;margin-top:2.35pt;width:14.6pt;height:17.3pt;z-index:251681280;mso-wrap-edited:f;mso-width-percent:0;mso-height-percent:0;mso-position-horizontal-relative:text;mso-position-vertical-relative:text;mso-width-percent:0;mso-height-percent:0" o:allowoverlap="f">
            <v:imagedata r:id="rId15" o:title=""/>
          </v:shape>
        </w:pict>
      </w:r>
      <w:r w:rsidR="00686357" w:rsidRPr="00686357">
        <w:rPr>
          <w:rFonts w:ascii="Helvetica" w:hAnsi="Helvetica"/>
          <w:color w:val="231F20"/>
          <w:sz w:val="24"/>
          <w:szCs w:val="24"/>
        </w:rPr>
        <w:t>The ways you contribute to delivering a high standard</w:t>
      </w:r>
    </w:p>
    <w:p w14:paraId="1129FF0F" w14:textId="77777777" w:rsidR="00686357" w:rsidRPr="00686357" w:rsidRDefault="00686357" w:rsidP="00686357">
      <w:pPr>
        <w:rPr>
          <w:rFonts w:ascii="Helvetica" w:hAnsi="Helvetica"/>
          <w:b/>
          <w:sz w:val="24"/>
          <w:szCs w:val="24"/>
        </w:rPr>
      </w:pPr>
      <w:r w:rsidRPr="00686357">
        <w:rPr>
          <w:rFonts w:ascii="Helvetica" w:hAnsi="Helvetica"/>
          <w:color w:val="231F20"/>
          <w:sz w:val="24"/>
          <w:szCs w:val="24"/>
        </w:rPr>
        <w:t>of customer and community-focused service.</w:t>
      </w:r>
    </w:p>
    <w:p w14:paraId="132A9062" w14:textId="77777777" w:rsidR="00383B3A" w:rsidRPr="00686357" w:rsidRDefault="00383B3A">
      <w:pPr>
        <w:rPr>
          <w:rFonts w:ascii="Helvetica" w:hAnsi="Helvetica"/>
          <w:b/>
          <w:sz w:val="20"/>
        </w:rPr>
      </w:pPr>
    </w:p>
    <w:tbl>
      <w:tblPr>
        <w:tblStyle w:val="GridTable4-Accent5"/>
        <w:tblpPr w:leftFromText="180" w:rightFromText="180" w:vertAnchor="text" w:horzAnchor="margin" w:tblpY="165"/>
        <w:tblW w:w="0" w:type="auto"/>
        <w:tblLook w:val="04A0" w:firstRow="1" w:lastRow="0" w:firstColumn="1" w:lastColumn="0" w:noHBand="0" w:noVBand="1"/>
        <w:tblCaption w:val="Service Delivery capability descriptor table"/>
      </w:tblPr>
      <w:tblGrid>
        <w:gridCol w:w="3117"/>
        <w:gridCol w:w="3145"/>
        <w:gridCol w:w="3165"/>
        <w:gridCol w:w="3178"/>
        <w:gridCol w:w="3125"/>
      </w:tblGrid>
      <w:tr w:rsidR="00686357" w:rsidRPr="00686357" w14:paraId="086F3615" w14:textId="77777777" w:rsidTr="002E4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0" w:type="dxa"/>
            <w:gridSpan w:val="5"/>
            <w:shd w:val="clear" w:color="auto" w:fill="4BACC6"/>
          </w:tcPr>
          <w:p w14:paraId="62F1C056" w14:textId="77777777" w:rsidR="00686357" w:rsidRPr="00686357" w:rsidRDefault="00686357" w:rsidP="005554B0">
            <w:pPr>
              <w:pStyle w:val="TableParagraph"/>
              <w:jc w:val="center"/>
              <w:rPr>
                <w:rFonts w:ascii="Helvetica" w:hAnsi="Helvetica"/>
                <w:b w:val="0"/>
                <w:color w:val="000000" w:themeColor="text1"/>
                <w:sz w:val="17"/>
              </w:rPr>
            </w:pPr>
          </w:p>
          <w:p w14:paraId="6F6CA10B" w14:textId="77777777" w:rsidR="00686357" w:rsidRPr="00686357" w:rsidRDefault="00686357" w:rsidP="005554B0">
            <w:pPr>
              <w:pStyle w:val="TableParagraph"/>
              <w:spacing w:before="154" w:line="360" w:lineRule="auto"/>
              <w:ind w:left="1578" w:right="1494"/>
              <w:jc w:val="center"/>
              <w:rPr>
                <w:rFonts w:ascii="Helvetica" w:hAnsi="Helvetica"/>
                <w:b w:val="0"/>
                <w:color w:val="000000" w:themeColor="text1"/>
                <w:sz w:val="20"/>
              </w:rPr>
            </w:pPr>
            <w:r w:rsidRPr="00686357">
              <w:rPr>
                <w:rFonts w:ascii="Helvetica" w:hAnsi="Helvetica"/>
                <w:color w:val="000000" w:themeColor="text1"/>
                <w:sz w:val="20"/>
              </w:rPr>
              <w:t>Capability Descriptor</w:t>
            </w:r>
          </w:p>
          <w:p w14:paraId="356B223A" w14:textId="77777777" w:rsidR="00686357" w:rsidRPr="00686357" w:rsidRDefault="00686357" w:rsidP="005554B0">
            <w:pPr>
              <w:pStyle w:val="TableParagraph"/>
              <w:spacing w:line="360" w:lineRule="auto"/>
              <w:ind w:left="61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Capability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r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mulative: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should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monstrate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bed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t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rrent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rganisational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level plus any previous-level</w:t>
            </w:r>
            <w:r w:rsidRPr="00686357">
              <w:rPr>
                <w:rFonts w:ascii="Helvetica" w:hAnsi="Helvetica"/>
                <w:color w:val="000000" w:themeColor="text1"/>
                <w:spacing w:val="-8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.</w:t>
            </w:r>
          </w:p>
          <w:p w14:paraId="6A0CCF07" w14:textId="77777777" w:rsidR="00686357" w:rsidRPr="00686357" w:rsidRDefault="00686357" w:rsidP="005554B0">
            <w:pPr>
              <w:pStyle w:val="TableParagraph"/>
              <w:ind w:left="61"/>
              <w:jc w:val="center"/>
              <w:rPr>
                <w:rFonts w:ascii="Helvetica" w:hAnsi="Helvetica"/>
                <w:b w:val="0"/>
                <w:color w:val="000000" w:themeColor="text1"/>
                <w:sz w:val="19"/>
              </w:rPr>
            </w:pPr>
          </w:p>
        </w:tc>
      </w:tr>
      <w:tr w:rsidR="00686357" w:rsidRPr="00686357" w14:paraId="0D4EE363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2D7A84BE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7"/>
              </w:rPr>
            </w:pPr>
          </w:p>
          <w:p w14:paraId="504340F1" w14:textId="77777777" w:rsidR="00686357" w:rsidRPr="00686357" w:rsidRDefault="00686357" w:rsidP="005554B0">
            <w:pPr>
              <w:pStyle w:val="TableParagraph"/>
              <w:ind w:left="236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Capability</w:t>
            </w:r>
          </w:p>
        </w:tc>
        <w:tc>
          <w:tcPr>
            <w:tcW w:w="3145" w:type="dxa"/>
          </w:tcPr>
          <w:p w14:paraId="3F1F482D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7"/>
              </w:rPr>
            </w:pPr>
          </w:p>
          <w:p w14:paraId="2E20AC08" w14:textId="77777777" w:rsidR="00686357" w:rsidRPr="00686357" w:rsidRDefault="00686357" w:rsidP="005554B0">
            <w:pPr>
              <w:pStyle w:val="TableParagraph"/>
              <w:ind w:left="2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Team Member</w:t>
            </w:r>
          </w:p>
        </w:tc>
        <w:tc>
          <w:tcPr>
            <w:tcW w:w="3165" w:type="dxa"/>
          </w:tcPr>
          <w:p w14:paraId="367485E6" w14:textId="77777777" w:rsidR="00686357" w:rsidRPr="00686357" w:rsidRDefault="00686357" w:rsidP="005554B0">
            <w:pPr>
              <w:pStyle w:val="TableParagraph"/>
              <w:spacing w:before="134" w:line="206" w:lineRule="auto"/>
              <w:ind w:left="242" w:right="9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Team Leader/ Semi-Autonomous</w:t>
            </w:r>
          </w:p>
        </w:tc>
        <w:tc>
          <w:tcPr>
            <w:tcW w:w="3178" w:type="dxa"/>
          </w:tcPr>
          <w:p w14:paraId="2F419DF9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7"/>
              </w:rPr>
            </w:pPr>
          </w:p>
          <w:p w14:paraId="035635FF" w14:textId="77777777" w:rsidR="00686357" w:rsidRPr="00686357" w:rsidRDefault="00686357" w:rsidP="005554B0">
            <w:pPr>
              <w:pStyle w:val="TableParagraph"/>
              <w:ind w:left="30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Manager/Expert/Specialist</w:t>
            </w:r>
          </w:p>
        </w:tc>
        <w:tc>
          <w:tcPr>
            <w:tcW w:w="3125" w:type="dxa"/>
          </w:tcPr>
          <w:p w14:paraId="1D6237A1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7"/>
              </w:rPr>
            </w:pPr>
          </w:p>
          <w:p w14:paraId="5BFCD39C" w14:textId="77777777" w:rsidR="00686357" w:rsidRPr="00686357" w:rsidRDefault="00686357" w:rsidP="005554B0">
            <w:pPr>
              <w:pStyle w:val="TableParagraph"/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Executive</w:t>
            </w:r>
          </w:p>
        </w:tc>
      </w:tr>
      <w:tr w:rsidR="00686357" w:rsidRPr="00686357" w14:paraId="65E7CC5D" w14:textId="77777777" w:rsidTr="005554B0">
        <w:trPr>
          <w:trHeight w:val="2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26760D08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19DEAB00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0E52D03B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1A0B27E0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4"/>
              </w:rPr>
            </w:pPr>
          </w:p>
          <w:p w14:paraId="390577F2" w14:textId="77777777" w:rsidR="00686357" w:rsidRPr="00686357" w:rsidRDefault="00686357" w:rsidP="005554B0">
            <w:pPr>
              <w:pStyle w:val="TableParagraph"/>
              <w:spacing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Service Alignment</w:t>
            </w:r>
          </w:p>
        </w:tc>
        <w:tc>
          <w:tcPr>
            <w:tcW w:w="3145" w:type="dxa"/>
          </w:tcPr>
          <w:p w14:paraId="21D741E7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5A07FD3A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7F8A90C1" w14:textId="77777777" w:rsidR="00686357" w:rsidRPr="00686357" w:rsidRDefault="00686357" w:rsidP="005554B0">
            <w:pPr>
              <w:pStyle w:val="TableParagraph"/>
              <w:spacing w:before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5"/>
              </w:rPr>
            </w:pPr>
          </w:p>
          <w:p w14:paraId="01E03188" w14:textId="77777777" w:rsidR="00686357" w:rsidRPr="00686357" w:rsidRDefault="00686357" w:rsidP="005554B0">
            <w:pPr>
              <w:pStyle w:val="TableParagraph"/>
              <w:spacing w:line="252" w:lineRule="auto"/>
              <w:ind w:left="2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align my actions, advice and information I provide with the Government’s priorities/ directions and stakeholder needs.</w:t>
            </w:r>
          </w:p>
        </w:tc>
        <w:tc>
          <w:tcPr>
            <w:tcW w:w="3165" w:type="dxa"/>
          </w:tcPr>
          <w:p w14:paraId="10D8D3CC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69420516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24CA14E1" w14:textId="77777777" w:rsidR="00686357" w:rsidRPr="00686357" w:rsidRDefault="00686357" w:rsidP="005554B0">
            <w:pPr>
              <w:pStyle w:val="TableParagraph"/>
              <w:spacing w:before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5"/>
              </w:rPr>
            </w:pPr>
          </w:p>
          <w:p w14:paraId="778FC730" w14:textId="77777777" w:rsidR="00686357" w:rsidRPr="00686357" w:rsidRDefault="00686357" w:rsidP="005554B0">
            <w:pPr>
              <w:pStyle w:val="TableParagraph"/>
              <w:spacing w:line="252" w:lineRule="auto"/>
              <w:ind w:left="242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align my team’s goals with Government priorities and direction, providing advice that is impartial and </w:t>
            </w:r>
            <w:r w:rsidRPr="005554B0">
              <w:rPr>
                <w:rFonts w:ascii="Helvetica" w:hAnsi="Helvetica"/>
                <w:noProof/>
                <w:color w:val="000000" w:themeColor="text1"/>
                <w:sz w:val="16"/>
              </w:rPr>
              <w:t>evidence based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.</w:t>
            </w:r>
          </w:p>
        </w:tc>
        <w:tc>
          <w:tcPr>
            <w:tcW w:w="3178" w:type="dxa"/>
          </w:tcPr>
          <w:p w14:paraId="61D97944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6F0E1738" w14:textId="77777777" w:rsidR="00686357" w:rsidRPr="00686357" w:rsidRDefault="00686357" w:rsidP="005554B0">
            <w:pPr>
              <w:pStyle w:val="TableParagraph"/>
              <w:spacing w:before="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7"/>
              </w:rPr>
            </w:pPr>
          </w:p>
          <w:p w14:paraId="0A9DA04E" w14:textId="77777777" w:rsidR="00686357" w:rsidRPr="00686357" w:rsidRDefault="00686357" w:rsidP="005554B0">
            <w:pPr>
              <w:pStyle w:val="TableParagraph"/>
              <w:spacing w:line="252" w:lineRule="auto"/>
              <w:ind w:left="306" w:right="3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design and deliver programs/ activities that are aligned</w:t>
            </w:r>
          </w:p>
          <w:p w14:paraId="5C1B859C" w14:textId="77777777" w:rsidR="00686357" w:rsidRPr="00686357" w:rsidRDefault="00686357" w:rsidP="005554B0">
            <w:pPr>
              <w:pStyle w:val="TableParagraph"/>
              <w:spacing w:line="252" w:lineRule="auto"/>
              <w:ind w:left="306" w:right="3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to Government priorities, demonstrating my understanding of</w:t>
            </w:r>
            <w:r w:rsidRPr="00686357">
              <w:rPr>
                <w:rFonts w:ascii="Helvetica" w:hAnsi="Helvetica"/>
                <w:color w:val="000000" w:themeColor="text1"/>
                <w:spacing w:val="-7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 w:rsidRPr="00686357">
              <w:rPr>
                <w:rFonts w:ascii="Helvetica" w:hAnsi="Helvetica"/>
                <w:color w:val="000000" w:themeColor="text1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impact</w:t>
            </w:r>
            <w:r w:rsidRPr="00686357">
              <w:rPr>
                <w:rFonts w:ascii="Helvetica" w:hAnsi="Helvetica"/>
                <w:color w:val="000000" w:themeColor="text1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n</w:t>
            </w:r>
            <w:r w:rsidRPr="00686357">
              <w:rPr>
                <w:rFonts w:ascii="Helvetica" w:hAnsi="Helvetica"/>
                <w:color w:val="000000" w:themeColor="text1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broader</w:t>
            </w:r>
            <w:r w:rsidRPr="00686357">
              <w:rPr>
                <w:rFonts w:ascii="Helvetica" w:hAnsi="Helvetica"/>
                <w:color w:val="000000" w:themeColor="text1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policy</w:t>
            </w:r>
            <w:r w:rsidRPr="00686357">
              <w:rPr>
                <w:rFonts w:ascii="Helvetica" w:hAnsi="Helvetica"/>
                <w:color w:val="000000" w:themeColor="text1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nd directions set by</w:t>
            </w:r>
            <w:r w:rsidRPr="00686357">
              <w:rPr>
                <w:rFonts w:ascii="Helvetica" w:hAnsi="Helvetica"/>
                <w:color w:val="000000" w:themeColor="text1"/>
                <w:spacing w:val="-12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Government.</w:t>
            </w:r>
          </w:p>
        </w:tc>
        <w:tc>
          <w:tcPr>
            <w:tcW w:w="3125" w:type="dxa"/>
          </w:tcPr>
          <w:p w14:paraId="26E19122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36898890" w14:textId="77777777" w:rsidR="00686357" w:rsidRPr="00686357" w:rsidRDefault="00686357" w:rsidP="005554B0">
            <w:pPr>
              <w:pStyle w:val="TableParagraph"/>
              <w:spacing w:before="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7"/>
              </w:rPr>
            </w:pPr>
          </w:p>
          <w:p w14:paraId="5548D387" w14:textId="77777777" w:rsidR="00686357" w:rsidRPr="00686357" w:rsidRDefault="00686357" w:rsidP="005554B0">
            <w:pPr>
              <w:pStyle w:val="TableParagraph"/>
              <w:spacing w:line="252" w:lineRule="auto"/>
              <w:ind w:left="60" w:right="2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effectively and consistently communicate Government objectives and strategic direction. I provide frank, fearless and comprehensive advice to the Government of the day.</w:t>
            </w:r>
          </w:p>
        </w:tc>
      </w:tr>
      <w:tr w:rsidR="00686357" w:rsidRPr="00686357" w14:paraId="03E028FC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08980253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4A9DEB44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275763A0" w14:textId="77777777" w:rsidR="00686357" w:rsidRPr="00686357" w:rsidRDefault="00686357" w:rsidP="005554B0">
            <w:pPr>
              <w:pStyle w:val="TableParagraph"/>
              <w:spacing w:before="155"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Service Commitment</w:t>
            </w:r>
          </w:p>
        </w:tc>
        <w:tc>
          <w:tcPr>
            <w:tcW w:w="3145" w:type="dxa"/>
          </w:tcPr>
          <w:p w14:paraId="5E95B562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305C5CA6" w14:textId="77777777" w:rsidR="00686357" w:rsidRPr="00686357" w:rsidRDefault="00686357" w:rsidP="005554B0">
            <w:pPr>
              <w:pStyle w:val="TableParagraph"/>
              <w:spacing w:before="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</w:rPr>
            </w:pPr>
          </w:p>
          <w:p w14:paraId="625B234B" w14:textId="77777777" w:rsidR="00686357" w:rsidRPr="00686357" w:rsidRDefault="00686357" w:rsidP="005554B0">
            <w:pPr>
              <w:pStyle w:val="TableParagraph"/>
              <w:spacing w:line="252" w:lineRule="auto"/>
              <w:ind w:left="2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provide </w:t>
            </w:r>
            <w:r w:rsidRPr="005554B0">
              <w:rPr>
                <w:rFonts w:ascii="Helvetica" w:hAnsi="Helvetica"/>
                <w:noProof/>
                <w:color w:val="000000" w:themeColor="text1"/>
                <w:sz w:val="16"/>
              </w:rPr>
              <w:t>high quality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service in line with the team’s objectives as per community/stakeholder needs.</w:t>
            </w:r>
          </w:p>
        </w:tc>
        <w:tc>
          <w:tcPr>
            <w:tcW w:w="3165" w:type="dxa"/>
          </w:tcPr>
          <w:p w14:paraId="5D65F007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2AB61915" w14:textId="77777777" w:rsidR="00686357" w:rsidRPr="00686357" w:rsidRDefault="00686357" w:rsidP="005554B0">
            <w:pPr>
              <w:pStyle w:val="TableParagraph"/>
              <w:spacing w:before="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4"/>
              </w:rPr>
            </w:pPr>
          </w:p>
          <w:p w14:paraId="26ECFA9F" w14:textId="77777777" w:rsidR="00686357" w:rsidRPr="00686357" w:rsidRDefault="00686357" w:rsidP="005554B0">
            <w:pPr>
              <w:pStyle w:val="TableParagraph"/>
              <w:spacing w:line="252" w:lineRule="auto"/>
              <w:ind w:left="242" w:right="1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regularly meet with the team to assess overall team performance against established performance expectations and criteria.</w:t>
            </w:r>
          </w:p>
        </w:tc>
        <w:tc>
          <w:tcPr>
            <w:tcW w:w="3178" w:type="dxa"/>
          </w:tcPr>
          <w:p w14:paraId="6C575DE1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6EB982D0" w14:textId="77777777" w:rsidR="00686357" w:rsidRPr="00686357" w:rsidRDefault="00686357" w:rsidP="005554B0">
            <w:pPr>
              <w:pStyle w:val="TableParagraph"/>
              <w:spacing w:before="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</w:rPr>
            </w:pPr>
          </w:p>
          <w:p w14:paraId="5DDC4BFD" w14:textId="77777777" w:rsidR="00686357" w:rsidRPr="00686357" w:rsidRDefault="00686357" w:rsidP="005554B0">
            <w:pPr>
              <w:pStyle w:val="TableParagraph"/>
              <w:spacing w:line="252" w:lineRule="auto"/>
              <w:ind w:left="306" w:righ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embed rigorous business effectiveness measures and monitoring.</w:t>
            </w:r>
          </w:p>
        </w:tc>
        <w:tc>
          <w:tcPr>
            <w:tcW w:w="3125" w:type="dxa"/>
          </w:tcPr>
          <w:p w14:paraId="675C0E70" w14:textId="77777777" w:rsidR="00686357" w:rsidRPr="00686357" w:rsidRDefault="00686357" w:rsidP="005554B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51A2BD3F" w14:textId="77777777" w:rsidR="00686357" w:rsidRPr="00686357" w:rsidRDefault="00686357" w:rsidP="005554B0">
            <w:pPr>
              <w:pStyle w:val="TableParagraph"/>
              <w:spacing w:before="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</w:rPr>
            </w:pPr>
          </w:p>
          <w:p w14:paraId="6B42FC91" w14:textId="77777777" w:rsidR="00686357" w:rsidRPr="00686357" w:rsidRDefault="00686357" w:rsidP="005554B0">
            <w:pPr>
              <w:pStyle w:val="TableParagraph"/>
              <w:spacing w:line="252" w:lineRule="auto"/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rigorously evaluate outcomes to ensure Government commitments have </w:t>
            </w:r>
            <w:r w:rsidRPr="005554B0">
              <w:rPr>
                <w:rFonts w:ascii="Helvetica" w:hAnsi="Helvetica"/>
                <w:noProof/>
                <w:color w:val="000000" w:themeColor="text1"/>
                <w:sz w:val="16"/>
              </w:rPr>
              <w:t>been delivered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.</w:t>
            </w:r>
          </w:p>
        </w:tc>
      </w:tr>
      <w:tr w:rsidR="00686357" w:rsidRPr="00686357" w14:paraId="06E2FFD6" w14:textId="77777777" w:rsidTr="005554B0">
        <w:trPr>
          <w:trHeight w:val="1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7" w:type="dxa"/>
          </w:tcPr>
          <w:p w14:paraId="49910B03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5C604628" w14:textId="77777777" w:rsidR="00686357" w:rsidRPr="00686357" w:rsidRDefault="00686357" w:rsidP="005554B0">
            <w:pPr>
              <w:pStyle w:val="TableParagraph"/>
              <w:rPr>
                <w:rFonts w:ascii="Helvetica" w:hAnsi="Helvetica"/>
                <w:b w:val="0"/>
                <w:color w:val="000000" w:themeColor="text1"/>
                <w:sz w:val="18"/>
              </w:rPr>
            </w:pPr>
          </w:p>
          <w:p w14:paraId="74706517" w14:textId="77777777" w:rsidR="00686357" w:rsidRPr="00686357" w:rsidRDefault="00686357" w:rsidP="005554B0">
            <w:pPr>
              <w:pStyle w:val="TableParagraph"/>
              <w:spacing w:before="9"/>
              <w:rPr>
                <w:rFonts w:ascii="Helvetica" w:hAnsi="Helvetica"/>
                <w:b w:val="0"/>
                <w:color w:val="000000" w:themeColor="text1"/>
                <w:sz w:val="13"/>
              </w:rPr>
            </w:pPr>
          </w:p>
          <w:p w14:paraId="16E3072A" w14:textId="77777777" w:rsidR="00686357" w:rsidRPr="00686357" w:rsidRDefault="00686357" w:rsidP="005554B0">
            <w:pPr>
              <w:pStyle w:val="TableParagraph"/>
              <w:spacing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Service Improvement</w:t>
            </w:r>
          </w:p>
        </w:tc>
        <w:tc>
          <w:tcPr>
            <w:tcW w:w="3145" w:type="dxa"/>
          </w:tcPr>
          <w:p w14:paraId="1E9687A3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0FDE4698" w14:textId="77777777" w:rsidR="00686357" w:rsidRPr="00686357" w:rsidRDefault="00686357" w:rsidP="005554B0">
            <w:pPr>
              <w:pStyle w:val="TableParagraph"/>
              <w:spacing w:before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23"/>
              </w:rPr>
            </w:pPr>
          </w:p>
          <w:p w14:paraId="5D46E88B" w14:textId="77777777" w:rsidR="00686357" w:rsidRPr="00686357" w:rsidRDefault="00686357" w:rsidP="005554B0">
            <w:pPr>
              <w:pStyle w:val="TableParagraph"/>
              <w:spacing w:line="252" w:lineRule="auto"/>
              <w:ind w:left="236" w:right="36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suggest new ways of working </w:t>
            </w:r>
            <w:r w:rsidRPr="005554B0">
              <w:rPr>
                <w:rFonts w:ascii="Helvetica" w:hAnsi="Helvetica"/>
                <w:noProof/>
                <w:color w:val="000000" w:themeColor="text1"/>
                <w:sz w:val="16"/>
              </w:rPr>
              <w:t>to continuously improve service delivery in the ACTPS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.</w:t>
            </w:r>
          </w:p>
        </w:tc>
        <w:tc>
          <w:tcPr>
            <w:tcW w:w="3165" w:type="dxa"/>
          </w:tcPr>
          <w:p w14:paraId="04540699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268DD6DA" w14:textId="77777777" w:rsidR="00686357" w:rsidRPr="00686357" w:rsidRDefault="00686357" w:rsidP="005554B0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5"/>
              </w:rPr>
            </w:pPr>
          </w:p>
          <w:p w14:paraId="2A7836AC" w14:textId="77777777" w:rsidR="00686357" w:rsidRPr="00686357" w:rsidRDefault="00686357" w:rsidP="005554B0">
            <w:pPr>
              <w:pStyle w:val="TableParagraph"/>
              <w:spacing w:line="252" w:lineRule="auto"/>
              <w:ind w:left="242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encourage colleagues to challenge the status quo for continuous service delivery improvement.</w:t>
            </w:r>
          </w:p>
        </w:tc>
        <w:tc>
          <w:tcPr>
            <w:tcW w:w="3178" w:type="dxa"/>
          </w:tcPr>
          <w:p w14:paraId="60D63747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151393FC" w14:textId="77777777" w:rsidR="00686357" w:rsidRPr="00686357" w:rsidRDefault="00686357" w:rsidP="005554B0">
            <w:pPr>
              <w:pStyle w:val="TableParagraph"/>
              <w:spacing w:before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23"/>
              </w:rPr>
            </w:pPr>
          </w:p>
          <w:p w14:paraId="2B20E152" w14:textId="77777777" w:rsidR="00686357" w:rsidRPr="00686357" w:rsidRDefault="00686357" w:rsidP="005554B0">
            <w:pPr>
              <w:pStyle w:val="TableParagraph"/>
              <w:spacing w:line="252" w:lineRule="auto"/>
              <w:ind w:left="306" w:right="3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take a holistic and adaptive approach to service design and delivery for improved outcomes.</w:t>
            </w:r>
          </w:p>
        </w:tc>
        <w:tc>
          <w:tcPr>
            <w:tcW w:w="3125" w:type="dxa"/>
          </w:tcPr>
          <w:p w14:paraId="2770D82A" w14:textId="77777777" w:rsidR="00686357" w:rsidRPr="00686357" w:rsidRDefault="00686357" w:rsidP="005554B0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8"/>
              </w:rPr>
            </w:pPr>
          </w:p>
          <w:p w14:paraId="2F2180C6" w14:textId="77777777" w:rsidR="00686357" w:rsidRPr="00686357" w:rsidRDefault="00686357" w:rsidP="005554B0">
            <w:pPr>
              <w:pStyle w:val="TableParagraph"/>
              <w:spacing w:before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23"/>
              </w:rPr>
            </w:pPr>
          </w:p>
          <w:p w14:paraId="33560AA4" w14:textId="77777777" w:rsidR="00686357" w:rsidRPr="00686357" w:rsidRDefault="00686357" w:rsidP="005554B0">
            <w:pPr>
              <w:pStyle w:val="TableParagraph"/>
              <w:spacing w:line="252" w:lineRule="auto"/>
              <w:ind w:left="60" w:right="3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drive and embed a ‘one service’ culture of continuous improvement for better community outcomes.</w:t>
            </w:r>
          </w:p>
        </w:tc>
      </w:tr>
    </w:tbl>
    <w:p w14:paraId="4D7D6871" w14:textId="77777777" w:rsidR="00686357" w:rsidRPr="00686357" w:rsidRDefault="00686357">
      <w:pPr>
        <w:rPr>
          <w:rFonts w:ascii="Helvetica" w:hAnsi="Helvetica"/>
          <w:b/>
          <w:sz w:val="20"/>
        </w:rPr>
      </w:pPr>
    </w:p>
    <w:p w14:paraId="5F1C9DA0" w14:textId="77777777" w:rsidR="00686357" w:rsidRPr="00686357" w:rsidRDefault="00686357">
      <w:pPr>
        <w:rPr>
          <w:rFonts w:ascii="Helvetica" w:hAnsi="Helvetica"/>
          <w:b/>
          <w:sz w:val="20"/>
        </w:rPr>
      </w:pPr>
    </w:p>
    <w:p w14:paraId="67D7F683" w14:textId="77777777" w:rsidR="00686357" w:rsidRPr="00686357" w:rsidRDefault="00686357">
      <w:pPr>
        <w:rPr>
          <w:rFonts w:ascii="Helvetica" w:hAnsi="Helvetica"/>
          <w:b/>
          <w:sz w:val="20"/>
        </w:rPr>
      </w:pPr>
    </w:p>
    <w:p w14:paraId="4F877286" w14:textId="77777777" w:rsidR="00383B3A" w:rsidRPr="00686357" w:rsidRDefault="00383B3A">
      <w:pPr>
        <w:spacing w:line="252" w:lineRule="auto"/>
        <w:rPr>
          <w:rFonts w:ascii="Helvetica" w:hAnsi="Helvetica"/>
          <w:sz w:val="16"/>
        </w:rPr>
        <w:sectPr w:rsidR="00383B3A" w:rsidRPr="00686357">
          <w:pgSz w:w="16840" w:h="11910" w:orient="landscape"/>
          <w:pgMar w:top="300" w:right="540" w:bottom="280" w:left="560" w:header="720" w:footer="720" w:gutter="0"/>
          <w:cols w:space="720"/>
        </w:sectPr>
      </w:pPr>
    </w:p>
    <w:p w14:paraId="1A415992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815F62D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D9208C4" w14:textId="77777777" w:rsidR="00686357" w:rsidRPr="00686357" w:rsidRDefault="00421B41" w:rsidP="00686357">
      <w:pPr>
        <w:pStyle w:val="BodyText"/>
        <w:rPr>
          <w:rFonts w:ascii="Helvetica" w:hAnsi="Helvetica"/>
          <w:sz w:val="20"/>
        </w:rPr>
      </w:pPr>
      <w:r>
        <w:rPr>
          <w:rFonts w:ascii="Times New Roman"/>
          <w:sz w:val="20"/>
        </w:rPr>
        <w:pict w14:anchorId="5261C883">
          <v:group id="_x0000_s1029" alt="Icon: Team work" style="position:absolute;margin-left:1.2pt;margin-top:18.55pt;width:85.05pt;height:70.9pt;z-index:251673088;mso-position-horizontal-relative:char;mso-position-vertical-relative:line" coordsize="1701,1418">
            <v:shape id="_x0000_s1030" alt="Icon: Team work" style="position:absolute;width:1701;height:1418" coordsize="1701,1418" path="m1276,l425,,,709r425,708l1276,1417,1701,709,1276,xe" fillcolor="#009ee3" stroked="f">
              <v:path arrowok="t"/>
            </v:shape>
            <v:shape id="_x0000_s1031" alt="Icon: Team work" style="position:absolute;left:991;top:384;width:546;height:636" coordorigin="991,384" coordsize="546,636" o:spt="100" adj="0,,0" path="m1452,936r-295,l1164,942r-1,64l1163,1014r8,6l1180,1020r254,-40l1444,978r8,-10l1452,936xm1289,384r-42,4l1213,398r-24,8l1181,412r,l1171,416r-4,4l1119,456r-37,48l1058,562r-10,62l1048,664r-1,2l996,758r-5,16l994,788r11,10l1022,802r17,l1045,808r-1,84l1047,912r11,16l1073,940r20,4l1094,944r63,-8l1452,936r3,-122l1365,814r-9,-6l1339,798r-1,l1338,794r4,-10l1349,768r-3,-2l1345,764r-159,l1184,762r-2,-2l1181,760r,-2l1178,740r-49,l1128,738r-13,-12l1100,710r-2,-4l1098,704r1,-2l1101,700r3,-4l1112,686r3,-4l1118,678r-3,-6l1112,666r-2,-4l1079,656r-2,l1075,654r-1,-2l1074,610r1,l1077,606r2,l1111,602r1,-6l1115,592r2,-6l1113,578r-6,-8l1099,562r-1,-2l1097,558r,-2l1098,554r1,l1102,550r6,-6l1124,528r6,-4l1177,524r1,-2l1179,512r2,-8l1182,502r2,-2l1346,500r1,-2l1349,494r-7,-14l1338,470r,-4l1339,466r,-2l1340,464r6,-4l1351,458r11,-6l1365,450r98,l1449,436r-56,-32l1389,402r-6,-2l1382,400r-3,-2l1377,398r-16,-4l1340,388r-51,-4xm1397,790r-12,l1383,792r-3,4l1369,810r-3,4l1417,814r-4,-4l1403,796r-4,-4l1397,790xm1533,662r-115,l1427,666r16,10l1444,676r,4l1441,690r-7,16l1436,708r2,4l1440,716r20,2l1471,720r,34l1460,756r-20,2l1438,762r-2,4l1434,768r7,16l1444,794r,4l1443,798r-17,10l1418,814r37,l1455,812r1,-4l1459,806r32,-36l1515,728r16,-46l1533,662xm1252,720r-5,2l1242,724r-6,2l1235,742r-2,10l1232,758r-1,4l1229,764r116,l1344,762r-1,-4l1322,756r-10,-2l1312,740r-35,l1276,738r-24,-18xm1398,710r-14,l1378,714r-11,10l1365,730r,14l1367,750r11,10l1384,764r15,l1405,760r5,-4l1415,750r3,-6l1418,730r-3,-6l1405,714r-7,-4xm1161,720r-25,18l1135,740r43,l1176,726r-5,l1166,724r-5,-4xm1312,524r-27,l1298,538r9,8l1313,554r1,4l1314,560r-1,2l1311,564r-11,14l1297,582r-2,4l1298,592r4,10l1333,606r2,l1336,608r2,2l1338,612r,40l1338,654r-2,2l1335,656r-1,2l1302,662r-2,4l1298,672r-3,6l1306,692r8,10l1315,702r,2l1315,708r,l1314,710r-4,4l1305,720r-17,16l1283,740r29,l1312,720r10,-2l1343,716r2,-4l1347,708r2,-2l1342,690r-4,-10l1338,676r2,l1342,674r9,-4l1362,662r171,l1537,632r,-2l1537,630r,-4l1537,624r,-4l1534,602r-169,l1356,598r-17,-10l1339,588r-1,-2l1338,582r11,-24l1346,554r-2,-4l1343,546r-21,-2l1312,542r,-18xm1206,578r-10,2l1186,582r-9,6l1169,594r-7,8l1157,612r-3,10l1153,632r1,10l1157,652r5,8l1169,668r8,8l1186,680r10,4l1217,684r10,-4l1235,676r9,-8l1250,660r5,-8l1258,642r1,-10l1258,622r-3,-10l1250,602r-6,-8l1235,588r-8,-6l1217,580r-11,-2xm1416,662r-50,l1369,664r11,14l1383,682r2,2l1397,684r7,-10l1411,668r5,-6xm1397,578r-12,l1383,582r-3,4l1369,598r-3,4l1417,602r-4,-4l1403,586r-4,-4l1397,578xm1463,450r-45,l1427,456r16,8l1444,466r,l1444,470r-3,10l1434,494r2,4l1438,502r2,4l1460,508r11,2l1471,542r-11,2l1440,546r-2,4l1436,554r-2,4l1444,582r,4l1444,588r-1,l1426,598r-8,4l1534,602r-8,-56l1495,484r-32,-34xm1398,500r-14,l1378,502r-11,10l1365,520r,14l1367,540r11,10l1384,552r15,l1405,550r5,-6l1415,540r3,-6l1418,520r-3,-8l1405,502r-7,-2xm1177,524r-41,l1160,544r5,-4l1170,538r6,-2l1177,524xm1346,500r-118,l1231,502r1,2l1232,504r4,32l1241,538r5,2l1252,542r24,-18l1312,524r,-14l1322,508r21,-2l1345,502r1,-2xm1416,450r-50,l1369,454r11,12l1383,470r2,4l1397,474r7,-10l1411,456r5,-6xe" stroked="f">
              <v:stroke joinstyle="round"/>
              <v:formulas/>
              <v:path arrowok="t" o:connecttype="segments"/>
            </v:shape>
            <v:shape id="_x0000_s1032" alt="Icon: Team work" style="position:absolute;left:152;top:384;width:546;height:636" coordorigin="153,384" coordsize="546,636" o:spt="100" adj="0,,0" path="m436,384r-35,l350,388r-21,4l313,398r-2,l308,400r-2,l301,402r-4,2l241,436r-46,48l164,546r-11,74l153,624r,2l153,630r,l153,632r6,50l175,728r24,42l231,806r3,2l235,812r3,156l246,978r10,2l510,1020r9,l526,1014r1,-8l526,942r7,-6l622,936r10,-8l643,912r3,-20l646,862r-279,l351,860r-12,-8l330,838r-3,-16l317,822r-3,-2l314,796r-1,-12l313,778r-1,-4l310,770r-5,-14l300,746r-8,-8l280,730r-1,-2l274,724r-4,-2l264,716r-2,-2l257,710r-2,-2l251,702r-3,-2l244,694r-1,-2l239,688r-5,-10l233,676r-3,-4l226,662r-1,-2l223,654r-3,-10l219,642r-1,-6l217,632r-1,-6l215,624r,-6l215,614r-1,-6l214,606r,-4l214,600r,-2l218,568r10,-28l242,514r20,-22l283,476r23,-14l331,454r26,-4l563,450,523,420r-4,-4l509,412r,l480,396r-21,-8l436,384xm622,936r-89,l596,944r1,l617,940r5,-4xm563,450r-186,l403,454r25,8l451,476r21,16l492,514r14,26l516,568r4,30l520,600r,2l520,606r,2l519,614r,4l519,624r-1,2l517,632r,4l515,642r-1,2l511,654r-2,6l508,662r-4,10l501,676r-1,2l495,688r-4,4l490,694r-4,6l484,702r-5,6l477,710r-5,4l470,716r-6,6l455,728r-1,2l442,738r-8,8l429,756r-5,14l422,774r-1,4l421,784r-1,12l420,820r-3,2l407,822r-3,16l395,852r-12,8l367,862r279,l645,808r6,-6l668,802r17,-4l696,788r3,-14l694,758,643,666r-1,-2l642,624,632,562,608,504,571,456r-8,-6xm394,822r-54,l340,838r12,12l382,850r12,-12l394,822xm407,796r-80,l327,810r80,l407,796xm410,770r-85,l326,774r,4l327,784r80,l408,778r,-4l410,770xm479,686r-224,l258,692r3,2l265,698r2,2l271,704r2,2l278,712r3,2l286,716r2,2l290,720r9,8l308,736r7,10l320,756r94,l420,746r6,-10l435,728r9,-8l446,718r2,-2l453,714r3,-2l461,706r2,-2l467,700r2,-2l473,694r3,-2l479,686xm374,464r-14,l335,468r-23,6l291,486r-20,16l253,522r-14,24l231,572r-3,26l227,606r1,8l228,616r1,6l229,624r1,6l231,634r1,4l233,642r1,4l235,650r2,4l238,656r2,6l242,666r2,4l245,672r5,8l254,686r226,l484,680r5,-8l490,670r2,-4l496,656r3,-6l500,646r1,-4l502,638r2,-4l504,630r1,-6l506,622r,-6l506,610r1,-2l507,606r,-6l503,572r-8,-26l481,522,463,502,443,486,422,474r-23,-6l374,464xe" stroked="f">
              <v:stroke joinstyle="round"/>
              <v:formulas/>
              <v:path arrowok="t" o:connecttype="segments"/>
            </v:shape>
            <v:shape id="_x0000_s1033" alt="Icon: Team work" style="position:absolute;left:531;top:1197;width:240;height:98" coordorigin="531,1197" coordsize="240,98" path="m531,1197r54,34l643,1259r62,22l770,1295e" filled="f" strokecolor="white" strokeweight="1.1599mm">
              <v:stroke dashstyle="dot"/>
              <v:path arrowok="t"/>
            </v:shape>
            <v:shape id="_x0000_s1034" alt="Icon: Team work" style="position:absolute;left:1021;top:1153;width:215;height:124" coordorigin="1021,1154" coordsize="215,124" path="m1021,1277r60,-22l1137,1227r51,-34l1236,1154e" filled="f" strokecolor="white" strokeweight="1.1599mm">
              <v:stroke dashstyle="dot"/>
              <v:path arrowok="t"/>
            </v:shape>
            <v:line id="_x0000_s1035" alt="Icon: Team work" style="position:absolute" from="409,1075" to="409,1075" strokecolor="white" strokeweight="1.1599mm"/>
            <v:line id="_x0000_s1036" alt="Icon: Team work" style="position:absolute" from="857,1301" to="857,1301" strokecolor="white" strokeweight="1.1599mm"/>
            <v:line id="_x0000_s1037" alt="Icon: Team work" style="position:absolute" from="1292,1092" to="1292,1092" strokecolor="white" strokeweight="1.1599mm"/>
            <w10:wrap type="square"/>
            <w10:anchorlock/>
          </v:group>
        </w:pict>
      </w:r>
    </w:p>
    <w:p w14:paraId="46674109" w14:textId="77777777" w:rsidR="00686357" w:rsidRPr="00686357" w:rsidRDefault="00686357" w:rsidP="00686357">
      <w:pPr>
        <w:pStyle w:val="BodyText"/>
        <w:rPr>
          <w:rFonts w:ascii="Helvetica" w:hAnsi="Helvetica"/>
          <w:b/>
          <w:sz w:val="32"/>
          <w:szCs w:val="32"/>
        </w:rPr>
      </w:pPr>
      <w:r w:rsidRPr="00686357">
        <w:rPr>
          <w:rFonts w:ascii="Helvetica" w:hAnsi="Helvetica"/>
          <w:b/>
          <w:sz w:val="32"/>
          <w:szCs w:val="32"/>
        </w:rPr>
        <w:t>2. Team Work (Executive Capability: Fosters Collaboration)</w:t>
      </w:r>
    </w:p>
    <w:p w14:paraId="0236DD73" w14:textId="77777777" w:rsidR="00686357" w:rsidRPr="00686357" w:rsidRDefault="00686357" w:rsidP="00686357">
      <w:pPr>
        <w:pStyle w:val="BodyText"/>
        <w:rPr>
          <w:rFonts w:ascii="Helvetica" w:hAnsi="Helvetica"/>
          <w:sz w:val="24"/>
          <w:szCs w:val="24"/>
        </w:rPr>
      </w:pPr>
    </w:p>
    <w:p w14:paraId="40BF4AD6" w14:textId="77777777" w:rsidR="00C21808" w:rsidRDefault="00686357" w:rsidP="00686357">
      <w:pPr>
        <w:pStyle w:val="BodyText"/>
        <w:rPr>
          <w:rFonts w:ascii="Helvetica" w:hAnsi="Helvetica"/>
          <w:sz w:val="24"/>
          <w:szCs w:val="24"/>
        </w:rPr>
      </w:pPr>
      <w:r w:rsidRPr="00686357">
        <w:rPr>
          <w:rFonts w:ascii="Helvetica" w:hAnsi="Helvetica"/>
          <w:sz w:val="24"/>
          <w:szCs w:val="24"/>
        </w:rPr>
        <w:t xml:space="preserve">What is this domain really </w:t>
      </w:r>
      <w:r w:rsidRPr="00F30E12">
        <w:rPr>
          <w:rFonts w:ascii="Helvetica" w:hAnsi="Helvetica"/>
          <w:noProof/>
          <w:sz w:val="24"/>
          <w:szCs w:val="24"/>
        </w:rPr>
        <w:t>about</w:t>
      </w:r>
      <w:r w:rsidRPr="00686357">
        <w:rPr>
          <w:rFonts w:ascii="Helvetica" w:hAnsi="Helvetica"/>
          <w:sz w:val="24"/>
          <w:szCs w:val="24"/>
        </w:rPr>
        <w:t>?</w:t>
      </w:r>
    </w:p>
    <w:p w14:paraId="6A5AA81C" w14:textId="77777777" w:rsidR="00C21808" w:rsidRDefault="00C21808" w:rsidP="00686357">
      <w:pPr>
        <w:pStyle w:val="BodyText"/>
        <w:rPr>
          <w:rFonts w:ascii="Helvetica" w:hAnsi="Helvetica"/>
          <w:noProof/>
          <w:sz w:val="24"/>
          <w:szCs w:val="24"/>
        </w:rPr>
      </w:pPr>
    </w:p>
    <w:p w14:paraId="085C3F67" w14:textId="05A6C831" w:rsidR="00686357" w:rsidRPr="00686357" w:rsidRDefault="00686357" w:rsidP="00686357">
      <w:pPr>
        <w:pStyle w:val="BodyText"/>
        <w:rPr>
          <w:rFonts w:ascii="Helvetica" w:hAnsi="Helvetica"/>
          <w:sz w:val="24"/>
          <w:szCs w:val="24"/>
        </w:rPr>
      </w:pPr>
      <w:r w:rsidRPr="00F30E12">
        <w:rPr>
          <w:rFonts w:ascii="Helvetica" w:hAnsi="Helvetica"/>
          <w:noProof/>
          <w:sz w:val="24"/>
          <w:szCs w:val="24"/>
        </w:rPr>
        <w:t>Your ability to cultivate working relationships, overcoming organisational or personal preference boundaries if necessary, to achieve good work outcomes.</w:t>
      </w:r>
    </w:p>
    <w:p w14:paraId="55F9073E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tbl>
      <w:tblPr>
        <w:tblStyle w:val="GridTable4-Accent1"/>
        <w:tblpPr w:leftFromText="180" w:rightFromText="180" w:vertAnchor="text" w:horzAnchor="margin" w:tblpY="23"/>
        <w:tblW w:w="0" w:type="auto"/>
        <w:tblLook w:val="04A0" w:firstRow="1" w:lastRow="0" w:firstColumn="1" w:lastColumn="0" w:noHBand="0" w:noVBand="1"/>
        <w:tblCaption w:val="Team Work capability descriptor table"/>
      </w:tblPr>
      <w:tblGrid>
        <w:gridCol w:w="3124"/>
        <w:gridCol w:w="3129"/>
        <w:gridCol w:w="3240"/>
        <w:gridCol w:w="3106"/>
        <w:gridCol w:w="3131"/>
      </w:tblGrid>
      <w:tr w:rsidR="00686357" w:rsidRPr="00686357" w14:paraId="13114A54" w14:textId="77777777" w:rsidTr="002E4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0" w:type="dxa"/>
            <w:gridSpan w:val="5"/>
            <w:shd w:val="clear" w:color="auto" w:fill="4F81BD"/>
          </w:tcPr>
          <w:p w14:paraId="4D97B189" w14:textId="77777777" w:rsidR="00686357" w:rsidRPr="00686357" w:rsidRDefault="00686357" w:rsidP="00686357">
            <w:pPr>
              <w:pStyle w:val="TableParagraph"/>
              <w:jc w:val="center"/>
              <w:rPr>
                <w:rFonts w:ascii="Helvetica" w:hAnsi="Helvetica"/>
                <w:b w:val="0"/>
                <w:color w:val="000000" w:themeColor="text1"/>
                <w:sz w:val="17"/>
              </w:rPr>
            </w:pPr>
          </w:p>
          <w:p w14:paraId="4F82B0B5" w14:textId="77777777" w:rsidR="00686357" w:rsidRPr="00686357" w:rsidRDefault="00686357" w:rsidP="00F30E12">
            <w:pPr>
              <w:pStyle w:val="TableParagraph"/>
              <w:spacing w:before="154" w:line="360" w:lineRule="auto"/>
              <w:ind w:left="1578" w:right="1494"/>
              <w:jc w:val="center"/>
              <w:rPr>
                <w:rFonts w:ascii="Helvetica" w:hAnsi="Helvetica"/>
                <w:b w:val="0"/>
                <w:color w:val="000000" w:themeColor="text1"/>
                <w:sz w:val="20"/>
              </w:rPr>
            </w:pPr>
            <w:r w:rsidRPr="00686357">
              <w:rPr>
                <w:rFonts w:ascii="Helvetica" w:hAnsi="Helvetica"/>
                <w:color w:val="000000" w:themeColor="text1"/>
                <w:sz w:val="20"/>
              </w:rPr>
              <w:t>Capability Descriptor</w:t>
            </w:r>
          </w:p>
          <w:p w14:paraId="63C1E4B9" w14:textId="77777777" w:rsidR="00686357" w:rsidRPr="00686357" w:rsidRDefault="00686357" w:rsidP="00F30E12">
            <w:pPr>
              <w:pStyle w:val="TableParagraph"/>
              <w:spacing w:line="360" w:lineRule="auto"/>
              <w:ind w:left="61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Capability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r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mulative: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should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monstrate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bed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t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rrent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rganisational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level plus any previous-level</w:t>
            </w:r>
            <w:r w:rsidRPr="00686357">
              <w:rPr>
                <w:rFonts w:ascii="Helvetica" w:hAnsi="Helvetica"/>
                <w:color w:val="000000" w:themeColor="text1"/>
                <w:spacing w:val="-8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.</w:t>
            </w:r>
          </w:p>
          <w:p w14:paraId="2070664D" w14:textId="77777777" w:rsidR="00686357" w:rsidRPr="00686357" w:rsidRDefault="00686357" w:rsidP="00686357">
            <w:pPr>
              <w:pStyle w:val="TableParagraph"/>
              <w:ind w:left="61"/>
              <w:jc w:val="center"/>
              <w:rPr>
                <w:rFonts w:ascii="Helvetica" w:hAnsi="Helvetica"/>
                <w:b w:val="0"/>
                <w:color w:val="000000" w:themeColor="text1"/>
                <w:sz w:val="19"/>
              </w:rPr>
            </w:pPr>
          </w:p>
        </w:tc>
      </w:tr>
      <w:tr w:rsidR="00686357" w:rsidRPr="00686357" w14:paraId="553D8F0F" w14:textId="77777777" w:rsidTr="00996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14:paraId="195D2E64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6C97CCF" w14:textId="77777777" w:rsidR="00686357" w:rsidRPr="00686357" w:rsidRDefault="00686357" w:rsidP="00686357">
            <w:pPr>
              <w:pStyle w:val="TableParagraph"/>
              <w:spacing w:before="1"/>
              <w:ind w:left="236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Capability</w:t>
            </w:r>
          </w:p>
        </w:tc>
        <w:tc>
          <w:tcPr>
            <w:tcW w:w="3129" w:type="dxa"/>
          </w:tcPr>
          <w:p w14:paraId="1AC5D9CF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3418E0D" w14:textId="77777777" w:rsidR="00686357" w:rsidRPr="00686357" w:rsidRDefault="00686357" w:rsidP="00686357">
            <w:pPr>
              <w:pStyle w:val="TableParagraph"/>
              <w:spacing w:before="1"/>
              <w:ind w:left="2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Team Member</w:t>
            </w:r>
          </w:p>
        </w:tc>
        <w:tc>
          <w:tcPr>
            <w:tcW w:w="3240" w:type="dxa"/>
          </w:tcPr>
          <w:p w14:paraId="74F356DF" w14:textId="5363E2C4" w:rsidR="00686357" w:rsidRPr="00686357" w:rsidRDefault="00996B70" w:rsidP="00686357">
            <w:pPr>
              <w:pStyle w:val="TableParagraph"/>
              <w:spacing w:before="134" w:line="206" w:lineRule="auto"/>
              <w:ind w:left="254" w:right="10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>
              <w:rPr>
                <w:rFonts w:ascii="Helvetica" w:hAnsi="Helvetica"/>
                <w:b/>
                <w:color w:val="000000" w:themeColor="text1"/>
                <w:sz w:val="19"/>
              </w:rPr>
              <w:t>Team Leader/ Semi-</w:t>
            </w:r>
            <w:r w:rsidR="00686357" w:rsidRPr="00686357">
              <w:rPr>
                <w:rFonts w:ascii="Helvetica" w:hAnsi="Helvetica"/>
                <w:b/>
                <w:color w:val="000000" w:themeColor="text1"/>
                <w:sz w:val="19"/>
              </w:rPr>
              <w:t>Autonomous</w:t>
            </w:r>
          </w:p>
        </w:tc>
        <w:tc>
          <w:tcPr>
            <w:tcW w:w="3106" w:type="dxa"/>
          </w:tcPr>
          <w:p w14:paraId="36589429" w14:textId="77777777" w:rsidR="00686357" w:rsidRPr="00686357" w:rsidRDefault="00686357" w:rsidP="00686357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F38B924" w14:textId="77777777" w:rsidR="00686357" w:rsidRPr="00686357" w:rsidRDefault="00686357" w:rsidP="00686357">
            <w:pPr>
              <w:pStyle w:val="TableParagraph"/>
              <w:ind w:left="2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Manager/Expert/Specialist</w:t>
            </w:r>
          </w:p>
        </w:tc>
        <w:tc>
          <w:tcPr>
            <w:tcW w:w="3131" w:type="dxa"/>
          </w:tcPr>
          <w:p w14:paraId="3E238886" w14:textId="77777777" w:rsidR="00686357" w:rsidRPr="00686357" w:rsidRDefault="00686357" w:rsidP="00686357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4394CA0" w14:textId="77777777" w:rsidR="00686357" w:rsidRPr="00686357" w:rsidRDefault="00686357" w:rsidP="00686357">
            <w:pPr>
              <w:pStyle w:val="TableParagraph"/>
              <w:ind w:left="5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Executive</w:t>
            </w:r>
          </w:p>
        </w:tc>
      </w:tr>
      <w:tr w:rsidR="00686357" w:rsidRPr="00686357" w14:paraId="24EF711D" w14:textId="77777777" w:rsidTr="00996B70">
        <w:trPr>
          <w:trHeight w:val="1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14:paraId="35A612E2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F2F392D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1B13B5B" w14:textId="77777777" w:rsidR="00686357" w:rsidRPr="00686357" w:rsidRDefault="00686357" w:rsidP="00686357">
            <w:pPr>
              <w:pStyle w:val="TableParagraph"/>
              <w:spacing w:before="122"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Community/ Stakeholder Relationships</w:t>
            </w:r>
          </w:p>
        </w:tc>
        <w:tc>
          <w:tcPr>
            <w:tcW w:w="3129" w:type="dxa"/>
          </w:tcPr>
          <w:p w14:paraId="573EDAE3" w14:textId="77777777" w:rsidR="00686357" w:rsidRPr="00686357" w:rsidRDefault="00686357" w:rsidP="0068635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1602596" w14:textId="77777777" w:rsidR="00686357" w:rsidRPr="00686357" w:rsidRDefault="00686357" w:rsidP="00686357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008EAD49" w14:textId="77777777" w:rsidR="00686357" w:rsidRPr="00686357" w:rsidRDefault="00686357" w:rsidP="00686357">
            <w:pPr>
              <w:pStyle w:val="TableParagraph"/>
              <w:spacing w:line="252" w:lineRule="auto"/>
              <w:ind w:left="236" w:right="1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work cooperatively with others and focus on achieving the best result for customers and the broader community.</w:t>
            </w:r>
          </w:p>
        </w:tc>
        <w:tc>
          <w:tcPr>
            <w:tcW w:w="3240" w:type="dxa"/>
          </w:tcPr>
          <w:p w14:paraId="7C9A6910" w14:textId="77777777" w:rsidR="00686357" w:rsidRPr="00686357" w:rsidRDefault="00686357" w:rsidP="0068635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4ABD76B6" w14:textId="77777777" w:rsidR="00686357" w:rsidRPr="00686357" w:rsidRDefault="00686357" w:rsidP="00686357">
            <w:pPr>
              <w:pStyle w:val="TableParagraph"/>
              <w:spacing w:befor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617FF8B6" w14:textId="77777777" w:rsidR="00686357" w:rsidRPr="00686357" w:rsidRDefault="00686357" w:rsidP="00686357">
            <w:pPr>
              <w:pStyle w:val="TableParagraph"/>
              <w:spacing w:line="252" w:lineRule="auto"/>
              <w:ind w:left="254" w:right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ensure that the community and stakeholders have equitable access to service provision and associated consultation.</w:t>
            </w:r>
          </w:p>
        </w:tc>
        <w:tc>
          <w:tcPr>
            <w:tcW w:w="3106" w:type="dxa"/>
          </w:tcPr>
          <w:p w14:paraId="05753ABC" w14:textId="77777777" w:rsidR="00686357" w:rsidRPr="00686357" w:rsidRDefault="00686357" w:rsidP="0068635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D5ADEE3" w14:textId="77777777" w:rsidR="00686357" w:rsidRPr="00686357" w:rsidRDefault="00686357" w:rsidP="00686357">
            <w:pPr>
              <w:pStyle w:val="TableParagraph"/>
              <w:spacing w:before="131" w:line="252" w:lineRule="auto"/>
              <w:ind w:left="210" w:right="4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ensure clients are at the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centre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of plans and decisions and that systems and processes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are designed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for ease of access to services.</w:t>
            </w:r>
          </w:p>
        </w:tc>
        <w:tc>
          <w:tcPr>
            <w:tcW w:w="3131" w:type="dxa"/>
          </w:tcPr>
          <w:p w14:paraId="2225AB32" w14:textId="77777777" w:rsidR="00686357" w:rsidRPr="00686357" w:rsidRDefault="00686357" w:rsidP="00686357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1A25530A" w14:textId="77777777" w:rsidR="00686357" w:rsidRPr="00686357" w:rsidRDefault="00686357" w:rsidP="00686357">
            <w:pPr>
              <w:pStyle w:val="TableParagraph"/>
              <w:spacing w:line="252" w:lineRule="auto"/>
              <w:ind w:left="58" w:right="9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foster collaborative and systemic approaches to achieve more cohesive and effective services and a culture across government which puts customers at the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centre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of decision making.</w:t>
            </w:r>
          </w:p>
        </w:tc>
      </w:tr>
      <w:tr w:rsidR="00686357" w:rsidRPr="00686357" w14:paraId="3457D0DE" w14:textId="77777777" w:rsidTr="00996B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14:paraId="10D32E25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09DF54C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6D80C66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96069D6" w14:textId="77777777" w:rsidR="00686357" w:rsidRPr="00686357" w:rsidRDefault="00686357" w:rsidP="00686357">
            <w:pPr>
              <w:pStyle w:val="TableParagraph"/>
              <w:spacing w:before="7"/>
              <w:rPr>
                <w:rFonts w:ascii="Helvetica" w:hAnsi="Helvetica"/>
                <w:color w:val="000000" w:themeColor="text1"/>
              </w:rPr>
            </w:pPr>
          </w:p>
          <w:p w14:paraId="02C92D35" w14:textId="77777777" w:rsidR="00686357" w:rsidRPr="00686357" w:rsidRDefault="00686357" w:rsidP="00686357">
            <w:pPr>
              <w:pStyle w:val="TableParagraph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One Service</w:t>
            </w:r>
          </w:p>
        </w:tc>
        <w:tc>
          <w:tcPr>
            <w:tcW w:w="3129" w:type="dxa"/>
          </w:tcPr>
          <w:p w14:paraId="7AD80478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4C3074F8" w14:textId="77777777" w:rsidR="00686357" w:rsidRPr="00686357" w:rsidRDefault="00686357" w:rsidP="00686357">
            <w:pPr>
              <w:pStyle w:val="TableParagraph"/>
              <w:spacing w:before="119" w:line="252" w:lineRule="auto"/>
              <w:ind w:left="236" w:right="1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share information and knowledge with the team and appropriately with colleagues in the wider Service to make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team work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and collaboration effective</w:t>
            </w:r>
          </w:p>
        </w:tc>
        <w:tc>
          <w:tcPr>
            <w:tcW w:w="3240" w:type="dxa"/>
          </w:tcPr>
          <w:p w14:paraId="7A0424EF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C09D2AC" w14:textId="77777777" w:rsidR="00686357" w:rsidRPr="00686357" w:rsidRDefault="00686357" w:rsidP="00686357">
            <w:pPr>
              <w:pStyle w:val="TableParagraph"/>
              <w:spacing w:before="119" w:line="252" w:lineRule="auto"/>
              <w:ind w:left="254" w:right="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develop shared knowledge and understanding that contributes to effective coordination, improved team performance and enhanced service outcomes.</w:t>
            </w:r>
          </w:p>
        </w:tc>
        <w:tc>
          <w:tcPr>
            <w:tcW w:w="3106" w:type="dxa"/>
          </w:tcPr>
          <w:p w14:paraId="6FE3CF0C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18AF2E7" w14:textId="77777777" w:rsidR="00686357" w:rsidRPr="00686357" w:rsidRDefault="00686357" w:rsidP="00686357">
            <w:pPr>
              <w:pStyle w:val="TableParagraph"/>
              <w:spacing w:before="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4"/>
              </w:rPr>
            </w:pPr>
          </w:p>
          <w:p w14:paraId="1A953EFE" w14:textId="77777777" w:rsidR="00686357" w:rsidRPr="00686357" w:rsidRDefault="00686357" w:rsidP="00686357">
            <w:pPr>
              <w:pStyle w:val="TableParagraph"/>
              <w:spacing w:line="252" w:lineRule="auto"/>
              <w:ind w:left="210" w:righ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I facilitate greater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31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understanding and I work and behave in a way that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8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supports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7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the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7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interests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7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of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7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the Service and ACT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7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000000" w:themeColor="text1"/>
                <w:spacing w:val="-3"/>
                <w:sz w:val="16"/>
              </w:rPr>
              <w:t>Community.</w:t>
            </w:r>
          </w:p>
        </w:tc>
        <w:tc>
          <w:tcPr>
            <w:tcW w:w="3131" w:type="dxa"/>
          </w:tcPr>
          <w:p w14:paraId="6A9E5D27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58689AED" w14:textId="77777777" w:rsidR="00686357" w:rsidRPr="00686357" w:rsidRDefault="00686357" w:rsidP="00686357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4"/>
              </w:rPr>
            </w:pPr>
          </w:p>
          <w:p w14:paraId="400C564E" w14:textId="77777777" w:rsidR="00686357" w:rsidRPr="00686357" w:rsidRDefault="00686357" w:rsidP="00686357">
            <w:pPr>
              <w:pStyle w:val="TableParagraph"/>
              <w:spacing w:line="252" w:lineRule="auto"/>
              <w:ind w:left="57" w:right="26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create effective alliances across the Service and embed a culture of respectful communication, teamwork, openness and collaboration.</w:t>
            </w:r>
          </w:p>
        </w:tc>
      </w:tr>
      <w:tr w:rsidR="00686357" w:rsidRPr="00686357" w14:paraId="4EDFA6B4" w14:textId="77777777" w:rsidTr="00996B70">
        <w:trPr>
          <w:trHeight w:val="19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4" w:type="dxa"/>
          </w:tcPr>
          <w:p w14:paraId="27F4A905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04EC85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7F2A401" w14:textId="77777777" w:rsidR="00686357" w:rsidRPr="00686357" w:rsidRDefault="00686357" w:rsidP="00686357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28A6D3E" w14:textId="77777777" w:rsidR="00686357" w:rsidRPr="00686357" w:rsidRDefault="00686357" w:rsidP="00686357">
            <w:pPr>
              <w:pStyle w:val="TableParagraph"/>
              <w:spacing w:before="151"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Embracing Diversity</w:t>
            </w:r>
          </w:p>
        </w:tc>
        <w:tc>
          <w:tcPr>
            <w:tcW w:w="3129" w:type="dxa"/>
          </w:tcPr>
          <w:p w14:paraId="138DA3D1" w14:textId="77777777" w:rsidR="00686357" w:rsidRPr="00686357" w:rsidRDefault="00686357" w:rsidP="0068635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8"/>
              </w:rPr>
            </w:pPr>
          </w:p>
          <w:p w14:paraId="3BD2368F" w14:textId="77777777" w:rsidR="00686357" w:rsidRPr="00686357" w:rsidRDefault="00686357" w:rsidP="00686357">
            <w:pPr>
              <w:pStyle w:val="TableParagraph"/>
              <w:spacing w:before="111" w:line="252" w:lineRule="auto"/>
              <w:ind w:left="236" w:right="1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 xml:space="preserve">I embrace individual and cultural differences by displaying courteous, respectful and non- discriminatory </w:t>
            </w:r>
            <w:proofErr w:type="spellStart"/>
            <w:r w:rsidRPr="00686357">
              <w:rPr>
                <w:rFonts w:ascii="Helvetica" w:hAnsi="Helvetica"/>
                <w:color w:val="231F20"/>
                <w:sz w:val="16"/>
              </w:rPr>
              <w:t>behaviours</w:t>
            </w:r>
            <w:proofErr w:type="spellEnd"/>
            <w:r w:rsidRPr="00686357">
              <w:rPr>
                <w:rFonts w:ascii="Helvetica" w:hAnsi="Helvetica"/>
                <w:color w:val="231F20"/>
                <w:sz w:val="16"/>
              </w:rPr>
              <w:t xml:space="preserve"> in all activities</w:t>
            </w:r>
          </w:p>
        </w:tc>
        <w:tc>
          <w:tcPr>
            <w:tcW w:w="3240" w:type="dxa"/>
          </w:tcPr>
          <w:p w14:paraId="0A83EE2F" w14:textId="77777777" w:rsidR="00686357" w:rsidRPr="00686357" w:rsidRDefault="00686357" w:rsidP="0068635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8"/>
              </w:rPr>
            </w:pPr>
          </w:p>
          <w:p w14:paraId="02553993" w14:textId="77777777" w:rsidR="00686357" w:rsidRPr="00686357" w:rsidRDefault="00686357" w:rsidP="00686357">
            <w:pPr>
              <w:pStyle w:val="TableParagraph"/>
              <w:spacing w:before="160" w:line="252" w:lineRule="auto"/>
              <w:ind w:left="254" w:right="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challenge my own and my team’s cultural assumptions, values and beliefs to increase diversity and inclusiveness.</w:t>
            </w:r>
          </w:p>
        </w:tc>
        <w:tc>
          <w:tcPr>
            <w:tcW w:w="3106" w:type="dxa"/>
          </w:tcPr>
          <w:p w14:paraId="1A8E6E3B" w14:textId="77777777" w:rsidR="00686357" w:rsidRPr="00686357" w:rsidRDefault="00686357" w:rsidP="00686357">
            <w:pPr>
              <w:pStyle w:val="TableParagraph"/>
              <w:spacing w:before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23"/>
              </w:rPr>
            </w:pPr>
          </w:p>
          <w:p w14:paraId="65279F41" w14:textId="77777777" w:rsidR="00686357" w:rsidRPr="00686357" w:rsidRDefault="00686357" w:rsidP="00686357">
            <w:pPr>
              <w:pStyle w:val="TableParagraph"/>
              <w:spacing w:line="252" w:lineRule="auto"/>
              <w:ind w:left="210" w:righ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foster a culture that recognises and values diversity and uses knowledge of differences to deliver best practice service to all stakeholders.</w:t>
            </w:r>
          </w:p>
        </w:tc>
        <w:tc>
          <w:tcPr>
            <w:tcW w:w="3131" w:type="dxa"/>
          </w:tcPr>
          <w:p w14:paraId="3C157EF1" w14:textId="77777777" w:rsidR="00686357" w:rsidRPr="00686357" w:rsidRDefault="00686357" w:rsidP="00686357">
            <w:pPr>
              <w:pStyle w:val="TableParagraph"/>
              <w:spacing w:before="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</w:p>
          <w:p w14:paraId="1FB3C6D5" w14:textId="77777777" w:rsidR="00686357" w:rsidRPr="00686357" w:rsidRDefault="00686357" w:rsidP="00686357">
            <w:pPr>
              <w:pStyle w:val="TableParagraph"/>
              <w:ind w:left="57" w:right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create and sustain a workplace culture that actively seeks out and values the contributions, views and ideas of a diverse range of people to drive workplace excellence and innovation.</w:t>
            </w:r>
          </w:p>
        </w:tc>
      </w:tr>
    </w:tbl>
    <w:p w14:paraId="750B329C" w14:textId="77777777" w:rsidR="00686357" w:rsidRPr="00686357" w:rsidRDefault="00686357">
      <w:pPr>
        <w:pStyle w:val="BodyText"/>
        <w:rPr>
          <w:rFonts w:ascii="Helvetica" w:hAnsi="Helvetica"/>
          <w:sz w:val="20"/>
        </w:rPr>
      </w:pPr>
    </w:p>
    <w:p w14:paraId="49A1881A" w14:textId="77777777" w:rsidR="00686357" w:rsidRPr="00686357" w:rsidRDefault="00686357">
      <w:pPr>
        <w:pStyle w:val="BodyText"/>
        <w:rPr>
          <w:rFonts w:ascii="Helvetica" w:hAnsi="Helvetica"/>
          <w:sz w:val="20"/>
        </w:rPr>
      </w:pPr>
    </w:p>
    <w:p w14:paraId="54EF29FB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762A6888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3F92E41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2E3D8424" w14:textId="77777777" w:rsidR="00686357" w:rsidRPr="00686357" w:rsidRDefault="00686357">
      <w:pPr>
        <w:rPr>
          <w:rFonts w:ascii="Helvetica" w:hAnsi="Helvetica"/>
          <w:sz w:val="16"/>
        </w:rPr>
        <w:sectPr w:rsidR="00686357" w:rsidRPr="00686357">
          <w:pgSz w:w="16840" w:h="11910" w:orient="landscape"/>
          <w:pgMar w:top="400" w:right="540" w:bottom="280" w:left="560" w:header="720" w:footer="720" w:gutter="0"/>
          <w:cols w:space="720"/>
        </w:sectPr>
      </w:pPr>
    </w:p>
    <w:tbl>
      <w:tblPr>
        <w:tblStyle w:val="GridTable4-Accent2"/>
        <w:tblpPr w:leftFromText="180" w:rightFromText="180" w:vertAnchor="page" w:horzAnchor="margin" w:tblpY="3278"/>
        <w:tblW w:w="0" w:type="auto"/>
        <w:tblLook w:val="04A0" w:firstRow="1" w:lastRow="0" w:firstColumn="1" w:lastColumn="0" w:noHBand="0" w:noVBand="1"/>
        <w:tblCaption w:val="Achieves Results with Integrity capability descriptor table"/>
      </w:tblPr>
      <w:tblGrid>
        <w:gridCol w:w="3121"/>
        <w:gridCol w:w="3135"/>
        <w:gridCol w:w="3237"/>
        <w:gridCol w:w="3111"/>
        <w:gridCol w:w="3126"/>
      </w:tblGrid>
      <w:tr w:rsidR="00686357" w:rsidRPr="00686357" w14:paraId="3C0C507E" w14:textId="77777777" w:rsidTr="002E4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0" w:type="dxa"/>
            <w:gridSpan w:val="5"/>
            <w:shd w:val="clear" w:color="auto" w:fill="C0504D"/>
          </w:tcPr>
          <w:p w14:paraId="09031626" w14:textId="77777777" w:rsidR="00686357" w:rsidRPr="00686357" w:rsidRDefault="00686357" w:rsidP="003400CF">
            <w:pPr>
              <w:pStyle w:val="TableParagraph"/>
              <w:spacing w:line="360" w:lineRule="auto"/>
              <w:rPr>
                <w:rFonts w:ascii="Helvetica" w:hAnsi="Helvetica"/>
                <w:bCs w:val="0"/>
                <w:color w:val="000000" w:themeColor="text1"/>
                <w:sz w:val="17"/>
              </w:rPr>
            </w:pPr>
            <w:bookmarkStart w:id="0" w:name="_GoBack" w:colFirst="0" w:colLast="0"/>
          </w:p>
          <w:p w14:paraId="70A5305E" w14:textId="77777777" w:rsidR="00686357" w:rsidRPr="00686357" w:rsidRDefault="00686357" w:rsidP="003400CF">
            <w:pPr>
              <w:pStyle w:val="TableParagraph"/>
              <w:spacing w:before="154" w:line="360" w:lineRule="auto"/>
              <w:ind w:right="1494"/>
              <w:jc w:val="center"/>
              <w:rPr>
                <w:rFonts w:ascii="Helvetica" w:hAnsi="Helvetica"/>
                <w:b w:val="0"/>
                <w:color w:val="000000" w:themeColor="text1"/>
                <w:sz w:val="20"/>
              </w:rPr>
            </w:pPr>
            <w:r w:rsidRPr="00686357">
              <w:rPr>
                <w:rFonts w:ascii="Helvetica" w:hAnsi="Helvetica"/>
                <w:color w:val="000000" w:themeColor="text1"/>
                <w:sz w:val="20"/>
              </w:rPr>
              <w:t>Capability Descriptor</w:t>
            </w:r>
          </w:p>
          <w:p w14:paraId="0C3D8455" w14:textId="77777777" w:rsidR="00686357" w:rsidRPr="00686357" w:rsidRDefault="00686357" w:rsidP="003400CF">
            <w:pPr>
              <w:pStyle w:val="TableParagraph"/>
              <w:spacing w:line="360" w:lineRule="auto"/>
              <w:ind w:left="61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Capability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r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mulative: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should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monstrate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bed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t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rrent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rganisational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level plus any previous-level</w:t>
            </w:r>
            <w:r w:rsidRPr="00686357">
              <w:rPr>
                <w:rFonts w:ascii="Helvetica" w:hAnsi="Helvetica"/>
                <w:color w:val="000000" w:themeColor="text1"/>
                <w:spacing w:val="-8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.</w:t>
            </w:r>
          </w:p>
          <w:p w14:paraId="2F0A5FDC" w14:textId="77777777" w:rsidR="00686357" w:rsidRPr="00686357" w:rsidRDefault="00686357" w:rsidP="003400CF">
            <w:pPr>
              <w:pStyle w:val="TableParagraph"/>
              <w:ind w:left="61"/>
              <w:jc w:val="center"/>
              <w:rPr>
                <w:rFonts w:ascii="Helvetica" w:hAnsi="Helvetica"/>
                <w:b w:val="0"/>
                <w:color w:val="000000" w:themeColor="text1"/>
                <w:sz w:val="19"/>
              </w:rPr>
            </w:pPr>
          </w:p>
        </w:tc>
      </w:tr>
      <w:bookmarkEnd w:id="0"/>
      <w:tr w:rsidR="00686357" w:rsidRPr="00686357" w14:paraId="30861636" w14:textId="77777777" w:rsidTr="00340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1" w:type="dxa"/>
          </w:tcPr>
          <w:p w14:paraId="3F78B5E2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4E67D37" w14:textId="77777777" w:rsidR="00686357" w:rsidRPr="00686357" w:rsidRDefault="00686357" w:rsidP="003400CF">
            <w:pPr>
              <w:pStyle w:val="TableParagraph"/>
              <w:spacing w:before="1"/>
              <w:ind w:left="236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Capability</w:t>
            </w:r>
          </w:p>
        </w:tc>
        <w:tc>
          <w:tcPr>
            <w:tcW w:w="3135" w:type="dxa"/>
          </w:tcPr>
          <w:p w14:paraId="695E5FD9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49002DD" w14:textId="77777777" w:rsidR="00686357" w:rsidRPr="00686357" w:rsidRDefault="00686357" w:rsidP="003400CF">
            <w:pPr>
              <w:pStyle w:val="TableParagraph"/>
              <w:spacing w:before="1"/>
              <w:ind w:left="2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Team Member</w:t>
            </w:r>
          </w:p>
        </w:tc>
        <w:tc>
          <w:tcPr>
            <w:tcW w:w="3237" w:type="dxa"/>
          </w:tcPr>
          <w:p w14:paraId="03CABBDE" w14:textId="3780CFEF" w:rsidR="00686357" w:rsidRPr="00686357" w:rsidRDefault="00996B70" w:rsidP="003400CF">
            <w:pPr>
              <w:pStyle w:val="TableParagraph"/>
              <w:spacing w:before="134" w:line="206" w:lineRule="auto"/>
              <w:ind w:left="254" w:right="10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>
              <w:rPr>
                <w:rFonts w:ascii="Helvetica" w:hAnsi="Helvetica"/>
                <w:b/>
                <w:color w:val="000000" w:themeColor="text1"/>
                <w:sz w:val="19"/>
              </w:rPr>
              <w:t>Team Leader/ Semi-</w:t>
            </w:r>
            <w:r w:rsidR="00686357" w:rsidRPr="00686357">
              <w:rPr>
                <w:rFonts w:ascii="Helvetica" w:hAnsi="Helvetica"/>
                <w:b/>
                <w:color w:val="000000" w:themeColor="text1"/>
                <w:sz w:val="19"/>
              </w:rPr>
              <w:t>Autonomous</w:t>
            </w:r>
          </w:p>
        </w:tc>
        <w:tc>
          <w:tcPr>
            <w:tcW w:w="3111" w:type="dxa"/>
          </w:tcPr>
          <w:p w14:paraId="1395F67D" w14:textId="77777777" w:rsidR="00686357" w:rsidRPr="00686357" w:rsidRDefault="00686357" w:rsidP="003400CF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B1DCDC8" w14:textId="29184DFF" w:rsidR="00686357" w:rsidRPr="00686357" w:rsidRDefault="00996B70" w:rsidP="003400CF">
            <w:pPr>
              <w:pStyle w:val="TableParagraph"/>
              <w:ind w:left="2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>
              <w:rPr>
                <w:rFonts w:ascii="Helvetica" w:hAnsi="Helvetica"/>
                <w:b/>
                <w:color w:val="000000" w:themeColor="text1"/>
                <w:sz w:val="19"/>
              </w:rPr>
              <w:t>Manager/Ex</w:t>
            </w:r>
            <w:r w:rsidR="00686357" w:rsidRPr="00686357">
              <w:rPr>
                <w:rFonts w:ascii="Helvetica" w:hAnsi="Helvetica"/>
                <w:b/>
                <w:color w:val="000000" w:themeColor="text1"/>
                <w:sz w:val="19"/>
              </w:rPr>
              <w:t>pert/Specialist</w:t>
            </w:r>
          </w:p>
        </w:tc>
        <w:tc>
          <w:tcPr>
            <w:tcW w:w="3126" w:type="dxa"/>
          </w:tcPr>
          <w:p w14:paraId="416C7096" w14:textId="77777777" w:rsidR="00686357" w:rsidRPr="00686357" w:rsidRDefault="00686357" w:rsidP="003400CF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827F8F0" w14:textId="77777777" w:rsidR="00686357" w:rsidRPr="00686357" w:rsidRDefault="00686357" w:rsidP="003400CF">
            <w:pPr>
              <w:pStyle w:val="TableParagraph"/>
              <w:ind w:left="5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Executive</w:t>
            </w:r>
          </w:p>
        </w:tc>
      </w:tr>
      <w:tr w:rsidR="00686357" w:rsidRPr="00686357" w14:paraId="678B8C88" w14:textId="77777777" w:rsidTr="003400CF">
        <w:trPr>
          <w:trHeight w:val="1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1" w:type="dxa"/>
          </w:tcPr>
          <w:p w14:paraId="230ED562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B1CDA2F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CEAFEC9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E3D4A53" w14:textId="77777777" w:rsidR="00686357" w:rsidRPr="00686357" w:rsidRDefault="00686357" w:rsidP="003400CF">
            <w:pPr>
              <w:pStyle w:val="TableParagraph"/>
              <w:spacing w:before="113"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Delivering Results</w:t>
            </w:r>
          </w:p>
        </w:tc>
        <w:tc>
          <w:tcPr>
            <w:tcW w:w="3135" w:type="dxa"/>
          </w:tcPr>
          <w:p w14:paraId="60591BCE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558C9CE1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5"/>
              </w:rPr>
            </w:pPr>
          </w:p>
          <w:p w14:paraId="0E6B44EC" w14:textId="77777777" w:rsidR="00686357" w:rsidRPr="00686357" w:rsidRDefault="00686357" w:rsidP="003400CF">
            <w:pPr>
              <w:pStyle w:val="TableParagraph"/>
              <w:spacing w:line="252" w:lineRule="auto"/>
              <w:ind w:left="236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achieve agreed outcomes within the specified responsibilities and governance frameworks that apply to my role and ACTPS organisation.</w:t>
            </w:r>
          </w:p>
        </w:tc>
        <w:tc>
          <w:tcPr>
            <w:tcW w:w="3237" w:type="dxa"/>
          </w:tcPr>
          <w:p w14:paraId="443FDBC3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0DEB35C" w14:textId="77777777" w:rsidR="00686357" w:rsidRPr="00686357" w:rsidRDefault="00686357" w:rsidP="003400CF">
            <w:pPr>
              <w:pStyle w:val="TableParagraph"/>
              <w:spacing w:before="129" w:line="252" w:lineRule="auto"/>
              <w:ind w:left="211" w:right="29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prioritise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workload appropriately and establish realistic timeframes for the completion of work and am accountable for my own and the team’s performance and achievement of results.</w:t>
            </w:r>
          </w:p>
        </w:tc>
        <w:tc>
          <w:tcPr>
            <w:tcW w:w="3111" w:type="dxa"/>
          </w:tcPr>
          <w:p w14:paraId="5A93C35C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1BA92AF" w14:textId="77777777" w:rsidR="00686357" w:rsidRPr="00686357" w:rsidRDefault="00686357" w:rsidP="003400CF">
            <w:pPr>
              <w:pStyle w:val="TableParagraph"/>
              <w:spacing w:before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9"/>
              </w:rPr>
            </w:pPr>
          </w:p>
          <w:p w14:paraId="1D9A43DB" w14:textId="77777777" w:rsidR="00686357" w:rsidRPr="00686357" w:rsidRDefault="00686357" w:rsidP="003400CF">
            <w:pPr>
              <w:pStyle w:val="TableParagraph"/>
              <w:spacing w:line="252" w:lineRule="auto"/>
              <w:ind w:left="220" w:right="4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establish clear goals and performance expectations to build employee accountability, addressing any capability gaps in the delivery of business outcomes.</w:t>
            </w:r>
          </w:p>
        </w:tc>
        <w:tc>
          <w:tcPr>
            <w:tcW w:w="3126" w:type="dxa"/>
          </w:tcPr>
          <w:p w14:paraId="4229DAD6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5ABD1902" w14:textId="77777777" w:rsidR="00686357" w:rsidRPr="00686357" w:rsidRDefault="00686357" w:rsidP="003400CF">
            <w:pPr>
              <w:pStyle w:val="TableParagraph"/>
              <w:spacing w:before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9"/>
              </w:rPr>
            </w:pPr>
          </w:p>
          <w:p w14:paraId="237556B1" w14:textId="77777777" w:rsidR="00686357" w:rsidRPr="00686357" w:rsidRDefault="00686357" w:rsidP="003400CF">
            <w:pPr>
              <w:pStyle w:val="TableParagraph"/>
              <w:spacing w:line="252" w:lineRule="auto"/>
              <w:ind w:left="59" w:right="9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establish effective workforce planning and accountability structures that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maximises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capability to deliver required business outcomes.</w:t>
            </w:r>
          </w:p>
        </w:tc>
      </w:tr>
      <w:tr w:rsidR="00686357" w:rsidRPr="00686357" w14:paraId="493BBB6F" w14:textId="77777777" w:rsidTr="00340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1" w:type="dxa"/>
          </w:tcPr>
          <w:p w14:paraId="6F9B1B24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C6D16D6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11D2CD" w14:textId="77777777" w:rsidR="00686357" w:rsidRPr="00686357" w:rsidRDefault="00686357" w:rsidP="003400CF">
            <w:pPr>
              <w:pStyle w:val="TableParagraph"/>
              <w:spacing w:before="2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76D0F21D" w14:textId="77777777" w:rsidR="00686357" w:rsidRPr="00686357" w:rsidRDefault="00686357" w:rsidP="003400CF">
            <w:pPr>
              <w:pStyle w:val="TableParagraph"/>
              <w:spacing w:line="244" w:lineRule="auto"/>
              <w:ind w:left="236" w:right="23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Ethical Behaviour</w:t>
            </w:r>
          </w:p>
        </w:tc>
        <w:tc>
          <w:tcPr>
            <w:tcW w:w="3135" w:type="dxa"/>
          </w:tcPr>
          <w:p w14:paraId="48E53540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C38B5B0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469EE7D2" w14:textId="77777777" w:rsidR="00686357" w:rsidRPr="00686357" w:rsidRDefault="00686357" w:rsidP="003400CF">
            <w:pPr>
              <w:pStyle w:val="TableParagraph"/>
              <w:spacing w:before="134" w:line="252" w:lineRule="auto"/>
              <w:ind w:left="236" w:right="1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understand and act according to the ACTPS Values and Signature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s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>.</w:t>
            </w:r>
          </w:p>
        </w:tc>
        <w:tc>
          <w:tcPr>
            <w:tcW w:w="3237" w:type="dxa"/>
          </w:tcPr>
          <w:p w14:paraId="593036AF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9AEB7C9" w14:textId="77777777" w:rsidR="00686357" w:rsidRPr="00686357" w:rsidRDefault="00686357" w:rsidP="003400CF">
            <w:pPr>
              <w:pStyle w:val="TableParagraph"/>
              <w:spacing w:befor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2ECD5630" w14:textId="77777777" w:rsidR="00686357" w:rsidRPr="00686357" w:rsidRDefault="00686357" w:rsidP="003400CF">
            <w:pPr>
              <w:pStyle w:val="TableParagraph"/>
              <w:spacing w:line="252" w:lineRule="auto"/>
              <w:ind w:left="211" w:right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work with colleagues to ensure awareness of the integrity,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al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and ethical structures governing our ways of work.</w:t>
            </w:r>
          </w:p>
        </w:tc>
        <w:tc>
          <w:tcPr>
            <w:tcW w:w="3111" w:type="dxa"/>
          </w:tcPr>
          <w:p w14:paraId="167043CF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BE623E7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6FC4E99" w14:textId="77777777" w:rsidR="00686357" w:rsidRPr="00686357" w:rsidRDefault="00686357" w:rsidP="003400CF">
            <w:pPr>
              <w:pStyle w:val="TableParagraph"/>
              <w:spacing w:before="134" w:line="252" w:lineRule="auto"/>
              <w:ind w:left="220" w:righ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model ethical work practices and manage potential work conflicts and issues.</w:t>
            </w:r>
          </w:p>
        </w:tc>
        <w:tc>
          <w:tcPr>
            <w:tcW w:w="3126" w:type="dxa"/>
          </w:tcPr>
          <w:p w14:paraId="4860432F" w14:textId="77777777" w:rsidR="00686357" w:rsidRPr="00686357" w:rsidRDefault="00686357" w:rsidP="003400CF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1"/>
              </w:rPr>
            </w:pPr>
          </w:p>
          <w:p w14:paraId="2FFE48CD" w14:textId="77777777" w:rsidR="00686357" w:rsidRPr="00686357" w:rsidRDefault="00686357" w:rsidP="003400CF">
            <w:pPr>
              <w:pStyle w:val="TableParagraph"/>
              <w:spacing w:line="252" w:lineRule="auto"/>
              <w:ind w:left="58" w:right="18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consistently role model the highest standards of values and ethics in personal and directorate/ organisational practices, acting decisively to address any threat to, or suspected breach of integrity.</w:t>
            </w:r>
          </w:p>
        </w:tc>
      </w:tr>
      <w:tr w:rsidR="00686357" w:rsidRPr="00686357" w14:paraId="7A5150F8" w14:textId="77777777" w:rsidTr="003400CF">
        <w:trPr>
          <w:trHeight w:val="1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1" w:type="dxa"/>
          </w:tcPr>
          <w:p w14:paraId="13927ECC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6171A0B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F4F1234" w14:textId="77777777" w:rsidR="00686357" w:rsidRPr="00686357" w:rsidRDefault="00686357" w:rsidP="003400CF">
            <w:pPr>
              <w:pStyle w:val="TableParagraph"/>
              <w:spacing w:before="6"/>
              <w:rPr>
                <w:rFonts w:ascii="Helvetica" w:hAnsi="Helvetica"/>
                <w:color w:val="000000" w:themeColor="text1"/>
              </w:rPr>
            </w:pPr>
          </w:p>
          <w:p w14:paraId="477A389F" w14:textId="77777777" w:rsidR="00686357" w:rsidRPr="00686357" w:rsidRDefault="00686357" w:rsidP="003400CF">
            <w:pPr>
              <w:pStyle w:val="TableParagraph"/>
              <w:spacing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Use of Public Resources</w:t>
            </w:r>
          </w:p>
        </w:tc>
        <w:tc>
          <w:tcPr>
            <w:tcW w:w="3135" w:type="dxa"/>
          </w:tcPr>
          <w:p w14:paraId="36DAFC9C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A19C624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9D301E9" w14:textId="77777777" w:rsidR="00686357" w:rsidRPr="00686357" w:rsidRDefault="00686357" w:rsidP="003400CF">
            <w:pPr>
              <w:pStyle w:val="TableParagraph"/>
              <w:spacing w:before="161" w:line="252" w:lineRule="auto"/>
              <w:ind w:left="236" w:right="5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take care to make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best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use of existing resources to</w:t>
            </w:r>
            <w:r w:rsidRPr="00686357">
              <w:rPr>
                <w:rFonts w:ascii="Helvetica" w:hAnsi="Helvetica"/>
                <w:color w:val="000000" w:themeColor="text1"/>
                <w:spacing w:val="-2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pacing w:val="-3"/>
                <w:sz w:val="16"/>
              </w:rPr>
              <w:t xml:space="preserve">deliver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expected</w:t>
            </w:r>
            <w:r w:rsidRPr="00686357">
              <w:rPr>
                <w:rFonts w:ascii="Helvetica" w:hAnsi="Helvetica"/>
                <w:color w:val="000000" w:themeColor="text1"/>
                <w:spacing w:val="-3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utcomes</w:t>
            </w:r>
          </w:p>
        </w:tc>
        <w:tc>
          <w:tcPr>
            <w:tcW w:w="3237" w:type="dxa"/>
          </w:tcPr>
          <w:p w14:paraId="4EFD0F47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5D3FE325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6F9DFCD" w14:textId="77777777" w:rsidR="00686357" w:rsidRPr="00686357" w:rsidRDefault="00686357" w:rsidP="003400CF">
            <w:pPr>
              <w:pStyle w:val="TableParagraph"/>
              <w:spacing w:before="161" w:line="252" w:lineRule="auto"/>
              <w:ind w:left="211" w:righ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 transparently and equitably allocate and make use of resources for effective outcomes.</w:t>
            </w:r>
          </w:p>
        </w:tc>
        <w:tc>
          <w:tcPr>
            <w:tcW w:w="3111" w:type="dxa"/>
          </w:tcPr>
          <w:p w14:paraId="6B0BA1BF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8491A58" w14:textId="77777777" w:rsidR="00686357" w:rsidRPr="00686357" w:rsidRDefault="00686357" w:rsidP="003400CF">
            <w:pPr>
              <w:pStyle w:val="TableParagraph"/>
              <w:spacing w:before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3"/>
              </w:rPr>
            </w:pPr>
          </w:p>
          <w:p w14:paraId="6784627B" w14:textId="77777777" w:rsidR="00686357" w:rsidRPr="00686357" w:rsidRDefault="00686357" w:rsidP="003400CF">
            <w:pPr>
              <w:pStyle w:val="TableParagraph"/>
              <w:spacing w:before="1" w:line="252" w:lineRule="auto"/>
              <w:ind w:left="220" w:right="2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periodically review processes for </w:t>
            </w:r>
            <w:proofErr w:type="spellStart"/>
            <w:r w:rsidRPr="00686357">
              <w:rPr>
                <w:rFonts w:ascii="Helvetica" w:hAnsi="Helvetica"/>
                <w:color w:val="000000" w:themeColor="text1"/>
                <w:sz w:val="16"/>
              </w:rPr>
              <w:t>prioritising</w:t>
            </w:r>
            <w:proofErr w:type="spellEnd"/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and allocating resources to remain within budget and deliver expected results.</w:t>
            </w:r>
          </w:p>
        </w:tc>
        <w:tc>
          <w:tcPr>
            <w:tcW w:w="3126" w:type="dxa"/>
          </w:tcPr>
          <w:p w14:paraId="5CC2F195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DBAC65C" w14:textId="77777777" w:rsidR="00686357" w:rsidRPr="00686357" w:rsidRDefault="00686357" w:rsidP="003400CF">
            <w:pPr>
              <w:pStyle w:val="TableParagraph"/>
              <w:spacing w:before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3"/>
              </w:rPr>
            </w:pPr>
          </w:p>
          <w:p w14:paraId="41587A1C" w14:textId="77777777" w:rsidR="00686357" w:rsidRPr="00686357" w:rsidRDefault="00686357" w:rsidP="003400CF">
            <w:pPr>
              <w:pStyle w:val="TableParagraph"/>
              <w:spacing w:before="1" w:line="252" w:lineRule="auto"/>
              <w:ind w:left="58" w:right="9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I regularly review and reallocate resources where potential gains in service delivery or fund allocation can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be identified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.</w:t>
            </w:r>
          </w:p>
        </w:tc>
      </w:tr>
    </w:tbl>
    <w:p w14:paraId="4786E69C" w14:textId="77777777" w:rsidR="00686357" w:rsidRDefault="00686357">
      <w:pPr>
        <w:pStyle w:val="BodyText"/>
        <w:rPr>
          <w:rFonts w:ascii="Helvetica" w:hAnsi="Helvetica"/>
          <w:sz w:val="20"/>
        </w:rPr>
      </w:pPr>
    </w:p>
    <w:p w14:paraId="30C6B079" w14:textId="77777777" w:rsidR="00686357" w:rsidRDefault="00686357">
      <w:pPr>
        <w:pStyle w:val="BodyText"/>
        <w:rPr>
          <w:rFonts w:ascii="Helvetica" w:hAnsi="Helvetica"/>
          <w:sz w:val="20"/>
        </w:rPr>
      </w:pPr>
    </w:p>
    <w:p w14:paraId="1C9C4144" w14:textId="5AD02B2D" w:rsidR="00383B3A" w:rsidRPr="00686357" w:rsidRDefault="00421B41">
      <w:pPr>
        <w:pStyle w:val="BodyText"/>
        <w:rPr>
          <w:rFonts w:ascii="Helvetica" w:hAnsi="Helvetica"/>
          <w:sz w:val="20"/>
        </w:rPr>
      </w:pPr>
      <w:r>
        <w:rPr>
          <w:rFonts w:ascii="Times New Roman"/>
          <w:sz w:val="20"/>
        </w:rPr>
        <w:pict w14:anchorId="5EE4ECC7">
          <v:group id="_x0000_s1026" alt="Icon: Acieves results with integrity" style="position:absolute;margin-left:-1.9pt;margin-top:29.5pt;width:85.05pt;height:70.9pt;z-index:251674112;mso-position-horizontal-relative:char;mso-position-vertical-relative:line" coordsize="1701,1418">
            <v:shape id="_x0000_s1027" alt="Icon: Acieves results with integrity" style="position:absolute;width:1701;height:1418" coordsize="1701,1418" path="m1276,l425,,,709r425,708l1276,1417,1701,709,1276,xe" fillcolor="#b0398d" stroked="f">
              <v:path arrowok="t"/>
            </v:shape>
            <v:shape id="_x0000_s1028" alt="Icon: Acieves results with integrity" style="position:absolute;left:435;top:305;width:830;height:883" coordorigin="436,305" coordsize="830,883" o:spt="100" adj="0,,0" path="m833,305r-141,8l588,330r-64,18l502,356,436,914r414,273l1123,1007r-369,l746,1004,538,809r-4,-8l534,783r4,-8l602,715r8,-3l893,712r46,-43l684,669r30,-97l630,511r106,-3l771,413r434,l1199,356r-93,-30l1037,311r-79,-5l833,305xm1222,550r-132,l1099,553r64,60l1166,621r,19l1163,648,783,1004r-9,3l1123,1007r142,-93l1222,550xm893,712r-263,l639,715,764,833,893,712xm771,612r-87,57l859,669,771,612xm1205,413r-434,l807,508r106,3l829,572r30,97l939,669,1062,553r9,-3l1222,550,1205,413xe" stroked="f">
              <v:stroke joinstyle="round"/>
              <v:formulas/>
              <v:path arrowok="t" o:connecttype="segments"/>
            </v:shape>
            <w10:wrap type="square"/>
            <w10:anchorlock/>
          </v:group>
        </w:pict>
      </w:r>
    </w:p>
    <w:p w14:paraId="31809B41" w14:textId="77777777" w:rsidR="00383B3A" w:rsidRPr="00686357" w:rsidRDefault="00383B3A">
      <w:pPr>
        <w:pStyle w:val="BodyText"/>
        <w:rPr>
          <w:rFonts w:ascii="Helvetica" w:hAnsi="Helvetica"/>
          <w:b/>
          <w:color w:val="000000" w:themeColor="text1"/>
          <w:sz w:val="20"/>
        </w:rPr>
      </w:pPr>
    </w:p>
    <w:p w14:paraId="2DD0E661" w14:textId="77777777" w:rsidR="00686357" w:rsidRPr="00686357" w:rsidRDefault="00686357" w:rsidP="00686357">
      <w:pPr>
        <w:pStyle w:val="BodyText"/>
        <w:rPr>
          <w:rFonts w:ascii="Helvetica" w:hAnsi="Helvetica"/>
          <w:b/>
          <w:color w:val="000000" w:themeColor="text1"/>
          <w:sz w:val="32"/>
          <w:szCs w:val="32"/>
        </w:rPr>
      </w:pPr>
      <w:r w:rsidRPr="00686357">
        <w:rPr>
          <w:rFonts w:ascii="Helvetica" w:hAnsi="Helvetica"/>
          <w:b/>
          <w:color w:val="000000" w:themeColor="text1"/>
          <w:sz w:val="32"/>
          <w:szCs w:val="32"/>
        </w:rPr>
        <w:t>3. Achieves Results with Integrity (Executive Capability: Achieves Results with Integrity)</w:t>
      </w:r>
    </w:p>
    <w:p w14:paraId="4222E1F1" w14:textId="77777777" w:rsidR="00686357" w:rsidRPr="00686357" w:rsidRDefault="00686357" w:rsidP="00686357">
      <w:pPr>
        <w:pStyle w:val="BodyText"/>
        <w:rPr>
          <w:rFonts w:ascii="Helvetica" w:hAnsi="Helvetica"/>
          <w:sz w:val="20"/>
        </w:rPr>
      </w:pPr>
    </w:p>
    <w:p w14:paraId="4F42B810" w14:textId="77777777" w:rsidR="00686357" w:rsidRDefault="00686357" w:rsidP="00686357">
      <w:pPr>
        <w:pStyle w:val="BodyText"/>
        <w:rPr>
          <w:rFonts w:ascii="Helvetica" w:hAnsi="Helvetica"/>
          <w:sz w:val="24"/>
          <w:szCs w:val="24"/>
        </w:rPr>
      </w:pPr>
      <w:r w:rsidRPr="00686357">
        <w:rPr>
          <w:rFonts w:ascii="Helvetica" w:hAnsi="Helvetica"/>
          <w:sz w:val="24"/>
          <w:szCs w:val="24"/>
        </w:rPr>
        <w:t xml:space="preserve">What is this domain really </w:t>
      </w:r>
      <w:r w:rsidRPr="00F30E12">
        <w:rPr>
          <w:rFonts w:ascii="Helvetica" w:hAnsi="Helvetica"/>
          <w:noProof/>
          <w:sz w:val="24"/>
          <w:szCs w:val="24"/>
        </w:rPr>
        <w:t>about</w:t>
      </w:r>
      <w:r w:rsidRPr="00686357">
        <w:rPr>
          <w:rFonts w:ascii="Helvetica" w:hAnsi="Helvetica"/>
          <w:sz w:val="24"/>
          <w:szCs w:val="24"/>
        </w:rPr>
        <w:t>?</w:t>
      </w:r>
    </w:p>
    <w:p w14:paraId="3AD95646" w14:textId="77777777" w:rsidR="00EC164F" w:rsidRPr="00686357" w:rsidRDefault="00EC164F" w:rsidP="00686357">
      <w:pPr>
        <w:pStyle w:val="BodyText"/>
        <w:rPr>
          <w:rFonts w:ascii="Helvetica" w:hAnsi="Helvetica"/>
          <w:sz w:val="24"/>
          <w:szCs w:val="24"/>
        </w:rPr>
      </w:pPr>
    </w:p>
    <w:p w14:paraId="4D9C0BAA" w14:textId="77777777" w:rsidR="00686357" w:rsidRDefault="00686357" w:rsidP="00686357">
      <w:pPr>
        <w:pStyle w:val="BodyText"/>
        <w:rPr>
          <w:rFonts w:ascii="Helvetica" w:hAnsi="Helvetica"/>
          <w:sz w:val="24"/>
          <w:szCs w:val="24"/>
        </w:rPr>
      </w:pPr>
      <w:r w:rsidRPr="00686357">
        <w:rPr>
          <w:rFonts w:ascii="Helvetica" w:hAnsi="Helvetica"/>
          <w:sz w:val="24"/>
          <w:szCs w:val="24"/>
        </w:rPr>
        <w:t>How you operate at work within expected limits of behaviour and ethics and your attention to important ACTPS principles of open and accountable Government.</w:t>
      </w:r>
    </w:p>
    <w:p w14:paraId="7A66F4F4" w14:textId="77777777" w:rsidR="00996B70" w:rsidRPr="00686357" w:rsidRDefault="00996B70" w:rsidP="00686357">
      <w:pPr>
        <w:pStyle w:val="BodyText"/>
        <w:rPr>
          <w:rFonts w:ascii="Helvetica" w:hAnsi="Helvetica"/>
          <w:sz w:val="24"/>
          <w:szCs w:val="24"/>
        </w:rPr>
      </w:pPr>
    </w:p>
    <w:p w14:paraId="76784807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7F703B7C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0FA7097F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75A6A8EE" w14:textId="77777777" w:rsidR="00383B3A" w:rsidRPr="00686357" w:rsidRDefault="00383B3A">
      <w:pPr>
        <w:spacing w:line="252" w:lineRule="auto"/>
        <w:rPr>
          <w:rFonts w:ascii="Helvetica" w:hAnsi="Helvetica"/>
          <w:sz w:val="16"/>
        </w:rPr>
        <w:sectPr w:rsidR="00383B3A" w:rsidRPr="00686357">
          <w:pgSz w:w="16840" w:h="11910" w:orient="landscape"/>
          <w:pgMar w:top="360" w:right="540" w:bottom="280" w:left="560" w:header="720" w:footer="720" w:gutter="0"/>
          <w:cols w:space="720"/>
        </w:sectPr>
      </w:pPr>
    </w:p>
    <w:p w14:paraId="5BB6999C" w14:textId="77777777" w:rsidR="00383B3A" w:rsidRPr="00686357" w:rsidRDefault="00383B3A">
      <w:pPr>
        <w:spacing w:line="252" w:lineRule="auto"/>
        <w:rPr>
          <w:rFonts w:ascii="Helvetica" w:hAnsi="Helvetica"/>
          <w:sz w:val="16"/>
        </w:rPr>
        <w:sectPr w:rsidR="00383B3A" w:rsidRPr="00686357">
          <w:type w:val="continuous"/>
          <w:pgSz w:w="16840" w:h="11910" w:orient="landscape"/>
          <w:pgMar w:top="0" w:right="540" w:bottom="280" w:left="560" w:header="720" w:footer="720" w:gutter="0"/>
          <w:cols w:num="6" w:space="720" w:equalWidth="0">
            <w:col w:w="2013" w:space="197"/>
            <w:col w:w="1055" w:space="477"/>
            <w:col w:w="2789" w:space="140"/>
            <w:col w:w="2851" w:space="80"/>
            <w:col w:w="2862" w:space="68"/>
            <w:col w:w="3208"/>
          </w:cols>
        </w:sectPr>
      </w:pPr>
    </w:p>
    <w:p w14:paraId="072FCBFE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4FB18C57" w14:textId="3804826B" w:rsidR="00686357" w:rsidRPr="00686357" w:rsidRDefault="00EF0019" w:rsidP="00686357">
      <w:pPr>
        <w:spacing w:before="96" w:line="244" w:lineRule="auto"/>
        <w:ind w:left="360" w:right="3"/>
        <w:rPr>
          <w:rFonts w:ascii="Helvetica" w:hAnsi="Helvetica"/>
          <w:b/>
          <w:sz w:val="32"/>
          <w:szCs w:val="32"/>
        </w:rPr>
      </w:pPr>
      <w:r w:rsidRPr="00686357">
        <w:rPr>
          <w:rFonts w:ascii="Helvetica" w:hAnsi="Helvetica"/>
          <w:noProof/>
          <w:sz w:val="32"/>
          <w:szCs w:val="32"/>
          <w:lang w:val="en-AU" w:eastAsia="en-AU" w:bidi="ar-SA"/>
        </w:rPr>
        <w:drawing>
          <wp:anchor distT="0" distB="0" distL="114300" distR="114300" simplePos="0" relativeHeight="251661824" behindDoc="0" locked="0" layoutInCell="1" allowOverlap="1" wp14:anchorId="3CB912BC" wp14:editId="71111989">
            <wp:simplePos x="0" y="0"/>
            <wp:positionH relativeFrom="column">
              <wp:posOffset>-50800</wp:posOffset>
            </wp:positionH>
            <wp:positionV relativeFrom="paragraph">
              <wp:posOffset>133241</wp:posOffset>
            </wp:positionV>
            <wp:extent cx="1057910" cy="881380"/>
            <wp:effectExtent l="0" t="0" r="0" b="0"/>
            <wp:wrapSquare wrapText="bothSides"/>
            <wp:docPr id="5" name="image9.png" descr="Icon: Thinking and innova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91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6357" w:rsidRPr="00686357">
        <w:rPr>
          <w:rFonts w:ascii="Helvetica" w:hAnsi="Helvetica"/>
          <w:b/>
          <w:color w:val="231F20"/>
          <w:sz w:val="32"/>
          <w:szCs w:val="32"/>
        </w:rPr>
        <w:t>4. Thinking and Innovating (Executive Capability: Shapes Strategic Thinking)</w:t>
      </w:r>
    </w:p>
    <w:p w14:paraId="6961C0DE" w14:textId="4946B116" w:rsidR="00686357" w:rsidRPr="00686357" w:rsidRDefault="00686357" w:rsidP="00686357">
      <w:pPr>
        <w:spacing w:before="1"/>
        <w:rPr>
          <w:rFonts w:ascii="Helvetica" w:hAnsi="Helvetica"/>
          <w:b/>
          <w:sz w:val="19"/>
        </w:rPr>
      </w:pPr>
    </w:p>
    <w:p w14:paraId="6630E7A0" w14:textId="641CD0FC" w:rsidR="00686357" w:rsidRDefault="00686357" w:rsidP="00EF0019">
      <w:pPr>
        <w:ind w:left="357" w:right="3"/>
        <w:rPr>
          <w:rFonts w:ascii="Helvetica" w:hAnsi="Helvetica"/>
          <w:color w:val="231F20"/>
          <w:sz w:val="24"/>
          <w:szCs w:val="24"/>
        </w:rPr>
      </w:pPr>
      <w:r w:rsidRPr="00686357">
        <w:rPr>
          <w:rFonts w:ascii="Helvetica" w:hAnsi="Helvetica"/>
          <w:color w:val="231F20"/>
          <w:sz w:val="24"/>
          <w:szCs w:val="24"/>
        </w:rPr>
        <w:t xml:space="preserve">What is this domain really </w:t>
      </w:r>
      <w:r w:rsidRPr="00F30E12">
        <w:rPr>
          <w:rFonts w:ascii="Helvetica" w:hAnsi="Helvetica"/>
          <w:noProof/>
          <w:color w:val="231F20"/>
          <w:sz w:val="24"/>
          <w:szCs w:val="24"/>
        </w:rPr>
        <w:t>about</w:t>
      </w:r>
      <w:r w:rsidRPr="00686357">
        <w:rPr>
          <w:rFonts w:ascii="Helvetica" w:hAnsi="Helvetica"/>
          <w:color w:val="231F20"/>
          <w:sz w:val="24"/>
          <w:szCs w:val="24"/>
        </w:rPr>
        <w:t>?</w:t>
      </w:r>
    </w:p>
    <w:p w14:paraId="6298C7EE" w14:textId="77777777" w:rsidR="00EC164F" w:rsidRPr="00686357" w:rsidRDefault="00EC164F" w:rsidP="00EF0019">
      <w:pPr>
        <w:ind w:left="357" w:right="3"/>
        <w:rPr>
          <w:rFonts w:ascii="Helvetica" w:hAnsi="Helvetica"/>
          <w:sz w:val="24"/>
          <w:szCs w:val="24"/>
        </w:rPr>
      </w:pPr>
    </w:p>
    <w:p w14:paraId="7D32E34D" w14:textId="77777777" w:rsidR="00686357" w:rsidRPr="00686357" w:rsidRDefault="00686357" w:rsidP="00EF0019">
      <w:pPr>
        <w:ind w:left="357" w:right="3"/>
        <w:rPr>
          <w:rFonts w:ascii="Helvetica" w:hAnsi="Helvetica"/>
          <w:sz w:val="24"/>
          <w:szCs w:val="24"/>
        </w:rPr>
      </w:pPr>
      <w:r w:rsidRPr="00F30E12">
        <w:rPr>
          <w:rFonts w:ascii="Helvetica" w:hAnsi="Helvetica"/>
          <w:noProof/>
          <w:color w:val="231F20"/>
          <w:sz w:val="24"/>
          <w:szCs w:val="24"/>
        </w:rPr>
        <w:t>Your ability to operate in demanding work environments, your contribution to improved ways of working and how you engage with or create ‘new thinking’ at work.</w:t>
      </w:r>
    </w:p>
    <w:p w14:paraId="2446FCAE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tbl>
      <w:tblPr>
        <w:tblStyle w:val="GridTable4-Accent3"/>
        <w:tblpPr w:leftFromText="180" w:rightFromText="180" w:vertAnchor="page" w:horzAnchor="margin" w:tblpY="3353"/>
        <w:tblW w:w="0" w:type="auto"/>
        <w:tblLook w:val="04A0" w:firstRow="1" w:lastRow="0" w:firstColumn="1" w:lastColumn="0" w:noHBand="0" w:noVBand="1"/>
        <w:tblCaption w:val="Thinking and Innovation capability descriptor table"/>
      </w:tblPr>
      <w:tblGrid>
        <w:gridCol w:w="3114"/>
        <w:gridCol w:w="3129"/>
        <w:gridCol w:w="3250"/>
        <w:gridCol w:w="3093"/>
        <w:gridCol w:w="3144"/>
      </w:tblGrid>
      <w:tr w:rsidR="00686357" w:rsidRPr="00686357" w14:paraId="4FA0EF47" w14:textId="77777777" w:rsidTr="002E4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30" w:type="dxa"/>
            <w:gridSpan w:val="5"/>
            <w:shd w:val="clear" w:color="auto" w:fill="9BBB59"/>
          </w:tcPr>
          <w:p w14:paraId="2687C0A3" w14:textId="77777777" w:rsidR="00686357" w:rsidRPr="00686357" w:rsidRDefault="00686357" w:rsidP="003400CF">
            <w:pPr>
              <w:pStyle w:val="TableParagraph"/>
              <w:spacing w:line="360" w:lineRule="auto"/>
              <w:rPr>
                <w:rFonts w:ascii="Helvetica" w:hAnsi="Helvetica"/>
                <w:b w:val="0"/>
                <w:color w:val="000000" w:themeColor="text1"/>
                <w:sz w:val="17"/>
              </w:rPr>
            </w:pPr>
          </w:p>
          <w:p w14:paraId="40F60734" w14:textId="77777777" w:rsidR="00686357" w:rsidRPr="00686357" w:rsidRDefault="00686357" w:rsidP="003400CF">
            <w:pPr>
              <w:pStyle w:val="TableParagraph"/>
              <w:spacing w:before="154" w:line="360" w:lineRule="auto"/>
              <w:ind w:left="1578" w:right="1494"/>
              <w:jc w:val="center"/>
              <w:rPr>
                <w:rFonts w:ascii="Helvetica" w:hAnsi="Helvetica"/>
                <w:b w:val="0"/>
                <w:color w:val="000000" w:themeColor="text1"/>
                <w:sz w:val="20"/>
              </w:rPr>
            </w:pPr>
            <w:r w:rsidRPr="00686357">
              <w:rPr>
                <w:rFonts w:ascii="Helvetica" w:hAnsi="Helvetica"/>
                <w:color w:val="000000" w:themeColor="text1"/>
                <w:sz w:val="20"/>
              </w:rPr>
              <w:t>Capability Descriptor</w:t>
            </w:r>
          </w:p>
          <w:p w14:paraId="397F3580" w14:textId="77777777" w:rsidR="00686357" w:rsidRPr="00686357" w:rsidRDefault="00686357" w:rsidP="003400CF">
            <w:pPr>
              <w:pStyle w:val="TableParagraph"/>
              <w:spacing w:line="360" w:lineRule="auto"/>
              <w:ind w:left="61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Capability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r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mulative: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should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monstrate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behavi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bed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at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your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urrent</w:t>
            </w:r>
            <w:r w:rsidRPr="00686357">
              <w:rPr>
                <w:rFonts w:ascii="Helvetica" w:hAnsi="Helvetica"/>
                <w:color w:val="000000" w:themeColor="text1"/>
                <w:spacing w:val="-1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organisational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level plus any previous-level</w:t>
            </w:r>
            <w:r w:rsidRPr="00686357">
              <w:rPr>
                <w:rFonts w:ascii="Helvetica" w:hAnsi="Helvetica"/>
                <w:color w:val="000000" w:themeColor="text1"/>
                <w:spacing w:val="-8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descriptors.</w:t>
            </w:r>
          </w:p>
          <w:p w14:paraId="603440A5" w14:textId="77777777" w:rsidR="00686357" w:rsidRPr="00686357" w:rsidRDefault="00686357" w:rsidP="003400CF">
            <w:pPr>
              <w:pStyle w:val="TableParagraph"/>
              <w:ind w:left="61"/>
              <w:jc w:val="center"/>
              <w:rPr>
                <w:rFonts w:ascii="Helvetica" w:hAnsi="Helvetica"/>
                <w:b w:val="0"/>
                <w:color w:val="000000" w:themeColor="text1"/>
                <w:sz w:val="19"/>
              </w:rPr>
            </w:pPr>
          </w:p>
        </w:tc>
      </w:tr>
      <w:tr w:rsidR="00686357" w:rsidRPr="00686357" w14:paraId="1E9E707E" w14:textId="77777777" w:rsidTr="00340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C0861DD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189F4AC8" w14:textId="77777777" w:rsidR="00686357" w:rsidRPr="00686357" w:rsidRDefault="00686357" w:rsidP="003400CF">
            <w:pPr>
              <w:pStyle w:val="TableParagraph"/>
              <w:spacing w:before="1"/>
              <w:ind w:left="236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Capability</w:t>
            </w:r>
          </w:p>
        </w:tc>
        <w:tc>
          <w:tcPr>
            <w:tcW w:w="3129" w:type="dxa"/>
          </w:tcPr>
          <w:p w14:paraId="320498EC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56B6D66" w14:textId="77777777" w:rsidR="00686357" w:rsidRPr="00686357" w:rsidRDefault="00686357" w:rsidP="003400CF">
            <w:pPr>
              <w:pStyle w:val="TableParagraph"/>
              <w:spacing w:before="1"/>
              <w:ind w:left="2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Team Member</w:t>
            </w:r>
          </w:p>
        </w:tc>
        <w:tc>
          <w:tcPr>
            <w:tcW w:w="3250" w:type="dxa"/>
          </w:tcPr>
          <w:p w14:paraId="3550CFD3" w14:textId="242FA91D" w:rsidR="00686357" w:rsidRPr="00686357" w:rsidRDefault="00996B70" w:rsidP="003400CF">
            <w:pPr>
              <w:pStyle w:val="TableParagraph"/>
              <w:spacing w:before="134" w:line="206" w:lineRule="auto"/>
              <w:ind w:left="254" w:right="10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>
              <w:rPr>
                <w:rFonts w:ascii="Helvetica" w:hAnsi="Helvetica"/>
                <w:b/>
                <w:color w:val="000000" w:themeColor="text1"/>
                <w:sz w:val="19"/>
              </w:rPr>
              <w:t>Team Leader/ Semi-</w:t>
            </w:r>
            <w:r w:rsidR="00686357" w:rsidRPr="00686357">
              <w:rPr>
                <w:rFonts w:ascii="Helvetica" w:hAnsi="Helvetica"/>
                <w:b/>
                <w:color w:val="000000" w:themeColor="text1"/>
                <w:sz w:val="19"/>
              </w:rPr>
              <w:t>Autonomous</w:t>
            </w:r>
          </w:p>
        </w:tc>
        <w:tc>
          <w:tcPr>
            <w:tcW w:w="3093" w:type="dxa"/>
          </w:tcPr>
          <w:p w14:paraId="7841AF89" w14:textId="77777777" w:rsidR="00686357" w:rsidRPr="00686357" w:rsidRDefault="00686357" w:rsidP="003400CF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AF80B77" w14:textId="77777777" w:rsidR="00686357" w:rsidRPr="00686357" w:rsidRDefault="00686357" w:rsidP="003400CF">
            <w:pPr>
              <w:pStyle w:val="TableParagraph"/>
              <w:ind w:left="2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Manager/Expert/Specialist</w:t>
            </w:r>
          </w:p>
        </w:tc>
        <w:tc>
          <w:tcPr>
            <w:tcW w:w="3144" w:type="dxa"/>
          </w:tcPr>
          <w:p w14:paraId="68DC8EE6" w14:textId="77777777" w:rsidR="00686357" w:rsidRPr="00686357" w:rsidRDefault="00686357" w:rsidP="003400CF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62F002" w14:textId="77777777" w:rsidR="00686357" w:rsidRPr="00686357" w:rsidRDefault="00686357" w:rsidP="003400CF">
            <w:pPr>
              <w:pStyle w:val="TableParagraph"/>
              <w:ind w:left="5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b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b/>
                <w:color w:val="000000" w:themeColor="text1"/>
                <w:sz w:val="19"/>
              </w:rPr>
              <w:t>Executive</w:t>
            </w:r>
          </w:p>
        </w:tc>
      </w:tr>
      <w:tr w:rsidR="00686357" w:rsidRPr="00686357" w14:paraId="436C7653" w14:textId="77777777" w:rsidTr="00340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F4E5DAD" w14:textId="77777777" w:rsidR="00686357" w:rsidRPr="00686357" w:rsidRDefault="00686357" w:rsidP="003400CF">
            <w:pPr>
              <w:spacing w:line="244" w:lineRule="auto"/>
              <w:ind w:right="-8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</w:p>
          <w:p w14:paraId="3C6C8FC3" w14:textId="77777777" w:rsidR="00686357" w:rsidRPr="00686357" w:rsidRDefault="00686357" w:rsidP="003400CF">
            <w:pPr>
              <w:spacing w:line="244" w:lineRule="auto"/>
              <w:ind w:right="-8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</w:p>
          <w:p w14:paraId="2BD4047B" w14:textId="77777777" w:rsidR="00686357" w:rsidRPr="00686357" w:rsidRDefault="00686357" w:rsidP="003400CF">
            <w:pPr>
              <w:spacing w:line="244" w:lineRule="auto"/>
              <w:ind w:right="-8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</w:p>
          <w:p w14:paraId="7FBCB7F3" w14:textId="77777777" w:rsidR="00686357" w:rsidRPr="00686357" w:rsidRDefault="00686357" w:rsidP="003400CF">
            <w:pPr>
              <w:spacing w:line="244" w:lineRule="auto"/>
              <w:ind w:right="-8"/>
              <w:jc w:val="center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</w:p>
          <w:p w14:paraId="05E9DA3F" w14:textId="77777777" w:rsidR="00686357" w:rsidRPr="00686357" w:rsidRDefault="00686357" w:rsidP="003400CF">
            <w:pPr>
              <w:spacing w:line="244" w:lineRule="auto"/>
              <w:ind w:right="-8"/>
              <w:jc w:val="center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An Agile </w:t>
            </w:r>
            <w:r w:rsidRPr="00686357">
              <w:rPr>
                <w:rFonts w:ascii="Helvetica" w:hAnsi="Helvetica"/>
                <w:color w:val="000000" w:themeColor="text1"/>
                <w:spacing w:val="-7"/>
                <w:sz w:val="16"/>
              </w:rPr>
              <w:t xml:space="preserve">and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Responsive ACTPS</w:t>
            </w:r>
          </w:p>
        </w:tc>
        <w:tc>
          <w:tcPr>
            <w:tcW w:w="3129" w:type="dxa"/>
          </w:tcPr>
          <w:p w14:paraId="776644D4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96B5DB9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5"/>
              </w:rPr>
            </w:pPr>
          </w:p>
          <w:p w14:paraId="16F73A7B" w14:textId="77777777" w:rsidR="00686357" w:rsidRPr="00686357" w:rsidRDefault="00686357" w:rsidP="003400CF">
            <w:pPr>
              <w:spacing w:line="252" w:lineRule="auto"/>
              <w:ind w:left="540" w:right="-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am flexible when priorities</w:t>
            </w:r>
            <w:r w:rsidRPr="00686357">
              <w:rPr>
                <w:rFonts w:ascii="Helvetica" w:hAnsi="Helvetica"/>
                <w:color w:val="231F20"/>
                <w:spacing w:val="-28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pacing w:val="-3"/>
                <w:sz w:val="16"/>
              </w:rPr>
              <w:t xml:space="preserve">change 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and question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current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ways of working to improve efficiency and effectiveness.</w:t>
            </w:r>
          </w:p>
        </w:tc>
        <w:tc>
          <w:tcPr>
            <w:tcW w:w="3250" w:type="dxa"/>
          </w:tcPr>
          <w:p w14:paraId="258B43F9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ABB5F47" w14:textId="06B024C1" w:rsidR="00686357" w:rsidRPr="00686357" w:rsidRDefault="00686357" w:rsidP="003400CF">
            <w:pPr>
              <w:pStyle w:val="TableParagraph"/>
              <w:spacing w:before="129" w:line="252" w:lineRule="auto"/>
              <w:ind w:left="211" w:right="29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</w:t>
            </w:r>
            <w:r w:rsidR="003400CF">
              <w:rPr>
                <w:rFonts w:ascii="Helvetica" w:hAnsi="Helvetica"/>
                <w:color w:val="000000" w:themeColor="text1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design and implement improvements to business processes, policies or ways of working to support </w:t>
            </w:r>
            <w:r w:rsidRPr="00686357">
              <w:rPr>
                <w:rFonts w:ascii="Helvetica" w:hAnsi="Helvetica"/>
                <w:color w:val="231F20"/>
                <w:spacing w:val="-4"/>
                <w:sz w:val="16"/>
              </w:rPr>
              <w:t xml:space="preserve">broader </w:t>
            </w:r>
            <w:r w:rsidRPr="00686357">
              <w:rPr>
                <w:rFonts w:ascii="Helvetica" w:hAnsi="Helvetica"/>
                <w:color w:val="231F20"/>
                <w:sz w:val="16"/>
              </w:rPr>
              <w:t>organisational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changes.</w:t>
            </w:r>
          </w:p>
        </w:tc>
        <w:tc>
          <w:tcPr>
            <w:tcW w:w="3093" w:type="dxa"/>
          </w:tcPr>
          <w:p w14:paraId="31430CFF" w14:textId="77777777" w:rsidR="00686357" w:rsidRPr="00686357" w:rsidRDefault="00686357" w:rsidP="003400CF">
            <w:pPr>
              <w:pStyle w:val="TableParagraph"/>
              <w:spacing w:line="189" w:lineRule="exact"/>
              <w:ind w:left="2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231F20"/>
                <w:sz w:val="16"/>
              </w:rPr>
            </w:pPr>
          </w:p>
          <w:p w14:paraId="7456632F" w14:textId="77777777" w:rsidR="00686357" w:rsidRPr="00686357" w:rsidRDefault="00686357" w:rsidP="003400CF">
            <w:pPr>
              <w:pStyle w:val="TableParagraph"/>
              <w:spacing w:line="189" w:lineRule="exact"/>
              <w:ind w:left="2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shape a working environment where staff feel free to challenge the status quo, developing innovative practice and achieve transformational change for improved service outcomes.</w:t>
            </w:r>
          </w:p>
        </w:tc>
        <w:tc>
          <w:tcPr>
            <w:tcW w:w="3144" w:type="dxa"/>
          </w:tcPr>
          <w:p w14:paraId="3127E608" w14:textId="77777777" w:rsidR="00686357" w:rsidRPr="00686357" w:rsidRDefault="00686357" w:rsidP="003400CF">
            <w:pPr>
              <w:spacing w:line="252" w:lineRule="auto"/>
              <w:ind w:left="558" w:right="3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231F20"/>
                <w:sz w:val="16"/>
              </w:rPr>
            </w:pPr>
          </w:p>
          <w:p w14:paraId="62B0805E" w14:textId="77777777" w:rsidR="00686357" w:rsidRPr="00686357" w:rsidRDefault="00686357" w:rsidP="003400CF">
            <w:pPr>
              <w:spacing w:line="252" w:lineRule="auto"/>
              <w:ind w:left="558" w:right="3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drive innovation and am committed to collective executive accountability for planning and decisions that deliver innovative, sustainable outcomes.</w:t>
            </w:r>
          </w:p>
          <w:p w14:paraId="28399095" w14:textId="77777777" w:rsidR="00686357" w:rsidRPr="00686357" w:rsidRDefault="00686357" w:rsidP="003400CF">
            <w:pPr>
              <w:pStyle w:val="TableParagraph"/>
              <w:spacing w:line="252" w:lineRule="auto"/>
              <w:ind w:left="59" w:right="9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</w:tr>
      <w:tr w:rsidR="00686357" w:rsidRPr="00686357" w14:paraId="16C3CB47" w14:textId="77777777" w:rsidTr="00340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30431F5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42FD5BBF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CB57CC4" w14:textId="77777777" w:rsidR="00686357" w:rsidRPr="00686357" w:rsidRDefault="00686357" w:rsidP="003400CF">
            <w:pPr>
              <w:pStyle w:val="TableParagraph"/>
              <w:spacing w:before="2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29801E88" w14:textId="77777777" w:rsidR="00686357" w:rsidRPr="00686357" w:rsidRDefault="00686357" w:rsidP="003400CF">
            <w:pPr>
              <w:spacing w:before="155" w:line="244" w:lineRule="auto"/>
              <w:ind w:left="357" w:right="22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pacing w:val="-1"/>
                <w:sz w:val="16"/>
              </w:rPr>
              <w:t xml:space="preserve">Decision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Making</w:t>
            </w:r>
          </w:p>
          <w:p w14:paraId="33200B24" w14:textId="77777777" w:rsidR="00686357" w:rsidRPr="00686357" w:rsidRDefault="00686357" w:rsidP="003400CF">
            <w:pPr>
              <w:pStyle w:val="TableParagraph"/>
              <w:spacing w:line="244" w:lineRule="auto"/>
              <w:ind w:left="236" w:right="23"/>
              <w:rPr>
                <w:rFonts w:ascii="Helvetica" w:hAnsi="Helvetica"/>
                <w:b w:val="0"/>
                <w:color w:val="000000" w:themeColor="text1"/>
                <w:sz w:val="16"/>
              </w:rPr>
            </w:pPr>
          </w:p>
        </w:tc>
        <w:tc>
          <w:tcPr>
            <w:tcW w:w="3129" w:type="dxa"/>
          </w:tcPr>
          <w:p w14:paraId="6F5845B5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8772498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DC3AE29" w14:textId="77777777" w:rsidR="00686357" w:rsidRPr="00686357" w:rsidRDefault="00686357" w:rsidP="003400CF">
            <w:pPr>
              <w:spacing w:line="252" w:lineRule="auto"/>
              <w:ind w:left="357" w:right="-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ensure I have the information needed to make sound work decisions and document my work decisions appropriately.</w:t>
            </w:r>
          </w:p>
          <w:p w14:paraId="56FD5E05" w14:textId="77777777" w:rsidR="00686357" w:rsidRPr="00686357" w:rsidRDefault="00686357" w:rsidP="003400CF">
            <w:pPr>
              <w:pStyle w:val="TableParagraph"/>
              <w:spacing w:before="134" w:line="252" w:lineRule="auto"/>
              <w:ind w:left="236" w:right="11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  <w:tc>
          <w:tcPr>
            <w:tcW w:w="3250" w:type="dxa"/>
          </w:tcPr>
          <w:p w14:paraId="510CBADC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6969FA" w14:textId="77777777" w:rsidR="00686357" w:rsidRPr="00686357" w:rsidRDefault="00686357" w:rsidP="003400CF">
            <w:pPr>
              <w:pStyle w:val="TableParagraph"/>
              <w:spacing w:before="1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0"/>
              </w:rPr>
            </w:pPr>
          </w:p>
          <w:p w14:paraId="171396C8" w14:textId="77777777" w:rsidR="00686357" w:rsidRPr="00686357" w:rsidRDefault="00686357" w:rsidP="003400CF">
            <w:pPr>
              <w:spacing w:before="1" w:line="252" w:lineRule="auto"/>
              <w:ind w:left="357" w:right="-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 xml:space="preserve">I research and consult widely to make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evidence based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choices using a variety of sources and use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information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to effectively solve problems and prioritise</w:t>
            </w:r>
            <w:r w:rsidRPr="00686357">
              <w:rPr>
                <w:rFonts w:ascii="Helvetica" w:hAnsi="Helvetica"/>
                <w:color w:val="231F20"/>
                <w:sz w:val="16"/>
              </w:rPr>
              <w:t>.</w:t>
            </w:r>
          </w:p>
          <w:p w14:paraId="658C2CFA" w14:textId="77777777" w:rsidR="00686357" w:rsidRPr="00686357" w:rsidRDefault="00686357" w:rsidP="003400CF">
            <w:pPr>
              <w:pStyle w:val="TableParagraph"/>
              <w:spacing w:line="252" w:lineRule="auto"/>
              <w:ind w:left="211" w:right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  <w:tc>
          <w:tcPr>
            <w:tcW w:w="3093" w:type="dxa"/>
          </w:tcPr>
          <w:p w14:paraId="4DA6671C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3CE736B" w14:textId="77777777" w:rsidR="00686357" w:rsidRPr="00686357" w:rsidRDefault="00686357" w:rsidP="003400CF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222E85F9" w14:textId="77777777" w:rsidR="00686357" w:rsidRPr="00686357" w:rsidRDefault="00686357" w:rsidP="003400CF">
            <w:pPr>
              <w:spacing w:line="252" w:lineRule="auto"/>
              <w:ind w:left="357" w:right="-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reconcile conflicting or divergent information and confirm that sources of information are reliable and sufficiently wide-ranging to enable an evidence-based</w:t>
            </w:r>
            <w:r w:rsidRPr="00686357">
              <w:rPr>
                <w:rFonts w:ascii="Helvetica" w:hAnsi="Helvetica"/>
                <w:color w:val="231F20"/>
                <w:spacing w:val="-20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pacing w:val="-3"/>
                <w:sz w:val="16"/>
              </w:rPr>
              <w:t xml:space="preserve">decision </w:t>
            </w:r>
            <w:r w:rsidRPr="00686357">
              <w:rPr>
                <w:rFonts w:ascii="Helvetica" w:hAnsi="Helvetica"/>
                <w:color w:val="231F20"/>
                <w:sz w:val="16"/>
              </w:rPr>
              <w:t>or</w:t>
            </w:r>
            <w:r w:rsidRPr="00686357">
              <w:rPr>
                <w:rFonts w:ascii="Helvetica" w:hAnsi="Helvetica"/>
                <w:color w:val="231F20"/>
                <w:spacing w:val="-3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position.</w:t>
            </w:r>
          </w:p>
          <w:p w14:paraId="6DD65A7A" w14:textId="77777777" w:rsidR="00686357" w:rsidRPr="00686357" w:rsidRDefault="00686357" w:rsidP="003400CF">
            <w:pPr>
              <w:pStyle w:val="TableParagraph"/>
              <w:spacing w:before="134" w:line="252" w:lineRule="auto"/>
              <w:ind w:left="220" w:righ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  <w:tc>
          <w:tcPr>
            <w:tcW w:w="3144" w:type="dxa"/>
          </w:tcPr>
          <w:p w14:paraId="5359DCED" w14:textId="77777777" w:rsidR="00686357" w:rsidRPr="00686357" w:rsidRDefault="00686357" w:rsidP="003400CF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1"/>
              </w:rPr>
            </w:pPr>
          </w:p>
          <w:p w14:paraId="397D4B70" w14:textId="77777777" w:rsidR="00686357" w:rsidRPr="00686357" w:rsidRDefault="00686357" w:rsidP="003400CF">
            <w:pPr>
              <w:spacing w:line="252" w:lineRule="auto"/>
              <w:ind w:left="357" w:right="20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I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extract the key issues from ambiguous and rapidly changing contexts to expertly resolve issues and challenges.</w:t>
            </w:r>
          </w:p>
        </w:tc>
      </w:tr>
      <w:tr w:rsidR="00686357" w:rsidRPr="00686357" w14:paraId="0C4E40E9" w14:textId="77777777" w:rsidTr="003400CF">
        <w:trPr>
          <w:trHeight w:val="1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05A101F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4A297158" w14:textId="77777777" w:rsidR="00686357" w:rsidRPr="00686357" w:rsidRDefault="00686357" w:rsidP="003400CF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2EE0F04" w14:textId="77777777" w:rsidR="00686357" w:rsidRPr="00686357" w:rsidRDefault="00686357" w:rsidP="003400CF">
            <w:pPr>
              <w:pStyle w:val="TableParagraph"/>
              <w:spacing w:before="6"/>
              <w:rPr>
                <w:rFonts w:ascii="Helvetica" w:hAnsi="Helvetica"/>
                <w:color w:val="000000" w:themeColor="text1"/>
              </w:rPr>
            </w:pPr>
          </w:p>
          <w:p w14:paraId="71C2E251" w14:textId="77777777" w:rsidR="00686357" w:rsidRPr="00686357" w:rsidRDefault="00686357" w:rsidP="003400CF">
            <w:pPr>
              <w:spacing w:before="1" w:line="244" w:lineRule="auto"/>
              <w:ind w:left="357" w:right="22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pacing w:val="-1"/>
                <w:w w:val="95"/>
                <w:sz w:val="16"/>
              </w:rPr>
              <w:t xml:space="preserve">Effective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hange</w:t>
            </w:r>
          </w:p>
          <w:p w14:paraId="5C7143C5" w14:textId="77777777" w:rsidR="00686357" w:rsidRPr="00686357" w:rsidRDefault="00686357" w:rsidP="003400CF">
            <w:pPr>
              <w:pStyle w:val="TableParagraph"/>
              <w:spacing w:line="244" w:lineRule="auto"/>
              <w:ind w:left="236"/>
              <w:rPr>
                <w:rFonts w:ascii="Helvetica" w:hAnsi="Helvetica"/>
                <w:b w:val="0"/>
                <w:color w:val="000000" w:themeColor="text1"/>
                <w:sz w:val="16"/>
              </w:rPr>
            </w:pPr>
          </w:p>
        </w:tc>
        <w:tc>
          <w:tcPr>
            <w:tcW w:w="3129" w:type="dxa"/>
          </w:tcPr>
          <w:p w14:paraId="0041D0A2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7ED9830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F45243" w14:textId="77777777" w:rsidR="00686357" w:rsidRPr="00686357" w:rsidRDefault="00686357" w:rsidP="003400CF">
            <w:pPr>
              <w:spacing w:line="252" w:lineRule="auto"/>
              <w:ind w:left="357" w:right="4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use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my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skills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to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dentify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and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help implement positive change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to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the work</w:t>
            </w:r>
            <w:r w:rsidRPr="00686357">
              <w:rPr>
                <w:rFonts w:ascii="Helvetica" w:hAnsi="Helvetica"/>
                <w:color w:val="231F20"/>
                <w:spacing w:val="-3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environment.</w:t>
            </w:r>
          </w:p>
          <w:p w14:paraId="6804C10F" w14:textId="77777777" w:rsidR="00686357" w:rsidRPr="00686357" w:rsidRDefault="00686357" w:rsidP="003400CF">
            <w:pPr>
              <w:pStyle w:val="TableParagraph"/>
              <w:spacing w:before="161" w:line="252" w:lineRule="auto"/>
              <w:ind w:left="236" w:right="5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  <w:tc>
          <w:tcPr>
            <w:tcW w:w="3250" w:type="dxa"/>
          </w:tcPr>
          <w:p w14:paraId="196F4BDF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5DBE614F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6BA7EF7C" w14:textId="77777777" w:rsidR="00686357" w:rsidRPr="00686357" w:rsidRDefault="00686357" w:rsidP="003400CF">
            <w:pPr>
              <w:spacing w:line="252" w:lineRule="auto"/>
              <w:ind w:left="357" w:right="-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effectively plan change and guide team members through a change process</w:t>
            </w:r>
          </w:p>
          <w:p w14:paraId="249B5572" w14:textId="77777777" w:rsidR="00686357" w:rsidRPr="00686357" w:rsidRDefault="00686357" w:rsidP="003400CF">
            <w:pPr>
              <w:pStyle w:val="TableParagraph"/>
              <w:spacing w:before="161" w:line="252" w:lineRule="auto"/>
              <w:ind w:left="211" w:righ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</w:rPr>
              <w:br w:type="column"/>
            </w:r>
          </w:p>
        </w:tc>
        <w:tc>
          <w:tcPr>
            <w:tcW w:w="3093" w:type="dxa"/>
          </w:tcPr>
          <w:p w14:paraId="7629B161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886D491" w14:textId="77777777" w:rsidR="00686357" w:rsidRPr="00686357" w:rsidRDefault="00686357" w:rsidP="003400CF">
            <w:pPr>
              <w:pStyle w:val="TableParagraph"/>
              <w:spacing w:before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3"/>
              </w:rPr>
            </w:pPr>
          </w:p>
          <w:p w14:paraId="2795A21C" w14:textId="77777777" w:rsidR="00686357" w:rsidRPr="00686357" w:rsidRDefault="00686357" w:rsidP="003400CF">
            <w:pPr>
              <w:spacing w:line="252" w:lineRule="auto"/>
              <w:ind w:left="357" w:right="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generate strategies/innovations that improve service delivery to</w:t>
            </w:r>
            <w:r w:rsidRPr="00686357">
              <w:rPr>
                <w:rFonts w:ascii="Helvetica" w:hAnsi="Helvetica"/>
                <w:color w:val="231F20"/>
                <w:spacing w:val="-33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the </w:t>
            </w:r>
            <w:r w:rsidRPr="00686357">
              <w:rPr>
                <w:rFonts w:ascii="Helvetica" w:hAnsi="Helvetica"/>
                <w:color w:val="231F20"/>
                <w:spacing w:val="-3"/>
                <w:sz w:val="16"/>
              </w:rPr>
              <w:t>community.</w:t>
            </w:r>
          </w:p>
          <w:p w14:paraId="3278C113" w14:textId="77777777" w:rsidR="00686357" w:rsidRPr="00686357" w:rsidRDefault="00686357" w:rsidP="003400CF">
            <w:pPr>
              <w:pStyle w:val="TableParagraph"/>
              <w:spacing w:before="1" w:line="252" w:lineRule="auto"/>
              <w:ind w:left="220" w:right="2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  <w:tc>
          <w:tcPr>
            <w:tcW w:w="3144" w:type="dxa"/>
          </w:tcPr>
          <w:p w14:paraId="5D93B285" w14:textId="77777777" w:rsidR="00686357" w:rsidRPr="00686357" w:rsidRDefault="00686357" w:rsidP="003400CF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06347023" w14:textId="77777777" w:rsidR="00686357" w:rsidRPr="00686357" w:rsidRDefault="00686357" w:rsidP="003400CF">
            <w:pPr>
              <w:pStyle w:val="TableParagraph"/>
              <w:spacing w:before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23"/>
              </w:rPr>
            </w:pPr>
          </w:p>
          <w:p w14:paraId="24BE9DB2" w14:textId="77777777" w:rsidR="00686357" w:rsidRPr="00686357" w:rsidRDefault="00686357" w:rsidP="003400CF">
            <w:pPr>
              <w:spacing w:line="252" w:lineRule="auto"/>
              <w:ind w:left="357" w:right="2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role model change as an opportunity rather than a threat and am unwavering in the pursuit of transformational change but flexible on how to achieve it.</w:t>
            </w:r>
          </w:p>
          <w:p w14:paraId="3FB48B3C" w14:textId="77777777" w:rsidR="00686357" w:rsidRPr="00686357" w:rsidRDefault="00686357" w:rsidP="003400CF">
            <w:pPr>
              <w:pStyle w:val="TableParagraph"/>
              <w:spacing w:before="1" w:line="252" w:lineRule="auto"/>
              <w:ind w:left="58" w:right="9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</w:tr>
    </w:tbl>
    <w:p w14:paraId="311CE264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3C25F590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174A69FC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13188837" w14:textId="5E9E1C5D" w:rsidR="00686357" w:rsidRDefault="00686357">
      <w:pPr>
        <w:pStyle w:val="BodyText"/>
        <w:rPr>
          <w:rFonts w:ascii="Helvetica" w:hAnsi="Helvetica"/>
          <w:sz w:val="20"/>
        </w:rPr>
      </w:pPr>
    </w:p>
    <w:p w14:paraId="72B307D4" w14:textId="77777777" w:rsidR="00686357" w:rsidRPr="00686357" w:rsidRDefault="00686357">
      <w:pPr>
        <w:pStyle w:val="BodyText"/>
        <w:rPr>
          <w:rFonts w:ascii="Helvetica" w:hAnsi="Helvetica"/>
          <w:sz w:val="20"/>
        </w:rPr>
      </w:pPr>
    </w:p>
    <w:p w14:paraId="78B2A4DA" w14:textId="53E3A0D6" w:rsidR="00383B3A" w:rsidRPr="00686357" w:rsidRDefault="00686357" w:rsidP="00686357">
      <w:pPr>
        <w:pStyle w:val="BodyText"/>
        <w:rPr>
          <w:rFonts w:ascii="Helvetica" w:hAnsi="Helvetica"/>
          <w:b/>
          <w:sz w:val="32"/>
          <w:szCs w:val="32"/>
        </w:rPr>
      </w:pPr>
      <w:r w:rsidRPr="00686357">
        <w:rPr>
          <w:rFonts w:ascii="Helvetica" w:hAnsi="Helvetica"/>
          <w:noProof/>
          <w:sz w:val="32"/>
          <w:szCs w:val="32"/>
          <w:lang w:val="en-AU" w:eastAsia="en-AU" w:bidi="ar-SA"/>
        </w:rPr>
        <w:lastRenderedPageBreak/>
        <w:drawing>
          <wp:anchor distT="0" distB="0" distL="114300" distR="114300" simplePos="0" relativeHeight="251662848" behindDoc="0" locked="0" layoutInCell="1" allowOverlap="1" wp14:anchorId="4E147946" wp14:editId="7BE75E3D">
            <wp:simplePos x="0" y="0"/>
            <wp:positionH relativeFrom="column">
              <wp:posOffset>-5080</wp:posOffset>
            </wp:positionH>
            <wp:positionV relativeFrom="paragraph">
              <wp:posOffset>57874</wp:posOffset>
            </wp:positionV>
            <wp:extent cx="1080145" cy="900112"/>
            <wp:effectExtent l="0" t="0" r="0" b="0"/>
            <wp:wrapSquare wrapText="bothSides"/>
            <wp:docPr id="170" name="image8.png" descr="Icon: Leader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45" cy="900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6357">
        <w:rPr>
          <w:rFonts w:ascii="Helvetica" w:hAnsi="Helvetica"/>
          <w:sz w:val="32"/>
          <w:szCs w:val="32"/>
        </w:rPr>
        <w:t>5</w:t>
      </w:r>
      <w:r w:rsidRPr="00686357">
        <w:rPr>
          <w:rFonts w:ascii="Helvetica" w:hAnsi="Helvetica"/>
          <w:b/>
          <w:sz w:val="32"/>
          <w:szCs w:val="32"/>
        </w:rPr>
        <w:t>. Leadership (Executive Capability: Leads and Motivates People)</w:t>
      </w:r>
    </w:p>
    <w:p w14:paraId="786B4696" w14:textId="77777777" w:rsidR="00686357" w:rsidRPr="00686357" w:rsidRDefault="00686357">
      <w:pPr>
        <w:rPr>
          <w:rFonts w:ascii="Helvetica" w:hAnsi="Helvetica"/>
          <w:sz w:val="16"/>
        </w:rPr>
      </w:pPr>
    </w:p>
    <w:p w14:paraId="467FF163" w14:textId="77777777" w:rsidR="00686357" w:rsidRPr="00686357" w:rsidRDefault="00686357">
      <w:pPr>
        <w:rPr>
          <w:rFonts w:ascii="Helvetica" w:hAnsi="Helvetica"/>
          <w:sz w:val="16"/>
        </w:rPr>
      </w:pPr>
    </w:p>
    <w:p w14:paraId="355C3769" w14:textId="77777777" w:rsidR="00686357" w:rsidRPr="00686357" w:rsidRDefault="00686357">
      <w:pPr>
        <w:rPr>
          <w:rFonts w:ascii="Helvetica" w:hAnsi="Helvetica"/>
          <w:sz w:val="16"/>
        </w:rPr>
      </w:pPr>
    </w:p>
    <w:p w14:paraId="2DC685D2" w14:textId="77777777" w:rsidR="00686357" w:rsidRPr="00686357" w:rsidRDefault="00686357">
      <w:pPr>
        <w:rPr>
          <w:rFonts w:ascii="Helvetica" w:hAnsi="Helvetica"/>
          <w:sz w:val="16"/>
        </w:rPr>
      </w:pPr>
    </w:p>
    <w:tbl>
      <w:tblPr>
        <w:tblStyle w:val="ListTable4-Accent4"/>
        <w:tblpPr w:leftFromText="180" w:rightFromText="180" w:vertAnchor="page" w:horzAnchor="margin" w:tblpY="3009"/>
        <w:tblW w:w="0" w:type="auto"/>
        <w:tblLook w:val="04A0" w:firstRow="1" w:lastRow="0" w:firstColumn="1" w:lastColumn="0" w:noHBand="0" w:noVBand="1"/>
        <w:tblCaption w:val="Leadership capability descriptor table"/>
      </w:tblPr>
      <w:tblGrid>
        <w:gridCol w:w="3058"/>
        <w:gridCol w:w="12672"/>
      </w:tblGrid>
      <w:tr w:rsidR="005554B0" w:rsidRPr="00686357" w14:paraId="7470CCF3" w14:textId="77777777" w:rsidTr="002E4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8064A2"/>
          </w:tcPr>
          <w:p w14:paraId="53B7713D" w14:textId="77777777" w:rsidR="005554B0" w:rsidRPr="00686357" w:rsidRDefault="005554B0" w:rsidP="005554B0">
            <w:pPr>
              <w:pStyle w:val="TableParagraph"/>
              <w:spacing w:before="9"/>
              <w:rPr>
                <w:rFonts w:ascii="Helvetica" w:hAnsi="Helvetica"/>
                <w:color w:val="000000" w:themeColor="text1"/>
                <w:sz w:val="26"/>
              </w:rPr>
            </w:pPr>
          </w:p>
          <w:p w14:paraId="3F801F88" w14:textId="77777777" w:rsidR="005554B0" w:rsidRPr="00686357" w:rsidRDefault="005554B0" w:rsidP="005554B0">
            <w:pPr>
              <w:pStyle w:val="TableParagraph"/>
              <w:tabs>
                <w:tab w:val="left" w:pos="2467"/>
              </w:tabs>
              <w:ind w:left="313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Capability</w:t>
            </w:r>
            <w:r w:rsidRPr="00686357">
              <w:rPr>
                <w:rFonts w:ascii="Helvetica" w:hAnsi="Helvetica"/>
                <w:color w:val="000000" w:themeColor="text1"/>
                <w:spacing w:val="-5"/>
                <w:sz w:val="19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9"/>
              </w:rPr>
              <w:t>Statement</w:t>
            </w:r>
          </w:p>
        </w:tc>
        <w:tc>
          <w:tcPr>
            <w:tcW w:w="12672" w:type="dxa"/>
            <w:tcBorders>
              <w:left w:val="single" w:sz="4" w:space="0" w:color="8064A2"/>
            </w:tcBorders>
            <w:shd w:val="clear" w:color="auto" w:fill="8064A2"/>
          </w:tcPr>
          <w:p w14:paraId="31466D3D" w14:textId="77777777" w:rsidR="005554B0" w:rsidRPr="00686357" w:rsidRDefault="005554B0" w:rsidP="005554B0">
            <w:pPr>
              <w:pStyle w:val="TableParagraph"/>
              <w:spacing w:before="152"/>
              <w:ind w:left="24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 w:val="0"/>
                <w:color w:val="000000" w:themeColor="text1"/>
                <w:sz w:val="19"/>
              </w:rPr>
            </w:pPr>
            <w:r w:rsidRPr="00686357">
              <w:rPr>
                <w:rFonts w:ascii="Helvetica" w:hAnsi="Helvetica"/>
                <w:color w:val="000000" w:themeColor="text1"/>
                <w:sz w:val="19"/>
              </w:rPr>
              <w:t>Personal Mastery Capability Descriptor.</w:t>
            </w:r>
          </w:p>
          <w:p w14:paraId="75D985EA" w14:textId="77777777" w:rsidR="005554B0" w:rsidRPr="00686357" w:rsidRDefault="005554B0" w:rsidP="005554B0">
            <w:pPr>
              <w:pStyle w:val="TableParagraph"/>
              <w:spacing w:before="115"/>
              <w:ind w:left="24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b w:val="0"/>
                <w:bCs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Applies to: Team Member, Team Leader/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Semi</w:t>
            </w:r>
            <w:r>
              <w:rPr>
                <w:rFonts w:ascii="Helvetica" w:hAnsi="Helvetica"/>
                <w:noProof/>
                <w:color w:val="000000" w:themeColor="text1"/>
                <w:sz w:val="16"/>
              </w:rPr>
              <w:t>-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Autonomous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, Manager/Expert/Specialist and Executive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roles</w:t>
            </w:r>
          </w:p>
          <w:p w14:paraId="34F34A29" w14:textId="77777777" w:rsidR="005554B0" w:rsidRPr="00686357" w:rsidRDefault="005554B0" w:rsidP="005554B0">
            <w:pPr>
              <w:pStyle w:val="TableParagraph"/>
              <w:spacing w:before="115"/>
              <w:ind w:left="24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000000" w:themeColor="text1"/>
                <w:sz w:val="16"/>
              </w:rPr>
            </w:pPr>
          </w:p>
        </w:tc>
      </w:tr>
      <w:tr w:rsidR="005554B0" w:rsidRPr="00686357" w14:paraId="4D753CD5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 w:val="restart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2673801D" w14:textId="77777777" w:rsidR="005554B0" w:rsidRPr="00686357" w:rsidRDefault="005554B0" w:rsidP="005554B0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38069980" w14:textId="77777777" w:rsidR="005554B0" w:rsidRPr="00686357" w:rsidRDefault="005554B0" w:rsidP="005554B0">
            <w:pPr>
              <w:pStyle w:val="TableParagraph"/>
              <w:rPr>
                <w:rFonts w:ascii="Helvetica" w:hAnsi="Helvetica"/>
                <w:color w:val="000000" w:themeColor="text1"/>
                <w:sz w:val="18"/>
              </w:rPr>
            </w:pPr>
          </w:p>
          <w:p w14:paraId="703B897B" w14:textId="77777777" w:rsidR="005554B0" w:rsidRPr="00686357" w:rsidRDefault="005554B0" w:rsidP="005554B0">
            <w:pPr>
              <w:pStyle w:val="TableParagraph"/>
              <w:spacing w:before="109" w:line="244" w:lineRule="auto"/>
              <w:ind w:left="246" w:right="267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Public Sector </w:t>
            </w:r>
            <w:r w:rsidRPr="00686357">
              <w:rPr>
                <w:rFonts w:ascii="Helvetica" w:hAnsi="Helvetica"/>
                <w:color w:val="000000" w:themeColor="text1"/>
                <w:spacing w:val="-3"/>
                <w:sz w:val="16"/>
              </w:rPr>
              <w:t xml:space="preserve">employees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create better futures that improve the human condition within the organisation and</w:t>
            </w:r>
            <w:r w:rsidRPr="00686357">
              <w:rPr>
                <w:rFonts w:ascii="Helvetica" w:hAnsi="Helvetica"/>
                <w:color w:val="000000" w:themeColor="text1"/>
                <w:spacing w:val="-9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>the</w:t>
            </w:r>
            <w:r>
              <w:rPr>
                <w:rFonts w:ascii="Helvetica" w:hAnsi="Helvetica"/>
                <w:b w:val="0"/>
                <w:color w:val="000000" w:themeColor="text1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broader community. They inspire trust in others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and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their </w:t>
            </w:r>
            <w:r w:rsidRPr="00F30E12">
              <w:rPr>
                <w:rFonts w:ascii="Helvetica" w:hAnsi="Helvetica"/>
                <w:noProof/>
                <w:color w:val="000000" w:themeColor="text1"/>
                <w:sz w:val="16"/>
              </w:rPr>
              <w:t>personal</w:t>
            </w:r>
            <w:r w:rsidRPr="00686357">
              <w:rPr>
                <w:rFonts w:ascii="Helvetica" w:hAnsi="Helvetica"/>
                <w:color w:val="000000" w:themeColor="text1"/>
                <w:sz w:val="16"/>
              </w:rPr>
              <w:t xml:space="preserve"> values align deeply with those of the ACTPS. They are driven</w:t>
            </w:r>
          </w:p>
          <w:p w14:paraId="3716268D" w14:textId="77777777" w:rsidR="005554B0" w:rsidRPr="00686357" w:rsidRDefault="005554B0" w:rsidP="005554B0">
            <w:pPr>
              <w:pStyle w:val="TableParagraph"/>
              <w:spacing w:before="4" w:line="244" w:lineRule="auto"/>
              <w:ind w:left="246" w:right="337"/>
              <w:rPr>
                <w:rFonts w:ascii="Helvetica" w:hAnsi="Helvetica"/>
                <w:b w:val="0"/>
                <w:color w:val="000000" w:themeColor="text1"/>
                <w:sz w:val="16"/>
              </w:rPr>
            </w:pPr>
            <w:r w:rsidRPr="00686357">
              <w:rPr>
                <w:rFonts w:ascii="Helvetica" w:hAnsi="Helvetica"/>
                <w:color w:val="000000" w:themeColor="text1"/>
                <w:sz w:val="16"/>
              </w:rPr>
              <w:t>to keep learning and are masterful in helping others to do so.</w:t>
            </w: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67D1B43B" w14:textId="77777777" w:rsidR="005554B0" w:rsidRPr="00686357" w:rsidRDefault="005554B0" w:rsidP="005554B0">
            <w:pPr>
              <w:pStyle w:val="TableParagraph"/>
              <w:spacing w:before="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4"/>
              </w:rPr>
            </w:pPr>
          </w:p>
          <w:p w14:paraId="72FC206F" w14:textId="77777777" w:rsidR="005554B0" w:rsidRPr="00686357" w:rsidRDefault="005554B0" w:rsidP="005554B0">
            <w:pPr>
              <w:pStyle w:val="TableParagraph"/>
              <w:spacing w:line="252" w:lineRule="auto"/>
              <w:ind w:left="246" w:right="5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put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my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personal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nterests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aside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n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the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workplace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and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make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decisions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without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favouritism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or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bias.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act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n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the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best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interests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of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the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Service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and</w:t>
            </w:r>
            <w:r w:rsidRPr="00686357">
              <w:rPr>
                <w:rFonts w:ascii="Helvetica" w:hAnsi="Helvetica"/>
                <w:color w:val="231F20"/>
                <w:spacing w:val="-6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of those we</w:t>
            </w:r>
            <w:r w:rsidRPr="00686357">
              <w:rPr>
                <w:rFonts w:ascii="Helvetica" w:hAnsi="Helvetica"/>
                <w:color w:val="231F20"/>
                <w:spacing w:val="-5"/>
                <w:sz w:val="16"/>
              </w:rPr>
              <w:t xml:space="preserve"> </w:t>
            </w:r>
            <w:r w:rsidRPr="00686357">
              <w:rPr>
                <w:rFonts w:ascii="Helvetica" w:hAnsi="Helvetica"/>
                <w:color w:val="231F20"/>
                <w:sz w:val="16"/>
              </w:rPr>
              <w:t>serve.</w:t>
            </w:r>
          </w:p>
        </w:tc>
      </w:tr>
      <w:tr w:rsidR="005554B0" w:rsidRPr="00686357" w14:paraId="12549AB8" w14:textId="77777777" w:rsidTr="005554B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25AB909F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41D7E40D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take responsibility for outcomes and do not seek to blame others for shortcomings or negative work outcomes.</w:t>
            </w:r>
          </w:p>
        </w:tc>
      </w:tr>
      <w:tr w:rsidR="005554B0" w:rsidRPr="00686357" w14:paraId="64B46E98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52C05012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36CCAA77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follow through on work commitments and do what I say I will.</w:t>
            </w:r>
          </w:p>
        </w:tc>
      </w:tr>
      <w:tr w:rsidR="005554B0" w:rsidRPr="00686357" w14:paraId="63092A42" w14:textId="77777777" w:rsidTr="005554B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7903B57A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1E55F79E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maintain focus and energy, even under adversity and during times of uncertainty or change, that inspires resilience in others.</w:t>
            </w:r>
          </w:p>
        </w:tc>
      </w:tr>
      <w:tr w:rsidR="005554B0" w:rsidRPr="00686357" w14:paraId="55FDEDFB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71A71937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327F3AC2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take judicious risks when necessary to progress fresh thinking or new approaches.</w:t>
            </w:r>
          </w:p>
        </w:tc>
      </w:tr>
      <w:tr w:rsidR="005554B0" w:rsidRPr="00686357" w14:paraId="0C992EFC" w14:textId="77777777" w:rsidTr="005554B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099F974B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4A7BDB4E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act promptly and constructively when workplace issues arise.</w:t>
            </w:r>
          </w:p>
        </w:tc>
      </w:tr>
      <w:tr w:rsidR="005554B0" w:rsidRPr="00686357" w14:paraId="7F67C7CF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6BAC1F62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453CE864" w14:textId="77777777" w:rsidR="005554B0" w:rsidRPr="00686357" w:rsidRDefault="005554B0" w:rsidP="005554B0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7"/>
              </w:rPr>
            </w:pPr>
          </w:p>
          <w:p w14:paraId="4CAC0C7C" w14:textId="77777777" w:rsidR="005554B0" w:rsidRPr="00686357" w:rsidRDefault="005554B0" w:rsidP="005554B0">
            <w:pPr>
              <w:pStyle w:val="TableParagraph"/>
              <w:spacing w:before="1"/>
              <w:ind w:left="2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 xml:space="preserve">I manage my </w:t>
            </w:r>
            <w:r w:rsidRPr="00F30E12">
              <w:rPr>
                <w:rFonts w:ascii="Helvetica" w:hAnsi="Helvetica"/>
                <w:noProof/>
                <w:color w:val="231F20"/>
                <w:sz w:val="16"/>
              </w:rPr>
              <w:t>own</w:t>
            </w:r>
            <w:r w:rsidRPr="00686357">
              <w:rPr>
                <w:rFonts w:ascii="Helvetica" w:hAnsi="Helvetica"/>
                <w:color w:val="231F20"/>
                <w:sz w:val="16"/>
              </w:rPr>
              <w:t xml:space="preserve"> perceptions, emotions and reactions and understand their impact on colleagues to maintain productive working relationships.</w:t>
            </w:r>
          </w:p>
        </w:tc>
      </w:tr>
      <w:tr w:rsidR="005554B0" w:rsidRPr="00686357" w14:paraId="3F989197" w14:textId="77777777" w:rsidTr="005554B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4B695D70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  <w:bottom w:val="single" w:sz="4" w:space="0" w:color="B2A1C7" w:themeColor="accent4" w:themeTint="99"/>
            </w:tcBorders>
          </w:tcPr>
          <w:p w14:paraId="24327AAA" w14:textId="77777777" w:rsidR="005554B0" w:rsidRPr="00686357" w:rsidRDefault="005554B0" w:rsidP="005554B0">
            <w:pPr>
              <w:pStyle w:val="TableParagraph"/>
              <w:spacing w:before="155"/>
              <w:ind w:left="2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can demonstrate an adaptive mindset, continuously learning and keeping abreast of technology and emerging thinking.</w:t>
            </w:r>
          </w:p>
        </w:tc>
      </w:tr>
      <w:tr w:rsidR="005554B0" w:rsidRPr="00686357" w14:paraId="64737029" w14:textId="77777777" w:rsidTr="00555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Merge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shd w:val="clear" w:color="auto" w:fill="auto"/>
          </w:tcPr>
          <w:p w14:paraId="5B1632C8" w14:textId="77777777" w:rsidR="005554B0" w:rsidRPr="00686357" w:rsidRDefault="005554B0" w:rsidP="005554B0">
            <w:pPr>
              <w:rPr>
                <w:rFonts w:ascii="Helvetica" w:hAnsi="Helvetica"/>
                <w:sz w:val="16"/>
              </w:rPr>
            </w:pPr>
          </w:p>
        </w:tc>
        <w:tc>
          <w:tcPr>
            <w:tcW w:w="12672" w:type="dxa"/>
            <w:tcBorders>
              <w:left w:val="single" w:sz="4" w:space="0" w:color="8064A2"/>
            </w:tcBorders>
          </w:tcPr>
          <w:p w14:paraId="7DA71631" w14:textId="77777777" w:rsidR="005554B0" w:rsidRPr="00686357" w:rsidRDefault="005554B0" w:rsidP="005554B0">
            <w:pPr>
              <w:pStyle w:val="TableParagraph"/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9"/>
              </w:rPr>
            </w:pPr>
          </w:p>
          <w:p w14:paraId="0E0B5974" w14:textId="77777777" w:rsidR="005554B0" w:rsidRPr="00686357" w:rsidRDefault="005554B0" w:rsidP="005554B0">
            <w:pPr>
              <w:pStyle w:val="TableParagraph"/>
              <w:ind w:left="2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16"/>
              </w:rPr>
            </w:pPr>
            <w:r w:rsidRPr="00686357">
              <w:rPr>
                <w:rFonts w:ascii="Helvetica" w:hAnsi="Helvetica"/>
                <w:color w:val="231F20"/>
                <w:sz w:val="16"/>
              </w:rPr>
              <w:t>I generously share information, knowledge and expertise with colleagues to improve business outcomes and enhance collective growth.</w:t>
            </w:r>
          </w:p>
        </w:tc>
      </w:tr>
    </w:tbl>
    <w:p w14:paraId="45580FA6" w14:textId="77777777" w:rsidR="00686357" w:rsidRPr="00686357" w:rsidRDefault="00686357">
      <w:pPr>
        <w:rPr>
          <w:rFonts w:ascii="Helvetica" w:hAnsi="Helvetica"/>
          <w:sz w:val="16"/>
        </w:rPr>
        <w:sectPr w:rsidR="00686357" w:rsidRPr="00686357">
          <w:pgSz w:w="16840" w:h="11910" w:orient="landscape"/>
          <w:pgMar w:top="1100" w:right="540" w:bottom="0" w:left="560" w:header="720" w:footer="720" w:gutter="0"/>
          <w:cols w:space="720"/>
        </w:sectPr>
      </w:pPr>
    </w:p>
    <w:p w14:paraId="5E5D3B74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39BEBD6A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6575510A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60B2DC0D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48B0BC62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3F37D764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C4EDE5C" w14:textId="77777777" w:rsidR="00383B3A" w:rsidRPr="00686357" w:rsidRDefault="00383B3A">
      <w:pPr>
        <w:pStyle w:val="BodyText"/>
        <w:rPr>
          <w:rFonts w:ascii="Helvetica" w:hAnsi="Helvetica"/>
          <w:sz w:val="20"/>
        </w:rPr>
      </w:pPr>
    </w:p>
    <w:p w14:paraId="58B550C1" w14:textId="77777777" w:rsidR="00383B3A" w:rsidRPr="00686357" w:rsidRDefault="00383B3A">
      <w:pPr>
        <w:pStyle w:val="BodyText"/>
        <w:spacing w:before="6"/>
        <w:rPr>
          <w:rFonts w:ascii="Helvetica" w:hAnsi="Helvetica"/>
          <w:sz w:val="20"/>
        </w:rPr>
      </w:pPr>
    </w:p>
    <w:p w14:paraId="3EE7D414" w14:textId="77777777" w:rsidR="00383B3A" w:rsidRPr="00686357" w:rsidRDefault="002828B0">
      <w:pPr>
        <w:pStyle w:val="Heading1"/>
        <w:ind w:left="3649"/>
        <w:rPr>
          <w:rFonts w:ascii="Helvetica" w:hAnsi="Helvetica"/>
        </w:rPr>
      </w:pPr>
      <w:r w:rsidRPr="00686357">
        <w:rPr>
          <w:rFonts w:ascii="Helvetica" w:hAnsi="Helvetica"/>
          <w:color w:val="700087"/>
        </w:rPr>
        <w:t>Acknowledgments</w:t>
      </w:r>
    </w:p>
    <w:p w14:paraId="5EBFE68B" w14:textId="77777777" w:rsidR="00383B3A" w:rsidRPr="00686357" w:rsidRDefault="00383B3A">
      <w:pPr>
        <w:spacing w:before="4"/>
        <w:rPr>
          <w:rFonts w:ascii="Helvetica" w:hAnsi="Helvetica"/>
          <w:sz w:val="41"/>
        </w:rPr>
      </w:pPr>
    </w:p>
    <w:p w14:paraId="02FC5630" w14:textId="77777777" w:rsidR="00383B3A" w:rsidRPr="00686357" w:rsidRDefault="002828B0">
      <w:pPr>
        <w:pStyle w:val="BodyText"/>
        <w:spacing w:line="271" w:lineRule="auto"/>
        <w:ind w:left="3649" w:right="3634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In the development of the ACTPS </w:t>
      </w:r>
      <w:r w:rsidRPr="00686357">
        <w:rPr>
          <w:rFonts w:ascii="Helvetica" w:hAnsi="Helvetica"/>
          <w:color w:val="231F20"/>
          <w:spacing w:val="-3"/>
        </w:rPr>
        <w:t xml:space="preserve">Shared </w:t>
      </w:r>
      <w:r w:rsidRPr="00686357">
        <w:rPr>
          <w:rFonts w:ascii="Helvetica" w:hAnsi="Helvetica"/>
          <w:color w:val="231F20"/>
        </w:rPr>
        <w:t xml:space="preserve">Capability Framework, </w:t>
      </w:r>
      <w:r w:rsidRPr="00686357">
        <w:rPr>
          <w:rFonts w:ascii="Helvetica" w:hAnsi="Helvetica"/>
          <w:color w:val="231F20"/>
          <w:spacing w:val="-3"/>
        </w:rPr>
        <w:t xml:space="preserve">research </w:t>
      </w:r>
      <w:r w:rsidRPr="00F30E12">
        <w:rPr>
          <w:rFonts w:ascii="Helvetica" w:hAnsi="Helvetica"/>
          <w:noProof/>
          <w:color w:val="231F20"/>
        </w:rPr>
        <w:t>was conducted</w:t>
      </w:r>
      <w:r w:rsidRPr="00686357">
        <w:rPr>
          <w:rFonts w:ascii="Helvetica" w:hAnsi="Helvetica"/>
          <w:color w:val="231F20"/>
        </w:rPr>
        <w:t xml:space="preserve"> </w:t>
      </w:r>
      <w:r w:rsidRPr="00686357">
        <w:rPr>
          <w:rFonts w:ascii="Helvetica" w:hAnsi="Helvetica"/>
          <w:color w:val="231F20"/>
          <w:spacing w:val="-3"/>
        </w:rPr>
        <w:t xml:space="preserve">across </w:t>
      </w:r>
      <w:r w:rsidRPr="00686357">
        <w:rPr>
          <w:rFonts w:ascii="Helvetica" w:hAnsi="Helvetica"/>
          <w:color w:val="231F20"/>
        </w:rPr>
        <w:t xml:space="preserve">a </w:t>
      </w:r>
      <w:r w:rsidRPr="00686357">
        <w:rPr>
          <w:rFonts w:ascii="Helvetica" w:hAnsi="Helvetica"/>
          <w:color w:val="231F20"/>
          <w:spacing w:val="-3"/>
        </w:rPr>
        <w:t xml:space="preserve">broad </w:t>
      </w:r>
      <w:r w:rsidRPr="00686357">
        <w:rPr>
          <w:rFonts w:ascii="Helvetica" w:hAnsi="Helvetica"/>
          <w:color w:val="231F20"/>
        </w:rPr>
        <w:t xml:space="preserve">range of comparative capability frameworks. Among these </w:t>
      </w:r>
      <w:r w:rsidRPr="00686357">
        <w:rPr>
          <w:rFonts w:ascii="Helvetica" w:hAnsi="Helvetica"/>
          <w:color w:val="231F20"/>
          <w:spacing w:val="-3"/>
        </w:rPr>
        <w:t>were:</w:t>
      </w:r>
    </w:p>
    <w:p w14:paraId="2583344C" w14:textId="77777777" w:rsidR="00383B3A" w:rsidRPr="00686357" w:rsidRDefault="002828B0">
      <w:pPr>
        <w:pStyle w:val="BodyText"/>
        <w:spacing w:before="226"/>
        <w:ind w:left="3649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>The Australian Public Service Commission Integrated Learning System (ILS)</w:t>
      </w:r>
    </w:p>
    <w:p w14:paraId="357A1EAE" w14:textId="77777777" w:rsidR="00383B3A" w:rsidRPr="00686357" w:rsidRDefault="00383B3A">
      <w:pPr>
        <w:pStyle w:val="BodyText"/>
        <w:spacing w:before="7"/>
        <w:rPr>
          <w:rFonts w:ascii="Helvetica" w:hAnsi="Helvetica"/>
          <w:sz w:val="21"/>
        </w:rPr>
      </w:pPr>
    </w:p>
    <w:p w14:paraId="28F7C63D" w14:textId="77777777" w:rsidR="00383B3A" w:rsidRPr="00686357" w:rsidRDefault="002828B0">
      <w:pPr>
        <w:pStyle w:val="BodyText"/>
        <w:spacing w:line="271" w:lineRule="auto"/>
        <w:ind w:left="3649" w:right="3634"/>
        <w:rPr>
          <w:rFonts w:ascii="Helvetica" w:hAnsi="Helvetica"/>
        </w:rPr>
      </w:pPr>
      <w:r w:rsidRPr="00686357">
        <w:rPr>
          <w:rFonts w:ascii="Helvetica" w:hAnsi="Helvetica"/>
          <w:color w:val="231F20"/>
        </w:rPr>
        <w:t xml:space="preserve">The Health </w:t>
      </w:r>
      <w:r w:rsidRPr="00686357">
        <w:rPr>
          <w:rFonts w:ascii="Helvetica" w:hAnsi="Helvetica"/>
          <w:color w:val="231F20"/>
          <w:spacing w:val="-3"/>
        </w:rPr>
        <w:t xml:space="preserve">Workforce </w:t>
      </w:r>
      <w:r w:rsidRPr="00686357">
        <w:rPr>
          <w:rFonts w:ascii="Helvetica" w:hAnsi="Helvetica"/>
          <w:color w:val="231F20"/>
        </w:rPr>
        <w:t xml:space="preserve">Australia National Common Health Capability </w:t>
      </w:r>
      <w:r w:rsidRPr="00686357">
        <w:rPr>
          <w:rFonts w:ascii="Helvetica" w:hAnsi="Helvetica"/>
          <w:color w:val="231F20"/>
          <w:spacing w:val="-3"/>
        </w:rPr>
        <w:t xml:space="preserve">Resource: shared </w:t>
      </w:r>
      <w:r w:rsidRPr="00686357">
        <w:rPr>
          <w:rFonts w:ascii="Helvetica" w:hAnsi="Helvetica"/>
          <w:color w:val="231F20"/>
        </w:rPr>
        <w:t xml:space="preserve">activities and </w:t>
      </w:r>
      <w:proofErr w:type="spellStart"/>
      <w:r w:rsidRPr="00686357">
        <w:rPr>
          <w:rFonts w:ascii="Helvetica" w:hAnsi="Helvetica"/>
          <w:color w:val="231F20"/>
        </w:rPr>
        <w:t>behaviours</w:t>
      </w:r>
      <w:proofErr w:type="spellEnd"/>
      <w:r w:rsidRPr="00686357">
        <w:rPr>
          <w:rFonts w:ascii="Helvetica" w:hAnsi="Helvetica"/>
          <w:color w:val="231F20"/>
        </w:rPr>
        <w:t xml:space="preserve"> in the Australian </w:t>
      </w:r>
      <w:r w:rsidRPr="00686357">
        <w:rPr>
          <w:rFonts w:ascii="Helvetica" w:hAnsi="Helvetica"/>
          <w:color w:val="231F20"/>
          <w:spacing w:val="-3"/>
        </w:rPr>
        <w:t>workforce</w:t>
      </w:r>
    </w:p>
    <w:p w14:paraId="6CD61FCA" w14:textId="792E35FC" w:rsidR="00383B3A" w:rsidRPr="00686357" w:rsidRDefault="002828B0">
      <w:pPr>
        <w:pStyle w:val="BodyText"/>
        <w:spacing w:before="225" w:line="475" w:lineRule="auto"/>
        <w:ind w:left="3649" w:right="5726"/>
        <w:rPr>
          <w:rFonts w:ascii="Helvetica" w:hAnsi="Helvetica"/>
          <w:lang w:val="en-AU"/>
        </w:rPr>
      </w:pPr>
      <w:r w:rsidRPr="00686357">
        <w:rPr>
          <w:rFonts w:ascii="Helvetica" w:hAnsi="Helvetica"/>
          <w:color w:val="231F20"/>
        </w:rPr>
        <w:t>Health LEADS Australia: the Australian health leadership framework ACTPS Executive Capabilities</w:t>
      </w:r>
    </w:p>
    <w:sectPr w:rsidR="00383B3A" w:rsidRPr="00686357">
      <w:pgSz w:w="16840" w:h="11910" w:orient="landscape"/>
      <w:pgMar w:top="1100" w:right="54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Neue-Light">
    <w:altName w:val="Arial"/>
    <w:charset w:val="00"/>
    <w:family w:val="auto"/>
    <w:pitch w:val="variable"/>
    <w:sig w:usb0="A00002FF" w:usb1="5000205B" w:usb2="00000002" w:usb3="00000000" w:csb0="0000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F1353"/>
    <w:multiLevelType w:val="hybridMultilevel"/>
    <w:tmpl w:val="7A6C0396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5D7C2952"/>
    <w:multiLevelType w:val="hybridMultilevel"/>
    <w:tmpl w:val="D9AE6182"/>
    <w:lvl w:ilvl="0" w:tplc="3F82BAC6">
      <w:numFmt w:val="bullet"/>
      <w:lvlText w:val="•"/>
      <w:lvlJc w:val="left"/>
      <w:pPr>
        <w:ind w:left="2342" w:hanging="721"/>
      </w:pPr>
      <w:rPr>
        <w:rFonts w:ascii="HelveticaNeue-Light" w:eastAsia="HelveticaNeue-Light" w:hAnsi="HelveticaNeue-Light" w:cs="HelveticaNeue-Light" w:hint="default"/>
        <w:color w:val="231F20"/>
        <w:spacing w:val="-6"/>
        <w:w w:val="100"/>
        <w:sz w:val="22"/>
        <w:szCs w:val="22"/>
        <w:lang w:val="en-US" w:eastAsia="en-US" w:bidi="en-US"/>
      </w:rPr>
    </w:lvl>
    <w:lvl w:ilvl="1" w:tplc="E1C61D50">
      <w:numFmt w:val="bullet"/>
      <w:lvlText w:val="•"/>
      <w:lvlJc w:val="left"/>
      <w:pPr>
        <w:ind w:left="3679" w:hanging="721"/>
      </w:pPr>
      <w:rPr>
        <w:rFonts w:hint="default"/>
        <w:lang w:val="en-US" w:eastAsia="en-US" w:bidi="en-US"/>
      </w:rPr>
    </w:lvl>
    <w:lvl w:ilvl="2" w:tplc="064287F6">
      <w:numFmt w:val="bullet"/>
      <w:lvlText w:val="•"/>
      <w:lvlJc w:val="left"/>
      <w:pPr>
        <w:ind w:left="5019" w:hanging="721"/>
      </w:pPr>
      <w:rPr>
        <w:rFonts w:hint="default"/>
        <w:lang w:val="en-US" w:eastAsia="en-US" w:bidi="en-US"/>
      </w:rPr>
    </w:lvl>
    <w:lvl w:ilvl="3" w:tplc="5E9C22E6">
      <w:numFmt w:val="bullet"/>
      <w:lvlText w:val="•"/>
      <w:lvlJc w:val="left"/>
      <w:pPr>
        <w:ind w:left="6359" w:hanging="721"/>
      </w:pPr>
      <w:rPr>
        <w:rFonts w:hint="default"/>
        <w:lang w:val="en-US" w:eastAsia="en-US" w:bidi="en-US"/>
      </w:rPr>
    </w:lvl>
    <w:lvl w:ilvl="4" w:tplc="3FF2B424">
      <w:numFmt w:val="bullet"/>
      <w:lvlText w:val="•"/>
      <w:lvlJc w:val="left"/>
      <w:pPr>
        <w:ind w:left="7699" w:hanging="721"/>
      </w:pPr>
      <w:rPr>
        <w:rFonts w:hint="default"/>
        <w:lang w:val="en-US" w:eastAsia="en-US" w:bidi="en-US"/>
      </w:rPr>
    </w:lvl>
    <w:lvl w:ilvl="5" w:tplc="70D86B66">
      <w:numFmt w:val="bullet"/>
      <w:lvlText w:val="•"/>
      <w:lvlJc w:val="left"/>
      <w:pPr>
        <w:ind w:left="9038" w:hanging="721"/>
      </w:pPr>
      <w:rPr>
        <w:rFonts w:hint="default"/>
        <w:lang w:val="en-US" w:eastAsia="en-US" w:bidi="en-US"/>
      </w:rPr>
    </w:lvl>
    <w:lvl w:ilvl="6" w:tplc="8CD66648">
      <w:numFmt w:val="bullet"/>
      <w:lvlText w:val="•"/>
      <w:lvlJc w:val="left"/>
      <w:pPr>
        <w:ind w:left="10378" w:hanging="721"/>
      </w:pPr>
      <w:rPr>
        <w:rFonts w:hint="default"/>
        <w:lang w:val="en-US" w:eastAsia="en-US" w:bidi="en-US"/>
      </w:rPr>
    </w:lvl>
    <w:lvl w:ilvl="7" w:tplc="2E942EB4">
      <w:numFmt w:val="bullet"/>
      <w:lvlText w:val="•"/>
      <w:lvlJc w:val="left"/>
      <w:pPr>
        <w:ind w:left="11718" w:hanging="721"/>
      </w:pPr>
      <w:rPr>
        <w:rFonts w:hint="default"/>
        <w:lang w:val="en-US" w:eastAsia="en-US" w:bidi="en-US"/>
      </w:rPr>
    </w:lvl>
    <w:lvl w:ilvl="8" w:tplc="11B813BE">
      <w:numFmt w:val="bullet"/>
      <w:lvlText w:val="•"/>
      <w:lvlJc w:val="left"/>
      <w:pPr>
        <w:ind w:left="13058" w:hanging="721"/>
      </w:pPr>
      <w:rPr>
        <w:rFonts w:hint="default"/>
        <w:lang w:val="en-US" w:eastAsia="en-US" w:bidi="en-US"/>
      </w:rPr>
    </w:lvl>
  </w:abstractNum>
  <w:abstractNum w:abstractNumId="2" w15:restartNumberingAfterBreak="0">
    <w:nsid w:val="74023941"/>
    <w:multiLevelType w:val="hybridMultilevel"/>
    <w:tmpl w:val="3A1EED1E"/>
    <w:lvl w:ilvl="0" w:tplc="829C0006">
      <w:start w:val="4"/>
      <w:numFmt w:val="decimal"/>
      <w:lvlText w:val="%1."/>
      <w:lvlJc w:val="lef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zY3MzQ2MDc0sjRW0lEKTi0uzszPAykwrgUA36/FeCwAAAA="/>
  </w:docVars>
  <w:rsids>
    <w:rsidRoot w:val="00383B3A"/>
    <w:rsid w:val="001050F0"/>
    <w:rsid w:val="00187E24"/>
    <w:rsid w:val="002828B0"/>
    <w:rsid w:val="002976A9"/>
    <w:rsid w:val="002E4477"/>
    <w:rsid w:val="003400CF"/>
    <w:rsid w:val="00383B3A"/>
    <w:rsid w:val="00421B41"/>
    <w:rsid w:val="004A6308"/>
    <w:rsid w:val="005554B0"/>
    <w:rsid w:val="0058531C"/>
    <w:rsid w:val="00686357"/>
    <w:rsid w:val="007E4C90"/>
    <w:rsid w:val="00863133"/>
    <w:rsid w:val="00996B70"/>
    <w:rsid w:val="00A65CE3"/>
    <w:rsid w:val="00A660C0"/>
    <w:rsid w:val="00AB1C13"/>
    <w:rsid w:val="00C21808"/>
    <w:rsid w:val="00CC2359"/>
    <w:rsid w:val="00D432A2"/>
    <w:rsid w:val="00EC164F"/>
    <w:rsid w:val="00EC4B91"/>
    <w:rsid w:val="00EF0019"/>
    <w:rsid w:val="00F30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86AB2C8"/>
  <w15:docId w15:val="{0ED35F35-0940-EE4E-9071-5301CF0A2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Helvetica Neue" w:eastAsia="Helvetica Neue" w:hAnsi="Helvetica Neue" w:cs="Helvetica Neue"/>
      <w:lang w:bidi="en-US"/>
    </w:rPr>
  </w:style>
  <w:style w:type="paragraph" w:styleId="Heading1">
    <w:name w:val="heading 1"/>
    <w:basedOn w:val="Normal"/>
    <w:uiPriority w:val="9"/>
    <w:qFormat/>
    <w:pPr>
      <w:spacing w:before="87"/>
      <w:ind w:left="1622"/>
      <w:outlineLvl w:val="0"/>
    </w:pPr>
    <w:rPr>
      <w:sz w:val="46"/>
      <w:szCs w:val="4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HelveticaNeue-Light" w:eastAsia="HelveticaNeue-Light" w:hAnsi="HelveticaNeue-Light" w:cs="HelveticaNeue-Light"/>
    </w:rPr>
  </w:style>
  <w:style w:type="paragraph" w:styleId="ListParagraph">
    <w:name w:val="List Paragraph"/>
    <w:basedOn w:val="Normal"/>
    <w:uiPriority w:val="1"/>
    <w:qFormat/>
    <w:pPr>
      <w:spacing w:before="91"/>
      <w:ind w:left="2342" w:hanging="720"/>
    </w:pPr>
    <w:rPr>
      <w:rFonts w:ascii="HelveticaNeue-Light" w:eastAsia="HelveticaNeue-Light" w:hAnsi="HelveticaNeue-Light" w:cs="HelveticaNeue-Light"/>
    </w:r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686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68635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863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8635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2">
    <w:name w:val="Grid Table 2 Accent 2"/>
    <w:basedOn w:val="TableNormal"/>
    <w:uiPriority w:val="47"/>
    <w:rsid w:val="0068635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6863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6863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4">
    <w:name w:val="List Table 4 Accent 4"/>
    <w:basedOn w:val="TableNormal"/>
    <w:uiPriority w:val="49"/>
    <w:rsid w:val="0068635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9FE53-66BD-479A-B972-56BC3F427C84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86037A9-1603-4806-AFB4-8258807A23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6F0A29-9063-4D85-B782-C418F6709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4161A8-A286-44B6-BA6A-F54603B46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117</Words>
  <Characters>1206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ed Capability Framework</vt:lpstr>
    </vt:vector>
  </TitlesOfParts>
  <Company/>
  <LinksUpToDate>false</LinksUpToDate>
  <CharactersWithSpaces>1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d Capability Framework</dc:title>
  <dc:creator>ACT Government</dc:creator>
  <cp:lastModifiedBy>Maniacherry, Ponnu</cp:lastModifiedBy>
  <cp:revision>3</cp:revision>
  <dcterms:created xsi:type="dcterms:W3CDTF">2019-03-22T01:45:00Z</dcterms:created>
  <dcterms:modified xsi:type="dcterms:W3CDTF">2019-04-10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3-13T00:00:00Z</vt:filetime>
  </property>
</Properties>
</file>